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  <w:bookmarkStart w:id="0" w:name="_Hlk95326062"/>
      <w:bookmarkEnd w:id="0"/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5B477A5" w14:textId="77777777" w:rsidR="001A5C18" w:rsidRDefault="001A5C18" w:rsidP="00A81C0D">
      <w:pPr>
        <w:pStyle w:val="Title"/>
        <w:rPr>
          <w:snapToGrid w:val="0"/>
        </w:rPr>
      </w:pPr>
    </w:p>
    <w:p w14:paraId="5EBC646E" w14:textId="77777777" w:rsidR="00C645BA" w:rsidRDefault="00C645BA" w:rsidP="00C645BA">
      <w:pPr>
        <w:jc w:val="center"/>
        <w:rPr>
          <w:rFonts w:ascii="Montserrat" w:hAnsi="Montserrat"/>
          <w:b/>
          <w:bCs/>
          <w:snapToGrid w:val="0"/>
          <w:color w:val="1E207C"/>
          <w:sz w:val="48"/>
          <w:szCs w:val="48"/>
        </w:rPr>
      </w:pPr>
    </w:p>
    <w:p w14:paraId="659D61DF" w14:textId="36835825" w:rsidR="00F82766" w:rsidRPr="00286FA0" w:rsidRDefault="001544E6" w:rsidP="00C645BA">
      <w:pPr>
        <w:jc w:val="center"/>
        <w:rPr>
          <w:rFonts w:ascii="Montserrat" w:hAnsi="Montserrat"/>
          <w:b/>
          <w:bCs/>
          <w:snapToGrid w:val="0"/>
          <w:color w:val="1E207C"/>
          <w:sz w:val="72"/>
          <w:szCs w:val="72"/>
        </w:rPr>
      </w:pPr>
      <w:r w:rsidRPr="00286FA0">
        <w:rPr>
          <w:rFonts w:ascii="Montserrat" w:hAnsi="Montserrat"/>
          <w:b/>
          <w:bCs/>
          <w:snapToGrid w:val="0"/>
          <w:color w:val="1E207C"/>
          <w:sz w:val="72"/>
          <w:szCs w:val="72"/>
        </w:rPr>
        <w:t>C</w:t>
      </w:r>
      <w:r w:rsidR="00286FA0">
        <w:rPr>
          <w:rFonts w:ascii="Montserrat" w:hAnsi="Montserrat"/>
          <w:b/>
          <w:bCs/>
          <w:snapToGrid w:val="0"/>
          <w:color w:val="1E207C"/>
          <w:sz w:val="72"/>
          <w:szCs w:val="72"/>
        </w:rPr>
        <w:t>REDIT MEMO GUIDANCE</w:t>
      </w:r>
    </w:p>
    <w:p w14:paraId="1E3F220B" w14:textId="77777777" w:rsidR="00F82766" w:rsidRDefault="00F82766" w:rsidP="00F82766">
      <w:pPr>
        <w:rPr>
          <w:rFonts w:cs="Arial"/>
          <w:color w:val="2E74B5" w:themeColor="accent1" w:themeShade="BF"/>
          <w:sz w:val="72"/>
          <w:szCs w:val="56"/>
        </w:rPr>
      </w:pPr>
    </w:p>
    <w:p w14:paraId="3306D84B" w14:textId="77777777" w:rsidR="0098213D" w:rsidRPr="00090C4D" w:rsidRDefault="0098213D" w:rsidP="00F82766">
      <w:pPr>
        <w:rPr>
          <w:rFonts w:cs="Arial"/>
          <w:color w:val="2E74B5" w:themeColor="accent1" w:themeShade="BF"/>
          <w:sz w:val="72"/>
          <w:szCs w:val="56"/>
        </w:rPr>
      </w:pPr>
    </w:p>
    <w:tbl>
      <w:tblPr>
        <w:tblStyle w:val="TableGrid"/>
        <w:tblpPr w:leftFromText="180" w:rightFromText="180" w:vertAnchor="text" w:horzAnchor="margin" w:tblpY="59"/>
        <w:tblW w:w="998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065"/>
        <w:gridCol w:w="7920"/>
      </w:tblGrid>
      <w:tr w:rsidR="00F82766" w14:paraId="145BD864" w14:textId="77777777" w:rsidTr="00D2387B">
        <w:tc>
          <w:tcPr>
            <w:tcW w:w="2065" w:type="dxa"/>
            <w:shd w:val="clear" w:color="auto" w:fill="F2F2F2" w:themeFill="background1" w:themeFillShade="F2"/>
          </w:tcPr>
          <w:p w14:paraId="61C082C0" w14:textId="77777777" w:rsidR="00F82766" w:rsidRPr="00810A0B" w:rsidRDefault="00F82766" w:rsidP="00D2387B">
            <w:pPr>
              <w:spacing w:line="276" w:lineRule="auto"/>
              <w:rPr>
                <w:rFonts w:ascii="Roboto" w:hAnsi="Roboto" w:cs="Arial"/>
                <w:b/>
                <w:bCs/>
                <w:color w:val="1E207C"/>
                <w:sz w:val="24"/>
                <w:szCs w:val="24"/>
              </w:rPr>
            </w:pPr>
            <w:r w:rsidRPr="00810A0B">
              <w:rPr>
                <w:rFonts w:ascii="Roboto" w:hAnsi="Roboto" w:cs="Arial"/>
                <w:b/>
                <w:bCs/>
                <w:color w:val="1E207C"/>
                <w:sz w:val="24"/>
                <w:szCs w:val="24"/>
              </w:rPr>
              <w:t>Question</w:t>
            </w:r>
            <w:r>
              <w:rPr>
                <w:rFonts w:ascii="Roboto" w:hAnsi="Roboto" w:cs="Arial"/>
                <w:b/>
                <w:bCs/>
                <w:color w:val="1E207C"/>
                <w:sz w:val="24"/>
                <w:szCs w:val="24"/>
              </w:rPr>
              <w:t xml:space="preserve">(s) </w:t>
            </w:r>
            <w:r w:rsidRPr="00810A0B">
              <w:rPr>
                <w:rFonts w:ascii="Roboto" w:hAnsi="Roboto" w:cs="Arial"/>
                <w:b/>
                <w:bCs/>
                <w:color w:val="1E207C"/>
                <w:sz w:val="24"/>
                <w:szCs w:val="24"/>
              </w:rPr>
              <w:t>Answered:</w:t>
            </w:r>
          </w:p>
        </w:tc>
        <w:tc>
          <w:tcPr>
            <w:tcW w:w="7920" w:type="dxa"/>
            <w:shd w:val="clear" w:color="auto" w:fill="F2F2F2" w:themeFill="background1" w:themeFillShade="F2"/>
          </w:tcPr>
          <w:p w14:paraId="105B7546" w14:textId="0F9A16D3" w:rsidR="00F82766" w:rsidRPr="00D71E53" w:rsidRDefault="00D53EC2" w:rsidP="00D71E53">
            <w:pPr>
              <w:spacing w:line="276" w:lineRule="auto"/>
              <w:rPr>
                <w:rFonts w:ascii="Roboto" w:hAnsi="Roboto" w:cs="Arial"/>
                <w:color w:val="1E207C"/>
                <w:sz w:val="24"/>
                <w:szCs w:val="24"/>
              </w:rPr>
            </w:pPr>
            <w:r w:rsidRPr="00D71E53">
              <w:rPr>
                <w:rFonts w:ascii="Roboto" w:hAnsi="Roboto" w:cs="Arial"/>
                <w:color w:val="1E207C"/>
                <w:sz w:val="24"/>
                <w:szCs w:val="24"/>
              </w:rPr>
              <w:t>How do I document a received credit memo in OregonBuys?</w:t>
            </w:r>
          </w:p>
          <w:p w14:paraId="3CE766B4" w14:textId="0462CAD6" w:rsidR="00C645BA" w:rsidRPr="00847841" w:rsidRDefault="00C645BA" w:rsidP="00D71E53">
            <w:pPr>
              <w:pStyle w:val="ListParagraph"/>
              <w:spacing w:line="276" w:lineRule="auto"/>
              <w:rPr>
                <w:rFonts w:ascii="Roboto" w:hAnsi="Roboto" w:cs="Arial"/>
                <w:color w:val="1E207C"/>
                <w:sz w:val="24"/>
                <w:szCs w:val="24"/>
              </w:rPr>
            </w:pPr>
          </w:p>
        </w:tc>
      </w:tr>
      <w:tr w:rsidR="00F82766" w14:paraId="6662C1D3" w14:textId="77777777" w:rsidTr="00D2387B">
        <w:tc>
          <w:tcPr>
            <w:tcW w:w="2065" w:type="dxa"/>
            <w:shd w:val="clear" w:color="auto" w:fill="F2F2F2" w:themeFill="background1" w:themeFillShade="F2"/>
          </w:tcPr>
          <w:p w14:paraId="2289355E" w14:textId="50B7ADC9" w:rsidR="00F82766" w:rsidRPr="00810A0B" w:rsidRDefault="009752C4" w:rsidP="00D2387B">
            <w:pPr>
              <w:spacing w:line="276" w:lineRule="auto"/>
              <w:rPr>
                <w:rFonts w:ascii="Roboto" w:hAnsi="Roboto" w:cs="Arial"/>
                <w:b/>
                <w:bCs/>
                <w:color w:val="1E207C"/>
                <w:sz w:val="24"/>
                <w:szCs w:val="24"/>
              </w:rPr>
            </w:pPr>
            <w:r>
              <w:rPr>
                <w:rFonts w:ascii="Roboto" w:hAnsi="Roboto" w:cs="Arial"/>
                <w:b/>
                <w:bCs/>
                <w:color w:val="1E207C"/>
                <w:sz w:val="24"/>
                <w:szCs w:val="24"/>
              </w:rPr>
              <w:t>Audience:</w:t>
            </w:r>
          </w:p>
        </w:tc>
        <w:tc>
          <w:tcPr>
            <w:tcW w:w="7920" w:type="dxa"/>
            <w:shd w:val="clear" w:color="auto" w:fill="F2F2F2" w:themeFill="background1" w:themeFillShade="F2"/>
          </w:tcPr>
          <w:p w14:paraId="04D1241B" w14:textId="5F51AF1E" w:rsidR="00F82766" w:rsidRPr="00810A0B" w:rsidRDefault="00F82766" w:rsidP="00D2387B">
            <w:pPr>
              <w:spacing w:line="276" w:lineRule="auto"/>
              <w:rPr>
                <w:rFonts w:ascii="Roboto" w:hAnsi="Roboto" w:cs="Arial"/>
                <w:color w:val="1E207C"/>
                <w:sz w:val="24"/>
                <w:szCs w:val="24"/>
              </w:rPr>
            </w:pPr>
            <w:r w:rsidRPr="00810A0B">
              <w:rPr>
                <w:rFonts w:ascii="Roboto" w:hAnsi="Roboto" w:cs="Arial"/>
                <w:color w:val="1E207C"/>
                <w:sz w:val="24"/>
                <w:szCs w:val="24"/>
              </w:rPr>
              <w:t>State Agenc</w:t>
            </w:r>
            <w:r>
              <w:rPr>
                <w:rFonts w:ascii="Roboto" w:hAnsi="Roboto" w:cs="Arial"/>
                <w:color w:val="1E207C"/>
                <w:sz w:val="24"/>
                <w:szCs w:val="24"/>
              </w:rPr>
              <w:t>ies</w:t>
            </w:r>
            <w:r w:rsidR="00C645BA">
              <w:rPr>
                <w:rFonts w:ascii="Roboto" w:hAnsi="Roboto" w:cs="Arial"/>
                <w:color w:val="1E207C"/>
                <w:sz w:val="24"/>
                <w:szCs w:val="24"/>
              </w:rPr>
              <w:t xml:space="preserve"> – </w:t>
            </w:r>
            <w:r w:rsidR="00D71E53">
              <w:rPr>
                <w:rFonts w:ascii="Roboto" w:hAnsi="Roboto" w:cs="Arial"/>
                <w:color w:val="1E207C"/>
                <w:sz w:val="24"/>
                <w:szCs w:val="24"/>
              </w:rPr>
              <w:t>Accounts Payable Users</w:t>
            </w:r>
          </w:p>
        </w:tc>
      </w:tr>
      <w:tr w:rsidR="00F82766" w14:paraId="1BE264C9" w14:textId="77777777" w:rsidTr="00D2387B">
        <w:tc>
          <w:tcPr>
            <w:tcW w:w="2065" w:type="dxa"/>
            <w:shd w:val="clear" w:color="auto" w:fill="F2F2F2" w:themeFill="background1" w:themeFillShade="F2"/>
          </w:tcPr>
          <w:p w14:paraId="75B2A752" w14:textId="77777777" w:rsidR="00F82766" w:rsidRPr="00810A0B" w:rsidRDefault="00F82766" w:rsidP="00D2387B">
            <w:pPr>
              <w:spacing w:line="276" w:lineRule="auto"/>
              <w:rPr>
                <w:rFonts w:ascii="Roboto" w:hAnsi="Roboto" w:cs="Arial"/>
                <w:b/>
                <w:bCs/>
                <w:color w:val="1E207C"/>
                <w:sz w:val="24"/>
                <w:szCs w:val="24"/>
              </w:rPr>
            </w:pPr>
            <w:r>
              <w:rPr>
                <w:rFonts w:ascii="Roboto" w:hAnsi="Roboto" w:cs="Arial"/>
                <w:b/>
                <w:bCs/>
                <w:color w:val="1E207C"/>
                <w:sz w:val="24"/>
                <w:szCs w:val="24"/>
              </w:rPr>
              <w:t>Linked Training</w:t>
            </w:r>
          </w:p>
        </w:tc>
        <w:tc>
          <w:tcPr>
            <w:tcW w:w="7920" w:type="dxa"/>
            <w:shd w:val="clear" w:color="auto" w:fill="F2F2F2" w:themeFill="background1" w:themeFillShade="F2"/>
          </w:tcPr>
          <w:p w14:paraId="61C9F5AA" w14:textId="643B7DF8" w:rsidR="00F82766" w:rsidRPr="00810A0B" w:rsidRDefault="00F82766" w:rsidP="00D2387B">
            <w:pPr>
              <w:spacing w:line="276" w:lineRule="auto"/>
              <w:rPr>
                <w:rFonts w:ascii="Roboto" w:hAnsi="Roboto" w:cs="Arial"/>
                <w:color w:val="1E207C"/>
                <w:sz w:val="24"/>
                <w:szCs w:val="24"/>
              </w:rPr>
            </w:pPr>
            <w:r>
              <w:rPr>
                <w:rFonts w:ascii="Roboto" w:hAnsi="Roboto" w:cs="Arial"/>
                <w:color w:val="1E207C"/>
                <w:sz w:val="24"/>
                <w:szCs w:val="24"/>
              </w:rPr>
              <w:t xml:space="preserve">Video:  </w:t>
            </w:r>
            <w:hyperlink r:id="rId11" w:history="1">
              <w:r w:rsidR="00082D0A" w:rsidRPr="00820335">
                <w:rPr>
                  <w:rStyle w:val="Hyperlink"/>
                  <w:rFonts w:ascii="Roboto" w:hAnsi="Roboto" w:cs="Arial"/>
                  <w:sz w:val="24"/>
                  <w:szCs w:val="24"/>
                </w:rPr>
                <w:t>DAS – PS – OregonBuys Credit Memo I: Create a Credit Memo</w:t>
              </w:r>
            </w:hyperlink>
            <w:r w:rsidRPr="00B22E1D">
              <w:rPr>
                <w:rFonts w:ascii="Roboto" w:eastAsia="Times New Roman" w:hAnsi="Roboto" w:cs="Times New Roman"/>
                <w:b/>
                <w:bCs/>
                <w:color w:val="333333"/>
                <w:kern w:val="36"/>
                <w:sz w:val="48"/>
                <w:szCs w:val="48"/>
              </w:rPr>
              <w:t xml:space="preserve"> </w:t>
            </w:r>
          </w:p>
        </w:tc>
      </w:tr>
    </w:tbl>
    <w:p w14:paraId="452CB875" w14:textId="679BF89C" w:rsidR="00F82766" w:rsidRPr="00090C4D" w:rsidRDefault="00F82766" w:rsidP="00F82766">
      <w:pPr>
        <w:rPr>
          <w:rFonts w:cs="Arial"/>
          <w:color w:val="2E74B5" w:themeColor="accent1" w:themeShade="BF"/>
          <w:sz w:val="72"/>
          <w:szCs w:val="56"/>
        </w:rPr>
      </w:pPr>
    </w:p>
    <w:p w14:paraId="5FAD36E5" w14:textId="77777777" w:rsidR="00F82766" w:rsidRPr="00090C4D" w:rsidRDefault="00F82766" w:rsidP="00F82766">
      <w:pPr>
        <w:jc w:val="center"/>
        <w:rPr>
          <w:rFonts w:cs="Arial"/>
          <w:b/>
          <w:sz w:val="32"/>
          <w:szCs w:val="32"/>
        </w:rPr>
      </w:pPr>
    </w:p>
    <w:p w14:paraId="131FD998" w14:textId="77777777" w:rsidR="00F82766" w:rsidRDefault="00F82766" w:rsidP="00F82766">
      <w:pPr>
        <w:rPr>
          <w:rFonts w:ascii="Roboto" w:hAnsi="Roboto"/>
          <w:i/>
          <w:iCs/>
        </w:rPr>
      </w:pPr>
    </w:p>
    <w:p w14:paraId="1522B3BD" w14:textId="47DB66AB" w:rsidR="00F82766" w:rsidRPr="00127E24" w:rsidRDefault="00F82766" w:rsidP="00F82766">
      <w:pPr>
        <w:rPr>
          <w:rFonts w:ascii="Roboto" w:hAnsi="Roboto"/>
          <w:i/>
          <w:iCs/>
        </w:rPr>
      </w:pPr>
      <w:r w:rsidRPr="00127E24">
        <w:rPr>
          <w:rFonts w:ascii="Roboto" w:hAnsi="Roboto"/>
          <w:i/>
          <w:iCs/>
        </w:rPr>
        <w:t xml:space="preserve">Disclaimer:  The following guidance is provided by DAS </w:t>
      </w:r>
      <w:r>
        <w:rPr>
          <w:rFonts w:ascii="Roboto" w:hAnsi="Roboto"/>
          <w:i/>
          <w:iCs/>
        </w:rPr>
        <w:t xml:space="preserve">State </w:t>
      </w:r>
      <w:r w:rsidRPr="00127E24">
        <w:rPr>
          <w:rFonts w:ascii="Roboto" w:hAnsi="Roboto"/>
          <w:i/>
          <w:iCs/>
        </w:rPr>
        <w:t>Procurement Services as an overview of this process.  Some Agencies may have internal policies, procedures or guidelines further detailing these processes.  Please check with your agency procurement office for details.</w:t>
      </w:r>
    </w:p>
    <w:p w14:paraId="096332DB" w14:textId="71A5B17F" w:rsidR="00C54C1E" w:rsidRDefault="00C54C1E">
      <w:pPr>
        <w:rPr>
          <w:rFonts w:ascii="Montserrat" w:eastAsiaTheme="majorEastAsia" w:hAnsi="Montserrat" w:cstheme="majorBidi"/>
          <w:b/>
          <w:bCs/>
          <w:snapToGrid w:val="0"/>
          <w:spacing w:val="-10"/>
          <w:kern w:val="28"/>
          <w:sz w:val="56"/>
          <w:szCs w:val="56"/>
        </w:rPr>
      </w:pPr>
    </w:p>
    <w:p w14:paraId="1D343B48" w14:textId="77777777" w:rsidR="00115BF4" w:rsidRDefault="00115BF4">
      <w:pPr>
        <w:rPr>
          <w:rFonts w:ascii="Montserrat" w:eastAsiaTheme="majorEastAsia" w:hAnsi="Montserrat" w:cstheme="majorBidi"/>
          <w:b/>
          <w:bCs/>
          <w:snapToGrid w:val="0"/>
          <w:spacing w:val="-10"/>
          <w:kern w:val="28"/>
          <w:sz w:val="56"/>
          <w:szCs w:val="56"/>
        </w:rPr>
      </w:pPr>
    </w:p>
    <w:p w14:paraId="71C714C8" w14:textId="77777777" w:rsidR="00115BF4" w:rsidRDefault="00115BF4">
      <w:pPr>
        <w:rPr>
          <w:rFonts w:ascii="Montserrat" w:eastAsiaTheme="majorEastAsia" w:hAnsi="Montserrat" w:cstheme="majorBidi"/>
          <w:b/>
          <w:bCs/>
          <w:snapToGrid w:val="0"/>
          <w:spacing w:val="-10"/>
          <w:kern w:val="28"/>
          <w:sz w:val="56"/>
          <w:szCs w:val="56"/>
        </w:rPr>
      </w:pPr>
    </w:p>
    <w:p w14:paraId="1117CA70" w14:textId="77777777" w:rsidR="00115BF4" w:rsidRDefault="00115BF4">
      <w:pPr>
        <w:rPr>
          <w:rFonts w:ascii="Montserrat" w:eastAsiaTheme="majorEastAsia" w:hAnsi="Montserrat" w:cstheme="majorBidi"/>
          <w:b/>
          <w:bCs/>
          <w:snapToGrid w:val="0"/>
          <w:spacing w:val="-10"/>
          <w:kern w:val="28"/>
          <w:sz w:val="56"/>
          <w:szCs w:val="56"/>
        </w:rPr>
      </w:pPr>
    </w:p>
    <w:p w14:paraId="66742A63" w14:textId="77777777" w:rsidR="00115BF4" w:rsidRPr="00127E24" w:rsidRDefault="00115BF4" w:rsidP="00115BF4">
      <w:pPr>
        <w:jc w:val="center"/>
        <w:rPr>
          <w:rFonts w:ascii="Roboto" w:hAnsi="Roboto" w:cs="Arial"/>
          <w:sz w:val="20"/>
          <w:szCs w:val="20"/>
        </w:rPr>
      </w:pPr>
      <w:r w:rsidRPr="00127E24">
        <w:rPr>
          <w:rFonts w:ascii="Roboto" w:hAnsi="Roboto" w:cs="Arial"/>
          <w:b/>
          <w:i/>
          <w:sz w:val="20"/>
          <w:szCs w:val="20"/>
        </w:rPr>
        <w:t>Vendor Help Desk</w:t>
      </w:r>
      <w:r w:rsidRPr="00127E24">
        <w:rPr>
          <w:rFonts w:ascii="Roboto" w:hAnsi="Roboto" w:cs="Arial"/>
          <w:sz w:val="20"/>
          <w:szCs w:val="20"/>
        </w:rPr>
        <w:t xml:space="preserve"> </w:t>
      </w:r>
      <w:hyperlink r:id="rId12" w:history="1">
        <w:r w:rsidRPr="00127E24">
          <w:rPr>
            <w:rFonts w:ascii="Roboto" w:hAnsi="Roboto" w:cs="Arial"/>
            <w:color w:val="0563C1" w:themeColor="hyperlink"/>
            <w:sz w:val="20"/>
            <w:szCs w:val="20"/>
            <w:u w:val="single"/>
          </w:rPr>
          <w:t>support.oregonbuys@oregon.gov</w:t>
        </w:r>
      </w:hyperlink>
      <w:r w:rsidRPr="00127E24">
        <w:rPr>
          <w:rFonts w:ascii="Roboto" w:hAnsi="Roboto" w:cs="Arial"/>
          <w:sz w:val="20"/>
          <w:szCs w:val="20"/>
        </w:rPr>
        <w:t xml:space="preserve"> or 1-855-800-5046</w:t>
      </w:r>
    </w:p>
    <w:p w14:paraId="118AF4BB" w14:textId="77777777" w:rsidR="00115BF4" w:rsidRPr="00127E24" w:rsidRDefault="00115BF4" w:rsidP="00115BF4">
      <w:pPr>
        <w:jc w:val="center"/>
        <w:rPr>
          <w:rFonts w:ascii="Roboto" w:hAnsi="Roboto" w:cs="Arial"/>
          <w:sz w:val="20"/>
          <w:szCs w:val="20"/>
        </w:rPr>
      </w:pPr>
      <w:r w:rsidRPr="00127E24">
        <w:rPr>
          <w:rFonts w:ascii="Roboto" w:hAnsi="Roboto" w:cs="Arial"/>
          <w:b/>
          <w:i/>
          <w:sz w:val="20"/>
          <w:szCs w:val="20"/>
        </w:rPr>
        <w:t xml:space="preserve">State Agency / OrCPP User Help Desk </w:t>
      </w:r>
      <w:hyperlink r:id="rId13" w:history="1">
        <w:r w:rsidRPr="00127E24">
          <w:rPr>
            <w:rFonts w:ascii="Roboto" w:hAnsi="Roboto" w:cs="Arial"/>
            <w:color w:val="0563C1" w:themeColor="hyperlink"/>
            <w:sz w:val="20"/>
            <w:szCs w:val="20"/>
            <w:u w:val="single"/>
          </w:rPr>
          <w:t>epro-support@periscopeholdings.com</w:t>
        </w:r>
      </w:hyperlink>
      <w:r w:rsidRPr="00127E24">
        <w:rPr>
          <w:rFonts w:ascii="Roboto" w:hAnsi="Roboto" w:cs="Arial"/>
          <w:sz w:val="20"/>
          <w:szCs w:val="20"/>
        </w:rPr>
        <w:t xml:space="preserve"> or 1-888-472-9102 </w:t>
      </w:r>
    </w:p>
    <w:p w14:paraId="20437A87" w14:textId="5689098D" w:rsidR="006C6588" w:rsidRDefault="006C6588">
      <w:pPr>
        <w:rPr>
          <w:rFonts w:ascii="Montserrat" w:eastAsiaTheme="majorEastAsia" w:hAnsi="Montserrat" w:cstheme="majorBidi"/>
          <w:b/>
          <w:bCs/>
          <w:snapToGrid w:val="0"/>
          <w:spacing w:val="-10"/>
          <w:kern w:val="28"/>
          <w:sz w:val="56"/>
          <w:szCs w:val="56"/>
        </w:rPr>
      </w:pPr>
      <w:r>
        <w:rPr>
          <w:rFonts w:ascii="Montserrat" w:hAnsi="Montserrat"/>
          <w:b/>
          <w:bCs/>
          <w:snapToGrid w:val="0"/>
        </w:rPr>
        <w:br w:type="page"/>
      </w:r>
    </w:p>
    <w:p w14:paraId="62403B57" w14:textId="77777777" w:rsidR="001A5C18" w:rsidRPr="00C54C1E" w:rsidRDefault="001A5C18" w:rsidP="001A5C18">
      <w:pPr>
        <w:pStyle w:val="Title"/>
        <w:rPr>
          <w:rFonts w:ascii="Montserrat" w:hAnsi="Montserrat"/>
          <w:b/>
          <w:bCs/>
          <w:snapToGrid w:val="0"/>
        </w:rPr>
      </w:pPr>
    </w:p>
    <w:p w14:paraId="214E170F" w14:textId="77777777" w:rsidR="001F3F55" w:rsidRPr="001F3F55" w:rsidRDefault="001F3F55" w:rsidP="001F3F55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1402750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CF9D02" w14:textId="3D941DED" w:rsidR="006C0C28" w:rsidRPr="00330960" w:rsidRDefault="006C0C28">
          <w:pPr>
            <w:pStyle w:val="TOCHeading"/>
            <w:rPr>
              <w:rFonts w:ascii="Montserrat" w:hAnsi="Montserrat"/>
              <w:color w:val="1E207C"/>
            </w:rPr>
          </w:pPr>
          <w:r w:rsidRPr="00330960">
            <w:rPr>
              <w:rFonts w:ascii="Montserrat" w:hAnsi="Montserrat"/>
              <w:color w:val="1E207C"/>
            </w:rPr>
            <w:t>Table of Conte</w:t>
          </w:r>
          <w:r w:rsidR="000E2A37" w:rsidRPr="00330960">
            <w:rPr>
              <w:rFonts w:ascii="Montserrat" w:hAnsi="Montserrat"/>
              <w:color w:val="1E207C"/>
            </w:rPr>
            <w:t>nt</w:t>
          </w:r>
          <w:r w:rsidRPr="00330960">
            <w:rPr>
              <w:rFonts w:ascii="Montserrat" w:hAnsi="Montserrat"/>
              <w:color w:val="1E207C"/>
            </w:rPr>
            <w:t>s</w:t>
          </w:r>
        </w:p>
        <w:p w14:paraId="6C461EA8" w14:textId="4E9C11A4" w:rsidR="005E6A59" w:rsidRDefault="006C0C28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14:ligatures w14:val="standardContextual"/>
            </w:rPr>
          </w:pPr>
          <w:r w:rsidRPr="00500AAB">
            <w:rPr>
              <w:rFonts w:ascii="Roboto" w:hAnsi="Roboto"/>
            </w:rPr>
            <w:fldChar w:fldCharType="begin"/>
          </w:r>
          <w:r w:rsidRPr="00500AAB">
            <w:rPr>
              <w:rFonts w:ascii="Roboto" w:hAnsi="Roboto"/>
            </w:rPr>
            <w:instrText xml:space="preserve"> TOC \o "1-3" \h \z \u </w:instrText>
          </w:r>
          <w:r w:rsidRPr="00500AAB">
            <w:rPr>
              <w:rFonts w:ascii="Roboto" w:hAnsi="Roboto"/>
            </w:rPr>
            <w:fldChar w:fldCharType="separate"/>
          </w:r>
          <w:hyperlink w:anchor="_Toc194579834" w:history="1">
            <w:r w:rsidR="005E6A59" w:rsidRPr="00E97AD3">
              <w:rPr>
                <w:rStyle w:val="Hyperlink"/>
                <w:rFonts w:ascii="Montserrat" w:hAnsi="Montserrat"/>
                <w:noProof/>
                <w:snapToGrid w:val="0"/>
              </w:rPr>
              <w:t>Introduction To Credit Memos</w:t>
            </w:r>
            <w:r w:rsidR="005E6A59">
              <w:rPr>
                <w:noProof/>
                <w:webHidden/>
              </w:rPr>
              <w:tab/>
            </w:r>
            <w:r w:rsidR="005E6A59">
              <w:rPr>
                <w:noProof/>
                <w:webHidden/>
              </w:rPr>
              <w:fldChar w:fldCharType="begin"/>
            </w:r>
            <w:r w:rsidR="005E6A59">
              <w:rPr>
                <w:noProof/>
                <w:webHidden/>
              </w:rPr>
              <w:instrText xml:space="preserve"> PAGEREF _Toc194579834 \h </w:instrText>
            </w:r>
            <w:r w:rsidR="005E6A59">
              <w:rPr>
                <w:noProof/>
                <w:webHidden/>
              </w:rPr>
            </w:r>
            <w:r w:rsidR="005E6A59">
              <w:rPr>
                <w:noProof/>
                <w:webHidden/>
              </w:rPr>
              <w:fldChar w:fldCharType="separate"/>
            </w:r>
            <w:r w:rsidR="005E6A59">
              <w:rPr>
                <w:noProof/>
                <w:webHidden/>
              </w:rPr>
              <w:t>3</w:t>
            </w:r>
            <w:r w:rsidR="005E6A59">
              <w:rPr>
                <w:noProof/>
                <w:webHidden/>
              </w:rPr>
              <w:fldChar w:fldCharType="end"/>
            </w:r>
          </w:hyperlink>
        </w:p>
        <w:p w14:paraId="59130FA3" w14:textId="777A1EDD" w:rsidR="005E6A59" w:rsidRDefault="005E6A59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14:ligatures w14:val="standardContextual"/>
            </w:rPr>
          </w:pPr>
          <w:hyperlink w:anchor="_Toc194579835" w:history="1">
            <w:r w:rsidRPr="00E97AD3">
              <w:rPr>
                <w:rStyle w:val="Hyperlink"/>
                <w:rFonts w:ascii="Montserrat" w:hAnsi="Montserrat"/>
                <w:noProof/>
              </w:rPr>
              <w:t>What is a Credit Mem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4BBCC0" w14:textId="166D8FC1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36" w:history="1">
            <w:r w:rsidRPr="00E97AD3">
              <w:rPr>
                <w:rStyle w:val="Hyperlink"/>
                <w:noProof/>
              </w:rPr>
              <w:t>Prerequisites to Creating a Credit M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4F81A" w14:textId="185006C9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37" w:history="1">
            <w:r w:rsidRPr="00E97AD3">
              <w:rPr>
                <w:rStyle w:val="Hyperlink"/>
                <w:noProof/>
              </w:rPr>
              <w:t>Processing a Credit M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EDBED" w14:textId="62B44E45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38" w:history="1">
            <w:r w:rsidRPr="00E97AD3">
              <w:rPr>
                <w:rStyle w:val="Hyperlink"/>
                <w:noProof/>
              </w:rPr>
              <w:t>Step 1 -Creating the Credit M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8152C" w14:textId="239F195C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39" w:history="1">
            <w:r w:rsidRPr="00E97AD3">
              <w:rPr>
                <w:rStyle w:val="Hyperlink"/>
                <w:noProof/>
              </w:rPr>
              <w:t>Step 2 – General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11F6A" w14:textId="16942CFF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40" w:history="1">
            <w:r w:rsidRPr="00E97AD3">
              <w:rPr>
                <w:rStyle w:val="Hyperlink"/>
                <w:noProof/>
              </w:rPr>
              <w:t>Step 3 - Item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EE4AC" w14:textId="16AA8FF8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41" w:history="1">
            <w:r w:rsidRPr="00E97AD3">
              <w:rPr>
                <w:rStyle w:val="Hyperlink"/>
                <w:noProof/>
              </w:rPr>
              <w:t>Step 4 - Vendor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7790C" w14:textId="638B4B2C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42" w:history="1">
            <w:r w:rsidRPr="00E97AD3">
              <w:rPr>
                <w:rStyle w:val="Hyperlink"/>
                <w:noProof/>
              </w:rPr>
              <w:t>Step 5 - Addres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B7DAE" w14:textId="44FFE99A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43" w:history="1">
            <w:r w:rsidRPr="00E97AD3">
              <w:rPr>
                <w:rStyle w:val="Hyperlink"/>
                <w:noProof/>
              </w:rPr>
              <w:t>Step 6 - Accounting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13826" w14:textId="142C4C68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44" w:history="1">
            <w:r w:rsidRPr="00E97AD3">
              <w:rPr>
                <w:rStyle w:val="Hyperlink"/>
                <w:noProof/>
              </w:rPr>
              <w:t>Step 7 - Routing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415FF" w14:textId="7C402028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45" w:history="1">
            <w:r w:rsidRPr="00E97AD3">
              <w:rPr>
                <w:rStyle w:val="Hyperlink"/>
                <w:noProof/>
              </w:rPr>
              <w:t>Step 8 - Attachment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CABC7" w14:textId="3C31BC14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46" w:history="1">
            <w:r w:rsidRPr="00E97AD3">
              <w:rPr>
                <w:rStyle w:val="Hyperlink"/>
                <w:noProof/>
              </w:rPr>
              <w:t>Step 9 - Note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6F0D2" w14:textId="393C61A0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47" w:history="1">
            <w:r w:rsidRPr="00E97AD3">
              <w:rPr>
                <w:rStyle w:val="Hyperlink"/>
                <w:noProof/>
              </w:rPr>
              <w:t>Step 10 - Reminder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187F8" w14:textId="2AC34694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48" w:history="1">
            <w:r w:rsidRPr="00E97AD3">
              <w:rPr>
                <w:rStyle w:val="Hyperlink"/>
                <w:noProof/>
              </w:rPr>
              <w:t>Step 11 - Summary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A3393" w14:textId="160AAD5B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49" w:history="1">
            <w:r w:rsidRPr="00E97AD3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95941" w14:textId="67E7754D" w:rsidR="005E6A59" w:rsidRDefault="005E6A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94579850" w:history="1">
            <w:r w:rsidRPr="00E97AD3">
              <w:rPr>
                <w:rStyle w:val="Hyperlink"/>
                <w:noProof/>
              </w:rPr>
              <w:t>Figure 1:  High Level Process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79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707A1" w14:textId="3271FE10" w:rsidR="006C0C28" w:rsidRDefault="006C0C28">
          <w:r w:rsidRPr="00500AAB">
            <w:rPr>
              <w:rFonts w:ascii="Roboto" w:hAnsi="Roboto"/>
              <w:b/>
              <w:bCs/>
              <w:noProof/>
            </w:rPr>
            <w:fldChar w:fldCharType="end"/>
          </w:r>
        </w:p>
      </w:sdtContent>
    </w:sdt>
    <w:p w14:paraId="243D4643" w14:textId="0A505AD2" w:rsidR="001A5C18" w:rsidRDefault="001A5C18" w:rsidP="00A81C0D">
      <w:pPr>
        <w:pStyle w:val="Title"/>
        <w:rPr>
          <w:snapToGrid w:val="0"/>
        </w:rPr>
      </w:pPr>
    </w:p>
    <w:p w14:paraId="763D13A0" w14:textId="360CC9D6" w:rsidR="00735583" w:rsidRDefault="00735583" w:rsidP="006C0C28"/>
    <w:p w14:paraId="23A7ED23" w14:textId="192D77D6" w:rsidR="00EA51B3" w:rsidRDefault="00EA51B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20F90AF" w14:textId="260AD5AA" w:rsidR="00D6180D" w:rsidRPr="00330960" w:rsidRDefault="00B9388E" w:rsidP="00B9388E">
      <w:pPr>
        <w:pStyle w:val="Heading1"/>
        <w:rPr>
          <w:rFonts w:ascii="Montserrat" w:hAnsi="Montserrat"/>
          <w:b/>
          <w:bCs/>
          <w:snapToGrid w:val="0"/>
          <w:color w:val="1E207C"/>
          <w:sz w:val="28"/>
          <w:szCs w:val="28"/>
        </w:rPr>
      </w:pPr>
      <w:bookmarkStart w:id="1" w:name="_Toc194579834"/>
      <w:r w:rsidRPr="00330960">
        <w:rPr>
          <w:rFonts w:ascii="Montserrat" w:hAnsi="Montserrat"/>
          <w:b/>
          <w:bCs/>
          <w:snapToGrid w:val="0"/>
          <w:color w:val="1E207C"/>
          <w:sz w:val="28"/>
          <w:szCs w:val="28"/>
        </w:rPr>
        <w:lastRenderedPageBreak/>
        <w:t>Introduction</w:t>
      </w:r>
      <w:r w:rsidR="00E021E1" w:rsidRPr="00330960">
        <w:rPr>
          <w:rFonts w:ascii="Montserrat" w:hAnsi="Montserrat"/>
          <w:b/>
          <w:bCs/>
          <w:snapToGrid w:val="0"/>
          <w:color w:val="1E207C"/>
          <w:sz w:val="28"/>
          <w:szCs w:val="28"/>
        </w:rPr>
        <w:t xml:space="preserve"> To Credit Memo</w:t>
      </w:r>
      <w:r w:rsidR="00330960" w:rsidRPr="00330960">
        <w:rPr>
          <w:rFonts w:ascii="Montserrat" w:hAnsi="Montserrat"/>
          <w:b/>
          <w:bCs/>
          <w:snapToGrid w:val="0"/>
          <w:color w:val="1E207C"/>
          <w:sz w:val="28"/>
          <w:szCs w:val="28"/>
        </w:rPr>
        <w:t>s</w:t>
      </w:r>
      <w:bookmarkEnd w:id="1"/>
    </w:p>
    <w:p w14:paraId="155A17C6" w14:textId="71112340" w:rsidR="000A5B39" w:rsidRPr="00500AAB" w:rsidRDefault="00B9388E" w:rsidP="00E669AA">
      <w:pPr>
        <w:rPr>
          <w:rFonts w:ascii="Roboto" w:hAnsi="Roboto"/>
        </w:rPr>
      </w:pPr>
      <w:r w:rsidRPr="00500AAB">
        <w:rPr>
          <w:rFonts w:ascii="Roboto" w:hAnsi="Roboto"/>
        </w:rPr>
        <w:t>This guid</w:t>
      </w:r>
      <w:r w:rsidR="00194FF2" w:rsidRPr="00500AAB">
        <w:rPr>
          <w:rFonts w:ascii="Roboto" w:hAnsi="Roboto"/>
        </w:rPr>
        <w:t>ance document</w:t>
      </w:r>
      <w:r w:rsidR="004569E4" w:rsidRPr="00500AAB">
        <w:rPr>
          <w:rFonts w:ascii="Roboto" w:hAnsi="Roboto"/>
        </w:rPr>
        <w:t xml:space="preserve"> </w:t>
      </w:r>
      <w:r w:rsidR="00E669AA" w:rsidRPr="00500AAB">
        <w:rPr>
          <w:rFonts w:ascii="Roboto" w:hAnsi="Roboto"/>
        </w:rPr>
        <w:t>will help</w:t>
      </w:r>
      <w:r w:rsidR="00F07E09" w:rsidRPr="00500AAB">
        <w:rPr>
          <w:rFonts w:ascii="Roboto" w:hAnsi="Roboto"/>
        </w:rPr>
        <w:t xml:space="preserve"> Accounts Payable (AP)</w:t>
      </w:r>
      <w:r w:rsidRPr="00500AAB">
        <w:rPr>
          <w:rFonts w:ascii="Roboto" w:hAnsi="Roboto"/>
        </w:rPr>
        <w:t xml:space="preserve"> </w:t>
      </w:r>
      <w:r w:rsidR="00A905E0" w:rsidRPr="00500AAB">
        <w:rPr>
          <w:rFonts w:ascii="Roboto" w:hAnsi="Roboto"/>
        </w:rPr>
        <w:t xml:space="preserve">users </w:t>
      </w:r>
      <w:r w:rsidR="00194FF2" w:rsidRPr="00500AAB">
        <w:rPr>
          <w:rFonts w:ascii="Roboto" w:hAnsi="Roboto"/>
        </w:rPr>
        <w:t xml:space="preserve">as they </w:t>
      </w:r>
      <w:r w:rsidR="00D71E53">
        <w:rPr>
          <w:rFonts w:ascii="Roboto" w:hAnsi="Roboto"/>
        </w:rPr>
        <w:t>document received</w:t>
      </w:r>
      <w:r w:rsidR="00E669AA" w:rsidRPr="00500AAB">
        <w:rPr>
          <w:rFonts w:ascii="Roboto" w:hAnsi="Roboto"/>
        </w:rPr>
        <w:t xml:space="preserve"> </w:t>
      </w:r>
      <w:r w:rsidR="001544E6" w:rsidRPr="00500AAB">
        <w:rPr>
          <w:rFonts w:ascii="Roboto" w:hAnsi="Roboto"/>
        </w:rPr>
        <w:t xml:space="preserve">Credit Memos </w:t>
      </w:r>
      <w:r w:rsidR="00194FF2" w:rsidRPr="00500AAB">
        <w:rPr>
          <w:rFonts w:ascii="Roboto" w:hAnsi="Roboto"/>
        </w:rPr>
        <w:t>in OregonBuys</w:t>
      </w:r>
      <w:r w:rsidR="00E669AA" w:rsidRPr="00500AAB">
        <w:rPr>
          <w:rFonts w:ascii="Roboto" w:hAnsi="Roboto"/>
        </w:rPr>
        <w:t xml:space="preserve">. </w:t>
      </w:r>
      <w:r w:rsidR="008D1E14" w:rsidRPr="00500AAB">
        <w:rPr>
          <w:rFonts w:ascii="Roboto" w:hAnsi="Roboto"/>
        </w:rPr>
        <w:t xml:space="preserve">To facilitate enhanced learning and ease of use among users, this document has been broken up </w:t>
      </w:r>
      <w:r w:rsidR="00E94D85" w:rsidRPr="00500AAB">
        <w:rPr>
          <w:rFonts w:ascii="Roboto" w:hAnsi="Roboto"/>
        </w:rPr>
        <w:t xml:space="preserve">into </w:t>
      </w:r>
      <w:r w:rsidR="00DF2223" w:rsidRPr="00500AAB">
        <w:rPr>
          <w:rFonts w:ascii="Roboto" w:hAnsi="Roboto"/>
        </w:rPr>
        <w:t>multiple</w:t>
      </w:r>
      <w:r w:rsidR="00E94D85" w:rsidRPr="00500AAB">
        <w:rPr>
          <w:rFonts w:ascii="Roboto" w:hAnsi="Roboto"/>
        </w:rPr>
        <w:t xml:space="preserve"> sections</w:t>
      </w:r>
      <w:r w:rsidR="00DF2223" w:rsidRPr="00500AAB">
        <w:rPr>
          <w:rFonts w:ascii="Roboto" w:hAnsi="Roboto"/>
        </w:rPr>
        <w:t xml:space="preserve">, with each section focusing on a different action or scenario pertaining to </w:t>
      </w:r>
      <w:r w:rsidR="001544E6" w:rsidRPr="00500AAB">
        <w:rPr>
          <w:rFonts w:ascii="Roboto" w:hAnsi="Roboto"/>
        </w:rPr>
        <w:t xml:space="preserve">Credit Memos. </w:t>
      </w:r>
      <w:r w:rsidR="00E94D85" w:rsidRPr="00500AAB">
        <w:rPr>
          <w:rFonts w:ascii="Roboto" w:hAnsi="Roboto"/>
        </w:rPr>
        <w:t>Each section reviews each tab</w:t>
      </w:r>
      <w:r w:rsidR="002C7328">
        <w:rPr>
          <w:rFonts w:ascii="Roboto" w:hAnsi="Roboto"/>
        </w:rPr>
        <w:t xml:space="preserve"> </w:t>
      </w:r>
      <w:r w:rsidR="002C7328" w:rsidRPr="00D71E53">
        <w:rPr>
          <w:rFonts w:ascii="Roboto" w:hAnsi="Roboto"/>
        </w:rPr>
        <w:t xml:space="preserve">within </w:t>
      </w:r>
      <w:r w:rsidR="003871B5" w:rsidRPr="00D71E53">
        <w:rPr>
          <w:rFonts w:ascii="Roboto" w:hAnsi="Roboto"/>
        </w:rPr>
        <w:t>OregonBuys</w:t>
      </w:r>
      <w:r w:rsidR="003871B5">
        <w:rPr>
          <w:rFonts w:ascii="Roboto" w:hAnsi="Roboto"/>
        </w:rPr>
        <w:t xml:space="preserve"> </w:t>
      </w:r>
      <w:r w:rsidR="00E94D85" w:rsidRPr="00500AAB">
        <w:rPr>
          <w:rFonts w:ascii="Roboto" w:hAnsi="Roboto"/>
        </w:rPr>
        <w:t xml:space="preserve">with detailed descriptions of required fields for completion.   </w:t>
      </w:r>
    </w:p>
    <w:p w14:paraId="634D6DBB" w14:textId="06D5045E" w:rsidR="008C7024" w:rsidRPr="00330960" w:rsidRDefault="008C7024" w:rsidP="008C7024">
      <w:pPr>
        <w:pStyle w:val="Heading1"/>
        <w:rPr>
          <w:rFonts w:ascii="Montserrat" w:hAnsi="Montserrat"/>
          <w:b/>
          <w:bCs/>
          <w:color w:val="1E207C"/>
          <w:sz w:val="28"/>
          <w:szCs w:val="28"/>
        </w:rPr>
      </w:pPr>
      <w:bookmarkStart w:id="2" w:name="_Toc194579835"/>
      <w:r w:rsidRPr="00330960">
        <w:rPr>
          <w:rFonts w:ascii="Montserrat" w:hAnsi="Montserrat"/>
          <w:b/>
          <w:bCs/>
          <w:color w:val="1E207C"/>
          <w:sz w:val="28"/>
          <w:szCs w:val="28"/>
        </w:rPr>
        <w:t>What is a Credit Memo?</w:t>
      </w:r>
      <w:bookmarkEnd w:id="2"/>
    </w:p>
    <w:p w14:paraId="61D7EB70" w14:textId="19F10445" w:rsidR="00EA51B3" w:rsidRPr="00500AAB" w:rsidRDefault="008C7024">
      <w:pPr>
        <w:rPr>
          <w:rFonts w:ascii="Roboto" w:hAnsi="Roboto"/>
        </w:rPr>
      </w:pPr>
      <w:r w:rsidRPr="00500AAB">
        <w:rPr>
          <w:rFonts w:ascii="Roboto" w:hAnsi="Roboto"/>
        </w:rPr>
        <w:t xml:space="preserve">A Credit Memo is used when a Vendor grants an </w:t>
      </w:r>
      <w:r w:rsidR="00760721">
        <w:rPr>
          <w:rFonts w:ascii="Roboto" w:hAnsi="Roboto"/>
        </w:rPr>
        <w:t>Agency</w:t>
      </w:r>
      <w:r w:rsidRPr="00500AAB">
        <w:rPr>
          <w:rFonts w:ascii="Roboto" w:hAnsi="Roboto"/>
        </w:rPr>
        <w:t xml:space="preserve"> a credit for commodities or services. </w:t>
      </w:r>
      <w:r w:rsidR="00722502">
        <w:rPr>
          <w:rFonts w:ascii="Roboto" w:hAnsi="Roboto"/>
        </w:rPr>
        <w:t xml:space="preserve"> </w:t>
      </w:r>
      <w:r w:rsidR="00937531">
        <w:rPr>
          <w:rFonts w:ascii="Roboto" w:hAnsi="Roboto"/>
        </w:rPr>
        <w:t xml:space="preserve">Once the credit memo is forwarded to the Agency’s Accounts Payable division, </w:t>
      </w:r>
      <w:r w:rsidR="00DB19C6">
        <w:rPr>
          <w:rFonts w:ascii="Roboto" w:hAnsi="Roboto"/>
        </w:rPr>
        <w:t xml:space="preserve">the AP </w:t>
      </w:r>
      <w:r w:rsidR="00722502">
        <w:rPr>
          <w:rFonts w:ascii="Roboto" w:hAnsi="Roboto"/>
        </w:rPr>
        <w:t>user creates a credit memo in OregonBuys</w:t>
      </w:r>
      <w:r w:rsidR="00627146">
        <w:rPr>
          <w:rFonts w:ascii="Roboto" w:hAnsi="Roboto"/>
        </w:rPr>
        <w:t xml:space="preserve">. </w:t>
      </w:r>
      <w:r w:rsidRPr="00500AAB">
        <w:rPr>
          <w:rFonts w:ascii="Roboto" w:hAnsi="Roboto"/>
        </w:rPr>
        <w:t xml:space="preserve">The Credit Memo document allows the Accounts Payable user to create a credit that may be applied to </w:t>
      </w:r>
      <w:r w:rsidR="00627146">
        <w:rPr>
          <w:rFonts w:ascii="Roboto" w:hAnsi="Roboto"/>
        </w:rPr>
        <w:t xml:space="preserve">other orders from a </w:t>
      </w:r>
      <w:r w:rsidRPr="00500AAB">
        <w:rPr>
          <w:rFonts w:ascii="Roboto" w:hAnsi="Roboto"/>
        </w:rPr>
        <w:t xml:space="preserve">Vendor. </w:t>
      </w:r>
      <w:r w:rsidR="000E2A37" w:rsidRPr="00500AAB">
        <w:rPr>
          <w:rFonts w:ascii="Roboto" w:hAnsi="Roboto"/>
        </w:rPr>
        <w:t>For example</w:t>
      </w:r>
      <w:r w:rsidR="00BC514E" w:rsidRPr="00500AAB">
        <w:rPr>
          <w:rFonts w:ascii="Roboto" w:hAnsi="Roboto"/>
        </w:rPr>
        <w:t>, if an organization ordered IT accessories from a Vendor and need</w:t>
      </w:r>
      <w:r w:rsidR="006D2AFA" w:rsidRPr="00500AAB">
        <w:rPr>
          <w:rFonts w:ascii="Roboto" w:hAnsi="Roboto"/>
        </w:rPr>
        <w:t>ed</w:t>
      </w:r>
      <w:r w:rsidR="00BC514E" w:rsidRPr="00500AAB">
        <w:rPr>
          <w:rFonts w:ascii="Roboto" w:hAnsi="Roboto"/>
        </w:rPr>
        <w:t xml:space="preserve"> to return an item since the invoice was already paid, the Vendor would grant the organization a credit to apply towards a future purchase. A Credit Memo document would need to be generated in the system to be captured </w:t>
      </w:r>
      <w:r w:rsidR="00517506">
        <w:rPr>
          <w:rFonts w:ascii="Roboto" w:hAnsi="Roboto"/>
        </w:rPr>
        <w:t>in</w:t>
      </w:r>
      <w:r w:rsidR="00BC514E" w:rsidRPr="00500AAB">
        <w:rPr>
          <w:rFonts w:ascii="Roboto" w:hAnsi="Roboto"/>
        </w:rPr>
        <w:t xml:space="preserve"> a future invoice. </w:t>
      </w:r>
    </w:p>
    <w:p w14:paraId="648BBF15" w14:textId="32E48BDD" w:rsidR="00C27296" w:rsidRPr="00500AAB" w:rsidRDefault="00C27296">
      <w:pPr>
        <w:rPr>
          <w:rFonts w:ascii="Roboto" w:hAnsi="Roboto"/>
        </w:rPr>
      </w:pPr>
      <w:r w:rsidRPr="00500AAB">
        <w:rPr>
          <w:rFonts w:ascii="Roboto" w:hAnsi="Roboto"/>
        </w:rPr>
        <w:t xml:space="preserve">Once a credit memo is created, </w:t>
      </w:r>
      <w:r w:rsidR="004C0F79" w:rsidRPr="00500AAB">
        <w:rPr>
          <w:rFonts w:ascii="Roboto" w:hAnsi="Roboto"/>
        </w:rPr>
        <w:t>it will persist in the system until</w:t>
      </w:r>
      <w:r w:rsidR="00A617DE" w:rsidRPr="00500AAB">
        <w:rPr>
          <w:rFonts w:ascii="Roboto" w:hAnsi="Roboto"/>
        </w:rPr>
        <w:t xml:space="preserve"> the credit memo is either canceled or fully applied</w:t>
      </w:r>
      <w:r w:rsidR="008A29F7">
        <w:rPr>
          <w:rFonts w:ascii="Roboto" w:hAnsi="Roboto"/>
        </w:rPr>
        <w:t xml:space="preserve"> to purchases with the vendor</w:t>
      </w:r>
      <w:r w:rsidR="00A617DE" w:rsidRPr="00500AAB">
        <w:rPr>
          <w:rFonts w:ascii="Roboto" w:hAnsi="Roboto"/>
        </w:rPr>
        <w:t>.</w:t>
      </w:r>
    </w:p>
    <w:p w14:paraId="4156D325" w14:textId="2771ADA3" w:rsidR="00AD37E9" w:rsidRPr="00500AAB" w:rsidRDefault="00805732">
      <w:pPr>
        <w:rPr>
          <w:rFonts w:ascii="Roboto" w:hAnsi="Roboto"/>
        </w:rPr>
      </w:pPr>
      <w:r w:rsidRPr="00500AAB">
        <w:rPr>
          <w:rFonts w:ascii="Roboto" w:hAnsi="Roboto"/>
        </w:rPr>
        <w:t xml:space="preserve">If a buyer needs to apply a credit memo to an invoice on a purchase order, </w:t>
      </w:r>
      <w:r w:rsidR="00451B78" w:rsidRPr="00500AAB">
        <w:rPr>
          <w:rFonts w:ascii="Roboto" w:hAnsi="Roboto"/>
        </w:rPr>
        <w:t xml:space="preserve">the buyer will need to contact an Accounts Payable user to </w:t>
      </w:r>
      <w:r w:rsidR="009F1BBB" w:rsidRPr="00500AAB">
        <w:rPr>
          <w:rFonts w:ascii="Roboto" w:hAnsi="Roboto"/>
        </w:rPr>
        <w:t xml:space="preserve">input </w:t>
      </w:r>
      <w:r w:rsidR="00302836" w:rsidRPr="00500AAB">
        <w:rPr>
          <w:rFonts w:ascii="Roboto" w:hAnsi="Roboto"/>
        </w:rPr>
        <w:t>the credit memo details provided from the vendor</w:t>
      </w:r>
      <w:r w:rsidR="005F127B" w:rsidRPr="00500AAB">
        <w:rPr>
          <w:rFonts w:ascii="Roboto" w:hAnsi="Roboto"/>
        </w:rPr>
        <w:t xml:space="preserve"> into OregonBuys.</w:t>
      </w:r>
    </w:p>
    <w:p w14:paraId="4F1F0754" w14:textId="378FFF17" w:rsidR="008E5E38" w:rsidRPr="00500AAB" w:rsidRDefault="008E5E38">
      <w:pPr>
        <w:rPr>
          <w:rFonts w:ascii="Roboto" w:hAnsi="Roboto"/>
        </w:rPr>
      </w:pPr>
      <w:r w:rsidRPr="00500AAB">
        <w:rPr>
          <w:rFonts w:ascii="Roboto" w:hAnsi="Roboto"/>
        </w:rPr>
        <w:t>Credit memos are viewable within the Agency by Accounts Payable users, depending upon Accounts Payable Location Privileges that are set by the Organization Administrator.</w:t>
      </w:r>
    </w:p>
    <w:p w14:paraId="611F0F03" w14:textId="77777777" w:rsidR="009C55EF" w:rsidRPr="00BA10FC" w:rsidRDefault="009C55EF" w:rsidP="009C55EF">
      <w:pPr>
        <w:pStyle w:val="BlueHeaderMonsterrat14"/>
      </w:pPr>
      <w:bookmarkStart w:id="3" w:name="_Toc194579836"/>
      <w:r w:rsidRPr="00BA10FC">
        <w:t>Prerequisites to Creating a Credit Memo</w:t>
      </w:r>
      <w:bookmarkEnd w:id="3"/>
    </w:p>
    <w:p w14:paraId="7F8FC851" w14:textId="77777777" w:rsidR="009C55EF" w:rsidRPr="00500AAB" w:rsidRDefault="009C55EF" w:rsidP="009C55EF">
      <w:pPr>
        <w:rPr>
          <w:rFonts w:ascii="Roboto" w:hAnsi="Roboto"/>
        </w:rPr>
      </w:pPr>
      <w:r w:rsidRPr="00500AAB">
        <w:rPr>
          <w:rFonts w:ascii="Roboto" w:hAnsi="Roboto"/>
        </w:rPr>
        <w:t>Before the Accounts Payable user creates a credit memo, they will need to have the following information available:</w:t>
      </w:r>
    </w:p>
    <w:p w14:paraId="4A04D0A6" w14:textId="77777777" w:rsidR="009C55EF" w:rsidRPr="00500AAB" w:rsidRDefault="009C55EF" w:rsidP="009C55EF">
      <w:pPr>
        <w:pStyle w:val="ListParagraph"/>
        <w:numPr>
          <w:ilvl w:val="0"/>
          <w:numId w:val="38"/>
        </w:numPr>
        <w:rPr>
          <w:rFonts w:ascii="Roboto" w:hAnsi="Roboto"/>
        </w:rPr>
      </w:pPr>
      <w:r w:rsidRPr="00500AAB">
        <w:rPr>
          <w:rFonts w:ascii="Roboto" w:hAnsi="Roboto"/>
        </w:rPr>
        <w:t>The vendor’s credit memo</w:t>
      </w:r>
    </w:p>
    <w:p w14:paraId="35C548A5" w14:textId="77777777" w:rsidR="009C55EF" w:rsidRPr="00500AAB" w:rsidRDefault="009C55EF" w:rsidP="009C55EF">
      <w:pPr>
        <w:pStyle w:val="ListParagraph"/>
        <w:numPr>
          <w:ilvl w:val="0"/>
          <w:numId w:val="38"/>
        </w:numPr>
        <w:rPr>
          <w:rFonts w:ascii="Roboto" w:hAnsi="Roboto"/>
        </w:rPr>
      </w:pPr>
      <w:r w:rsidRPr="00500AAB">
        <w:rPr>
          <w:rFonts w:ascii="Roboto" w:hAnsi="Roboto"/>
        </w:rPr>
        <w:t>The appropriate Fiscal Year and Account Codes</w:t>
      </w:r>
    </w:p>
    <w:p w14:paraId="6C80C1B3" w14:textId="77777777" w:rsidR="009C55EF" w:rsidRPr="00500AAB" w:rsidRDefault="009C55EF" w:rsidP="009C55EF">
      <w:pPr>
        <w:pStyle w:val="ListParagraph"/>
        <w:numPr>
          <w:ilvl w:val="0"/>
          <w:numId w:val="38"/>
        </w:numPr>
        <w:rPr>
          <w:rFonts w:ascii="Roboto" w:hAnsi="Roboto"/>
        </w:rPr>
      </w:pPr>
      <w:r w:rsidRPr="00500AAB">
        <w:rPr>
          <w:rFonts w:ascii="Roboto" w:hAnsi="Roboto"/>
        </w:rPr>
        <w:t>The bill</w:t>
      </w:r>
      <w:r>
        <w:rPr>
          <w:rFonts w:ascii="Roboto" w:hAnsi="Roboto"/>
        </w:rPr>
        <w:t xml:space="preserve"> to</w:t>
      </w:r>
      <w:r w:rsidRPr="00500AAB">
        <w:rPr>
          <w:rFonts w:ascii="Roboto" w:hAnsi="Roboto"/>
        </w:rPr>
        <w:t xml:space="preserve"> and ship to addresses</w:t>
      </w:r>
    </w:p>
    <w:p w14:paraId="2293CF1D" w14:textId="77777777" w:rsidR="009C55EF" w:rsidRPr="009C55EF" w:rsidRDefault="009C55EF" w:rsidP="009C55EF">
      <w:pPr>
        <w:pStyle w:val="ListParagraph"/>
        <w:numPr>
          <w:ilvl w:val="0"/>
          <w:numId w:val="38"/>
        </w:numPr>
      </w:pPr>
      <w:r w:rsidRPr="000D7511">
        <w:rPr>
          <w:rFonts w:ascii="Roboto" w:hAnsi="Roboto"/>
        </w:rPr>
        <w:t>The Department and Location</w:t>
      </w:r>
    </w:p>
    <w:p w14:paraId="0450D9A8" w14:textId="6D8A0B08" w:rsidR="009C55EF" w:rsidRDefault="009C55EF" w:rsidP="006A4896">
      <w:pPr>
        <w:pStyle w:val="BlueHeaderMonsterrat14"/>
      </w:pPr>
      <w:bookmarkStart w:id="4" w:name="_Toc194579837"/>
      <w:r>
        <w:t>Processing a Credit Memo</w:t>
      </w:r>
      <w:bookmarkEnd w:id="4"/>
    </w:p>
    <w:p w14:paraId="3AABB4CE" w14:textId="508A9764" w:rsidR="00EB7D4A" w:rsidRPr="009C55EF" w:rsidRDefault="009C55EF" w:rsidP="009C55EF">
      <w:pPr>
        <w:pStyle w:val="SubheadingGrayRoboto14"/>
      </w:pPr>
      <w:bookmarkStart w:id="5" w:name="_Toc194579838"/>
      <w:r>
        <w:t>Step 1 -Creating the Credit Memo</w:t>
      </w:r>
      <w:bookmarkEnd w:id="5"/>
    </w:p>
    <w:p w14:paraId="551236D2" w14:textId="674FC110" w:rsidR="001230CB" w:rsidRPr="00500AAB" w:rsidRDefault="001230CB" w:rsidP="00CC6A2E">
      <w:pPr>
        <w:keepNext/>
        <w:rPr>
          <w:rFonts w:ascii="Roboto" w:hAnsi="Roboto"/>
        </w:rPr>
      </w:pPr>
      <w:r w:rsidRPr="00500AAB">
        <w:rPr>
          <w:rFonts w:ascii="Roboto" w:hAnsi="Roboto"/>
        </w:rPr>
        <w:t>This section includes a step-by-step process of how to create a</w:t>
      </w:r>
      <w:r w:rsidR="0086055F" w:rsidRPr="00500AAB">
        <w:rPr>
          <w:rFonts w:ascii="Roboto" w:hAnsi="Roboto"/>
        </w:rPr>
        <w:t xml:space="preserve"> </w:t>
      </w:r>
      <w:r w:rsidR="0086055F" w:rsidRPr="00500AAB">
        <w:rPr>
          <w:rFonts w:ascii="Roboto" w:hAnsi="Roboto" w:cstheme="minorHAnsi"/>
          <w:color w:val="201F1E"/>
          <w:shd w:val="clear" w:color="auto" w:fill="FFFFFF"/>
        </w:rPr>
        <w:t>Credit Memo</w:t>
      </w:r>
      <w:r w:rsidR="0086055F" w:rsidRPr="00500AAB">
        <w:rPr>
          <w:rFonts w:ascii="Roboto" w:hAnsi="Roboto"/>
        </w:rPr>
        <w:t xml:space="preserve"> </w:t>
      </w:r>
      <w:r w:rsidRPr="00500AAB">
        <w:rPr>
          <w:rFonts w:ascii="Roboto" w:hAnsi="Roboto"/>
        </w:rPr>
        <w:t>in OregonBuys.</w:t>
      </w:r>
    </w:p>
    <w:p w14:paraId="21665B43" w14:textId="36B6158A" w:rsidR="004B633A" w:rsidRPr="00500AAB" w:rsidRDefault="004B633A" w:rsidP="00CC6A2E">
      <w:pPr>
        <w:pStyle w:val="ListParagraph"/>
        <w:keepNext/>
        <w:numPr>
          <w:ilvl w:val="0"/>
          <w:numId w:val="16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Beginning on the home page select the </w:t>
      </w:r>
      <w:r w:rsidRPr="00500AAB">
        <w:rPr>
          <w:rFonts w:ascii="Roboto" w:hAnsi="Roboto"/>
          <w:i/>
          <w:iCs/>
        </w:rPr>
        <w:t>person</w:t>
      </w:r>
      <w:r w:rsidRPr="00500AAB">
        <w:rPr>
          <w:rFonts w:ascii="Roboto" w:hAnsi="Roboto"/>
        </w:rPr>
        <w:t xml:space="preserve"> icon and select </w:t>
      </w:r>
      <w:r w:rsidRPr="00500AAB">
        <w:rPr>
          <w:rFonts w:ascii="Roboto" w:hAnsi="Roboto"/>
          <w:b/>
          <w:bCs/>
          <w:i/>
          <w:iCs/>
        </w:rPr>
        <w:t>Accounts Payable</w:t>
      </w:r>
      <w:r w:rsidRPr="00500AAB">
        <w:rPr>
          <w:rFonts w:ascii="Roboto" w:hAnsi="Roboto"/>
        </w:rPr>
        <w:t xml:space="preserve"> for the user. </w:t>
      </w:r>
    </w:p>
    <w:p w14:paraId="168A67C4" w14:textId="7AF26B48" w:rsidR="001230CB" w:rsidRPr="00500AAB" w:rsidRDefault="004B633A" w:rsidP="004B633A">
      <w:pPr>
        <w:rPr>
          <w:rFonts w:ascii="Roboto" w:hAnsi="Roboto"/>
        </w:rPr>
      </w:pPr>
      <w:r w:rsidRPr="00500AAB">
        <w:rPr>
          <w:rFonts w:ascii="Roboto" w:hAnsi="Roboto"/>
          <w:noProof/>
        </w:rPr>
        <w:drawing>
          <wp:inline distT="0" distB="0" distL="0" distR="0" wp14:anchorId="203614FA" wp14:editId="57DB859A">
            <wp:extent cx="6858000" cy="2132507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3250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44123" w14:textId="440BC1C2" w:rsidR="00FD1911" w:rsidRPr="00500AAB" w:rsidRDefault="00B3063E" w:rsidP="00CC6A2E">
      <w:pPr>
        <w:pStyle w:val="ListParagraph"/>
        <w:keepNext/>
        <w:numPr>
          <w:ilvl w:val="0"/>
          <w:numId w:val="16"/>
        </w:numPr>
        <w:rPr>
          <w:rFonts w:ascii="Roboto" w:hAnsi="Roboto"/>
        </w:rPr>
      </w:pPr>
      <w:r w:rsidRPr="00500AAB">
        <w:rPr>
          <w:rFonts w:ascii="Roboto" w:hAnsi="Roboto"/>
        </w:rPr>
        <w:lastRenderedPageBreak/>
        <w:t xml:space="preserve">Next click the </w:t>
      </w:r>
      <w:r w:rsidRPr="00500AAB">
        <w:rPr>
          <w:rFonts w:ascii="Roboto" w:hAnsi="Roboto"/>
          <w:b/>
          <w:bCs/>
          <w:i/>
          <w:iCs/>
        </w:rPr>
        <w:t>plus</w:t>
      </w:r>
      <w:r w:rsidRPr="00500AAB">
        <w:rPr>
          <w:rFonts w:ascii="Roboto" w:hAnsi="Roboto"/>
        </w:rPr>
        <w:t xml:space="preserve"> button and then s</w:t>
      </w:r>
      <w:r w:rsidR="001230CB" w:rsidRPr="00500AAB">
        <w:rPr>
          <w:rFonts w:ascii="Roboto" w:hAnsi="Roboto"/>
        </w:rPr>
        <w:t xml:space="preserve">elect </w:t>
      </w:r>
      <w:r w:rsidR="00F45247" w:rsidRPr="00500AAB">
        <w:rPr>
          <w:rFonts w:ascii="Roboto" w:hAnsi="Roboto"/>
          <w:b/>
          <w:bCs/>
          <w:i/>
          <w:iCs/>
        </w:rPr>
        <w:t>Credit Memo</w:t>
      </w:r>
      <w:r w:rsidR="001230CB" w:rsidRPr="00500AAB">
        <w:rPr>
          <w:rFonts w:ascii="Roboto" w:hAnsi="Roboto"/>
        </w:rPr>
        <w:t xml:space="preserve"> </w:t>
      </w:r>
      <w:r w:rsidRPr="00500AAB">
        <w:rPr>
          <w:rFonts w:ascii="Roboto" w:hAnsi="Roboto"/>
        </w:rPr>
        <w:t>from</w:t>
      </w:r>
      <w:r w:rsidR="001230CB" w:rsidRPr="00500AAB">
        <w:rPr>
          <w:rFonts w:ascii="Roboto" w:hAnsi="Roboto"/>
        </w:rPr>
        <w:t xml:space="preserve"> the drop down</w:t>
      </w:r>
      <w:r w:rsidRPr="00500AAB">
        <w:rPr>
          <w:rFonts w:ascii="Roboto" w:hAnsi="Roboto"/>
        </w:rPr>
        <w:t>.</w:t>
      </w:r>
    </w:p>
    <w:p w14:paraId="48800696" w14:textId="75BB94AD" w:rsidR="001230CB" w:rsidRPr="00500AAB" w:rsidRDefault="00B3063E" w:rsidP="00FD1911">
      <w:pPr>
        <w:rPr>
          <w:rFonts w:ascii="Roboto" w:hAnsi="Roboto"/>
        </w:rPr>
      </w:pPr>
      <w:r w:rsidRPr="00500AAB">
        <w:rPr>
          <w:rFonts w:ascii="Roboto" w:hAnsi="Roboto"/>
          <w:noProof/>
        </w:rPr>
        <w:drawing>
          <wp:inline distT="0" distB="0" distL="0" distR="0" wp14:anchorId="5BBDC465" wp14:editId="2B2D6BD0">
            <wp:extent cx="6858000" cy="18344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3448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6177A" w14:textId="0CE06B0F" w:rsidR="00B3063E" w:rsidRPr="00500AAB" w:rsidRDefault="00B3063E" w:rsidP="00CC6A2E">
      <w:pPr>
        <w:pStyle w:val="ListParagraph"/>
        <w:keepNext/>
        <w:numPr>
          <w:ilvl w:val="1"/>
          <w:numId w:val="16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his creates a </w:t>
      </w:r>
      <w:r w:rsidR="00444F86" w:rsidRPr="00500AAB">
        <w:rPr>
          <w:rFonts w:ascii="Roboto" w:hAnsi="Roboto"/>
          <w:b/>
          <w:bCs/>
        </w:rPr>
        <w:t>N</w:t>
      </w:r>
      <w:r w:rsidRPr="00500AAB">
        <w:rPr>
          <w:rFonts w:ascii="Roboto" w:hAnsi="Roboto"/>
          <w:b/>
          <w:bCs/>
        </w:rPr>
        <w:t xml:space="preserve">ew Credit </w:t>
      </w:r>
      <w:r w:rsidR="004C01ED" w:rsidRPr="00500AAB">
        <w:rPr>
          <w:rFonts w:ascii="Roboto" w:hAnsi="Roboto"/>
          <w:b/>
          <w:bCs/>
        </w:rPr>
        <w:t>M</w:t>
      </w:r>
      <w:r w:rsidRPr="00500AAB">
        <w:rPr>
          <w:rFonts w:ascii="Roboto" w:hAnsi="Roboto"/>
          <w:b/>
          <w:bCs/>
        </w:rPr>
        <w:t>emo</w:t>
      </w:r>
      <w:r w:rsidRPr="00500AAB">
        <w:rPr>
          <w:rFonts w:ascii="Roboto" w:hAnsi="Roboto"/>
        </w:rPr>
        <w:t xml:space="preserve"> and </w:t>
      </w:r>
      <w:r w:rsidR="004C01ED" w:rsidRPr="00500AAB">
        <w:rPr>
          <w:rFonts w:ascii="Roboto" w:hAnsi="Roboto"/>
        </w:rPr>
        <w:t>shows a series of tabs at the top.</w:t>
      </w:r>
    </w:p>
    <w:p w14:paraId="0C3237B1" w14:textId="1938C566" w:rsidR="004C01ED" w:rsidRDefault="004C01ED" w:rsidP="004C01ED">
      <w:r w:rsidRPr="004C01ED">
        <w:rPr>
          <w:noProof/>
        </w:rPr>
        <w:drawing>
          <wp:inline distT="0" distB="0" distL="0" distR="0" wp14:anchorId="03334141" wp14:editId="5D994F8C">
            <wp:extent cx="6858000" cy="2582941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8294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98B05" w14:textId="787C2B68" w:rsidR="001230CB" w:rsidRDefault="001230CB" w:rsidP="004C01ED"/>
    <w:p w14:paraId="1C48CBF4" w14:textId="048D95C3" w:rsidR="00EF5167" w:rsidRPr="00C54C1E" w:rsidRDefault="00797574" w:rsidP="003B3A5D">
      <w:pPr>
        <w:pStyle w:val="SubheadingGrayRoboto14"/>
      </w:pPr>
      <w:bookmarkStart w:id="6" w:name="_Toc194579839"/>
      <w:r>
        <w:t xml:space="preserve">Step 2 </w:t>
      </w:r>
      <w:r w:rsidR="00A333C6">
        <w:t>– General Tab</w:t>
      </w:r>
      <w:bookmarkEnd w:id="6"/>
    </w:p>
    <w:p w14:paraId="51C43569" w14:textId="65D043DD" w:rsidR="004C01ED" w:rsidRPr="00500AAB" w:rsidRDefault="00961E32" w:rsidP="00CC6A2E">
      <w:pPr>
        <w:pStyle w:val="ListParagraph"/>
        <w:keepNext/>
        <w:numPr>
          <w:ilvl w:val="0"/>
          <w:numId w:val="17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Starting on </w:t>
      </w:r>
      <w:r w:rsidR="00EF5167" w:rsidRPr="00500AAB">
        <w:rPr>
          <w:rFonts w:ascii="Roboto" w:hAnsi="Roboto"/>
        </w:rPr>
        <w:t xml:space="preserve">the </w:t>
      </w:r>
      <w:r w:rsidR="00EF5167" w:rsidRPr="00500AAB">
        <w:rPr>
          <w:rFonts w:ascii="Roboto" w:hAnsi="Roboto"/>
          <w:b/>
          <w:bCs/>
        </w:rPr>
        <w:t>General</w:t>
      </w:r>
      <w:r w:rsidR="00EF5167" w:rsidRPr="00500AAB">
        <w:rPr>
          <w:rFonts w:ascii="Roboto" w:hAnsi="Roboto"/>
        </w:rPr>
        <w:t xml:space="preserve"> tab, s</w:t>
      </w:r>
      <w:r w:rsidR="004C01ED" w:rsidRPr="00500AAB">
        <w:rPr>
          <w:rFonts w:ascii="Roboto" w:hAnsi="Roboto"/>
        </w:rPr>
        <w:t xml:space="preserve">tart </w:t>
      </w:r>
      <w:r w:rsidR="00EF5167" w:rsidRPr="00500AAB">
        <w:rPr>
          <w:rFonts w:ascii="Roboto" w:hAnsi="Roboto"/>
        </w:rPr>
        <w:t xml:space="preserve">by filing out any field </w:t>
      </w:r>
      <w:r w:rsidR="004C01ED" w:rsidRPr="00500AAB">
        <w:rPr>
          <w:rFonts w:ascii="Roboto" w:hAnsi="Roboto"/>
        </w:rPr>
        <w:t>with</w:t>
      </w:r>
      <w:r w:rsidR="00EF5167" w:rsidRPr="00500AAB">
        <w:rPr>
          <w:rFonts w:ascii="Roboto" w:hAnsi="Roboto"/>
        </w:rPr>
        <w:t xml:space="preserve"> an asterisk next to it</w:t>
      </w:r>
      <w:r w:rsidR="001230CB" w:rsidRPr="00500AAB">
        <w:rPr>
          <w:rFonts w:ascii="Roboto" w:hAnsi="Roboto"/>
        </w:rPr>
        <w:t>.</w:t>
      </w:r>
      <w:r w:rsidR="00E26E01" w:rsidRPr="00500AAB">
        <w:rPr>
          <w:rFonts w:ascii="Roboto" w:hAnsi="Roboto"/>
        </w:rPr>
        <w:t xml:space="preserve">  </w:t>
      </w:r>
      <w:r w:rsidR="00EF5167" w:rsidRPr="00500AAB">
        <w:rPr>
          <w:rFonts w:ascii="Roboto" w:hAnsi="Roboto"/>
        </w:rPr>
        <w:t>Th</w:t>
      </w:r>
      <w:r w:rsidR="006D2AFA" w:rsidRPr="00500AAB">
        <w:rPr>
          <w:rFonts w:ascii="Roboto" w:hAnsi="Roboto"/>
        </w:rPr>
        <w:t>e asterisk next to a field</w:t>
      </w:r>
      <w:r w:rsidR="00EF5167" w:rsidRPr="00500AAB">
        <w:rPr>
          <w:rFonts w:ascii="Roboto" w:hAnsi="Roboto"/>
        </w:rPr>
        <w:t xml:space="preserve"> means </w:t>
      </w:r>
      <w:r w:rsidR="006D2AFA" w:rsidRPr="00500AAB">
        <w:rPr>
          <w:rFonts w:ascii="Roboto" w:hAnsi="Roboto"/>
        </w:rPr>
        <w:t>that field i</w:t>
      </w:r>
      <w:r w:rsidR="00EF5167" w:rsidRPr="00500AAB">
        <w:rPr>
          <w:rFonts w:ascii="Roboto" w:hAnsi="Roboto"/>
        </w:rPr>
        <w:t xml:space="preserve">s </w:t>
      </w:r>
      <w:r w:rsidR="006D2AFA" w:rsidRPr="00500AAB">
        <w:rPr>
          <w:rFonts w:ascii="Roboto" w:hAnsi="Roboto"/>
        </w:rPr>
        <w:t>required.</w:t>
      </w:r>
      <w:r w:rsidR="00EF5167" w:rsidRPr="00500AAB">
        <w:rPr>
          <w:rFonts w:ascii="Roboto" w:hAnsi="Roboto"/>
        </w:rPr>
        <w:t xml:space="preserve"> </w:t>
      </w:r>
      <w:r w:rsidRPr="00500AAB">
        <w:rPr>
          <w:rFonts w:ascii="Roboto" w:hAnsi="Roboto"/>
        </w:rPr>
        <w:t xml:space="preserve">This tab is used to provided general information about the Credit Memo being completed. </w:t>
      </w:r>
    </w:p>
    <w:p w14:paraId="59F79333" w14:textId="47C7E70F" w:rsidR="001230CB" w:rsidRPr="00500AAB" w:rsidRDefault="002E2A51" w:rsidP="004C01ED">
      <w:pPr>
        <w:rPr>
          <w:rFonts w:ascii="Roboto" w:hAnsi="Roboto"/>
        </w:rPr>
      </w:pPr>
      <w:r w:rsidRPr="00500AAB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986982F" wp14:editId="064B14F3">
                <wp:simplePos x="0" y="0"/>
                <wp:positionH relativeFrom="column">
                  <wp:posOffset>4819650</wp:posOffset>
                </wp:positionH>
                <wp:positionV relativeFrom="paragraph">
                  <wp:posOffset>1821180</wp:posOffset>
                </wp:positionV>
                <wp:extent cx="1225550" cy="273050"/>
                <wp:effectExtent l="19050" t="19050" r="127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0" cy="2730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DF0D9A" id="Rectangle 3" o:spid="_x0000_s1026" style="position:absolute;margin-left:379.5pt;margin-top:143.4pt;width:96.5pt;height:21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" filled="f" strokecolor="red" strokeweight="3pt"/>
            </w:pict>
          </mc:Fallback>
        </mc:AlternateContent>
      </w:r>
      <w:r w:rsidR="004C01ED" w:rsidRPr="00500AAB">
        <w:rPr>
          <w:rFonts w:ascii="Roboto" w:hAnsi="Roboto"/>
          <w:noProof/>
        </w:rPr>
        <w:drawing>
          <wp:inline distT="0" distB="0" distL="0" distR="0" wp14:anchorId="46C7E8A5" wp14:editId="105195BC">
            <wp:extent cx="6858000" cy="258573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85730"/>
                    </a:xfrm>
                    <a:prstGeom prst="rect">
                      <a:avLst/>
                    </a:prstGeom>
                    <a:ln w="3175">
                      <a:noFill/>
                    </a:ln>
                  </pic:spPr>
                </pic:pic>
              </a:graphicData>
            </a:graphic>
          </wp:inline>
        </w:drawing>
      </w:r>
    </w:p>
    <w:p w14:paraId="09D6FA46" w14:textId="3AFD4917" w:rsidR="001230CB" w:rsidRPr="00500AAB" w:rsidRDefault="001230CB" w:rsidP="00EF5167">
      <w:pPr>
        <w:pStyle w:val="ListParagraph"/>
        <w:numPr>
          <w:ilvl w:val="1"/>
          <w:numId w:val="17"/>
        </w:numPr>
        <w:rPr>
          <w:rFonts w:ascii="Roboto" w:hAnsi="Roboto"/>
        </w:rPr>
      </w:pPr>
      <w:r w:rsidRPr="00500AAB">
        <w:rPr>
          <w:rFonts w:ascii="Roboto" w:hAnsi="Roboto"/>
        </w:rPr>
        <w:t>Fi</w:t>
      </w:r>
      <w:r w:rsidR="00D1172B" w:rsidRPr="00500AAB">
        <w:rPr>
          <w:rFonts w:ascii="Roboto" w:hAnsi="Roboto"/>
        </w:rPr>
        <w:t>rst field</w:t>
      </w:r>
      <w:r w:rsidR="006D2AFA" w:rsidRPr="00500AAB">
        <w:rPr>
          <w:rFonts w:ascii="Roboto" w:hAnsi="Roboto"/>
        </w:rPr>
        <w:t xml:space="preserve"> to</w:t>
      </w:r>
      <w:r w:rsidR="00D1172B" w:rsidRPr="00500AAB">
        <w:rPr>
          <w:rFonts w:ascii="Roboto" w:hAnsi="Roboto"/>
        </w:rPr>
        <w:t xml:space="preserve"> enter in </w:t>
      </w:r>
      <w:r w:rsidR="006D2AFA" w:rsidRPr="00500AAB">
        <w:rPr>
          <w:rFonts w:ascii="Roboto" w:hAnsi="Roboto"/>
        </w:rPr>
        <w:t xml:space="preserve">is </w:t>
      </w:r>
      <w:r w:rsidR="00D1172B" w:rsidRPr="00500AAB">
        <w:rPr>
          <w:rFonts w:ascii="Roboto" w:hAnsi="Roboto"/>
        </w:rPr>
        <w:t xml:space="preserve">the </w:t>
      </w:r>
      <w:r w:rsidR="00D1172B" w:rsidRPr="00500AAB">
        <w:rPr>
          <w:rFonts w:ascii="Roboto" w:hAnsi="Roboto"/>
          <w:b/>
          <w:bCs/>
          <w:i/>
          <w:iCs/>
        </w:rPr>
        <w:t>Vendor Credit Memo Number</w:t>
      </w:r>
      <w:r w:rsidR="00D1172B" w:rsidRPr="00500AAB">
        <w:rPr>
          <w:rFonts w:ascii="Roboto" w:hAnsi="Roboto"/>
        </w:rPr>
        <w:t>.</w:t>
      </w:r>
    </w:p>
    <w:p w14:paraId="288FC792" w14:textId="3C76EC5E" w:rsidR="00D1172B" w:rsidRPr="00500AAB" w:rsidRDefault="00C86D05" w:rsidP="00D1172B">
      <w:pPr>
        <w:pStyle w:val="ListParagraph"/>
        <w:numPr>
          <w:ilvl w:val="2"/>
          <w:numId w:val="17"/>
        </w:numPr>
        <w:rPr>
          <w:rFonts w:ascii="Roboto" w:hAnsi="Roboto"/>
        </w:rPr>
      </w:pPr>
      <w:r w:rsidRPr="00500AAB">
        <w:rPr>
          <w:rFonts w:ascii="Roboto" w:eastAsia="Calibri" w:hAnsi="Roboto" w:cs="Calibri"/>
          <w:color w:val="000000" w:themeColor="text1"/>
        </w:rPr>
        <w:lastRenderedPageBreak/>
        <w:t xml:space="preserve">This field must be unique across all Credit Memos used for the </w:t>
      </w:r>
      <w:r w:rsidR="00E53FA7" w:rsidRPr="00500AAB">
        <w:rPr>
          <w:rFonts w:ascii="Roboto" w:eastAsia="Calibri" w:hAnsi="Roboto" w:cs="Calibri"/>
          <w:color w:val="000000" w:themeColor="text1"/>
        </w:rPr>
        <w:t>Vendor; the system will also notify you if the number has already been used</w:t>
      </w:r>
      <w:r w:rsidR="00E53FA7" w:rsidRPr="008B28AC">
        <w:rPr>
          <w:rFonts w:ascii="Roboto" w:eastAsia="Calibri" w:hAnsi="Roboto" w:cs="Calibri"/>
          <w:b/>
          <w:bCs/>
          <w:color w:val="FF0000"/>
        </w:rPr>
        <w:t xml:space="preserve">. </w:t>
      </w:r>
      <w:r w:rsidR="005F685A" w:rsidRPr="008B28AC">
        <w:rPr>
          <w:rFonts w:ascii="Roboto" w:eastAsia="Calibri" w:hAnsi="Roboto" w:cs="Calibri"/>
          <w:b/>
          <w:bCs/>
          <w:color w:val="FF0000"/>
        </w:rPr>
        <w:t xml:space="preserve">It must be keyed in EXACTLY </w:t>
      </w:r>
      <w:r w:rsidR="008B28AC" w:rsidRPr="008B28AC">
        <w:rPr>
          <w:rFonts w:ascii="Roboto" w:eastAsia="Calibri" w:hAnsi="Roboto" w:cs="Calibri"/>
          <w:b/>
          <w:bCs/>
          <w:color w:val="FF0000"/>
        </w:rPr>
        <w:t xml:space="preserve">as provided by the vendor.  </w:t>
      </w:r>
    </w:p>
    <w:p w14:paraId="6F857CD8" w14:textId="202EAB95" w:rsidR="00E53FA7" w:rsidRPr="00500AAB" w:rsidRDefault="00E53FA7" w:rsidP="00D1172B">
      <w:pPr>
        <w:pStyle w:val="ListParagraph"/>
        <w:numPr>
          <w:ilvl w:val="2"/>
          <w:numId w:val="17"/>
        </w:numPr>
        <w:rPr>
          <w:rFonts w:ascii="Roboto" w:hAnsi="Roboto"/>
        </w:rPr>
      </w:pPr>
      <w:r w:rsidRPr="00500AAB">
        <w:rPr>
          <w:rFonts w:ascii="Roboto" w:eastAsia="Calibri" w:hAnsi="Roboto" w:cs="Calibri"/>
          <w:color w:val="000000" w:themeColor="text1"/>
        </w:rPr>
        <w:t>This number is used to identify a Credit Memo</w:t>
      </w:r>
      <w:r w:rsidR="00D8327C">
        <w:rPr>
          <w:rFonts w:ascii="Roboto" w:eastAsia="Calibri" w:hAnsi="Roboto" w:cs="Calibri"/>
          <w:color w:val="000000" w:themeColor="text1"/>
        </w:rPr>
        <w:t xml:space="preserve"> and later will be used in the invoicing process to apply the credit memo.</w:t>
      </w:r>
    </w:p>
    <w:p w14:paraId="2F663330" w14:textId="3BD3FA18" w:rsidR="00E53FA7" w:rsidRPr="00500AAB" w:rsidRDefault="00E53FA7" w:rsidP="00E53FA7">
      <w:pPr>
        <w:pStyle w:val="ListParagraph"/>
        <w:numPr>
          <w:ilvl w:val="1"/>
          <w:numId w:val="17"/>
        </w:numPr>
        <w:rPr>
          <w:rFonts w:ascii="Roboto" w:hAnsi="Roboto"/>
        </w:rPr>
      </w:pPr>
      <w:r w:rsidRPr="00500AAB">
        <w:rPr>
          <w:rFonts w:ascii="Roboto" w:eastAsia="Calibri" w:hAnsi="Roboto" w:cs="Calibri"/>
          <w:color w:val="000000" w:themeColor="text1"/>
        </w:rPr>
        <w:t xml:space="preserve">Next, complete the </w:t>
      </w:r>
      <w:r w:rsidRPr="00500AAB">
        <w:rPr>
          <w:rFonts w:ascii="Roboto" w:eastAsia="Calibri" w:hAnsi="Roboto" w:cs="Calibri"/>
          <w:b/>
          <w:bCs/>
          <w:i/>
          <w:iCs/>
          <w:color w:val="000000" w:themeColor="text1"/>
        </w:rPr>
        <w:t>Description</w:t>
      </w:r>
      <w:r w:rsidRPr="00500AAB">
        <w:rPr>
          <w:rFonts w:ascii="Roboto" w:eastAsia="Calibri" w:hAnsi="Roboto" w:cs="Calibri"/>
          <w:color w:val="000000" w:themeColor="text1"/>
        </w:rPr>
        <w:t xml:space="preserve"> field.</w:t>
      </w:r>
    </w:p>
    <w:p w14:paraId="4E2E2E27" w14:textId="528D60A1" w:rsidR="00E53FA7" w:rsidRPr="00500AAB" w:rsidRDefault="00E53FA7" w:rsidP="00E53FA7">
      <w:pPr>
        <w:pStyle w:val="ListParagraph"/>
        <w:numPr>
          <w:ilvl w:val="2"/>
          <w:numId w:val="17"/>
        </w:numPr>
        <w:rPr>
          <w:rFonts w:ascii="Roboto" w:hAnsi="Roboto"/>
        </w:rPr>
      </w:pPr>
      <w:r w:rsidRPr="00500AAB">
        <w:rPr>
          <w:rFonts w:ascii="Roboto" w:eastAsia="Calibri" w:hAnsi="Roboto" w:cs="Calibri"/>
          <w:color w:val="000000" w:themeColor="text1"/>
        </w:rPr>
        <w:t>This field is used to specify the commodities or services that the credit is for</w:t>
      </w:r>
      <w:r w:rsidR="006C0242" w:rsidRPr="00500AAB">
        <w:rPr>
          <w:rFonts w:ascii="Roboto" w:eastAsia="Calibri" w:hAnsi="Roboto" w:cs="Calibri"/>
          <w:color w:val="000000" w:themeColor="text1"/>
        </w:rPr>
        <w:t>.</w:t>
      </w:r>
    </w:p>
    <w:p w14:paraId="14C0D65C" w14:textId="16F2DE04" w:rsidR="006C0242" w:rsidRDefault="006C0242" w:rsidP="00E53FA7">
      <w:pPr>
        <w:pStyle w:val="ListParagraph"/>
        <w:numPr>
          <w:ilvl w:val="2"/>
          <w:numId w:val="17"/>
        </w:numPr>
        <w:rPr>
          <w:rFonts w:ascii="Roboto" w:hAnsi="Roboto"/>
        </w:rPr>
      </w:pPr>
      <w:r w:rsidRPr="00500AAB">
        <w:rPr>
          <w:rFonts w:ascii="Roboto" w:hAnsi="Roboto"/>
        </w:rPr>
        <w:t>This field is publicly viewable, searchable, and reportable. It is recommended that this field is detailed and titled similarly to a document title.</w:t>
      </w:r>
    </w:p>
    <w:p w14:paraId="5665A836" w14:textId="6B22C3EA" w:rsidR="00B814A0" w:rsidRPr="00500AAB" w:rsidRDefault="00B814A0" w:rsidP="00E53FA7">
      <w:pPr>
        <w:pStyle w:val="ListParagraph"/>
        <w:numPr>
          <w:ilvl w:val="2"/>
          <w:numId w:val="17"/>
        </w:numPr>
        <w:rPr>
          <w:rFonts w:ascii="Roboto" w:hAnsi="Roboto"/>
        </w:rPr>
      </w:pPr>
      <w:r>
        <w:rPr>
          <w:rFonts w:ascii="Roboto" w:hAnsi="Roboto"/>
        </w:rPr>
        <w:t xml:space="preserve">It is helpful to reference the Purchase Order number </w:t>
      </w:r>
      <w:r w:rsidR="008F0974">
        <w:rPr>
          <w:rFonts w:ascii="Roboto" w:hAnsi="Roboto"/>
        </w:rPr>
        <w:t xml:space="preserve">with which </w:t>
      </w:r>
      <w:r>
        <w:rPr>
          <w:rFonts w:ascii="Roboto" w:hAnsi="Roboto"/>
        </w:rPr>
        <w:t xml:space="preserve">the credit memo is associated. </w:t>
      </w:r>
    </w:p>
    <w:p w14:paraId="7E3BFA32" w14:textId="20A3C3F5" w:rsidR="006C0242" w:rsidRPr="00500AAB" w:rsidRDefault="006C0242" w:rsidP="006C0242">
      <w:pPr>
        <w:pStyle w:val="ListParagraph"/>
        <w:numPr>
          <w:ilvl w:val="1"/>
          <w:numId w:val="17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Next, complete the </w:t>
      </w:r>
      <w:r w:rsidRPr="00500AAB">
        <w:rPr>
          <w:rFonts w:ascii="Roboto" w:hAnsi="Roboto"/>
          <w:b/>
          <w:bCs/>
          <w:i/>
          <w:iCs/>
        </w:rPr>
        <w:t>Credit Memo Date</w:t>
      </w:r>
      <w:r w:rsidRPr="00500AAB">
        <w:rPr>
          <w:rFonts w:ascii="Roboto" w:hAnsi="Roboto"/>
        </w:rPr>
        <w:t xml:space="preserve"> field. </w:t>
      </w:r>
    </w:p>
    <w:p w14:paraId="3AA3AF6E" w14:textId="1AE8DD94" w:rsidR="001173EA" w:rsidRPr="00500AAB" w:rsidRDefault="006C0242" w:rsidP="001173EA">
      <w:pPr>
        <w:pStyle w:val="ListParagraph"/>
        <w:numPr>
          <w:ilvl w:val="2"/>
          <w:numId w:val="17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his field is the date that the Credit Memo was issued by the Vendor. </w:t>
      </w:r>
    </w:p>
    <w:p w14:paraId="728937E1" w14:textId="77777777" w:rsidR="006D2AFA" w:rsidRPr="00500AAB" w:rsidRDefault="006D2AFA" w:rsidP="006D2AFA">
      <w:pPr>
        <w:pStyle w:val="ListParagraph"/>
        <w:ind w:left="2160"/>
        <w:rPr>
          <w:rFonts w:ascii="Roboto" w:hAnsi="Roboto"/>
        </w:rPr>
      </w:pPr>
    </w:p>
    <w:p w14:paraId="790A43BF" w14:textId="1269F1BB" w:rsidR="00C42464" w:rsidRPr="00500AAB" w:rsidRDefault="005F58C9" w:rsidP="00CC6A2E">
      <w:pPr>
        <w:pStyle w:val="ListParagraph"/>
        <w:keepNext/>
        <w:numPr>
          <w:ilvl w:val="3"/>
          <w:numId w:val="17"/>
        </w:numPr>
        <w:rPr>
          <w:rFonts w:ascii="Roboto" w:hAnsi="Roboto"/>
        </w:rPr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4B58E661" wp14:editId="75753C3F">
            <wp:simplePos x="0" y="0"/>
            <wp:positionH relativeFrom="column">
              <wp:posOffset>1878965</wp:posOffset>
            </wp:positionH>
            <wp:positionV relativeFrom="paragraph">
              <wp:posOffset>282575</wp:posOffset>
            </wp:positionV>
            <wp:extent cx="4868985" cy="1612175"/>
            <wp:effectExtent l="0" t="0" r="8255" b="7620"/>
            <wp:wrapThrough wrapText="bothSides">
              <wp:wrapPolygon edited="0">
                <wp:start x="0" y="0"/>
                <wp:lineTo x="0" y="21447"/>
                <wp:lineTo x="21552" y="21447"/>
                <wp:lineTo x="21552" y="0"/>
                <wp:lineTo x="0" y="0"/>
              </wp:wrapPolygon>
            </wp:wrapThrough>
            <wp:docPr id="1276305488" name="Picture 1" descr="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305488" name="Picture 1" descr="Calendar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985" cy="1612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0242" w:rsidRPr="00500AAB">
        <w:rPr>
          <w:rFonts w:ascii="Roboto" w:hAnsi="Roboto"/>
        </w:rPr>
        <w:t xml:space="preserve">Click the </w:t>
      </w:r>
      <w:r w:rsidR="006C0242" w:rsidRPr="00500AAB">
        <w:rPr>
          <w:rFonts w:ascii="Roboto" w:hAnsi="Roboto"/>
          <w:b/>
          <w:bCs/>
          <w:i/>
          <w:iCs/>
        </w:rPr>
        <w:t>calendar</w:t>
      </w:r>
      <w:r w:rsidR="006C0242" w:rsidRPr="00500AAB">
        <w:rPr>
          <w:rFonts w:ascii="Roboto" w:hAnsi="Roboto"/>
        </w:rPr>
        <w:t xml:space="preserve"> icon, then select the </w:t>
      </w:r>
      <w:r w:rsidR="006C0242" w:rsidRPr="00500AAB">
        <w:rPr>
          <w:rFonts w:ascii="Roboto" w:hAnsi="Roboto"/>
          <w:b/>
          <w:bCs/>
        </w:rPr>
        <w:t>date</w:t>
      </w:r>
      <w:r w:rsidR="006C0242" w:rsidRPr="00500AAB">
        <w:rPr>
          <w:rFonts w:ascii="Roboto" w:hAnsi="Roboto"/>
        </w:rPr>
        <w:t xml:space="preserve">. Once the date is selected click </w:t>
      </w:r>
      <w:r w:rsidR="006C0242" w:rsidRPr="00500AAB">
        <w:rPr>
          <w:rFonts w:ascii="Roboto" w:hAnsi="Roboto"/>
          <w:b/>
          <w:bCs/>
          <w:i/>
          <w:iCs/>
        </w:rPr>
        <w:t>Done</w:t>
      </w:r>
      <w:r w:rsidR="006C0242" w:rsidRPr="00500AAB">
        <w:rPr>
          <w:rFonts w:ascii="Roboto" w:hAnsi="Roboto"/>
          <w:b/>
          <w:bCs/>
        </w:rPr>
        <w:t>.</w:t>
      </w:r>
      <w:r w:rsidR="006C0242" w:rsidRPr="00500AAB">
        <w:rPr>
          <w:rFonts w:ascii="Roboto" w:hAnsi="Roboto"/>
        </w:rPr>
        <w:t xml:space="preserve"> </w:t>
      </w:r>
    </w:p>
    <w:p w14:paraId="23FF915B" w14:textId="12383C31" w:rsidR="00400934" w:rsidRDefault="00400934" w:rsidP="00C42464">
      <w:pPr>
        <w:rPr>
          <w:rFonts w:ascii="Roboto" w:hAnsi="Roboto"/>
        </w:rPr>
      </w:pPr>
    </w:p>
    <w:p w14:paraId="01D27AE8" w14:textId="77777777" w:rsidR="00400934" w:rsidRDefault="00400934" w:rsidP="00C42464">
      <w:pPr>
        <w:rPr>
          <w:rFonts w:ascii="Roboto" w:hAnsi="Roboto"/>
        </w:rPr>
      </w:pPr>
    </w:p>
    <w:p w14:paraId="775D66AD" w14:textId="77777777" w:rsidR="00954C87" w:rsidRDefault="00954C87" w:rsidP="00C42464">
      <w:pPr>
        <w:rPr>
          <w:rFonts w:ascii="Roboto" w:hAnsi="Roboto"/>
        </w:rPr>
      </w:pPr>
    </w:p>
    <w:p w14:paraId="0454C6DF" w14:textId="77777777" w:rsidR="00954C87" w:rsidRDefault="00954C87" w:rsidP="00C42464">
      <w:pPr>
        <w:rPr>
          <w:rFonts w:ascii="Roboto" w:hAnsi="Roboto"/>
        </w:rPr>
      </w:pPr>
    </w:p>
    <w:p w14:paraId="5C9D0939" w14:textId="77777777" w:rsidR="00400934" w:rsidRDefault="00400934" w:rsidP="00C42464">
      <w:pPr>
        <w:rPr>
          <w:rFonts w:ascii="Roboto" w:hAnsi="Roboto"/>
        </w:rPr>
      </w:pPr>
    </w:p>
    <w:p w14:paraId="7E005464" w14:textId="77777777" w:rsidR="00400934" w:rsidRPr="00500AAB" w:rsidRDefault="00400934" w:rsidP="00C42464">
      <w:pPr>
        <w:rPr>
          <w:rFonts w:ascii="Roboto" w:hAnsi="Roboto"/>
        </w:rPr>
      </w:pPr>
    </w:p>
    <w:p w14:paraId="7A7EFDBA" w14:textId="25E82FB1" w:rsidR="00A43DB8" w:rsidRPr="00500AAB" w:rsidRDefault="00D91BCC" w:rsidP="00EF5167">
      <w:pPr>
        <w:pStyle w:val="ListParagraph"/>
        <w:numPr>
          <w:ilvl w:val="1"/>
          <w:numId w:val="17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Next, input a Vendor into the </w:t>
      </w:r>
      <w:r w:rsidRPr="00500AAB">
        <w:rPr>
          <w:rFonts w:ascii="Roboto" w:hAnsi="Roboto"/>
          <w:b/>
          <w:bCs/>
          <w:i/>
          <w:iCs/>
        </w:rPr>
        <w:t>Vendor</w:t>
      </w:r>
      <w:r w:rsidRPr="00500AAB">
        <w:rPr>
          <w:rFonts w:ascii="Roboto" w:hAnsi="Roboto"/>
          <w:b/>
          <w:bCs/>
        </w:rPr>
        <w:t xml:space="preserve"> </w:t>
      </w:r>
      <w:r w:rsidRPr="00500AAB">
        <w:rPr>
          <w:rFonts w:ascii="Roboto" w:hAnsi="Roboto"/>
        </w:rPr>
        <w:t>field.</w:t>
      </w:r>
    </w:p>
    <w:p w14:paraId="1E1D3D29" w14:textId="77777777" w:rsidR="00D91BCC" w:rsidRPr="00500AAB" w:rsidRDefault="00D91BCC" w:rsidP="00D91BCC">
      <w:pPr>
        <w:pStyle w:val="ListParagraph"/>
        <w:numPr>
          <w:ilvl w:val="2"/>
          <w:numId w:val="17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his field is used to identify the Vendor giving out the credit. </w:t>
      </w:r>
    </w:p>
    <w:p w14:paraId="5E484142" w14:textId="2B7A3E07" w:rsidR="00D91BCC" w:rsidRPr="00500AAB" w:rsidRDefault="00D91BCC" w:rsidP="00D91BCC">
      <w:pPr>
        <w:pStyle w:val="ListParagraph"/>
        <w:numPr>
          <w:ilvl w:val="2"/>
          <w:numId w:val="17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his field also </w:t>
      </w:r>
      <w:r w:rsidRPr="00500AAB">
        <w:rPr>
          <w:rFonts w:ascii="Roboto" w:eastAsia="Calibri" w:hAnsi="Roboto" w:cs="Calibri"/>
          <w:color w:val="000000" w:themeColor="text1"/>
        </w:rPr>
        <w:t xml:space="preserve">contains the </w:t>
      </w:r>
      <w:r w:rsidR="006D2AFA" w:rsidRPr="00500AAB">
        <w:rPr>
          <w:rFonts w:ascii="Roboto" w:eastAsia="Calibri" w:hAnsi="Roboto" w:cs="Calibri"/>
          <w:color w:val="000000" w:themeColor="text1"/>
        </w:rPr>
        <w:t>V</w:t>
      </w:r>
      <w:r w:rsidRPr="00500AAB">
        <w:rPr>
          <w:rFonts w:ascii="Roboto" w:eastAsia="Calibri" w:hAnsi="Roboto" w:cs="Calibri"/>
          <w:color w:val="000000" w:themeColor="text1"/>
        </w:rPr>
        <w:t>endor’s information including remit address and mailing address.</w:t>
      </w:r>
    </w:p>
    <w:p w14:paraId="7D547069" w14:textId="33C8293E" w:rsidR="00D91BCC" w:rsidRPr="00500AAB" w:rsidRDefault="00D91BCC" w:rsidP="00D91BCC">
      <w:pPr>
        <w:pStyle w:val="ListParagraph"/>
        <w:numPr>
          <w:ilvl w:val="3"/>
          <w:numId w:val="17"/>
        </w:numPr>
        <w:rPr>
          <w:rFonts w:ascii="Roboto" w:hAnsi="Roboto"/>
        </w:rPr>
      </w:pPr>
      <w:r w:rsidRPr="00500AAB">
        <w:rPr>
          <w:rFonts w:ascii="Roboto" w:eastAsia="Calibri" w:hAnsi="Roboto" w:cs="Calibri"/>
          <w:color w:val="000000" w:themeColor="text1"/>
        </w:rPr>
        <w:t xml:space="preserve">To select the Vendor, click the </w:t>
      </w:r>
      <w:r w:rsidRPr="00500AAB">
        <w:rPr>
          <w:rFonts w:ascii="Roboto" w:eastAsia="Calibri" w:hAnsi="Roboto" w:cs="Calibri"/>
          <w:b/>
          <w:bCs/>
          <w:i/>
          <w:iCs/>
          <w:color w:val="000000" w:themeColor="text1"/>
        </w:rPr>
        <w:t>magnifying glass</w:t>
      </w:r>
      <w:r w:rsidRPr="00500AAB">
        <w:rPr>
          <w:rFonts w:ascii="Roboto" w:eastAsia="Calibri" w:hAnsi="Roboto" w:cs="Calibri"/>
          <w:color w:val="000000" w:themeColor="text1"/>
        </w:rPr>
        <w:t>.</w:t>
      </w:r>
    </w:p>
    <w:p w14:paraId="1647702A" w14:textId="31B825F8" w:rsidR="00F26173" w:rsidRPr="0002702B" w:rsidRDefault="005F58C9" w:rsidP="0002702B">
      <w:pPr>
        <w:pStyle w:val="ListParagraph"/>
        <w:numPr>
          <w:ilvl w:val="3"/>
          <w:numId w:val="17"/>
        </w:numPr>
        <w:rPr>
          <w:rFonts w:ascii="Roboto" w:hAnsi="Roboto"/>
        </w:rPr>
      </w:pPr>
      <w:r w:rsidRPr="00500AAB">
        <w:rPr>
          <w:noProof/>
        </w:rPr>
        <w:drawing>
          <wp:anchor distT="0" distB="0" distL="114300" distR="114300" simplePos="0" relativeHeight="251725824" behindDoc="0" locked="0" layoutInCell="1" allowOverlap="1" wp14:anchorId="70E85AF5" wp14:editId="317C9FC6">
            <wp:simplePos x="0" y="0"/>
            <wp:positionH relativeFrom="column">
              <wp:posOffset>971550</wp:posOffset>
            </wp:positionH>
            <wp:positionV relativeFrom="paragraph">
              <wp:posOffset>18415</wp:posOffset>
            </wp:positionV>
            <wp:extent cx="5871845" cy="2355215"/>
            <wp:effectExtent l="19050" t="19050" r="14605" b="26035"/>
            <wp:wrapTopAndBottom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15" t="6256" r="7712" b="2156"/>
                    <a:stretch/>
                  </pic:blipFill>
                  <pic:spPr bwMode="auto">
                    <a:xfrm>
                      <a:off x="0" y="0"/>
                      <a:ext cx="5871845" cy="23552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26173" w:rsidRPr="00500AAB">
        <w:rPr>
          <w:noProof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69C72775" wp14:editId="3D56C57C">
                <wp:simplePos x="0" y="0"/>
                <wp:positionH relativeFrom="column">
                  <wp:posOffset>1339850</wp:posOffset>
                </wp:positionH>
                <wp:positionV relativeFrom="paragraph">
                  <wp:posOffset>1790700</wp:posOffset>
                </wp:positionV>
                <wp:extent cx="1035050" cy="24765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5050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945BF4" w14:textId="489628DB" w:rsidR="00F26173" w:rsidRPr="00F26173" w:rsidRDefault="00F26173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C72775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left:0;text-align:left;margin-left:105.5pt;margin-top:141pt;width:81.5pt;height:19.5pt;z-index:251639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" filled="f" stroked="f" strokeweight=".5pt">
                <v:textbox>
                  <w:txbxContent>
                    <w:p w14:paraId="2D945BF4" w14:textId="489628DB" w:rsidR="00F26173" w:rsidRPr="00F26173" w:rsidRDefault="00F26173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91BCC" w:rsidRPr="0002702B">
        <w:rPr>
          <w:rFonts w:ascii="Roboto" w:eastAsia="Calibri" w:hAnsi="Roboto" w:cs="Calibri"/>
          <w:color w:val="000000" w:themeColor="text1"/>
        </w:rPr>
        <w:t xml:space="preserve">A pop-up window will appear where you can search for the Vendor using one of the fields </w:t>
      </w:r>
      <w:r w:rsidR="00F26173" w:rsidRPr="0002702B">
        <w:rPr>
          <w:rFonts w:ascii="Roboto" w:eastAsia="Calibri" w:hAnsi="Roboto" w:cs="Calibri"/>
          <w:color w:val="000000" w:themeColor="text1"/>
        </w:rPr>
        <w:t xml:space="preserve">provided. </w:t>
      </w:r>
      <w:r w:rsidR="00ED3D37" w:rsidRPr="0002702B">
        <w:rPr>
          <w:rFonts w:ascii="Roboto" w:eastAsia="Calibri" w:hAnsi="Roboto" w:cs="Calibri"/>
          <w:color w:val="000000" w:themeColor="text1"/>
        </w:rPr>
        <w:t xml:space="preserve">For example, enter in the Vendor’s name in the </w:t>
      </w:r>
      <w:r w:rsidR="00ED3D37" w:rsidRPr="0002702B">
        <w:rPr>
          <w:rFonts w:ascii="Roboto" w:eastAsia="Calibri" w:hAnsi="Roboto" w:cs="Calibri"/>
          <w:b/>
          <w:bCs/>
          <w:i/>
          <w:iCs/>
          <w:color w:val="000000" w:themeColor="text1"/>
        </w:rPr>
        <w:t>Vendor name</w:t>
      </w:r>
      <w:r w:rsidR="00ED3D37" w:rsidRPr="0002702B">
        <w:rPr>
          <w:rFonts w:ascii="Roboto" w:eastAsia="Calibri" w:hAnsi="Roboto" w:cs="Calibri"/>
          <w:color w:val="000000" w:themeColor="text1"/>
        </w:rPr>
        <w:t xml:space="preserve"> field.</w:t>
      </w:r>
    </w:p>
    <w:p w14:paraId="57204489" w14:textId="571560E3" w:rsidR="00ED3D37" w:rsidRPr="00500AAB" w:rsidRDefault="00D102BE" w:rsidP="00CC6A2E">
      <w:pPr>
        <w:pStyle w:val="ListParagraph"/>
        <w:keepNext/>
        <w:numPr>
          <w:ilvl w:val="3"/>
          <w:numId w:val="17"/>
        </w:numPr>
        <w:rPr>
          <w:rFonts w:ascii="Roboto" w:hAnsi="Roboto"/>
        </w:rPr>
      </w:pPr>
      <w:r w:rsidRPr="00500AAB">
        <w:rPr>
          <w:rFonts w:ascii="Roboto" w:hAnsi="Roboto"/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2B19E090" wp14:editId="42ACC97A">
            <wp:simplePos x="0" y="0"/>
            <wp:positionH relativeFrom="column">
              <wp:posOffset>1885950</wp:posOffset>
            </wp:positionH>
            <wp:positionV relativeFrom="paragraph">
              <wp:posOffset>259080</wp:posOffset>
            </wp:positionV>
            <wp:extent cx="4622165" cy="2656840"/>
            <wp:effectExtent l="19050" t="19050" r="26035" b="1016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4" t="2089" r="22111" b="11907"/>
                    <a:stretch/>
                  </pic:blipFill>
                  <pic:spPr bwMode="auto">
                    <a:xfrm>
                      <a:off x="0" y="0"/>
                      <a:ext cx="4622165" cy="26568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3D37" w:rsidRPr="00500AAB">
        <w:rPr>
          <w:rFonts w:ascii="Roboto" w:eastAsia="Calibri" w:hAnsi="Roboto" w:cs="Calibri"/>
          <w:color w:val="000000" w:themeColor="text1"/>
        </w:rPr>
        <w:t xml:space="preserve">Then click </w:t>
      </w:r>
      <w:r w:rsidR="00ED3D37" w:rsidRPr="00500AAB">
        <w:rPr>
          <w:rFonts w:ascii="Roboto" w:eastAsia="Calibri" w:hAnsi="Roboto" w:cs="Calibri"/>
          <w:b/>
          <w:bCs/>
          <w:i/>
          <w:iCs/>
          <w:color w:val="000000" w:themeColor="text1"/>
        </w:rPr>
        <w:t>Find It</w:t>
      </w:r>
      <w:r w:rsidR="00ED3D37" w:rsidRPr="00500AAB">
        <w:rPr>
          <w:rFonts w:ascii="Roboto" w:eastAsia="Calibri" w:hAnsi="Roboto" w:cs="Calibri"/>
          <w:color w:val="000000" w:themeColor="text1"/>
        </w:rPr>
        <w:t>.</w:t>
      </w:r>
    </w:p>
    <w:p w14:paraId="739EFE04" w14:textId="01EC3BE3" w:rsidR="00D102BE" w:rsidRDefault="00D102BE" w:rsidP="00D102BE">
      <w:pPr>
        <w:rPr>
          <w:rFonts w:ascii="Roboto" w:hAnsi="Roboto"/>
        </w:rPr>
      </w:pPr>
    </w:p>
    <w:p w14:paraId="5C3EC5F3" w14:textId="74B3E7B2" w:rsidR="00ED3D37" w:rsidRDefault="00ED3D37" w:rsidP="00A55CF4">
      <w:pPr>
        <w:pStyle w:val="ListParagraph"/>
        <w:numPr>
          <w:ilvl w:val="3"/>
          <w:numId w:val="17"/>
        </w:numPr>
        <w:rPr>
          <w:rFonts w:ascii="Roboto" w:hAnsi="Roboto"/>
        </w:rPr>
      </w:pPr>
      <w:r w:rsidRPr="00A55CF4">
        <w:rPr>
          <w:rFonts w:ascii="Roboto" w:hAnsi="Roboto"/>
        </w:rPr>
        <w:t>Once the screen refreshes, the results from the search will appear.</w:t>
      </w:r>
    </w:p>
    <w:p w14:paraId="2FB5FD8C" w14:textId="77777777" w:rsidR="00A55CF4" w:rsidRPr="00A55CF4" w:rsidRDefault="00A55CF4" w:rsidP="00A55CF4">
      <w:pPr>
        <w:pStyle w:val="ListParagraph"/>
        <w:rPr>
          <w:rFonts w:ascii="Roboto" w:hAnsi="Roboto"/>
        </w:rPr>
      </w:pPr>
    </w:p>
    <w:p w14:paraId="0ADF330C" w14:textId="26CFD13B" w:rsidR="00A55CF4" w:rsidRPr="00A55CF4" w:rsidRDefault="00A55CF4" w:rsidP="00A55CF4">
      <w:pPr>
        <w:pStyle w:val="ListParagraph"/>
        <w:numPr>
          <w:ilvl w:val="3"/>
          <w:numId w:val="17"/>
        </w:numPr>
        <w:rPr>
          <w:rFonts w:ascii="Roboto" w:hAnsi="Roboto"/>
        </w:rPr>
      </w:pPr>
      <w:r w:rsidRPr="00DD3B12">
        <w:rPr>
          <w:noProof/>
        </w:rPr>
        <w:drawing>
          <wp:anchor distT="0" distB="0" distL="114300" distR="114300" simplePos="0" relativeHeight="251721728" behindDoc="0" locked="0" layoutInCell="1" allowOverlap="1" wp14:anchorId="73E2081A" wp14:editId="7088DFFB">
            <wp:simplePos x="0" y="0"/>
            <wp:positionH relativeFrom="column">
              <wp:posOffset>1819275</wp:posOffset>
            </wp:positionH>
            <wp:positionV relativeFrom="paragraph">
              <wp:posOffset>331470</wp:posOffset>
            </wp:positionV>
            <wp:extent cx="5026025" cy="1805305"/>
            <wp:effectExtent l="19050" t="19050" r="22225" b="23495"/>
            <wp:wrapThrough wrapText="bothSides">
              <wp:wrapPolygon edited="0">
                <wp:start x="-82" y="-228"/>
                <wp:lineTo x="-82" y="21653"/>
                <wp:lineTo x="21614" y="21653"/>
                <wp:lineTo x="21614" y="-228"/>
                <wp:lineTo x="-82" y="-228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7" t="2548" r="4191" b="18806"/>
                    <a:stretch/>
                  </pic:blipFill>
                  <pic:spPr bwMode="auto">
                    <a:xfrm>
                      <a:off x="0" y="0"/>
                      <a:ext cx="5026025" cy="18053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500AAB">
        <w:rPr>
          <w:rFonts w:ascii="Roboto" w:hAnsi="Roboto"/>
        </w:rPr>
        <w:t xml:space="preserve">Click the radio button to select the Vendor and then click </w:t>
      </w:r>
      <w:r w:rsidRPr="00500AAB">
        <w:rPr>
          <w:rFonts w:ascii="Roboto" w:hAnsi="Roboto"/>
          <w:b/>
          <w:bCs/>
          <w:i/>
          <w:iCs/>
        </w:rPr>
        <w:t>Add Vendor</w:t>
      </w:r>
    </w:p>
    <w:p w14:paraId="38039A89" w14:textId="5E9CF86E" w:rsidR="0078186A" w:rsidRDefault="0078186A" w:rsidP="0078186A">
      <w:pPr>
        <w:keepNext/>
        <w:rPr>
          <w:rFonts w:ascii="Roboto" w:hAnsi="Roboto"/>
        </w:rPr>
      </w:pPr>
    </w:p>
    <w:p w14:paraId="751EEE9B" w14:textId="77777777" w:rsidR="0078186A" w:rsidRDefault="0078186A" w:rsidP="0078186A">
      <w:pPr>
        <w:keepNext/>
        <w:rPr>
          <w:rFonts w:ascii="Roboto" w:hAnsi="Roboto"/>
        </w:rPr>
      </w:pPr>
    </w:p>
    <w:p w14:paraId="7E7F1B36" w14:textId="77777777" w:rsidR="00A55CF4" w:rsidRDefault="00A55CF4" w:rsidP="0078186A">
      <w:pPr>
        <w:keepNext/>
        <w:rPr>
          <w:rFonts w:ascii="Roboto" w:hAnsi="Roboto"/>
        </w:rPr>
      </w:pPr>
    </w:p>
    <w:p w14:paraId="5E8B142C" w14:textId="77777777" w:rsidR="00A55CF4" w:rsidRDefault="00A55CF4" w:rsidP="0078186A">
      <w:pPr>
        <w:keepNext/>
        <w:rPr>
          <w:rFonts w:ascii="Roboto" w:hAnsi="Roboto"/>
        </w:rPr>
      </w:pPr>
    </w:p>
    <w:p w14:paraId="2CCA855B" w14:textId="77777777" w:rsidR="00A55CF4" w:rsidRDefault="00A55CF4" w:rsidP="0078186A">
      <w:pPr>
        <w:keepNext/>
        <w:rPr>
          <w:rFonts w:ascii="Roboto" w:hAnsi="Roboto"/>
        </w:rPr>
      </w:pPr>
    </w:p>
    <w:p w14:paraId="495625A9" w14:textId="77777777" w:rsidR="00A55CF4" w:rsidRDefault="00A55CF4" w:rsidP="0078186A">
      <w:pPr>
        <w:keepNext/>
        <w:rPr>
          <w:rFonts w:ascii="Roboto" w:hAnsi="Roboto"/>
        </w:rPr>
      </w:pPr>
    </w:p>
    <w:p w14:paraId="6E031988" w14:textId="77777777" w:rsidR="00A55CF4" w:rsidRPr="0078186A" w:rsidRDefault="00A55CF4" w:rsidP="0078186A">
      <w:pPr>
        <w:keepNext/>
        <w:rPr>
          <w:rFonts w:ascii="Roboto" w:hAnsi="Roboto"/>
        </w:rPr>
      </w:pPr>
    </w:p>
    <w:p w14:paraId="5DB7E752" w14:textId="38370E44" w:rsidR="00DD3B12" w:rsidRDefault="00DD3B12" w:rsidP="00581D4D">
      <w:pPr>
        <w:pStyle w:val="ListParagraph"/>
        <w:keepNext/>
        <w:numPr>
          <w:ilvl w:val="3"/>
          <w:numId w:val="17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he page will refresh bringing you back to the General tab, where the Vendor will </w:t>
      </w:r>
      <w:r w:rsidR="006D2AFA" w:rsidRPr="00500AAB">
        <w:rPr>
          <w:rFonts w:ascii="Roboto" w:hAnsi="Roboto"/>
        </w:rPr>
        <w:t xml:space="preserve">now </w:t>
      </w:r>
      <w:r w:rsidR="009C66BF" w:rsidRPr="00500AAB">
        <w:rPr>
          <w:rFonts w:ascii="Roboto" w:hAnsi="Roboto"/>
        </w:rPr>
        <w:t>be listed</w:t>
      </w:r>
      <w:r w:rsidRPr="00500AAB">
        <w:rPr>
          <w:rFonts w:ascii="Roboto" w:hAnsi="Roboto"/>
        </w:rPr>
        <w:t xml:space="preserve">.  </w:t>
      </w:r>
    </w:p>
    <w:p w14:paraId="13B34DBC" w14:textId="17FCEDBB" w:rsidR="00EC5445" w:rsidRPr="00DF04CF" w:rsidRDefault="00DF04CF" w:rsidP="00DF04CF">
      <w:pPr>
        <w:keepNext/>
        <w:rPr>
          <w:rFonts w:ascii="Roboto" w:hAnsi="Roboto"/>
        </w:rPr>
      </w:pPr>
      <w:r w:rsidRPr="009C66BF">
        <w:rPr>
          <w:noProof/>
        </w:rPr>
        <w:drawing>
          <wp:anchor distT="0" distB="0" distL="114300" distR="114300" simplePos="0" relativeHeight="251723776" behindDoc="0" locked="0" layoutInCell="1" allowOverlap="1" wp14:anchorId="2E74F15F" wp14:editId="0FB92B41">
            <wp:simplePos x="0" y="0"/>
            <wp:positionH relativeFrom="column">
              <wp:posOffset>1396238</wp:posOffset>
            </wp:positionH>
            <wp:positionV relativeFrom="paragraph">
              <wp:posOffset>21463</wp:posOffset>
            </wp:positionV>
            <wp:extent cx="5578475" cy="2346325"/>
            <wp:effectExtent l="19050" t="19050" r="22225" b="15875"/>
            <wp:wrapSquare wrapText="bothSides"/>
            <wp:docPr id="34" name="Picture 34" descr="Screenshot of General Tab Header Information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Screenshot of General Tab Header Information&#10;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25" t="3138" r="4019"/>
                    <a:stretch/>
                  </pic:blipFill>
                  <pic:spPr bwMode="auto">
                    <a:xfrm>
                      <a:off x="0" y="0"/>
                      <a:ext cx="5578475" cy="23463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accent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9145DE" w14:textId="1061EE3A" w:rsidR="00DD3B12" w:rsidRDefault="00DD3B12" w:rsidP="00DD3B12"/>
    <w:p w14:paraId="56E72E05" w14:textId="29AB037C" w:rsidR="00A43DB8" w:rsidRPr="00500AAB" w:rsidRDefault="0078186A" w:rsidP="00197A1E">
      <w:pPr>
        <w:pStyle w:val="ListParagraph"/>
        <w:keepNext/>
        <w:numPr>
          <w:ilvl w:val="1"/>
          <w:numId w:val="17"/>
        </w:numPr>
        <w:rPr>
          <w:rFonts w:ascii="Roboto" w:hAnsi="Roboto"/>
        </w:rPr>
      </w:pPr>
      <w:r>
        <w:rPr>
          <w:rFonts w:ascii="Roboto" w:hAnsi="Roboto"/>
        </w:rPr>
        <w:lastRenderedPageBreak/>
        <w:t>S</w:t>
      </w:r>
      <w:r w:rsidR="00A43DB8" w:rsidRPr="00500AAB">
        <w:rPr>
          <w:rFonts w:ascii="Roboto" w:hAnsi="Roboto"/>
        </w:rPr>
        <w:t xml:space="preserve">elect the </w:t>
      </w:r>
      <w:r w:rsidR="00A43DB8" w:rsidRPr="00500AAB">
        <w:rPr>
          <w:rFonts w:ascii="Roboto" w:hAnsi="Roboto"/>
          <w:b/>
          <w:bCs/>
          <w:i/>
          <w:iCs/>
        </w:rPr>
        <w:t>Department</w:t>
      </w:r>
      <w:r w:rsidR="00A43DB8" w:rsidRPr="00500AAB">
        <w:rPr>
          <w:rFonts w:ascii="Roboto" w:hAnsi="Roboto"/>
          <w:b/>
          <w:bCs/>
        </w:rPr>
        <w:t xml:space="preserve"> </w:t>
      </w:r>
      <w:r w:rsidR="00A43DB8" w:rsidRPr="00500AAB">
        <w:rPr>
          <w:rFonts w:ascii="Roboto" w:hAnsi="Roboto"/>
        </w:rPr>
        <w:t xml:space="preserve">and </w:t>
      </w:r>
      <w:r w:rsidR="00A43DB8" w:rsidRPr="00500AAB">
        <w:rPr>
          <w:rFonts w:ascii="Roboto" w:hAnsi="Roboto"/>
          <w:b/>
          <w:bCs/>
          <w:i/>
          <w:iCs/>
        </w:rPr>
        <w:t>Location</w:t>
      </w:r>
      <w:r w:rsidR="009C66BF" w:rsidRPr="00500AAB">
        <w:rPr>
          <w:rFonts w:ascii="Roboto" w:hAnsi="Roboto"/>
          <w:b/>
          <w:bCs/>
        </w:rPr>
        <w:t xml:space="preserve"> </w:t>
      </w:r>
      <w:r w:rsidR="009C66BF" w:rsidRPr="00500AAB">
        <w:rPr>
          <w:rFonts w:ascii="Roboto" w:hAnsi="Roboto"/>
        </w:rPr>
        <w:t>fields.</w:t>
      </w:r>
    </w:p>
    <w:p w14:paraId="2E3FA361" w14:textId="52FB5B77" w:rsidR="00D77641" w:rsidRPr="00500AAB" w:rsidRDefault="00D77641" w:rsidP="00CC6A2E">
      <w:pPr>
        <w:pStyle w:val="ListParagraph"/>
        <w:keepNext/>
        <w:numPr>
          <w:ilvl w:val="2"/>
          <w:numId w:val="17"/>
        </w:numPr>
        <w:rPr>
          <w:rFonts w:ascii="Roboto" w:hAnsi="Roboto"/>
          <w:i/>
          <w:iCs/>
        </w:rPr>
      </w:pPr>
      <w:r w:rsidRPr="00500AAB">
        <w:rPr>
          <w:rFonts w:ascii="Roboto" w:hAnsi="Roboto"/>
        </w:rPr>
        <w:t xml:space="preserve">The </w:t>
      </w:r>
      <w:r w:rsidRPr="00500AAB">
        <w:rPr>
          <w:rFonts w:ascii="Roboto" w:hAnsi="Roboto"/>
          <w:b/>
          <w:bCs/>
          <w:i/>
          <w:iCs/>
        </w:rPr>
        <w:t>Department</w:t>
      </w:r>
      <w:r w:rsidRPr="00500AAB">
        <w:rPr>
          <w:rFonts w:ascii="Roboto" w:hAnsi="Roboto"/>
          <w:b/>
          <w:bCs/>
        </w:rPr>
        <w:t xml:space="preserve"> </w:t>
      </w:r>
      <w:r w:rsidRPr="00500AAB">
        <w:rPr>
          <w:rFonts w:ascii="Roboto" w:hAnsi="Roboto"/>
        </w:rPr>
        <w:t>field should be populated with the department that will be using the</w:t>
      </w:r>
      <w:r w:rsidRPr="00500AAB">
        <w:rPr>
          <w:rFonts w:ascii="Roboto" w:hAnsi="Roboto"/>
          <w:i/>
          <w:iCs/>
        </w:rPr>
        <w:t xml:space="preserve"> </w:t>
      </w:r>
      <w:r w:rsidRPr="00500AAB">
        <w:rPr>
          <w:rFonts w:ascii="Roboto" w:hAnsi="Roboto"/>
        </w:rPr>
        <w:t>Credit Memo</w:t>
      </w:r>
      <w:r w:rsidRPr="00500AAB">
        <w:rPr>
          <w:rFonts w:ascii="Roboto" w:hAnsi="Roboto"/>
          <w:i/>
          <w:iCs/>
        </w:rPr>
        <w:t>.</w:t>
      </w:r>
    </w:p>
    <w:p w14:paraId="026190DE" w14:textId="3910E463" w:rsidR="00D77641" w:rsidRPr="00500AAB" w:rsidRDefault="00D77641" w:rsidP="00CC6A2E">
      <w:pPr>
        <w:pStyle w:val="ListParagraph"/>
        <w:keepNext/>
        <w:numPr>
          <w:ilvl w:val="2"/>
          <w:numId w:val="17"/>
        </w:numPr>
        <w:rPr>
          <w:rFonts w:ascii="Roboto" w:hAnsi="Roboto"/>
          <w:i/>
          <w:iCs/>
        </w:rPr>
      </w:pPr>
      <w:r w:rsidRPr="00500AAB">
        <w:rPr>
          <w:rFonts w:ascii="Roboto" w:hAnsi="Roboto"/>
        </w:rPr>
        <w:t xml:space="preserve">The </w:t>
      </w:r>
      <w:r w:rsidRPr="00500AAB">
        <w:rPr>
          <w:rFonts w:ascii="Roboto" w:hAnsi="Roboto"/>
          <w:b/>
          <w:bCs/>
          <w:i/>
          <w:iCs/>
        </w:rPr>
        <w:t>Location</w:t>
      </w:r>
      <w:r w:rsidRPr="00500AAB">
        <w:rPr>
          <w:rFonts w:ascii="Roboto" w:hAnsi="Roboto"/>
        </w:rPr>
        <w:t xml:space="preserve"> field should be populated with the location that will be using the Credit Memo</w:t>
      </w:r>
      <w:r w:rsidRPr="00500AAB">
        <w:rPr>
          <w:rFonts w:ascii="Roboto" w:eastAsia="Calibri" w:hAnsi="Roboto" w:cs="Calibri"/>
          <w:color w:val="000000" w:themeColor="text1"/>
        </w:rPr>
        <w:t>.</w:t>
      </w:r>
    </w:p>
    <w:p w14:paraId="2D39CB7C" w14:textId="581685D3" w:rsidR="009C66BF" w:rsidRDefault="00197A1E" w:rsidP="009C66BF">
      <w:r w:rsidRPr="009C66BF">
        <w:rPr>
          <w:noProof/>
        </w:rPr>
        <w:drawing>
          <wp:anchor distT="0" distB="0" distL="114300" distR="114300" simplePos="0" relativeHeight="251724800" behindDoc="0" locked="0" layoutInCell="1" allowOverlap="1" wp14:anchorId="6AF5C2CF" wp14:editId="2A731034">
            <wp:simplePos x="0" y="0"/>
            <wp:positionH relativeFrom="column">
              <wp:posOffset>510540</wp:posOffset>
            </wp:positionH>
            <wp:positionV relativeFrom="paragraph">
              <wp:posOffset>-635</wp:posOffset>
            </wp:positionV>
            <wp:extent cx="6385560" cy="2423160"/>
            <wp:effectExtent l="0" t="0" r="0" b="0"/>
            <wp:wrapThrough wrapText="bothSides">
              <wp:wrapPolygon edited="0">
                <wp:start x="0" y="0"/>
                <wp:lineTo x="0" y="21396"/>
                <wp:lineTo x="21523" y="21396"/>
                <wp:lineTo x="21523" y="0"/>
                <wp:lineTo x="0" y="0"/>
              </wp:wrapPolygon>
            </wp:wrapThrough>
            <wp:docPr id="35" name="Picture 35" descr="Screenshot of General Tab with the fields of Department and Location highlighted in red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Screenshot of General Tab with the fields of Department and Location highlighted in red.&#10;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81"/>
                    <a:stretch/>
                  </pic:blipFill>
                  <pic:spPr bwMode="auto">
                    <a:xfrm>
                      <a:off x="0" y="0"/>
                      <a:ext cx="6385560" cy="242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77641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15A2DC1D" wp14:editId="181D9F4C">
                <wp:simplePos x="0" y="0"/>
                <wp:positionH relativeFrom="column">
                  <wp:posOffset>1327150</wp:posOffset>
                </wp:positionH>
                <wp:positionV relativeFrom="paragraph">
                  <wp:posOffset>1645285</wp:posOffset>
                </wp:positionV>
                <wp:extent cx="844550" cy="28575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455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57C1A7" w14:textId="39A86DBC" w:rsidR="00D77641" w:rsidRPr="00D77641" w:rsidRDefault="00D77641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2DC1D" id="Text Box 38" o:spid="_x0000_s1027" type="#_x0000_t202" style="position:absolute;margin-left:104.5pt;margin-top:129.55pt;width:66.5pt;height:22.5pt;z-index:251641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" filled="f" stroked="f" strokeweight=".5pt">
                <v:textbox>
                  <w:txbxContent>
                    <w:p w14:paraId="0B57C1A7" w14:textId="39A86DBC" w:rsidR="00D77641" w:rsidRPr="00D77641" w:rsidRDefault="00D77641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3503BEC" w14:textId="531EF044" w:rsidR="00C96696" w:rsidRPr="00500AAB" w:rsidRDefault="00C96696" w:rsidP="00D25564">
      <w:pPr>
        <w:pStyle w:val="ListParagraph"/>
        <w:numPr>
          <w:ilvl w:val="0"/>
          <w:numId w:val="17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he </w:t>
      </w:r>
      <w:r w:rsidRPr="00500AAB">
        <w:rPr>
          <w:rFonts w:ascii="Roboto" w:hAnsi="Roboto"/>
          <w:b/>
          <w:bCs/>
          <w:i/>
          <w:iCs/>
        </w:rPr>
        <w:t>Print Format</w:t>
      </w:r>
      <w:r w:rsidRPr="00500AAB">
        <w:rPr>
          <w:rFonts w:ascii="Roboto" w:hAnsi="Roboto"/>
        </w:rPr>
        <w:t xml:space="preserve"> can stay as is. </w:t>
      </w:r>
    </w:p>
    <w:p w14:paraId="5462B641" w14:textId="4349DC75" w:rsidR="00A61B4C" w:rsidRDefault="0084188A" w:rsidP="00D25564">
      <w:pPr>
        <w:pStyle w:val="ListParagraph"/>
        <w:numPr>
          <w:ilvl w:val="0"/>
          <w:numId w:val="17"/>
        </w:numPr>
        <w:rPr>
          <w:rFonts w:ascii="Roboto" w:hAnsi="Roboto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3791B906" wp14:editId="721B81F8">
            <wp:simplePos x="0" y="0"/>
            <wp:positionH relativeFrom="column">
              <wp:posOffset>3608578</wp:posOffset>
            </wp:positionH>
            <wp:positionV relativeFrom="paragraph">
              <wp:posOffset>111379</wp:posOffset>
            </wp:positionV>
            <wp:extent cx="3040380" cy="434340"/>
            <wp:effectExtent l="19050" t="19050" r="26670" b="22860"/>
            <wp:wrapThrough wrapText="bothSides">
              <wp:wrapPolygon edited="0">
                <wp:start x="-135" y="-947"/>
                <wp:lineTo x="-135" y="21789"/>
                <wp:lineTo x="21654" y="21789"/>
                <wp:lineTo x="21654" y="-947"/>
                <wp:lineTo x="-135" y="-947"/>
              </wp:wrapPolygon>
            </wp:wrapThrough>
            <wp:docPr id="1381666410" name="Picture 1" descr="Purchase Order number with a search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666410" name="Picture 1" descr="Purchase Order number with a search icon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0380" cy="434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6C3128" w:rsidRPr="00500AAB">
        <w:rPr>
          <w:rFonts w:ascii="Roboto" w:hAnsi="Roboto"/>
        </w:rPr>
        <w:t xml:space="preserve">Verify the </w:t>
      </w:r>
      <w:r w:rsidR="006C3128" w:rsidRPr="00500AAB">
        <w:rPr>
          <w:rFonts w:ascii="Roboto" w:hAnsi="Roboto"/>
          <w:b/>
          <w:bCs/>
          <w:i/>
          <w:iCs/>
        </w:rPr>
        <w:t>Fiscal Year</w:t>
      </w:r>
      <w:r w:rsidR="006C3128" w:rsidRPr="00500AAB">
        <w:rPr>
          <w:rFonts w:ascii="Roboto" w:hAnsi="Roboto"/>
        </w:rPr>
        <w:t xml:space="preserve"> Field.</w:t>
      </w:r>
    </w:p>
    <w:p w14:paraId="79267FAF" w14:textId="005B2292" w:rsidR="00C87B6B" w:rsidRDefault="00C87B6B" w:rsidP="00C87B6B">
      <w:pPr>
        <w:pStyle w:val="ListParagraph"/>
        <w:numPr>
          <w:ilvl w:val="0"/>
          <w:numId w:val="17"/>
        </w:numPr>
        <w:rPr>
          <w:rFonts w:ascii="Roboto" w:hAnsi="Roboto"/>
        </w:rPr>
      </w:pPr>
      <w:r>
        <w:rPr>
          <w:rFonts w:ascii="Roboto" w:hAnsi="Roboto"/>
        </w:rPr>
        <w:t>Complete the Purchase Order Number Field:</w:t>
      </w:r>
      <w:r w:rsidR="0084188A">
        <w:rPr>
          <w:rFonts w:ascii="Roboto" w:hAnsi="Roboto"/>
        </w:rPr>
        <w:t xml:space="preserve">  </w:t>
      </w:r>
    </w:p>
    <w:p w14:paraId="6C4A31E5" w14:textId="77777777" w:rsidR="00581511" w:rsidRDefault="00581511" w:rsidP="00581511">
      <w:pPr>
        <w:pStyle w:val="ListParagraph"/>
        <w:rPr>
          <w:rFonts w:ascii="Roboto" w:hAnsi="Roboto"/>
        </w:rPr>
      </w:pPr>
    </w:p>
    <w:p w14:paraId="631C56C7" w14:textId="2285A770" w:rsidR="00C87B6B" w:rsidRDefault="00C87B6B" w:rsidP="00C87B6B">
      <w:pPr>
        <w:pStyle w:val="ListParagraph"/>
        <w:numPr>
          <w:ilvl w:val="1"/>
          <w:numId w:val="17"/>
        </w:numPr>
        <w:rPr>
          <w:rFonts w:ascii="Roboto" w:hAnsi="Roboto"/>
        </w:rPr>
      </w:pPr>
      <w:r>
        <w:rPr>
          <w:rFonts w:ascii="Roboto" w:hAnsi="Roboto"/>
        </w:rPr>
        <w:t>Select the magnifying glass</w:t>
      </w:r>
    </w:p>
    <w:p w14:paraId="39D3153C" w14:textId="248E9379" w:rsidR="00C87B6B" w:rsidRDefault="009E43F1" w:rsidP="00C87B6B">
      <w:pPr>
        <w:pStyle w:val="ListParagraph"/>
        <w:numPr>
          <w:ilvl w:val="1"/>
          <w:numId w:val="17"/>
        </w:numPr>
        <w:rPr>
          <w:rFonts w:ascii="Roboto" w:hAnsi="Roboto"/>
        </w:rPr>
      </w:pPr>
      <w:r>
        <w:rPr>
          <w:rFonts w:ascii="Roboto" w:hAnsi="Roboto"/>
        </w:rPr>
        <w:t xml:space="preserve">Use existing filters to </w:t>
      </w:r>
      <w:r w:rsidR="00C972AF">
        <w:rPr>
          <w:rFonts w:ascii="Roboto" w:hAnsi="Roboto"/>
        </w:rPr>
        <w:t>identify</w:t>
      </w:r>
      <w:r>
        <w:rPr>
          <w:rFonts w:ascii="Roboto" w:hAnsi="Roboto"/>
        </w:rPr>
        <w:t xml:space="preserve"> the</w:t>
      </w:r>
      <w:r w:rsidR="00C972AF">
        <w:rPr>
          <w:rFonts w:ascii="Roboto" w:hAnsi="Roboto"/>
        </w:rPr>
        <w:t xml:space="preserve"> “sent” </w:t>
      </w:r>
      <w:r>
        <w:rPr>
          <w:rFonts w:ascii="Roboto" w:hAnsi="Roboto"/>
        </w:rPr>
        <w:t>purcha</w:t>
      </w:r>
      <w:r w:rsidR="00C42C98">
        <w:rPr>
          <w:rFonts w:ascii="Roboto" w:hAnsi="Roboto"/>
        </w:rPr>
        <w:t xml:space="preserve">se order number or release number, search by PO description, filter by department and location, etc.  </w:t>
      </w:r>
    </w:p>
    <w:p w14:paraId="47B61BFD" w14:textId="376D53ED" w:rsidR="006A030B" w:rsidRDefault="006A030B" w:rsidP="006A030B">
      <w:pPr>
        <w:rPr>
          <w:rFonts w:ascii="Roboto" w:hAnsi="Roboto"/>
        </w:rPr>
      </w:pPr>
      <w:r>
        <w:rPr>
          <w:noProof/>
        </w:rPr>
        <w:drawing>
          <wp:anchor distT="0" distB="0" distL="114300" distR="114300" simplePos="0" relativeHeight="251726848" behindDoc="0" locked="0" layoutInCell="1" allowOverlap="1" wp14:anchorId="02C58E0D" wp14:editId="200B1969">
            <wp:simplePos x="0" y="0"/>
            <wp:positionH relativeFrom="column">
              <wp:posOffset>847090</wp:posOffset>
            </wp:positionH>
            <wp:positionV relativeFrom="paragraph">
              <wp:posOffset>8890</wp:posOffset>
            </wp:positionV>
            <wp:extent cx="6007552" cy="3371850"/>
            <wp:effectExtent l="19050" t="19050" r="12700" b="19050"/>
            <wp:wrapThrough wrapText="bothSides">
              <wp:wrapPolygon edited="0">
                <wp:start x="-68" y="-122"/>
                <wp:lineTo x="-68" y="21600"/>
                <wp:lineTo x="21577" y="21600"/>
                <wp:lineTo x="21577" y="-122"/>
                <wp:lineTo x="-68" y="-122"/>
              </wp:wrapPolygon>
            </wp:wrapThrough>
            <wp:docPr id="1673937652" name="Picture 1" descr="Screenshot of Search Screen with PO# and Release number highlighted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937652" name="Picture 1" descr="Screenshot of Search Screen with PO# and Release number highlighted. &#10;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552" cy="3371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719CA239" w14:textId="18C86D25" w:rsidR="006A030B" w:rsidRDefault="006A030B" w:rsidP="006A030B">
      <w:pPr>
        <w:rPr>
          <w:rFonts w:ascii="Roboto" w:hAnsi="Roboto"/>
        </w:rPr>
      </w:pPr>
    </w:p>
    <w:p w14:paraId="56739A16" w14:textId="5C0B9045" w:rsidR="006A030B" w:rsidRDefault="006A030B" w:rsidP="006A030B">
      <w:pPr>
        <w:rPr>
          <w:rFonts w:ascii="Roboto" w:hAnsi="Roboto"/>
        </w:rPr>
      </w:pPr>
    </w:p>
    <w:p w14:paraId="78EF0AA7" w14:textId="2BFCD0C9" w:rsidR="006A030B" w:rsidRDefault="006A030B" w:rsidP="006A030B">
      <w:pPr>
        <w:rPr>
          <w:rFonts w:ascii="Roboto" w:hAnsi="Roboto"/>
        </w:rPr>
      </w:pPr>
    </w:p>
    <w:p w14:paraId="029411EF" w14:textId="77777777" w:rsidR="006A030B" w:rsidRDefault="006A030B" w:rsidP="006A030B">
      <w:pPr>
        <w:rPr>
          <w:rFonts w:ascii="Roboto" w:hAnsi="Roboto"/>
        </w:rPr>
      </w:pPr>
    </w:p>
    <w:p w14:paraId="377D2D5C" w14:textId="77777777" w:rsidR="006A030B" w:rsidRDefault="006A030B" w:rsidP="006A030B">
      <w:pPr>
        <w:rPr>
          <w:rFonts w:ascii="Roboto" w:hAnsi="Roboto"/>
        </w:rPr>
      </w:pPr>
    </w:p>
    <w:p w14:paraId="7604112B" w14:textId="77777777" w:rsidR="006A030B" w:rsidRDefault="006A030B" w:rsidP="006A030B">
      <w:pPr>
        <w:rPr>
          <w:rFonts w:ascii="Roboto" w:hAnsi="Roboto"/>
        </w:rPr>
      </w:pPr>
    </w:p>
    <w:p w14:paraId="2E140724" w14:textId="77777777" w:rsidR="006A030B" w:rsidRDefault="006A030B" w:rsidP="006A030B">
      <w:pPr>
        <w:rPr>
          <w:rFonts w:ascii="Roboto" w:hAnsi="Roboto"/>
        </w:rPr>
      </w:pPr>
    </w:p>
    <w:p w14:paraId="53008F8A" w14:textId="77777777" w:rsidR="006A030B" w:rsidRDefault="006A030B" w:rsidP="006A030B">
      <w:pPr>
        <w:rPr>
          <w:rFonts w:ascii="Roboto" w:hAnsi="Roboto"/>
        </w:rPr>
      </w:pPr>
    </w:p>
    <w:p w14:paraId="3556A0AD" w14:textId="4A764CCE" w:rsidR="006A030B" w:rsidRDefault="006A030B" w:rsidP="006A030B">
      <w:pPr>
        <w:rPr>
          <w:rFonts w:ascii="Roboto" w:hAnsi="Roboto"/>
        </w:rPr>
      </w:pPr>
    </w:p>
    <w:p w14:paraId="6B5DC6CB" w14:textId="5AA0AF1D" w:rsidR="006A030B" w:rsidRDefault="006A030B" w:rsidP="006A030B">
      <w:pPr>
        <w:rPr>
          <w:rFonts w:ascii="Roboto" w:hAnsi="Roboto"/>
        </w:rPr>
      </w:pPr>
    </w:p>
    <w:p w14:paraId="2AFE4FC0" w14:textId="5CB286BA" w:rsidR="006A030B" w:rsidRDefault="006A030B" w:rsidP="006A030B">
      <w:pPr>
        <w:rPr>
          <w:rFonts w:ascii="Roboto" w:hAnsi="Roboto"/>
        </w:rPr>
      </w:pPr>
    </w:p>
    <w:p w14:paraId="18C46913" w14:textId="75944E89" w:rsidR="006A030B" w:rsidRDefault="006A030B" w:rsidP="006A030B">
      <w:pPr>
        <w:rPr>
          <w:rFonts w:ascii="Roboto" w:hAnsi="Roboto"/>
        </w:rPr>
      </w:pPr>
      <w:r>
        <w:rPr>
          <w:noProof/>
        </w:rPr>
        <w:drawing>
          <wp:anchor distT="0" distB="0" distL="114300" distR="114300" simplePos="0" relativeHeight="251719680" behindDoc="0" locked="0" layoutInCell="1" allowOverlap="1" wp14:anchorId="0B9C5672" wp14:editId="4EB22779">
            <wp:simplePos x="0" y="0"/>
            <wp:positionH relativeFrom="column">
              <wp:posOffset>4227830</wp:posOffset>
            </wp:positionH>
            <wp:positionV relativeFrom="paragraph">
              <wp:posOffset>114935</wp:posOffset>
            </wp:positionV>
            <wp:extent cx="2632710" cy="556895"/>
            <wp:effectExtent l="19050" t="19050" r="15240" b="14605"/>
            <wp:wrapThrough wrapText="bothSides">
              <wp:wrapPolygon edited="0">
                <wp:start x="-156" y="-739"/>
                <wp:lineTo x="-156" y="21428"/>
                <wp:lineTo x="21569" y="21428"/>
                <wp:lineTo x="21569" y="-739"/>
                <wp:lineTo x="-156" y="-739"/>
              </wp:wrapPolygon>
            </wp:wrapThrough>
            <wp:docPr id="41659953" name="Picture 1" descr="PO# and Find it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59953" name="Picture 1" descr="PO# and Find it&#10;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710" cy="5568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A04CC1" w14:textId="08EBC51B" w:rsidR="006A030B" w:rsidRDefault="006A030B" w:rsidP="006A030B">
      <w:pPr>
        <w:rPr>
          <w:rFonts w:ascii="Roboto" w:hAnsi="Roboto"/>
        </w:rPr>
      </w:pPr>
    </w:p>
    <w:p w14:paraId="564C4513" w14:textId="1B49A877" w:rsidR="006A030B" w:rsidRDefault="006A030B" w:rsidP="006A030B">
      <w:pPr>
        <w:rPr>
          <w:rFonts w:ascii="Roboto" w:hAnsi="Roboto"/>
        </w:rPr>
      </w:pPr>
    </w:p>
    <w:p w14:paraId="52274A28" w14:textId="67ABC2E7" w:rsidR="006A030B" w:rsidRDefault="006A030B" w:rsidP="006A030B">
      <w:pPr>
        <w:rPr>
          <w:rFonts w:ascii="Roboto" w:hAnsi="Roboto"/>
        </w:rPr>
      </w:pPr>
    </w:p>
    <w:p w14:paraId="5E78E3BB" w14:textId="1D8DBCE5" w:rsidR="004070BA" w:rsidRDefault="006D4ED6" w:rsidP="00C87B6B">
      <w:pPr>
        <w:pStyle w:val="ListParagraph"/>
        <w:numPr>
          <w:ilvl w:val="1"/>
          <w:numId w:val="17"/>
        </w:numPr>
        <w:rPr>
          <w:rFonts w:ascii="Roboto" w:hAnsi="Roboto"/>
        </w:rPr>
      </w:pPr>
      <w:r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3BAF69DB" wp14:editId="0BA2227C">
            <wp:simplePos x="0" y="0"/>
            <wp:positionH relativeFrom="column">
              <wp:posOffset>121920</wp:posOffset>
            </wp:positionH>
            <wp:positionV relativeFrom="paragraph">
              <wp:posOffset>311785</wp:posOffset>
            </wp:positionV>
            <wp:extent cx="6858000" cy="450850"/>
            <wp:effectExtent l="19050" t="19050" r="19050" b="25400"/>
            <wp:wrapThrough wrapText="bothSides">
              <wp:wrapPolygon edited="0">
                <wp:start x="-60" y="-913"/>
                <wp:lineTo x="-60" y="21904"/>
                <wp:lineTo x="21600" y="21904"/>
                <wp:lineTo x="21600" y="-913"/>
                <wp:lineTo x="-60" y="-913"/>
              </wp:wrapPolygon>
            </wp:wrapThrough>
            <wp:docPr id="1063219085" name="Picture 1" descr="Radio button for PO number is selected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219085" name="Picture 1" descr="Radio button for PO number is selected.&#10;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0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4070BA">
        <w:rPr>
          <w:rFonts w:ascii="Roboto" w:hAnsi="Roboto"/>
        </w:rPr>
        <w:t>Select the radio button</w:t>
      </w:r>
      <w:r>
        <w:rPr>
          <w:rFonts w:ascii="Roboto" w:hAnsi="Roboto"/>
        </w:rPr>
        <w:t xml:space="preserve"> in front of the correct Purchase Order</w:t>
      </w:r>
      <w:r w:rsidR="004070BA">
        <w:rPr>
          <w:rFonts w:ascii="Roboto" w:hAnsi="Roboto"/>
        </w:rPr>
        <w:t>.</w:t>
      </w:r>
    </w:p>
    <w:p w14:paraId="69525D93" w14:textId="2E011A86" w:rsidR="006D4ED6" w:rsidRPr="006D4ED6" w:rsidRDefault="006D4ED6" w:rsidP="006D4ED6">
      <w:pPr>
        <w:rPr>
          <w:rFonts w:ascii="Roboto" w:hAnsi="Roboto"/>
        </w:rPr>
      </w:pPr>
    </w:p>
    <w:p w14:paraId="264DB123" w14:textId="76DBF6B1" w:rsidR="004070BA" w:rsidRPr="00144948" w:rsidRDefault="007015D0" w:rsidP="00C87B6B">
      <w:pPr>
        <w:pStyle w:val="ListParagraph"/>
        <w:numPr>
          <w:ilvl w:val="1"/>
          <w:numId w:val="17"/>
        </w:numPr>
        <w:rPr>
          <w:rFonts w:ascii="Roboto" w:hAnsi="Roboto"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687998CF" wp14:editId="5788EE06">
            <wp:simplePos x="0" y="0"/>
            <wp:positionH relativeFrom="column">
              <wp:posOffset>181610</wp:posOffset>
            </wp:positionH>
            <wp:positionV relativeFrom="paragraph">
              <wp:posOffset>426720</wp:posOffset>
            </wp:positionV>
            <wp:extent cx="6858000" cy="1624965"/>
            <wp:effectExtent l="19050" t="19050" r="19050" b="13335"/>
            <wp:wrapThrough wrapText="bothSides">
              <wp:wrapPolygon edited="0">
                <wp:start x="-60" y="-253"/>
                <wp:lineTo x="-60" y="21524"/>
                <wp:lineTo x="21600" y="21524"/>
                <wp:lineTo x="21600" y="-253"/>
                <wp:lineTo x="-60" y="-253"/>
              </wp:wrapPolygon>
            </wp:wrapThrough>
            <wp:docPr id="1624671431" name="Picture 1" descr="General tab showing the credit memo number will autogenerate but the VENDOR credit memo number must be the same as the one emailed to the Agenc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671431" name="Picture 1" descr="General tab showing the credit memo number will autogenerate but the VENDOR credit memo number must be the same as the one emailed to the Agency.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249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1937E1" w:rsidRPr="00144948">
        <w:rPr>
          <w:rFonts w:ascii="Roboto" w:hAnsi="Roboto"/>
        </w:rPr>
        <w:t>Ensure all custom column information is retained</w:t>
      </w:r>
      <w:r w:rsidR="005F08D5">
        <w:rPr>
          <w:rFonts w:ascii="Roboto" w:hAnsi="Roboto"/>
        </w:rPr>
        <w:t xml:space="preserve"> on the general </w:t>
      </w:r>
      <w:r w:rsidR="00670ED1">
        <w:rPr>
          <w:rFonts w:ascii="Roboto" w:hAnsi="Roboto"/>
        </w:rPr>
        <w:t>tab;</w:t>
      </w:r>
      <w:r w:rsidR="005F08D5">
        <w:rPr>
          <w:rFonts w:ascii="Roboto" w:hAnsi="Roboto"/>
        </w:rPr>
        <w:t xml:space="preserve"> on the next items tab you will be able to add items from the Purchase order or </w:t>
      </w:r>
      <w:r w:rsidR="0084188A">
        <w:rPr>
          <w:rFonts w:ascii="Roboto" w:hAnsi="Roboto"/>
        </w:rPr>
        <w:t xml:space="preserve">add the items manually in free text fields. </w:t>
      </w:r>
    </w:p>
    <w:p w14:paraId="5518485D" w14:textId="2B1F9D22" w:rsidR="00444F86" w:rsidRPr="00144948" w:rsidRDefault="00444F86" w:rsidP="00CC6A2E">
      <w:pPr>
        <w:pStyle w:val="ListParagraph"/>
        <w:ind w:left="1440"/>
        <w:rPr>
          <w:rFonts w:ascii="Roboto" w:hAnsi="Roboto"/>
        </w:rPr>
      </w:pPr>
    </w:p>
    <w:p w14:paraId="02E4F845" w14:textId="61A9752E" w:rsidR="00444F86" w:rsidRPr="00500AAB" w:rsidRDefault="005E6A59" w:rsidP="00444F86">
      <w:pPr>
        <w:pStyle w:val="ListParagraph"/>
        <w:keepNext/>
        <w:numPr>
          <w:ilvl w:val="0"/>
          <w:numId w:val="17"/>
        </w:numPr>
        <w:rPr>
          <w:rFonts w:ascii="Roboto" w:hAnsi="Roboto"/>
        </w:rPr>
      </w:pPr>
      <w:r w:rsidRPr="00C96696">
        <w:rPr>
          <w:noProof/>
        </w:rPr>
        <w:drawing>
          <wp:anchor distT="0" distB="0" distL="114300" distR="114300" simplePos="0" relativeHeight="251727872" behindDoc="0" locked="0" layoutInCell="1" allowOverlap="1" wp14:anchorId="5396E302" wp14:editId="5A502464">
            <wp:simplePos x="0" y="0"/>
            <wp:positionH relativeFrom="column">
              <wp:posOffset>2007870</wp:posOffset>
            </wp:positionH>
            <wp:positionV relativeFrom="paragraph">
              <wp:posOffset>427355</wp:posOffset>
            </wp:positionV>
            <wp:extent cx="4918710" cy="2297430"/>
            <wp:effectExtent l="19050" t="19050" r="15240" b="26670"/>
            <wp:wrapThrough wrapText="bothSides">
              <wp:wrapPolygon edited="0">
                <wp:start x="-84" y="-179"/>
                <wp:lineTo x="-84" y="21672"/>
                <wp:lineTo x="21583" y="21672"/>
                <wp:lineTo x="21583" y="-179"/>
                <wp:lineTo x="-84" y="-179"/>
              </wp:wrapPolygon>
            </wp:wrapThrough>
            <wp:docPr id="7" name="Picture 7" descr="Print Format and Save and Contin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Print Format and Save and Continue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6" t="3311" r="27221" b="3027"/>
                    <a:stretch/>
                  </pic:blipFill>
                  <pic:spPr bwMode="auto">
                    <a:xfrm>
                      <a:off x="0" y="0"/>
                      <a:ext cx="4918710" cy="2297430"/>
                    </a:xfrm>
                    <a:prstGeom prst="rect">
                      <a:avLst/>
                    </a:prstGeom>
                    <a:ln w="3175" cap="flat" cmpd="sng" algn="ctr">
                      <a:solidFill>
                        <a:srgbClr val="9DC3E6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F86" w:rsidRPr="00144948">
        <w:rPr>
          <w:rFonts w:ascii="Roboto" w:hAnsi="Roboto"/>
        </w:rPr>
        <w:t>Once the required</w:t>
      </w:r>
      <w:r w:rsidR="00444F86" w:rsidRPr="00500AAB">
        <w:rPr>
          <w:rFonts w:ascii="Roboto" w:hAnsi="Roboto"/>
        </w:rPr>
        <w:t xml:space="preserve"> fields are complete</w:t>
      </w:r>
      <w:r w:rsidR="007015D0">
        <w:rPr>
          <w:rFonts w:ascii="Roboto" w:hAnsi="Roboto"/>
        </w:rPr>
        <w:t xml:space="preserve"> on the General Tab</w:t>
      </w:r>
      <w:r w:rsidR="00444F86" w:rsidRPr="00500AAB">
        <w:rPr>
          <w:rFonts w:ascii="Roboto" w:hAnsi="Roboto"/>
        </w:rPr>
        <w:t xml:space="preserve">, click </w:t>
      </w:r>
      <w:r w:rsidR="00444F86" w:rsidRPr="00500AAB">
        <w:rPr>
          <w:rFonts w:ascii="Roboto" w:hAnsi="Roboto"/>
          <w:b/>
          <w:bCs/>
          <w:i/>
          <w:iCs/>
        </w:rPr>
        <w:t>Save &amp; Continue</w:t>
      </w:r>
      <w:r w:rsidR="00444F86" w:rsidRPr="00500AAB">
        <w:rPr>
          <w:rFonts w:ascii="Roboto" w:hAnsi="Roboto"/>
        </w:rPr>
        <w:t xml:space="preserve"> at the bottom of the screen. </w:t>
      </w:r>
    </w:p>
    <w:p w14:paraId="36F48071" w14:textId="7DEBFF2E" w:rsidR="00444F86" w:rsidRDefault="00444F86" w:rsidP="00444F86"/>
    <w:p w14:paraId="761D7CCD" w14:textId="77777777" w:rsidR="005E6A59" w:rsidRDefault="005E6A59" w:rsidP="00444F86"/>
    <w:p w14:paraId="5E359D34" w14:textId="77777777" w:rsidR="005E6A59" w:rsidRDefault="005E6A59" w:rsidP="00444F86"/>
    <w:p w14:paraId="342C77A6" w14:textId="77777777" w:rsidR="005E6A59" w:rsidRDefault="005E6A59" w:rsidP="00444F86"/>
    <w:p w14:paraId="20E02F63" w14:textId="77777777" w:rsidR="005E6A59" w:rsidRDefault="005E6A59" w:rsidP="00444F86"/>
    <w:p w14:paraId="73709011" w14:textId="77777777" w:rsidR="005E6A59" w:rsidRDefault="005E6A59" w:rsidP="00444F86"/>
    <w:p w14:paraId="69F8810D" w14:textId="77777777" w:rsidR="005E6A59" w:rsidRDefault="005E6A59" w:rsidP="00444F86"/>
    <w:p w14:paraId="11912C86" w14:textId="77777777" w:rsidR="005E6A59" w:rsidRDefault="005E6A59" w:rsidP="00444F86"/>
    <w:p w14:paraId="3FEBB4B0" w14:textId="77777777" w:rsidR="000E730C" w:rsidRPr="00144948" w:rsidRDefault="000E730C" w:rsidP="00444F86">
      <w:pPr>
        <w:rPr>
          <w:rFonts w:ascii="Roboto" w:hAnsi="Roboto"/>
        </w:rPr>
      </w:pPr>
    </w:p>
    <w:p w14:paraId="3321CD7E" w14:textId="0F86CB9A" w:rsidR="000E730C" w:rsidRPr="00144948" w:rsidRDefault="000E730C" w:rsidP="00CC6A2E">
      <w:pPr>
        <w:pStyle w:val="ListParagraph"/>
        <w:keepNext/>
        <w:numPr>
          <w:ilvl w:val="0"/>
          <w:numId w:val="17"/>
        </w:numPr>
        <w:rPr>
          <w:rFonts w:ascii="Roboto" w:hAnsi="Roboto"/>
        </w:rPr>
      </w:pPr>
      <w:r w:rsidRPr="00144948">
        <w:rPr>
          <w:rFonts w:ascii="Roboto" w:hAnsi="Roboto"/>
        </w:rPr>
        <w:t xml:space="preserve">Once saved the system will generate a unique document number for this Credit Memo. </w:t>
      </w:r>
    </w:p>
    <w:p w14:paraId="1570DA03" w14:textId="607895DB" w:rsidR="009B370E" w:rsidRDefault="00C96696" w:rsidP="005E6A59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487CB80" wp14:editId="2C8C3D73">
                <wp:simplePos x="0" y="0"/>
                <wp:positionH relativeFrom="margin">
                  <wp:posOffset>6534150</wp:posOffset>
                </wp:positionH>
                <wp:positionV relativeFrom="paragraph">
                  <wp:posOffset>1225550</wp:posOffset>
                </wp:positionV>
                <wp:extent cx="393700" cy="336550"/>
                <wp:effectExtent l="0" t="0" r="0" b="635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336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634FDE" w14:textId="062398E5" w:rsidR="00C96696" w:rsidRPr="00C96696" w:rsidRDefault="00C96696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7CB80" id="Text Box 51" o:spid="_x0000_s1028" type="#_x0000_t202" style="position:absolute;margin-left:514.5pt;margin-top:96.5pt;width:31pt;height:26.5pt;z-index: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" filled="f" stroked="f" strokeweight=".5pt">
                <v:textbox>
                  <w:txbxContent>
                    <w:p w14:paraId="2A634FDE" w14:textId="062398E5" w:rsidR="00C96696" w:rsidRPr="00C96696" w:rsidRDefault="00C96696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B370E"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7DAD74D" wp14:editId="7E2E5477">
                <wp:simplePos x="0" y="0"/>
                <wp:positionH relativeFrom="column">
                  <wp:posOffset>2216150</wp:posOffset>
                </wp:positionH>
                <wp:positionV relativeFrom="paragraph">
                  <wp:posOffset>59055</wp:posOffset>
                </wp:positionV>
                <wp:extent cx="571500" cy="298450"/>
                <wp:effectExtent l="0" t="0" r="0" b="635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" cy="29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86DA84" w14:textId="243D16B8" w:rsidR="009B370E" w:rsidRPr="009B370E" w:rsidRDefault="009B370E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DAD74D" id="Text Box 55" o:spid="_x0000_s1029" type="#_x0000_t202" style="position:absolute;margin-left:174.5pt;margin-top:4.65pt;width:45pt;height:23.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" filled="f" stroked="f" strokeweight=".5pt">
                <v:textbox>
                  <w:txbxContent>
                    <w:p w14:paraId="1486DA84" w14:textId="243D16B8" w:rsidR="009B370E" w:rsidRPr="009B370E" w:rsidRDefault="009B370E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B370E" w:rsidRPr="009B370E">
        <w:rPr>
          <w:noProof/>
        </w:rPr>
        <w:drawing>
          <wp:inline distT="0" distB="0" distL="0" distR="0" wp14:anchorId="731074A4" wp14:editId="79178379">
            <wp:extent cx="6856838" cy="1889760"/>
            <wp:effectExtent l="19050" t="19050" r="20320" b="15240"/>
            <wp:docPr id="53" name="Picture 53" descr="The Credit memo number is auto genera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he Credit memo number is auto generated.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086"/>
                    <a:stretch/>
                  </pic:blipFill>
                  <pic:spPr bwMode="auto">
                    <a:xfrm>
                      <a:off x="0" y="0"/>
                      <a:ext cx="6858000" cy="18900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86CA90" w14:textId="77777777" w:rsidR="007431A2" w:rsidRPr="00144948" w:rsidRDefault="007431A2">
      <w:pPr>
        <w:rPr>
          <w:rFonts w:ascii="Roboto" w:hAnsi="Roboto"/>
        </w:rPr>
      </w:pPr>
    </w:p>
    <w:p w14:paraId="1B090B44" w14:textId="480AD691" w:rsidR="001230CB" w:rsidRPr="00C54C1E" w:rsidRDefault="00BE3CDF" w:rsidP="00BE3CDF">
      <w:pPr>
        <w:pStyle w:val="SubheadingGrayRoboto14"/>
      </w:pPr>
      <w:bookmarkStart w:id="7" w:name="_Toc194579840"/>
      <w:r>
        <w:lastRenderedPageBreak/>
        <w:t xml:space="preserve">Step 3 - </w:t>
      </w:r>
      <w:r w:rsidR="00C96696" w:rsidRPr="00C54C1E">
        <w:t>Items Tab</w:t>
      </w:r>
      <w:bookmarkEnd w:id="7"/>
    </w:p>
    <w:p w14:paraId="22D4D4C4" w14:textId="6C8C738D" w:rsidR="00E93549" w:rsidRDefault="00A95BDC" w:rsidP="00CC6A2E">
      <w:pPr>
        <w:pStyle w:val="ListParagraph"/>
        <w:keepNext/>
        <w:numPr>
          <w:ilvl w:val="0"/>
          <w:numId w:val="18"/>
        </w:numPr>
        <w:rPr>
          <w:rFonts w:ascii="Roboto" w:hAnsi="Roboto"/>
        </w:rPr>
      </w:pPr>
      <w:r>
        <w:rPr>
          <w:rFonts w:ascii="Roboto" w:hAnsi="Roboto"/>
        </w:rPr>
        <w:t>S</w:t>
      </w:r>
      <w:r w:rsidR="009B370E" w:rsidRPr="00500AAB">
        <w:rPr>
          <w:rFonts w:ascii="Roboto" w:hAnsi="Roboto"/>
        </w:rPr>
        <w:t xml:space="preserve">elect the </w:t>
      </w:r>
      <w:r w:rsidR="009B370E" w:rsidRPr="00500AAB">
        <w:rPr>
          <w:rFonts w:ascii="Roboto" w:hAnsi="Roboto"/>
          <w:b/>
          <w:bCs/>
        </w:rPr>
        <w:t>Items</w:t>
      </w:r>
      <w:r w:rsidR="007431A2" w:rsidRPr="00500AAB">
        <w:rPr>
          <w:rFonts w:ascii="Roboto" w:hAnsi="Roboto"/>
        </w:rPr>
        <w:t xml:space="preserve"> tab. This tab is where you can capture </w:t>
      </w:r>
      <w:r w:rsidR="0084188A">
        <w:rPr>
          <w:rFonts w:ascii="Roboto" w:hAnsi="Roboto"/>
        </w:rPr>
        <w:t>the</w:t>
      </w:r>
      <w:r w:rsidR="007431A2" w:rsidRPr="00500AAB">
        <w:rPr>
          <w:rFonts w:ascii="Roboto" w:hAnsi="Roboto"/>
        </w:rPr>
        <w:t xml:space="preserve"> commodities or services</w:t>
      </w:r>
      <w:r w:rsidR="0084188A">
        <w:rPr>
          <w:rFonts w:ascii="Roboto" w:hAnsi="Roboto"/>
        </w:rPr>
        <w:t xml:space="preserve"> that</w:t>
      </w:r>
      <w:r w:rsidR="007431A2" w:rsidRPr="00500AAB">
        <w:rPr>
          <w:rFonts w:ascii="Roboto" w:hAnsi="Roboto"/>
        </w:rPr>
        <w:t xml:space="preserve"> are associated with this Credit Memo. </w:t>
      </w:r>
      <w:r>
        <w:rPr>
          <w:rFonts w:ascii="Roboto" w:hAnsi="Roboto"/>
        </w:rPr>
        <w:t xml:space="preserve">  </w:t>
      </w:r>
      <w:r w:rsidR="001C29D2">
        <w:rPr>
          <w:rFonts w:ascii="Roboto" w:hAnsi="Roboto"/>
        </w:rPr>
        <w:t xml:space="preserve">This tab will look differently depending upon whether you listed a purchase order number on the General Tab. </w:t>
      </w:r>
    </w:p>
    <w:p w14:paraId="265912F5" w14:textId="69147F4D" w:rsidR="001532AD" w:rsidRDefault="001532AD" w:rsidP="001532AD">
      <w:pPr>
        <w:pStyle w:val="ListParagraph"/>
        <w:keepNext/>
        <w:rPr>
          <w:rFonts w:ascii="Roboto" w:hAnsi="Roboto"/>
        </w:rPr>
      </w:pPr>
      <w:r w:rsidRPr="007431A2">
        <w:rPr>
          <w:noProof/>
        </w:rPr>
        <w:drawing>
          <wp:anchor distT="0" distB="0" distL="114300" distR="114300" simplePos="0" relativeHeight="251691008" behindDoc="0" locked="0" layoutInCell="1" allowOverlap="1" wp14:anchorId="4D4211DA" wp14:editId="411C501A">
            <wp:simplePos x="0" y="0"/>
            <wp:positionH relativeFrom="column">
              <wp:posOffset>2675763</wp:posOffset>
            </wp:positionH>
            <wp:positionV relativeFrom="paragraph">
              <wp:posOffset>163576</wp:posOffset>
            </wp:positionV>
            <wp:extent cx="4326255" cy="1383792"/>
            <wp:effectExtent l="19050" t="19050" r="17145" b="26035"/>
            <wp:wrapThrough wrapText="bothSides">
              <wp:wrapPolygon edited="0">
                <wp:start x="-95" y="-297"/>
                <wp:lineTo x="-95" y="21709"/>
                <wp:lineTo x="21590" y="21709"/>
                <wp:lineTo x="21590" y="-297"/>
                <wp:lineTo x="-95" y="-297"/>
              </wp:wrapPolygon>
            </wp:wrapThrough>
            <wp:docPr id="56" name="Picture 56" descr="Add item button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dd item button&#10;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9" t="4847" r="34996" b="3435"/>
                    <a:stretch/>
                  </pic:blipFill>
                  <pic:spPr bwMode="auto">
                    <a:xfrm>
                      <a:off x="0" y="0"/>
                      <a:ext cx="4326255" cy="1383792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851B224" w14:textId="6FCEBC23" w:rsidR="007431A2" w:rsidRPr="001C29D2" w:rsidRDefault="00A95BDC" w:rsidP="001C29D2">
      <w:pPr>
        <w:pStyle w:val="ListParagraph"/>
        <w:keepNext/>
        <w:numPr>
          <w:ilvl w:val="1"/>
          <w:numId w:val="18"/>
        </w:numPr>
        <w:rPr>
          <w:rFonts w:ascii="Roboto" w:hAnsi="Roboto"/>
        </w:rPr>
      </w:pPr>
      <w:r w:rsidRPr="001C29D2">
        <w:rPr>
          <w:rFonts w:ascii="Roboto" w:hAnsi="Roboto"/>
        </w:rPr>
        <w:t xml:space="preserve">If you </w:t>
      </w:r>
      <w:r w:rsidR="001C29D2">
        <w:rPr>
          <w:rFonts w:ascii="Roboto" w:hAnsi="Roboto"/>
        </w:rPr>
        <w:t xml:space="preserve">did not list </w:t>
      </w:r>
      <w:r w:rsidRPr="001C29D2">
        <w:rPr>
          <w:rFonts w:ascii="Roboto" w:hAnsi="Roboto"/>
        </w:rPr>
        <w:t xml:space="preserve">a purchase order number on the General Tab, </w:t>
      </w:r>
      <w:r w:rsidR="004B2F34" w:rsidRPr="001C29D2">
        <w:rPr>
          <w:rFonts w:ascii="Roboto" w:hAnsi="Roboto"/>
        </w:rPr>
        <w:t xml:space="preserve">click </w:t>
      </w:r>
      <w:r w:rsidR="004B2F34" w:rsidRPr="001532AD">
        <w:rPr>
          <w:rFonts w:ascii="Roboto" w:hAnsi="Roboto"/>
          <w:b/>
          <w:bCs/>
          <w:i/>
          <w:iCs/>
        </w:rPr>
        <w:t>Add Item</w:t>
      </w:r>
      <w:r w:rsidR="001532AD" w:rsidRPr="001532AD">
        <w:rPr>
          <w:rFonts w:ascii="Roboto" w:hAnsi="Roboto"/>
          <w:b/>
          <w:bCs/>
          <w:i/>
          <w:iCs/>
        </w:rPr>
        <w:t xml:space="preserve"> </w:t>
      </w:r>
      <w:r w:rsidR="001532AD">
        <w:rPr>
          <w:rFonts w:ascii="Roboto" w:hAnsi="Roboto"/>
        </w:rPr>
        <w:t xml:space="preserve">on the Items General subtab. </w:t>
      </w:r>
    </w:p>
    <w:p w14:paraId="7798A8A3" w14:textId="229C73FA" w:rsidR="007431A2" w:rsidRDefault="007431A2" w:rsidP="007431A2"/>
    <w:p w14:paraId="25F414CD" w14:textId="1FCEB113" w:rsidR="000E730C" w:rsidRPr="00144948" w:rsidRDefault="000E730C" w:rsidP="007431A2">
      <w:pPr>
        <w:rPr>
          <w:rFonts w:ascii="Roboto" w:hAnsi="Roboto"/>
        </w:rPr>
      </w:pPr>
    </w:p>
    <w:p w14:paraId="31777451" w14:textId="17B821E9" w:rsidR="007431A2" w:rsidRPr="00144948" w:rsidRDefault="001D3F9C" w:rsidP="000865F8">
      <w:pPr>
        <w:pStyle w:val="ListParagraph"/>
        <w:numPr>
          <w:ilvl w:val="2"/>
          <w:numId w:val="18"/>
        </w:numPr>
        <w:rPr>
          <w:rFonts w:ascii="Roboto" w:hAnsi="Roboto"/>
        </w:rPr>
      </w:pPr>
      <w:r>
        <w:rPr>
          <w:rFonts w:ascii="Roboto" w:hAnsi="Roboto"/>
        </w:rPr>
        <w:t>E</w:t>
      </w:r>
      <w:r w:rsidR="007431A2" w:rsidRPr="00144948">
        <w:rPr>
          <w:rFonts w:ascii="Roboto" w:hAnsi="Roboto"/>
        </w:rPr>
        <w:t xml:space="preserve">nter the </w:t>
      </w:r>
      <w:r w:rsidR="007431A2" w:rsidRPr="00144948">
        <w:rPr>
          <w:rFonts w:ascii="Roboto" w:hAnsi="Roboto"/>
          <w:b/>
          <w:bCs/>
          <w:i/>
          <w:iCs/>
        </w:rPr>
        <w:t>Item Description</w:t>
      </w:r>
      <w:r w:rsidR="006110BE" w:rsidRPr="00144948">
        <w:rPr>
          <w:rFonts w:ascii="Roboto" w:hAnsi="Roboto"/>
          <w:i/>
          <w:iCs/>
        </w:rPr>
        <w:t>.</w:t>
      </w:r>
    </w:p>
    <w:p w14:paraId="1C99D071" w14:textId="02254E13" w:rsidR="007C39EB" w:rsidRPr="00500AAB" w:rsidRDefault="007C39EB" w:rsidP="000865F8">
      <w:pPr>
        <w:pStyle w:val="ListParagraph"/>
        <w:numPr>
          <w:ilvl w:val="3"/>
          <w:numId w:val="18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It is recommended that you be as specific as possible. </w:t>
      </w:r>
    </w:p>
    <w:p w14:paraId="6C30E466" w14:textId="741BEBB3" w:rsidR="007C39EB" w:rsidRPr="00500AAB" w:rsidRDefault="009026FB" w:rsidP="000865F8">
      <w:pPr>
        <w:pStyle w:val="ListParagraph"/>
        <w:numPr>
          <w:ilvl w:val="2"/>
          <w:numId w:val="18"/>
        </w:numPr>
        <w:rPr>
          <w:rFonts w:ascii="Roboto" w:hAnsi="Roboto"/>
        </w:rPr>
      </w:pPr>
      <w:r>
        <w:rPr>
          <w:rFonts w:ascii="Roboto" w:hAnsi="Roboto"/>
        </w:rPr>
        <w:t>C</w:t>
      </w:r>
      <w:r w:rsidR="007C39EB" w:rsidRPr="00500AAB">
        <w:rPr>
          <w:rFonts w:ascii="Roboto" w:hAnsi="Roboto"/>
        </w:rPr>
        <w:t xml:space="preserve">lick the drop-down arrow in the </w:t>
      </w:r>
      <w:r w:rsidR="007C39EB" w:rsidRPr="00500AAB">
        <w:rPr>
          <w:rFonts w:ascii="Roboto" w:hAnsi="Roboto"/>
          <w:b/>
          <w:bCs/>
          <w:i/>
          <w:iCs/>
        </w:rPr>
        <w:t>Reason</w:t>
      </w:r>
      <w:r w:rsidR="007C39EB" w:rsidRPr="00500AAB">
        <w:rPr>
          <w:rFonts w:ascii="Roboto" w:hAnsi="Roboto"/>
        </w:rPr>
        <w:t xml:space="preserve"> field and select the reason for the Credit Memo.</w:t>
      </w:r>
    </w:p>
    <w:p w14:paraId="209A60A6" w14:textId="0D7A4941" w:rsidR="007C39EB" w:rsidRPr="00500AAB" w:rsidRDefault="009026FB" w:rsidP="000865F8">
      <w:pPr>
        <w:pStyle w:val="ListParagraph"/>
        <w:numPr>
          <w:ilvl w:val="2"/>
          <w:numId w:val="18"/>
        </w:numPr>
        <w:rPr>
          <w:rFonts w:ascii="Roboto" w:hAnsi="Roboto"/>
        </w:rPr>
      </w:pPr>
      <w:r>
        <w:rPr>
          <w:rFonts w:ascii="Roboto" w:hAnsi="Roboto"/>
        </w:rPr>
        <w:t>E</w:t>
      </w:r>
      <w:r w:rsidR="007C39EB" w:rsidRPr="00500AAB">
        <w:rPr>
          <w:rFonts w:ascii="Roboto" w:hAnsi="Roboto"/>
        </w:rPr>
        <w:t xml:space="preserve">nter in the quantity amount in the </w:t>
      </w:r>
      <w:r w:rsidR="007C39EB" w:rsidRPr="00500AAB">
        <w:rPr>
          <w:rFonts w:ascii="Roboto" w:hAnsi="Roboto"/>
          <w:b/>
          <w:bCs/>
          <w:i/>
          <w:iCs/>
        </w:rPr>
        <w:t>Quantity</w:t>
      </w:r>
      <w:r w:rsidR="007C39EB" w:rsidRPr="00500AAB">
        <w:rPr>
          <w:rFonts w:ascii="Roboto" w:hAnsi="Roboto"/>
        </w:rPr>
        <w:t xml:space="preserve"> field.</w:t>
      </w:r>
    </w:p>
    <w:p w14:paraId="261A4C1A" w14:textId="6F76BCC8" w:rsidR="007C39EB" w:rsidRPr="00500AAB" w:rsidRDefault="009026FB" w:rsidP="000865F8">
      <w:pPr>
        <w:pStyle w:val="ListParagraph"/>
        <w:numPr>
          <w:ilvl w:val="2"/>
          <w:numId w:val="18"/>
        </w:numPr>
        <w:rPr>
          <w:rFonts w:ascii="Roboto" w:hAnsi="Roboto"/>
        </w:rPr>
      </w:pPr>
      <w:r>
        <w:rPr>
          <w:rFonts w:ascii="Roboto" w:hAnsi="Roboto"/>
        </w:rPr>
        <w:t>F</w:t>
      </w:r>
      <w:r w:rsidR="007C39EB" w:rsidRPr="00500AAB">
        <w:rPr>
          <w:rFonts w:ascii="Roboto" w:hAnsi="Roboto"/>
        </w:rPr>
        <w:t>il</w:t>
      </w:r>
      <w:r w:rsidR="006110BE" w:rsidRPr="00500AAB">
        <w:rPr>
          <w:rFonts w:ascii="Roboto" w:hAnsi="Roboto"/>
        </w:rPr>
        <w:t>l</w:t>
      </w:r>
      <w:r w:rsidR="007C39EB" w:rsidRPr="00500AAB">
        <w:rPr>
          <w:rFonts w:ascii="Roboto" w:hAnsi="Roboto"/>
        </w:rPr>
        <w:t xml:space="preserve"> out the </w:t>
      </w:r>
      <w:r w:rsidR="007C39EB" w:rsidRPr="00500AAB">
        <w:rPr>
          <w:rFonts w:ascii="Roboto" w:hAnsi="Roboto"/>
          <w:b/>
          <w:bCs/>
          <w:i/>
          <w:iCs/>
        </w:rPr>
        <w:t>Unit Cost</w:t>
      </w:r>
      <w:r w:rsidR="007C39EB" w:rsidRPr="00500AAB">
        <w:rPr>
          <w:rFonts w:ascii="Roboto" w:hAnsi="Roboto"/>
        </w:rPr>
        <w:t xml:space="preserve"> field. </w:t>
      </w:r>
    </w:p>
    <w:p w14:paraId="1F8D47B4" w14:textId="7E32B081" w:rsidR="007C39EB" w:rsidRPr="00500AAB" w:rsidRDefault="007C39EB" w:rsidP="000865F8">
      <w:pPr>
        <w:pStyle w:val="ListParagraph"/>
        <w:numPr>
          <w:ilvl w:val="3"/>
          <w:numId w:val="18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he Unit Cost is the cost of the item being returned. </w:t>
      </w:r>
    </w:p>
    <w:p w14:paraId="3F0D4221" w14:textId="3C606E46" w:rsidR="009B032A" w:rsidRDefault="007C39EB" w:rsidP="000865F8">
      <w:pPr>
        <w:pStyle w:val="ListParagraph"/>
        <w:numPr>
          <w:ilvl w:val="2"/>
          <w:numId w:val="18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he last required field on this screen is the </w:t>
      </w:r>
      <w:r w:rsidRPr="00500AAB">
        <w:rPr>
          <w:rFonts w:ascii="Roboto" w:hAnsi="Roboto"/>
          <w:b/>
          <w:bCs/>
          <w:i/>
          <w:iCs/>
        </w:rPr>
        <w:t>Unit of Measure</w:t>
      </w:r>
      <w:r w:rsidRPr="00500AAB">
        <w:rPr>
          <w:rFonts w:ascii="Roboto" w:hAnsi="Roboto"/>
        </w:rPr>
        <w:t xml:space="preserve"> (UOM) field</w:t>
      </w:r>
      <w:r w:rsidR="007A33D5" w:rsidRPr="00500AAB">
        <w:rPr>
          <w:rFonts w:ascii="Roboto" w:hAnsi="Roboto"/>
        </w:rPr>
        <w:t>, which automatically defaults to Each (EA). To change the unit of measure, click the drop-down menu and choose the appropriate option for your Credit Memo.</w:t>
      </w:r>
    </w:p>
    <w:p w14:paraId="30114515" w14:textId="18A6363C" w:rsidR="00772D6E" w:rsidRDefault="00772D6E" w:rsidP="00772D6E">
      <w:pPr>
        <w:pStyle w:val="ListParagraph"/>
        <w:ind w:left="2160"/>
        <w:rPr>
          <w:rFonts w:ascii="Roboto" w:hAnsi="Roboto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5E92B9E5" wp14:editId="3BB3E94A">
            <wp:simplePos x="0" y="0"/>
            <wp:positionH relativeFrom="column">
              <wp:posOffset>2222754</wp:posOffset>
            </wp:positionH>
            <wp:positionV relativeFrom="paragraph">
              <wp:posOffset>167513</wp:posOffset>
            </wp:positionV>
            <wp:extent cx="4829937" cy="1424366"/>
            <wp:effectExtent l="19050" t="19050" r="27940" b="23495"/>
            <wp:wrapThrough wrapText="bothSides">
              <wp:wrapPolygon edited="0">
                <wp:start x="-85" y="-289"/>
                <wp:lineTo x="-85" y="21667"/>
                <wp:lineTo x="21640" y="21667"/>
                <wp:lineTo x="21640" y="-289"/>
                <wp:lineTo x="-85" y="-289"/>
              </wp:wrapPolygon>
            </wp:wrapThrough>
            <wp:docPr id="300386022" name="Picture 1" descr="Demonstrates how to add items from an existing 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386022" name="Picture 1" descr="Demonstrates how to add items from an existing PO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937" cy="1424366"/>
                    </a:xfrm>
                    <a:prstGeom prst="rect">
                      <a:avLst/>
                    </a:prstGeom>
                    <a:ln w="9525" cap="sq">
                      <a:solidFill>
                        <a:schemeClr val="accent1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4E4132" w14:textId="42097EF4" w:rsidR="000865F8" w:rsidRDefault="000865F8" w:rsidP="000865F8">
      <w:pPr>
        <w:pStyle w:val="ListParagraph"/>
        <w:numPr>
          <w:ilvl w:val="1"/>
          <w:numId w:val="18"/>
        </w:numPr>
        <w:rPr>
          <w:rFonts w:ascii="Roboto" w:hAnsi="Roboto"/>
        </w:rPr>
      </w:pPr>
      <w:r>
        <w:rPr>
          <w:rFonts w:ascii="Roboto" w:hAnsi="Roboto"/>
        </w:rPr>
        <w:t xml:space="preserve">If you keyed in a PO number on the General Tab, select </w:t>
      </w:r>
      <w:r w:rsidRPr="000865F8">
        <w:rPr>
          <w:rFonts w:ascii="Roboto" w:hAnsi="Roboto"/>
          <w:b/>
          <w:bCs/>
          <w:i/>
          <w:iCs/>
        </w:rPr>
        <w:t>Add Items from PO</w:t>
      </w:r>
      <w:r>
        <w:rPr>
          <w:rFonts w:ascii="Roboto" w:hAnsi="Roboto"/>
        </w:rPr>
        <w:t xml:space="preserve">.  </w:t>
      </w:r>
    </w:p>
    <w:p w14:paraId="40B664B3" w14:textId="38A4098F" w:rsidR="00543C77" w:rsidRDefault="00543C77" w:rsidP="00772D6E">
      <w:pPr>
        <w:pStyle w:val="ListParagraph"/>
        <w:ind w:left="1440"/>
        <w:rPr>
          <w:rFonts w:ascii="Roboto" w:hAnsi="Roboto"/>
        </w:rPr>
      </w:pPr>
    </w:p>
    <w:p w14:paraId="7CAFC018" w14:textId="77777777" w:rsidR="00772D6E" w:rsidRDefault="00772D6E" w:rsidP="00772D6E">
      <w:pPr>
        <w:pStyle w:val="ListParagraph"/>
        <w:ind w:left="1440"/>
        <w:rPr>
          <w:rFonts w:ascii="Roboto" w:hAnsi="Roboto"/>
        </w:rPr>
      </w:pPr>
    </w:p>
    <w:p w14:paraId="1EA1A55F" w14:textId="77777777" w:rsidR="00772D6E" w:rsidRDefault="00772D6E" w:rsidP="00772D6E">
      <w:pPr>
        <w:pStyle w:val="ListParagraph"/>
        <w:ind w:left="1440"/>
        <w:rPr>
          <w:rFonts w:ascii="Roboto" w:hAnsi="Roboto"/>
        </w:rPr>
      </w:pPr>
    </w:p>
    <w:p w14:paraId="4209CCF9" w14:textId="77777777" w:rsidR="000865F8" w:rsidRDefault="000865F8" w:rsidP="000865F8">
      <w:pPr>
        <w:pStyle w:val="ListParagraph"/>
        <w:ind w:left="1440"/>
        <w:rPr>
          <w:rFonts w:ascii="Roboto" w:hAnsi="Roboto"/>
        </w:rPr>
      </w:pPr>
    </w:p>
    <w:p w14:paraId="2C966A42" w14:textId="58A1B687" w:rsidR="00F64948" w:rsidRDefault="00D405FF" w:rsidP="00D405FF">
      <w:pPr>
        <w:pStyle w:val="ListParagraph"/>
        <w:numPr>
          <w:ilvl w:val="2"/>
          <w:numId w:val="18"/>
        </w:numPr>
        <w:rPr>
          <w:rFonts w:ascii="Roboto" w:hAnsi="Roboto"/>
        </w:rPr>
      </w:pPr>
      <w:r>
        <w:rPr>
          <w:noProof/>
        </w:rPr>
        <w:drawing>
          <wp:anchor distT="0" distB="0" distL="114300" distR="114300" simplePos="0" relativeHeight="251693056" behindDoc="0" locked="0" layoutInCell="1" allowOverlap="1" wp14:anchorId="1EEC4105" wp14:editId="3FAEF177">
            <wp:simplePos x="0" y="0"/>
            <wp:positionH relativeFrom="column">
              <wp:posOffset>3283585</wp:posOffset>
            </wp:positionH>
            <wp:positionV relativeFrom="paragraph">
              <wp:posOffset>111379</wp:posOffset>
            </wp:positionV>
            <wp:extent cx="3765550" cy="1344295"/>
            <wp:effectExtent l="19050" t="19050" r="25400" b="27305"/>
            <wp:wrapThrough wrapText="bothSides">
              <wp:wrapPolygon edited="0">
                <wp:start x="-109" y="-306"/>
                <wp:lineTo x="-109" y="21733"/>
                <wp:lineTo x="21636" y="21733"/>
                <wp:lineTo x="21636" y="-306"/>
                <wp:lineTo x="-109" y="-306"/>
              </wp:wrapPolygon>
            </wp:wrapThrough>
            <wp:docPr id="1219681126" name="Picture 1" descr="Graphical user interface, text,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681126" name="Picture 1" descr="Graphical user interface, text, application&#10;&#10;AI-generated content may be incorrect.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50" cy="1344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Roboto" w:hAnsi="Roboto"/>
        </w:rPr>
        <w:t>Select the items from the PO that are associated with the credit memo.</w:t>
      </w:r>
    </w:p>
    <w:p w14:paraId="26BCBFFE" w14:textId="3DD6DDBC" w:rsidR="00D405FF" w:rsidRPr="007B2718" w:rsidRDefault="007B2718" w:rsidP="00D405FF">
      <w:pPr>
        <w:pStyle w:val="ListParagraph"/>
        <w:numPr>
          <w:ilvl w:val="2"/>
          <w:numId w:val="18"/>
        </w:numPr>
        <w:rPr>
          <w:rFonts w:ascii="Roboto" w:hAnsi="Roboto"/>
          <w:i/>
          <w:iCs/>
        </w:rPr>
      </w:pPr>
      <w:r w:rsidRPr="007B2718">
        <w:rPr>
          <w:rFonts w:ascii="Roboto" w:hAnsi="Roboto"/>
        </w:rPr>
        <w:t xml:space="preserve">Click </w:t>
      </w:r>
      <w:r w:rsidRPr="007B2718">
        <w:rPr>
          <w:rFonts w:ascii="Roboto" w:hAnsi="Roboto"/>
          <w:b/>
          <w:bCs/>
          <w:i/>
          <w:iCs/>
        </w:rPr>
        <w:t>Save &amp; Exit</w:t>
      </w:r>
    </w:p>
    <w:p w14:paraId="64A94EA2" w14:textId="00B5C70C" w:rsidR="00D405FF" w:rsidRDefault="00D405FF" w:rsidP="00253116">
      <w:pPr>
        <w:rPr>
          <w:rFonts w:ascii="Roboto" w:hAnsi="Roboto"/>
        </w:rPr>
      </w:pPr>
    </w:p>
    <w:p w14:paraId="1E375B92" w14:textId="77777777" w:rsidR="00253116" w:rsidRDefault="00253116" w:rsidP="00253116">
      <w:pPr>
        <w:rPr>
          <w:rFonts w:ascii="Roboto" w:hAnsi="Roboto"/>
        </w:rPr>
      </w:pPr>
    </w:p>
    <w:p w14:paraId="18F40699" w14:textId="77777777" w:rsidR="00253116" w:rsidRDefault="00253116" w:rsidP="00253116">
      <w:pPr>
        <w:rPr>
          <w:rFonts w:ascii="Roboto" w:hAnsi="Roboto"/>
        </w:rPr>
      </w:pPr>
    </w:p>
    <w:p w14:paraId="7B5D5F13" w14:textId="32573C70" w:rsidR="00253116" w:rsidRPr="00CE0BD7" w:rsidRDefault="00CE0BD7" w:rsidP="00CE0BD7">
      <w:pPr>
        <w:pStyle w:val="ListParagraph"/>
        <w:numPr>
          <w:ilvl w:val="2"/>
          <w:numId w:val="18"/>
        </w:numPr>
        <w:rPr>
          <w:rFonts w:ascii="Roboto" w:hAnsi="Roboto"/>
        </w:rPr>
      </w:pPr>
      <w:r>
        <w:rPr>
          <w:rFonts w:ascii="Roboto" w:hAnsi="Roboto"/>
        </w:rPr>
        <w:t xml:space="preserve">Adjust the item description, reason, quantity, unity cost, unit of measure to align with the credit memo received from the vendor. </w:t>
      </w:r>
    </w:p>
    <w:p w14:paraId="69D2DDAB" w14:textId="6FDD7BA7" w:rsidR="00E10793" w:rsidRPr="00253116" w:rsidRDefault="00FE4E25" w:rsidP="00253116">
      <w:pPr>
        <w:rPr>
          <w:rFonts w:ascii="Roboto" w:hAnsi="Roboto"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0B23D876" wp14:editId="0CF78BC1">
            <wp:simplePos x="0" y="0"/>
            <wp:positionH relativeFrom="column">
              <wp:posOffset>1402080</wp:posOffset>
            </wp:positionH>
            <wp:positionV relativeFrom="paragraph">
              <wp:posOffset>5715</wp:posOffset>
            </wp:positionV>
            <wp:extent cx="5644515" cy="615950"/>
            <wp:effectExtent l="19050" t="19050" r="13335" b="12700"/>
            <wp:wrapThrough wrapText="bothSides">
              <wp:wrapPolygon edited="0">
                <wp:start x="-73" y="-668"/>
                <wp:lineTo x="-73" y="21377"/>
                <wp:lineTo x="21578" y="21377"/>
                <wp:lineTo x="21578" y="-668"/>
                <wp:lineTo x="-73" y="-668"/>
              </wp:wrapPolygon>
            </wp:wrapThrough>
            <wp:docPr id="329922673" name="Picture 1" descr="Sample of hulled boat that was returned for credi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922673" name="Picture 1" descr="Sample of hulled boat that was returned for credit.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4" t="8068" r="7503"/>
                    <a:stretch/>
                  </pic:blipFill>
                  <pic:spPr bwMode="auto">
                    <a:xfrm>
                      <a:off x="0" y="0"/>
                      <a:ext cx="5644515" cy="6159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34E7D8" w14:textId="1E4188D9" w:rsidR="007A33D5" w:rsidRPr="00500AAB" w:rsidRDefault="00EE4A66" w:rsidP="00CC6A2E">
      <w:pPr>
        <w:pStyle w:val="ListParagraph"/>
        <w:keepNext/>
        <w:numPr>
          <w:ilvl w:val="0"/>
          <w:numId w:val="18"/>
        </w:numPr>
        <w:rPr>
          <w:rFonts w:ascii="Roboto" w:hAnsi="Roboto"/>
        </w:rPr>
      </w:pPr>
      <w:r>
        <w:rPr>
          <w:rFonts w:ascii="Roboto" w:hAnsi="Roboto"/>
        </w:rPr>
        <w:lastRenderedPageBreak/>
        <w:t>Once all relevant Credit memo items have been added, c</w:t>
      </w:r>
      <w:r w:rsidR="007A33D5" w:rsidRPr="00500AAB">
        <w:rPr>
          <w:rFonts w:ascii="Roboto" w:hAnsi="Roboto"/>
        </w:rPr>
        <w:t xml:space="preserve">lick </w:t>
      </w:r>
      <w:r w:rsidR="007A33D5" w:rsidRPr="00500AAB">
        <w:rPr>
          <w:rFonts w:ascii="Roboto" w:hAnsi="Roboto"/>
          <w:b/>
          <w:bCs/>
          <w:i/>
          <w:iCs/>
        </w:rPr>
        <w:t>Save &amp; Continue</w:t>
      </w:r>
      <w:r w:rsidR="007C5F69">
        <w:rPr>
          <w:rFonts w:ascii="Roboto" w:hAnsi="Roboto"/>
        </w:rPr>
        <w:t>.  Check that al</w:t>
      </w:r>
      <w:r w:rsidR="002F1BB9">
        <w:rPr>
          <w:rFonts w:ascii="Roboto" w:hAnsi="Roboto"/>
        </w:rPr>
        <w:t>l credit memo items appear.</w:t>
      </w:r>
      <w:r w:rsidR="007C5F69">
        <w:rPr>
          <w:rFonts w:ascii="Roboto" w:hAnsi="Roboto"/>
        </w:rPr>
        <w:t xml:space="preserve"> </w:t>
      </w:r>
      <w:r w:rsidR="007A33D5" w:rsidRPr="00500AAB">
        <w:rPr>
          <w:rFonts w:ascii="Roboto" w:hAnsi="Roboto"/>
        </w:rPr>
        <w:t xml:space="preserve"> </w:t>
      </w:r>
    </w:p>
    <w:p w14:paraId="7A1F5418" w14:textId="2C1BC469" w:rsidR="007A33D5" w:rsidRDefault="00475928" w:rsidP="00CC6A2E">
      <w:pPr>
        <w:pStyle w:val="ListParagraph"/>
        <w:keepNext/>
        <w:numPr>
          <w:ilvl w:val="1"/>
          <w:numId w:val="18"/>
        </w:numPr>
        <w:rPr>
          <w:rFonts w:ascii="Roboto" w:hAnsi="Roboto"/>
        </w:rPr>
      </w:pPr>
      <w:r w:rsidRPr="009B032A">
        <w:rPr>
          <w:noProof/>
        </w:rPr>
        <w:drawing>
          <wp:anchor distT="0" distB="0" distL="114300" distR="114300" simplePos="0" relativeHeight="251718656" behindDoc="0" locked="0" layoutInCell="1" allowOverlap="1" wp14:anchorId="61225A79" wp14:editId="402EB8C2">
            <wp:simplePos x="0" y="0"/>
            <wp:positionH relativeFrom="column">
              <wp:posOffset>2663825</wp:posOffset>
            </wp:positionH>
            <wp:positionV relativeFrom="paragraph">
              <wp:posOffset>254635</wp:posOffset>
            </wp:positionV>
            <wp:extent cx="3618865" cy="1062355"/>
            <wp:effectExtent l="19050" t="19050" r="19685" b="23495"/>
            <wp:wrapThrough wrapText="bothSides">
              <wp:wrapPolygon edited="0">
                <wp:start x="-114" y="-387"/>
                <wp:lineTo x="-114" y="21690"/>
                <wp:lineTo x="21604" y="21690"/>
                <wp:lineTo x="21604" y="-387"/>
                <wp:lineTo x="-114" y="-387"/>
              </wp:wrapPolygon>
            </wp:wrapThrough>
            <wp:docPr id="64" name="Picture 64" descr="Confirmation message:  Changes saved successfully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Confirmation message:  Changes saved successfully.&#10;"/>
                    <pic:cNvPicPr/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9" t="13986" r="40675" b="36811"/>
                    <a:stretch/>
                  </pic:blipFill>
                  <pic:spPr bwMode="auto">
                    <a:xfrm>
                      <a:off x="0" y="0"/>
                      <a:ext cx="3618865" cy="10623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33D5" w:rsidRPr="00500AAB">
        <w:rPr>
          <w:rFonts w:ascii="Roboto" w:hAnsi="Roboto"/>
        </w:rPr>
        <w:t xml:space="preserve">The screen will refresh </w:t>
      </w:r>
      <w:r w:rsidR="002F1BB9">
        <w:rPr>
          <w:rFonts w:ascii="Roboto" w:hAnsi="Roboto"/>
        </w:rPr>
        <w:t>and display</w:t>
      </w:r>
      <w:r w:rsidR="007A33D5" w:rsidRPr="00500AAB">
        <w:rPr>
          <w:rFonts w:ascii="Roboto" w:hAnsi="Roboto"/>
        </w:rPr>
        <w:t xml:space="preserve"> a confirmation message, letting you know the changes have been saved successfully. </w:t>
      </w:r>
    </w:p>
    <w:p w14:paraId="72C18117" w14:textId="2BF68A13" w:rsidR="00023AF3" w:rsidRDefault="00023AF3" w:rsidP="00023AF3">
      <w:pPr>
        <w:keepNext/>
        <w:rPr>
          <w:rFonts w:ascii="Roboto" w:hAnsi="Roboto"/>
        </w:rPr>
      </w:pPr>
    </w:p>
    <w:p w14:paraId="0978F89C" w14:textId="0D63FA8E" w:rsidR="00023AF3" w:rsidRDefault="00023AF3" w:rsidP="00023AF3">
      <w:pPr>
        <w:keepNext/>
        <w:rPr>
          <w:rFonts w:ascii="Roboto" w:hAnsi="Roboto"/>
        </w:rPr>
      </w:pPr>
    </w:p>
    <w:p w14:paraId="17ABD154" w14:textId="3E6B5AFB" w:rsidR="00023AF3" w:rsidRDefault="00023AF3" w:rsidP="00023AF3">
      <w:pPr>
        <w:keepNext/>
        <w:rPr>
          <w:rFonts w:ascii="Roboto" w:hAnsi="Roboto"/>
        </w:rPr>
      </w:pPr>
    </w:p>
    <w:p w14:paraId="115897DD" w14:textId="189838CA" w:rsidR="00023AF3" w:rsidRPr="00023AF3" w:rsidRDefault="00023AF3" w:rsidP="00023AF3">
      <w:pPr>
        <w:keepNext/>
        <w:rPr>
          <w:rFonts w:ascii="Roboto" w:hAnsi="Roboto"/>
        </w:rPr>
      </w:pPr>
    </w:p>
    <w:p w14:paraId="4F663C03" w14:textId="29213ED9" w:rsidR="0094149B" w:rsidRDefault="00BE3CDF" w:rsidP="00AA174A">
      <w:pPr>
        <w:pStyle w:val="SubheadingGrayRoboto14"/>
      </w:pPr>
      <w:bookmarkStart w:id="8" w:name="_Toc194579841"/>
      <w:r w:rsidRPr="00AA174A">
        <w:t xml:space="preserve">Step 4 - </w:t>
      </w:r>
      <w:r w:rsidR="0094149B" w:rsidRPr="00AA174A">
        <w:t>Vendor Tab</w:t>
      </w:r>
      <w:bookmarkEnd w:id="8"/>
    </w:p>
    <w:p w14:paraId="2DCC5F9F" w14:textId="73CD15B9" w:rsidR="0021530E" w:rsidRPr="00500AAB" w:rsidRDefault="00D77313" w:rsidP="00CC6A2E">
      <w:pPr>
        <w:pStyle w:val="ListParagraph"/>
        <w:keepNext/>
        <w:numPr>
          <w:ilvl w:val="0"/>
          <w:numId w:val="20"/>
        </w:numPr>
        <w:rPr>
          <w:rFonts w:ascii="Roboto" w:hAnsi="Roboto"/>
        </w:rPr>
      </w:pPr>
      <w:r>
        <w:rPr>
          <w:rFonts w:ascii="Roboto" w:hAnsi="Roboto"/>
        </w:rPr>
        <w:t>Navigate to</w:t>
      </w:r>
      <w:r w:rsidR="0094149B" w:rsidRPr="00500AAB">
        <w:rPr>
          <w:rFonts w:ascii="Roboto" w:hAnsi="Roboto"/>
        </w:rPr>
        <w:t xml:space="preserve"> the </w:t>
      </w:r>
      <w:r w:rsidR="0094149B" w:rsidRPr="00500AAB">
        <w:rPr>
          <w:rFonts w:ascii="Roboto" w:hAnsi="Roboto"/>
          <w:b/>
          <w:bCs/>
          <w:i/>
          <w:iCs/>
        </w:rPr>
        <w:t>Vendo</w:t>
      </w:r>
      <w:r w:rsidR="0094149B" w:rsidRPr="00500AAB">
        <w:rPr>
          <w:rFonts w:ascii="Roboto" w:hAnsi="Roboto"/>
          <w:b/>
          <w:bCs/>
        </w:rPr>
        <w:t xml:space="preserve">r </w:t>
      </w:r>
      <w:r w:rsidR="0094149B" w:rsidRPr="00500AAB">
        <w:rPr>
          <w:rFonts w:ascii="Roboto" w:hAnsi="Roboto"/>
        </w:rPr>
        <w:t>tab.</w:t>
      </w:r>
      <w:r w:rsidR="0021530E" w:rsidRPr="00500AAB">
        <w:rPr>
          <w:rFonts w:ascii="Roboto" w:hAnsi="Roboto"/>
        </w:rPr>
        <w:t xml:space="preserve"> This tab is where you see more detailed information related to the</w:t>
      </w:r>
      <w:r>
        <w:rPr>
          <w:rFonts w:ascii="Roboto" w:hAnsi="Roboto"/>
        </w:rPr>
        <w:t xml:space="preserve"> </w:t>
      </w:r>
      <w:r w:rsidR="00B415C8">
        <w:rPr>
          <w:rFonts w:ascii="Roboto" w:hAnsi="Roboto"/>
        </w:rPr>
        <w:t xml:space="preserve">selected </w:t>
      </w:r>
      <w:r w:rsidR="00B415C8" w:rsidRPr="00500AAB">
        <w:rPr>
          <w:rFonts w:ascii="Roboto" w:hAnsi="Roboto"/>
        </w:rPr>
        <w:t>Vendor</w:t>
      </w:r>
      <w:r w:rsidR="0021530E" w:rsidRPr="00500AAB">
        <w:rPr>
          <w:rFonts w:ascii="Roboto" w:hAnsi="Roboto"/>
        </w:rPr>
        <w:t xml:space="preserve"> </w:t>
      </w:r>
      <w:r w:rsidR="009E2480">
        <w:rPr>
          <w:rFonts w:ascii="Roboto" w:hAnsi="Roboto"/>
        </w:rPr>
        <w:t>on the</w:t>
      </w:r>
      <w:r w:rsidR="0021530E" w:rsidRPr="00500AAB">
        <w:rPr>
          <w:rFonts w:ascii="Roboto" w:hAnsi="Roboto"/>
        </w:rPr>
        <w:t xml:space="preserve"> General tab. </w:t>
      </w:r>
    </w:p>
    <w:p w14:paraId="45E82C52" w14:textId="29B0B496" w:rsidR="0021530E" w:rsidRPr="00500AAB" w:rsidRDefault="009E2480" w:rsidP="00CC6A2E">
      <w:pPr>
        <w:pStyle w:val="ListParagraph"/>
        <w:keepNext/>
        <w:numPr>
          <w:ilvl w:val="1"/>
          <w:numId w:val="20"/>
        </w:numPr>
        <w:rPr>
          <w:rFonts w:ascii="Roboto" w:hAnsi="Roboto"/>
        </w:rPr>
      </w:pPr>
      <w:r>
        <w:rPr>
          <w:rFonts w:ascii="Roboto" w:hAnsi="Roboto"/>
        </w:rPr>
        <w:t>V</w:t>
      </w:r>
      <w:r w:rsidR="0021530E" w:rsidRPr="00500AAB">
        <w:rPr>
          <w:rFonts w:ascii="Roboto" w:hAnsi="Roboto"/>
        </w:rPr>
        <w:t xml:space="preserve">erify the </w:t>
      </w:r>
      <w:r w:rsidR="0021530E" w:rsidRPr="00500AAB">
        <w:rPr>
          <w:rFonts w:ascii="Roboto" w:hAnsi="Roboto"/>
          <w:b/>
          <w:bCs/>
          <w:i/>
          <w:iCs/>
        </w:rPr>
        <w:t>Remit-to-Address</w:t>
      </w:r>
      <w:r w:rsidR="0021530E" w:rsidRPr="00500AAB">
        <w:rPr>
          <w:rFonts w:ascii="Roboto" w:hAnsi="Roboto"/>
        </w:rPr>
        <w:t xml:space="preserve"> and </w:t>
      </w:r>
      <w:r w:rsidR="0021530E" w:rsidRPr="00500AAB">
        <w:rPr>
          <w:rFonts w:ascii="Roboto" w:hAnsi="Roboto"/>
          <w:b/>
          <w:bCs/>
          <w:i/>
          <w:iCs/>
        </w:rPr>
        <w:t>PO Mailing Address</w:t>
      </w:r>
      <w:r w:rsidR="0021530E" w:rsidRPr="00500AAB">
        <w:rPr>
          <w:rFonts w:ascii="Roboto" w:hAnsi="Roboto"/>
          <w:i/>
          <w:iCs/>
        </w:rPr>
        <w:t xml:space="preserve"> </w:t>
      </w:r>
      <w:r w:rsidR="0021530E" w:rsidRPr="00500AAB">
        <w:rPr>
          <w:rFonts w:ascii="Roboto" w:hAnsi="Roboto"/>
        </w:rPr>
        <w:t>are correct</w:t>
      </w:r>
      <w:r w:rsidR="00B415C8">
        <w:rPr>
          <w:rFonts w:ascii="Roboto" w:hAnsi="Roboto"/>
        </w:rPr>
        <w:t>.</w:t>
      </w:r>
    </w:p>
    <w:p w14:paraId="4118EEE2" w14:textId="5F02BB84" w:rsidR="00E34EDB" w:rsidRPr="00DF18BE" w:rsidRDefault="00612E8D" w:rsidP="008557C2">
      <w:pPr>
        <w:pStyle w:val="ListParagraph"/>
        <w:keepNext/>
        <w:numPr>
          <w:ilvl w:val="1"/>
          <w:numId w:val="20"/>
        </w:numPr>
        <w:spacing w:after="120"/>
      </w:pPr>
      <w:r w:rsidRPr="0021530E">
        <w:rPr>
          <w:noProof/>
        </w:rPr>
        <w:drawing>
          <wp:anchor distT="0" distB="0" distL="114300" distR="114300" simplePos="0" relativeHeight="251698176" behindDoc="0" locked="0" layoutInCell="1" allowOverlap="1" wp14:anchorId="5D344CC2" wp14:editId="39870C81">
            <wp:simplePos x="0" y="0"/>
            <wp:positionH relativeFrom="column">
              <wp:posOffset>1547876</wp:posOffset>
            </wp:positionH>
            <wp:positionV relativeFrom="paragraph">
              <wp:posOffset>407035</wp:posOffset>
            </wp:positionV>
            <wp:extent cx="5424805" cy="2106295"/>
            <wp:effectExtent l="0" t="0" r="4445" b="8255"/>
            <wp:wrapThrough wrapText="bothSides">
              <wp:wrapPolygon edited="0">
                <wp:start x="0" y="0"/>
                <wp:lineTo x="0" y="21489"/>
                <wp:lineTo x="21542" y="21489"/>
                <wp:lineTo x="21542" y="0"/>
                <wp:lineTo x="0" y="0"/>
              </wp:wrapPolygon>
            </wp:wrapThrough>
            <wp:docPr id="78" name="Picture 78" descr="Vendor tab with remit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Vendor tab with remit&#10;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4805" cy="210629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1530E" w:rsidRPr="00FA4B2A">
        <w:rPr>
          <w:rFonts w:ascii="Roboto" w:hAnsi="Roboto"/>
        </w:rPr>
        <w:t>If necessary</w:t>
      </w:r>
      <w:r w:rsidR="001D5623" w:rsidRPr="00FA4B2A">
        <w:rPr>
          <w:rFonts w:ascii="Roboto" w:hAnsi="Roboto"/>
        </w:rPr>
        <w:t>,</w:t>
      </w:r>
      <w:r w:rsidR="0021530E" w:rsidRPr="00FA4B2A">
        <w:rPr>
          <w:rFonts w:ascii="Roboto" w:hAnsi="Roboto"/>
        </w:rPr>
        <w:t xml:space="preserve"> you can change </w:t>
      </w:r>
      <w:r w:rsidR="001D5623" w:rsidRPr="00FA4B2A">
        <w:rPr>
          <w:rFonts w:ascii="Roboto" w:hAnsi="Roboto"/>
        </w:rPr>
        <w:t>either field</w:t>
      </w:r>
      <w:r w:rsidR="0021530E" w:rsidRPr="00FA4B2A">
        <w:rPr>
          <w:rFonts w:ascii="Roboto" w:hAnsi="Roboto"/>
        </w:rPr>
        <w:t xml:space="preserve"> by clicking the </w:t>
      </w:r>
      <w:r w:rsidR="0021530E" w:rsidRPr="00FA4B2A">
        <w:rPr>
          <w:rFonts w:ascii="Roboto" w:hAnsi="Roboto"/>
          <w:b/>
          <w:bCs/>
          <w:i/>
          <w:iCs/>
        </w:rPr>
        <w:t>drop-down arrow</w:t>
      </w:r>
      <w:r w:rsidR="0021530E" w:rsidRPr="00FA4B2A">
        <w:rPr>
          <w:rFonts w:ascii="Roboto" w:hAnsi="Roboto"/>
        </w:rPr>
        <w:t xml:space="preserve"> and choosing the correct address.</w:t>
      </w:r>
    </w:p>
    <w:p w14:paraId="4EAE5DDE" w14:textId="47AD50D4" w:rsidR="00DF18BE" w:rsidRDefault="00DF18BE" w:rsidP="00DF18BE">
      <w:pPr>
        <w:keepNext/>
        <w:spacing w:after="120"/>
      </w:pPr>
    </w:p>
    <w:p w14:paraId="73EB983D" w14:textId="77777777" w:rsidR="00DF18BE" w:rsidRDefault="00DF18BE" w:rsidP="00DF18BE">
      <w:pPr>
        <w:keepNext/>
        <w:spacing w:after="120"/>
      </w:pPr>
    </w:p>
    <w:p w14:paraId="164B91FC" w14:textId="77777777" w:rsidR="00DF18BE" w:rsidRDefault="00DF18BE" w:rsidP="00DF18BE">
      <w:pPr>
        <w:keepNext/>
        <w:spacing w:after="120"/>
      </w:pPr>
    </w:p>
    <w:p w14:paraId="76A0A54D" w14:textId="77777777" w:rsidR="0083309A" w:rsidRDefault="0083309A" w:rsidP="00DF18BE">
      <w:pPr>
        <w:keepNext/>
        <w:spacing w:after="120"/>
      </w:pPr>
    </w:p>
    <w:p w14:paraId="1BABBCAC" w14:textId="77777777" w:rsidR="002542B6" w:rsidRDefault="002542B6" w:rsidP="00DF18BE">
      <w:pPr>
        <w:keepNext/>
        <w:spacing w:after="120"/>
      </w:pPr>
    </w:p>
    <w:p w14:paraId="761D5C07" w14:textId="77777777" w:rsidR="002542B6" w:rsidRDefault="002542B6" w:rsidP="00DF18BE">
      <w:pPr>
        <w:keepNext/>
        <w:spacing w:after="120"/>
      </w:pPr>
    </w:p>
    <w:p w14:paraId="78BBBA51" w14:textId="77777777" w:rsidR="00DF18BE" w:rsidRDefault="00DF18BE" w:rsidP="00DF18BE">
      <w:pPr>
        <w:keepNext/>
        <w:spacing w:after="120"/>
      </w:pPr>
    </w:p>
    <w:p w14:paraId="110DFFB2" w14:textId="77777777" w:rsidR="002542B6" w:rsidRDefault="002542B6" w:rsidP="00DF18BE">
      <w:pPr>
        <w:keepNext/>
        <w:spacing w:after="120"/>
      </w:pPr>
    </w:p>
    <w:p w14:paraId="49A6FBD9" w14:textId="77777777" w:rsidR="002542B6" w:rsidRPr="00D90ECF" w:rsidRDefault="002542B6" w:rsidP="00DF18BE">
      <w:pPr>
        <w:keepNext/>
        <w:spacing w:after="120"/>
      </w:pPr>
    </w:p>
    <w:p w14:paraId="5FC62AF6" w14:textId="28D4066A" w:rsidR="001D5623" w:rsidRDefault="001D5623" w:rsidP="005C04C4">
      <w:pPr>
        <w:pStyle w:val="ListParagraph"/>
        <w:keepNext/>
        <w:numPr>
          <w:ilvl w:val="0"/>
          <w:numId w:val="20"/>
        </w:numPr>
        <w:rPr>
          <w:rFonts w:ascii="Roboto" w:hAnsi="Roboto"/>
        </w:rPr>
      </w:pPr>
      <w:r w:rsidRPr="00D90ECF">
        <w:rPr>
          <w:rFonts w:ascii="Roboto" w:hAnsi="Roboto"/>
        </w:rPr>
        <w:t xml:space="preserve">Scroll </w:t>
      </w:r>
      <w:r w:rsidR="00A8606F" w:rsidRPr="00D90ECF">
        <w:rPr>
          <w:rFonts w:ascii="Roboto" w:hAnsi="Roboto"/>
        </w:rPr>
        <w:t xml:space="preserve">to </w:t>
      </w:r>
      <w:r w:rsidRPr="00D90ECF">
        <w:rPr>
          <w:rFonts w:ascii="Roboto" w:hAnsi="Roboto"/>
        </w:rPr>
        <w:t xml:space="preserve">the </w:t>
      </w:r>
      <w:r w:rsidR="00A8606F" w:rsidRPr="00D90ECF">
        <w:rPr>
          <w:rFonts w:ascii="Roboto" w:hAnsi="Roboto"/>
        </w:rPr>
        <w:t>bottom of the</w:t>
      </w:r>
      <w:r w:rsidR="00945BA8" w:rsidRPr="00D90ECF">
        <w:rPr>
          <w:rFonts w:ascii="Roboto" w:hAnsi="Roboto"/>
        </w:rPr>
        <w:t xml:space="preserve"> </w:t>
      </w:r>
      <w:r w:rsidRPr="00D90ECF">
        <w:rPr>
          <w:rFonts w:ascii="Roboto" w:hAnsi="Roboto"/>
        </w:rPr>
        <w:t>page and select the relevant</w:t>
      </w:r>
      <w:r w:rsidR="00947A2E">
        <w:rPr>
          <w:rFonts w:ascii="Roboto" w:hAnsi="Roboto"/>
        </w:rPr>
        <w:t xml:space="preserve"> </w:t>
      </w:r>
      <w:r w:rsidRPr="00D90ECF">
        <w:rPr>
          <w:rFonts w:ascii="Roboto" w:hAnsi="Roboto"/>
          <w:b/>
          <w:bCs/>
          <w:i/>
          <w:iCs/>
        </w:rPr>
        <w:t>Payment</w:t>
      </w:r>
      <w:r w:rsidRPr="00D90ECF">
        <w:rPr>
          <w:rFonts w:ascii="Roboto" w:hAnsi="Roboto"/>
          <w:b/>
          <w:bCs/>
        </w:rPr>
        <w:t xml:space="preserve">, </w:t>
      </w:r>
      <w:r w:rsidRPr="00D90ECF">
        <w:rPr>
          <w:rFonts w:ascii="Roboto" w:hAnsi="Roboto"/>
          <w:b/>
          <w:bCs/>
          <w:i/>
          <w:iCs/>
        </w:rPr>
        <w:t>Freight</w:t>
      </w:r>
      <w:r w:rsidRPr="00D90ECF">
        <w:rPr>
          <w:rFonts w:ascii="Roboto" w:hAnsi="Roboto"/>
          <w:b/>
          <w:bCs/>
        </w:rPr>
        <w:t xml:space="preserve">, and </w:t>
      </w:r>
      <w:r w:rsidRPr="00D90ECF">
        <w:rPr>
          <w:rFonts w:ascii="Roboto" w:hAnsi="Roboto"/>
          <w:b/>
          <w:bCs/>
          <w:i/>
          <w:iCs/>
        </w:rPr>
        <w:t>Shipping Terms</w:t>
      </w:r>
      <w:r w:rsidRPr="00D90ECF">
        <w:rPr>
          <w:rFonts w:ascii="Roboto" w:hAnsi="Roboto"/>
        </w:rPr>
        <w:t xml:space="preserve"> as well as </w:t>
      </w:r>
      <w:r w:rsidRPr="00D90ECF">
        <w:rPr>
          <w:rFonts w:ascii="Roboto" w:hAnsi="Roboto"/>
          <w:b/>
          <w:bCs/>
          <w:i/>
          <w:iCs/>
        </w:rPr>
        <w:t>Shipping Method</w:t>
      </w:r>
      <w:r w:rsidRPr="00D90ECF">
        <w:rPr>
          <w:rFonts w:ascii="Roboto" w:hAnsi="Roboto"/>
        </w:rPr>
        <w:t xml:space="preserve">. Or click </w:t>
      </w:r>
      <w:r w:rsidRPr="00D90ECF">
        <w:rPr>
          <w:rFonts w:ascii="Roboto" w:hAnsi="Roboto"/>
          <w:b/>
          <w:bCs/>
          <w:i/>
          <w:iCs/>
        </w:rPr>
        <w:t>Apply Vendor Terms to Credit Memo</w:t>
      </w:r>
      <w:r w:rsidRPr="00D90ECF">
        <w:rPr>
          <w:rFonts w:ascii="Roboto" w:hAnsi="Roboto"/>
        </w:rPr>
        <w:t xml:space="preserve">. </w:t>
      </w:r>
    </w:p>
    <w:p w14:paraId="315289D2" w14:textId="77777777" w:rsidR="00DF18BE" w:rsidRPr="00D90ECF" w:rsidRDefault="00DF18BE" w:rsidP="0083309A">
      <w:pPr>
        <w:pStyle w:val="ListParagraph"/>
        <w:keepNext/>
        <w:rPr>
          <w:rFonts w:ascii="Roboto" w:hAnsi="Roboto"/>
        </w:rPr>
      </w:pPr>
    </w:p>
    <w:p w14:paraId="350F611D" w14:textId="268B3123" w:rsidR="00FA4B2A" w:rsidRPr="00D90ECF" w:rsidRDefault="00612E8D" w:rsidP="00D90ECF">
      <w:pPr>
        <w:pStyle w:val="ListParagraph"/>
        <w:keepNext/>
        <w:numPr>
          <w:ilvl w:val="0"/>
          <w:numId w:val="20"/>
        </w:numPr>
        <w:rPr>
          <w:rFonts w:ascii="Roboto" w:hAnsi="Roboto"/>
        </w:rPr>
      </w:pPr>
      <w:r w:rsidRPr="001D5623">
        <w:rPr>
          <w:noProof/>
        </w:rPr>
        <w:drawing>
          <wp:anchor distT="0" distB="0" distL="114300" distR="114300" simplePos="0" relativeHeight="251697152" behindDoc="0" locked="0" layoutInCell="1" allowOverlap="1" wp14:anchorId="0396081A" wp14:editId="064943E0">
            <wp:simplePos x="0" y="0"/>
            <wp:positionH relativeFrom="column">
              <wp:posOffset>1547495</wp:posOffset>
            </wp:positionH>
            <wp:positionV relativeFrom="paragraph">
              <wp:posOffset>20066</wp:posOffset>
            </wp:positionV>
            <wp:extent cx="5450840" cy="951865"/>
            <wp:effectExtent l="19050" t="19050" r="16510" b="19685"/>
            <wp:wrapThrough wrapText="bothSides">
              <wp:wrapPolygon edited="0">
                <wp:start x="-75" y="-432"/>
                <wp:lineTo x="-75" y="21614"/>
                <wp:lineTo x="21590" y="21614"/>
                <wp:lineTo x="21590" y="-432"/>
                <wp:lineTo x="-75" y="-432"/>
              </wp:wrapPolygon>
            </wp:wrapThrough>
            <wp:docPr id="82" name="Picture 82" descr="Payment terms and Apply Vendor Terms to Credit Memos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Payment terms and Apply Vendor Terms to Credit Memos&#10;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0" t="4330" r="11366" b="4206"/>
                    <a:stretch/>
                  </pic:blipFill>
                  <pic:spPr bwMode="auto">
                    <a:xfrm>
                      <a:off x="0" y="0"/>
                      <a:ext cx="5450840" cy="951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202D" w:rsidRPr="00D90ECF">
        <w:rPr>
          <w:rFonts w:ascii="Roboto" w:hAnsi="Roboto"/>
        </w:rPr>
        <w:t>C</w:t>
      </w:r>
      <w:r w:rsidR="001D5623" w:rsidRPr="00D90ECF">
        <w:rPr>
          <w:rFonts w:ascii="Roboto" w:hAnsi="Roboto"/>
        </w:rPr>
        <w:t xml:space="preserve">lick </w:t>
      </w:r>
      <w:r w:rsidR="001D5623" w:rsidRPr="00D90ECF">
        <w:rPr>
          <w:rFonts w:ascii="Roboto" w:hAnsi="Roboto"/>
          <w:b/>
          <w:bCs/>
          <w:i/>
          <w:iCs/>
        </w:rPr>
        <w:t>Save &amp; Continue</w:t>
      </w:r>
      <w:r w:rsidR="001D5623" w:rsidRPr="00D90ECF">
        <w:rPr>
          <w:rFonts w:ascii="Roboto" w:hAnsi="Roboto"/>
        </w:rPr>
        <w:t xml:space="preserve"> if </w:t>
      </w:r>
      <w:r w:rsidR="00486627" w:rsidRPr="00D90ECF">
        <w:rPr>
          <w:rFonts w:ascii="Roboto" w:hAnsi="Roboto"/>
        </w:rPr>
        <w:t>changes were made</w:t>
      </w:r>
      <w:r w:rsidR="001D5623" w:rsidRPr="00D90ECF">
        <w:rPr>
          <w:rFonts w:ascii="Roboto" w:hAnsi="Roboto"/>
        </w:rPr>
        <w:t xml:space="preserve">. </w:t>
      </w:r>
    </w:p>
    <w:p w14:paraId="26EB40AD" w14:textId="7D2C4620" w:rsidR="00945BA8" w:rsidRPr="00FA4B2A" w:rsidRDefault="00945BA8" w:rsidP="00945BA8">
      <w:pPr>
        <w:pStyle w:val="ListParagraph"/>
        <w:keepNext/>
        <w:ind w:left="1440"/>
        <w:rPr>
          <w:rFonts w:ascii="Roboto" w:hAnsi="Roboto"/>
        </w:rPr>
      </w:pPr>
    </w:p>
    <w:p w14:paraId="5D182E58" w14:textId="4960CD6E" w:rsidR="00FA4B2A" w:rsidRDefault="00FA4B2A" w:rsidP="00BE3CDF">
      <w:pPr>
        <w:pStyle w:val="SubheadingGrayRoboto14"/>
      </w:pPr>
    </w:p>
    <w:p w14:paraId="78A588E3" w14:textId="501DFC73" w:rsidR="000304BB" w:rsidRPr="00C54C1E" w:rsidRDefault="00FA4B2A" w:rsidP="00BE3CDF">
      <w:pPr>
        <w:pStyle w:val="SubheadingGrayRoboto14"/>
      </w:pPr>
      <w:bookmarkStart w:id="9" w:name="_Toc194579842"/>
      <w:r>
        <w:t>S</w:t>
      </w:r>
      <w:r w:rsidR="00BE3CDF">
        <w:t xml:space="preserve">tep 5 - </w:t>
      </w:r>
      <w:r w:rsidR="000304BB" w:rsidRPr="00C54C1E">
        <w:t>Address Tab</w:t>
      </w:r>
      <w:bookmarkEnd w:id="9"/>
    </w:p>
    <w:p w14:paraId="647D5F8C" w14:textId="3B4648A8" w:rsidR="000304BB" w:rsidRDefault="00C40652" w:rsidP="00CC6A2E">
      <w:pPr>
        <w:pStyle w:val="ListParagraph"/>
        <w:keepNext/>
        <w:numPr>
          <w:ilvl w:val="0"/>
          <w:numId w:val="21"/>
        </w:numPr>
        <w:rPr>
          <w:rFonts w:ascii="Roboto" w:hAnsi="Roboto"/>
        </w:rPr>
      </w:pPr>
      <w:r w:rsidRPr="00500AAB">
        <w:rPr>
          <w:rFonts w:ascii="Roboto" w:hAnsi="Roboto"/>
        </w:rPr>
        <w:t>Th</w:t>
      </w:r>
      <w:r w:rsidR="002F045E">
        <w:rPr>
          <w:rFonts w:ascii="Roboto" w:hAnsi="Roboto"/>
        </w:rPr>
        <w:t xml:space="preserve">e Address </w:t>
      </w:r>
      <w:r w:rsidRPr="00500AAB">
        <w:rPr>
          <w:rFonts w:ascii="Roboto" w:hAnsi="Roboto"/>
        </w:rPr>
        <w:t xml:space="preserve">tab displays the </w:t>
      </w:r>
      <w:r w:rsidRPr="00500AAB">
        <w:rPr>
          <w:rFonts w:ascii="Roboto" w:hAnsi="Roboto"/>
          <w:b/>
          <w:bCs/>
          <w:i/>
          <w:iCs/>
        </w:rPr>
        <w:t>Ship-to</w:t>
      </w:r>
      <w:r w:rsidR="00A8606F" w:rsidRPr="00500AAB">
        <w:rPr>
          <w:rFonts w:ascii="Roboto" w:hAnsi="Roboto"/>
          <w:b/>
          <w:bCs/>
          <w:i/>
          <w:iCs/>
        </w:rPr>
        <w:t xml:space="preserve"> Address</w:t>
      </w:r>
      <w:r w:rsidRPr="00500AAB">
        <w:rPr>
          <w:rFonts w:ascii="Roboto" w:hAnsi="Roboto"/>
        </w:rPr>
        <w:t xml:space="preserve"> and </w:t>
      </w:r>
      <w:r w:rsidRPr="00500AAB">
        <w:rPr>
          <w:rFonts w:ascii="Roboto" w:hAnsi="Roboto"/>
          <w:b/>
          <w:bCs/>
          <w:i/>
          <w:iCs/>
        </w:rPr>
        <w:t>Bill-to</w:t>
      </w:r>
      <w:r w:rsidRPr="00500AAB">
        <w:rPr>
          <w:rFonts w:ascii="Roboto" w:hAnsi="Roboto"/>
          <w:b/>
          <w:bCs/>
        </w:rPr>
        <w:t xml:space="preserve"> </w:t>
      </w:r>
      <w:r w:rsidRPr="00500AAB">
        <w:rPr>
          <w:rFonts w:ascii="Roboto" w:hAnsi="Roboto"/>
          <w:b/>
          <w:bCs/>
          <w:i/>
          <w:iCs/>
        </w:rPr>
        <w:t>Address</w:t>
      </w:r>
      <w:r w:rsidRPr="00500AAB">
        <w:rPr>
          <w:rFonts w:ascii="Roboto" w:hAnsi="Roboto"/>
        </w:rPr>
        <w:t xml:space="preserve"> for you</w:t>
      </w:r>
      <w:r w:rsidR="00A8606F" w:rsidRPr="00500AAB">
        <w:rPr>
          <w:rFonts w:ascii="Roboto" w:hAnsi="Roboto"/>
        </w:rPr>
        <w:t>r</w:t>
      </w:r>
      <w:r w:rsidRPr="00500AAB">
        <w:rPr>
          <w:rFonts w:ascii="Roboto" w:hAnsi="Roboto"/>
        </w:rPr>
        <w:t xml:space="preserve"> items on the Credit Memo. The options that appear here are based on your default settings. </w:t>
      </w:r>
      <w:r w:rsidR="00BA0B6D">
        <w:rPr>
          <w:rFonts w:ascii="Roboto" w:hAnsi="Roboto"/>
        </w:rPr>
        <w:t>If the address is correct, continue to th</w:t>
      </w:r>
      <w:r w:rsidR="000948C0">
        <w:rPr>
          <w:rFonts w:ascii="Roboto" w:hAnsi="Roboto"/>
        </w:rPr>
        <w:t xml:space="preserve">e next tab.  </w:t>
      </w:r>
    </w:p>
    <w:p w14:paraId="43050980" w14:textId="18F81AC3" w:rsidR="000948C0" w:rsidRDefault="000948C0" w:rsidP="00CC6A2E">
      <w:pPr>
        <w:pStyle w:val="ListParagraph"/>
        <w:keepNext/>
        <w:numPr>
          <w:ilvl w:val="0"/>
          <w:numId w:val="21"/>
        </w:numPr>
        <w:rPr>
          <w:rFonts w:ascii="Roboto" w:hAnsi="Roboto"/>
        </w:rPr>
      </w:pPr>
      <w:r>
        <w:rPr>
          <w:rFonts w:ascii="Roboto" w:hAnsi="Roboto"/>
        </w:rPr>
        <w:t>If the</w:t>
      </w:r>
      <w:r w:rsidR="00214C5D">
        <w:rPr>
          <w:rFonts w:ascii="Roboto" w:hAnsi="Roboto"/>
        </w:rPr>
        <w:t xml:space="preserve"> Bill-to or Ship-to address</w:t>
      </w:r>
      <w:r>
        <w:rPr>
          <w:rFonts w:ascii="Roboto" w:hAnsi="Roboto"/>
        </w:rPr>
        <w:t xml:space="preserve"> is incorrect:</w:t>
      </w:r>
    </w:p>
    <w:p w14:paraId="3BCBA35B" w14:textId="776E095F" w:rsidR="00C40652" w:rsidRPr="00500AAB" w:rsidRDefault="00F81072" w:rsidP="00CC6A2E">
      <w:pPr>
        <w:pStyle w:val="ListParagraph"/>
        <w:keepNext/>
        <w:numPr>
          <w:ilvl w:val="1"/>
          <w:numId w:val="21"/>
        </w:numPr>
        <w:rPr>
          <w:rFonts w:ascii="Roboto" w:hAnsi="Roboto"/>
        </w:rPr>
      </w:pPr>
      <w:r w:rsidRPr="000304BB">
        <w:rPr>
          <w:noProof/>
        </w:rPr>
        <w:lastRenderedPageBreak/>
        <w:drawing>
          <wp:anchor distT="0" distB="0" distL="114300" distR="114300" simplePos="0" relativeHeight="251699200" behindDoc="0" locked="0" layoutInCell="1" allowOverlap="1" wp14:anchorId="3CFD672E" wp14:editId="33400185">
            <wp:simplePos x="0" y="0"/>
            <wp:positionH relativeFrom="column">
              <wp:posOffset>3169920</wp:posOffset>
            </wp:positionH>
            <wp:positionV relativeFrom="paragraph">
              <wp:posOffset>148590</wp:posOffset>
            </wp:positionV>
            <wp:extent cx="3669030" cy="1463040"/>
            <wp:effectExtent l="19050" t="19050" r="26670" b="22860"/>
            <wp:wrapThrough wrapText="bothSides">
              <wp:wrapPolygon edited="0">
                <wp:start x="-112" y="-281"/>
                <wp:lineTo x="-112" y="21656"/>
                <wp:lineTo x="21645" y="21656"/>
                <wp:lineTo x="21645" y="-281"/>
                <wp:lineTo x="-112" y="-281"/>
              </wp:wrapPolygon>
            </wp:wrapThrough>
            <wp:docPr id="88" name="Picture 88" descr="Address t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ddress tab"/>
                    <pic:cNvPicPr/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98" r="23599" b="3199"/>
                    <a:stretch/>
                  </pic:blipFill>
                  <pic:spPr bwMode="auto">
                    <a:xfrm>
                      <a:off x="0" y="0"/>
                      <a:ext cx="3669030" cy="1463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5928">
        <w:rPr>
          <w:rFonts w:ascii="Roboto" w:hAnsi="Roboto"/>
        </w:rPr>
        <w:t>C</w:t>
      </w:r>
      <w:r w:rsidR="00C40652" w:rsidRPr="00500AAB">
        <w:rPr>
          <w:rFonts w:ascii="Roboto" w:hAnsi="Roboto"/>
        </w:rPr>
        <w:t xml:space="preserve">lick the </w:t>
      </w:r>
      <w:r w:rsidR="00C40652" w:rsidRPr="00500AAB">
        <w:rPr>
          <w:rFonts w:ascii="Roboto" w:hAnsi="Roboto"/>
          <w:b/>
          <w:bCs/>
          <w:i/>
          <w:iCs/>
        </w:rPr>
        <w:t>magnifying glass</w:t>
      </w:r>
      <w:r w:rsidR="00C40652" w:rsidRPr="00500AAB">
        <w:rPr>
          <w:rFonts w:ascii="Roboto" w:hAnsi="Roboto"/>
        </w:rPr>
        <w:t>.</w:t>
      </w:r>
    </w:p>
    <w:p w14:paraId="0ED58FE8" w14:textId="0970AAE8" w:rsidR="00C40652" w:rsidRDefault="008E0DFF" w:rsidP="00816FB6">
      <w:pPr>
        <w:pStyle w:val="ListParagraph"/>
        <w:numPr>
          <w:ilvl w:val="1"/>
          <w:numId w:val="21"/>
        </w:numPr>
        <w:rPr>
          <w:rFonts w:ascii="Roboto" w:hAnsi="Robo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9CC430" wp14:editId="3630044C">
                <wp:simplePos x="0" y="0"/>
                <wp:positionH relativeFrom="column">
                  <wp:posOffset>2546350</wp:posOffset>
                </wp:positionH>
                <wp:positionV relativeFrom="paragraph">
                  <wp:posOffset>868680</wp:posOffset>
                </wp:positionV>
                <wp:extent cx="558800" cy="241300"/>
                <wp:effectExtent l="0" t="0" r="0" b="635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8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B996B5" w14:textId="4817A3A3" w:rsidR="008E0DFF" w:rsidRPr="00B72774" w:rsidRDefault="008E0DFF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9CC430" id="Text Box 95" o:spid="_x0000_s1030" type="#_x0000_t202" style="position:absolute;left:0;text-align:left;margin-left:200.5pt;margin-top:68.4pt;width:44pt;height:1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" filled="f" stroked="f" strokeweight=".5pt">
                <v:textbox>
                  <w:txbxContent>
                    <w:p w14:paraId="75B996B5" w14:textId="4817A3A3" w:rsidR="008E0DFF" w:rsidRPr="00B72774" w:rsidRDefault="008E0DFF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40652" w:rsidRPr="00816FB6">
        <w:rPr>
          <w:rFonts w:ascii="Roboto" w:hAnsi="Roboto"/>
        </w:rPr>
        <w:t>A pop-up box will appear</w:t>
      </w:r>
      <w:r w:rsidR="00816FB6">
        <w:rPr>
          <w:rFonts w:ascii="Roboto" w:hAnsi="Roboto"/>
        </w:rPr>
        <w:t>.  E</w:t>
      </w:r>
      <w:r w:rsidR="00A8606F" w:rsidRPr="00816FB6">
        <w:rPr>
          <w:rFonts w:ascii="Roboto" w:hAnsi="Roboto"/>
        </w:rPr>
        <w:t>nter the s</w:t>
      </w:r>
      <w:r w:rsidR="00C40652" w:rsidRPr="00816FB6">
        <w:rPr>
          <w:rFonts w:ascii="Roboto" w:hAnsi="Roboto"/>
        </w:rPr>
        <w:t xml:space="preserve">earch criteria </w:t>
      </w:r>
      <w:r w:rsidR="00A8606F" w:rsidRPr="00816FB6">
        <w:rPr>
          <w:rFonts w:ascii="Roboto" w:hAnsi="Roboto"/>
        </w:rPr>
        <w:t>into</w:t>
      </w:r>
      <w:r w:rsidR="00C40652" w:rsidRPr="00816FB6">
        <w:rPr>
          <w:rFonts w:ascii="Roboto" w:hAnsi="Roboto"/>
        </w:rPr>
        <w:t xml:space="preserve"> any of the provided fields. </w:t>
      </w:r>
    </w:p>
    <w:p w14:paraId="3E9F8B77" w14:textId="77777777" w:rsidR="004A19EC" w:rsidRDefault="004A19EC" w:rsidP="004A19EC">
      <w:pPr>
        <w:rPr>
          <w:rFonts w:ascii="Roboto" w:hAnsi="Roboto"/>
        </w:rPr>
      </w:pPr>
    </w:p>
    <w:p w14:paraId="366F8D21" w14:textId="77777777" w:rsidR="00475928" w:rsidRDefault="00475928" w:rsidP="004A19EC">
      <w:pPr>
        <w:rPr>
          <w:rFonts w:ascii="Roboto" w:hAnsi="Roboto"/>
        </w:rPr>
      </w:pPr>
    </w:p>
    <w:p w14:paraId="5FFE2FFD" w14:textId="77777777" w:rsidR="00475928" w:rsidRDefault="00475928" w:rsidP="004A19EC">
      <w:pPr>
        <w:rPr>
          <w:rFonts w:ascii="Roboto" w:hAnsi="Roboto"/>
        </w:rPr>
      </w:pPr>
    </w:p>
    <w:p w14:paraId="2016FB4D" w14:textId="77777777" w:rsidR="00475928" w:rsidRDefault="00475928" w:rsidP="004A19EC">
      <w:pPr>
        <w:rPr>
          <w:rFonts w:ascii="Roboto" w:hAnsi="Roboto"/>
        </w:rPr>
      </w:pPr>
    </w:p>
    <w:p w14:paraId="25F14DBC" w14:textId="2EE78F2F" w:rsidR="008E0DFF" w:rsidRPr="004A19EC" w:rsidRDefault="004A19EC" w:rsidP="004A19EC">
      <w:pPr>
        <w:pStyle w:val="ListParagraph"/>
        <w:keepNext/>
        <w:numPr>
          <w:ilvl w:val="1"/>
          <w:numId w:val="21"/>
        </w:numPr>
        <w:rPr>
          <w:rFonts w:ascii="Roboto" w:hAnsi="Roboto"/>
        </w:rPr>
      </w:pPr>
      <w:r w:rsidRPr="008E0DFF">
        <w:rPr>
          <w:noProof/>
        </w:rPr>
        <w:drawing>
          <wp:anchor distT="0" distB="0" distL="114300" distR="114300" simplePos="0" relativeHeight="251700224" behindDoc="0" locked="0" layoutInCell="1" allowOverlap="1" wp14:anchorId="05B9CF2F" wp14:editId="1296305D">
            <wp:simplePos x="0" y="0"/>
            <wp:positionH relativeFrom="column">
              <wp:posOffset>2347595</wp:posOffset>
            </wp:positionH>
            <wp:positionV relativeFrom="paragraph">
              <wp:posOffset>19050</wp:posOffset>
            </wp:positionV>
            <wp:extent cx="4582922" cy="2111728"/>
            <wp:effectExtent l="19050" t="19050" r="27305" b="22225"/>
            <wp:wrapThrough wrapText="bothSides">
              <wp:wrapPolygon edited="0">
                <wp:start x="-90" y="-195"/>
                <wp:lineTo x="-90" y="21632"/>
                <wp:lineTo x="21639" y="21632"/>
                <wp:lineTo x="21639" y="-195"/>
                <wp:lineTo x="-90" y="-195"/>
              </wp:wrapPolygon>
            </wp:wrapThrough>
            <wp:docPr id="97" name="Picture 97" descr="Available Search fields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vailable Search fields&#10;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2" t="6399" r="19370" b="3118"/>
                    <a:stretch/>
                  </pic:blipFill>
                  <pic:spPr bwMode="auto">
                    <a:xfrm>
                      <a:off x="0" y="0"/>
                      <a:ext cx="4582922" cy="21117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4A19EC">
        <w:rPr>
          <w:rFonts w:ascii="Roboto" w:hAnsi="Roboto"/>
        </w:rPr>
        <w:t xml:space="preserve">Click </w:t>
      </w:r>
      <w:r w:rsidR="008E0DFF" w:rsidRPr="004A19EC">
        <w:rPr>
          <w:rFonts w:ascii="Roboto" w:hAnsi="Roboto"/>
          <w:b/>
          <w:bCs/>
          <w:i/>
          <w:iCs/>
        </w:rPr>
        <w:t xml:space="preserve">Find </w:t>
      </w:r>
      <w:r>
        <w:rPr>
          <w:rFonts w:ascii="Roboto" w:hAnsi="Roboto"/>
          <w:b/>
          <w:bCs/>
          <w:i/>
          <w:iCs/>
        </w:rPr>
        <w:t>I</w:t>
      </w:r>
      <w:r w:rsidR="008E0DFF" w:rsidRPr="004A19EC">
        <w:rPr>
          <w:rFonts w:ascii="Roboto" w:hAnsi="Roboto"/>
          <w:b/>
          <w:bCs/>
          <w:i/>
          <w:iCs/>
        </w:rPr>
        <w:t>t</w:t>
      </w:r>
      <w:r w:rsidR="008E0DFF" w:rsidRPr="004A19EC">
        <w:rPr>
          <w:rFonts w:ascii="Roboto" w:hAnsi="Roboto"/>
          <w:b/>
          <w:bCs/>
        </w:rPr>
        <w:t>.</w:t>
      </w:r>
    </w:p>
    <w:p w14:paraId="5C34A566" w14:textId="05AF4E7D" w:rsidR="008E0DFF" w:rsidRDefault="008E0DFF" w:rsidP="008E0DFF"/>
    <w:p w14:paraId="29183453" w14:textId="58AD378A" w:rsidR="009C4FFA" w:rsidRDefault="009C4FFA" w:rsidP="008E0DFF"/>
    <w:p w14:paraId="727E4FD3" w14:textId="04B33AFE" w:rsidR="009C4FFA" w:rsidRDefault="009C4FFA" w:rsidP="008E0DFF"/>
    <w:p w14:paraId="2FC376D4" w14:textId="4A9D91A7" w:rsidR="009C4FFA" w:rsidRDefault="009C4FFA" w:rsidP="008E0DFF"/>
    <w:p w14:paraId="3E51DFAA" w14:textId="13E740AC" w:rsidR="00014E82" w:rsidRDefault="00014E82" w:rsidP="008E0DFF"/>
    <w:p w14:paraId="6F5ED268" w14:textId="26F96FFC" w:rsidR="009C4FFA" w:rsidRDefault="009C4FFA" w:rsidP="008E0DFF"/>
    <w:p w14:paraId="4EA64C8A" w14:textId="68ECF576" w:rsidR="009C4FFA" w:rsidRDefault="009C4FFA" w:rsidP="008E0DFF"/>
    <w:p w14:paraId="527D764E" w14:textId="4936880F" w:rsidR="0017087C" w:rsidRDefault="0074646F" w:rsidP="00653BDA">
      <w:pPr>
        <w:pStyle w:val="ListParagraph"/>
        <w:keepNext/>
        <w:numPr>
          <w:ilvl w:val="1"/>
          <w:numId w:val="21"/>
        </w:numPr>
        <w:rPr>
          <w:rFonts w:ascii="Roboto" w:hAnsi="Roboto"/>
        </w:rPr>
      </w:pPr>
      <w:r w:rsidRPr="0017087C">
        <w:rPr>
          <w:noProof/>
        </w:rPr>
        <w:drawing>
          <wp:anchor distT="0" distB="0" distL="114300" distR="114300" simplePos="0" relativeHeight="251701248" behindDoc="0" locked="0" layoutInCell="1" allowOverlap="1" wp14:anchorId="2B250033" wp14:editId="077712F3">
            <wp:simplePos x="0" y="0"/>
            <wp:positionH relativeFrom="column">
              <wp:posOffset>1003300</wp:posOffset>
            </wp:positionH>
            <wp:positionV relativeFrom="paragraph">
              <wp:posOffset>193040</wp:posOffset>
            </wp:positionV>
            <wp:extent cx="5984240" cy="1830070"/>
            <wp:effectExtent l="0" t="0" r="0" b="0"/>
            <wp:wrapThrough wrapText="bothSides">
              <wp:wrapPolygon edited="0">
                <wp:start x="0" y="0"/>
                <wp:lineTo x="0" y="21360"/>
                <wp:lineTo x="21522" y="21360"/>
                <wp:lineTo x="21522" y="0"/>
                <wp:lineTo x="0" y="0"/>
              </wp:wrapPolygon>
            </wp:wrapThrough>
            <wp:docPr id="99" name="Picture 99" descr="Radio button is selected for the correct department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Radio button is selected for the correct department&#10;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4240" cy="183007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BDA" w:rsidRPr="00653BDA">
        <w:rPr>
          <w:rFonts w:ascii="Roboto" w:hAnsi="Roboto"/>
          <w:b/>
          <w:bCs/>
          <w:i/>
          <w:iCs/>
        </w:rPr>
        <w:t>Select</w:t>
      </w:r>
      <w:r w:rsidR="00653BDA">
        <w:rPr>
          <w:rFonts w:ascii="Roboto" w:hAnsi="Roboto"/>
        </w:rPr>
        <w:t xml:space="preserve"> the desired ad</w:t>
      </w:r>
      <w:r w:rsidR="0017087C" w:rsidRPr="00500AAB">
        <w:rPr>
          <w:rFonts w:ascii="Roboto" w:hAnsi="Roboto"/>
        </w:rPr>
        <w:t>dress</w:t>
      </w:r>
      <w:r w:rsidR="00653BDA">
        <w:rPr>
          <w:rFonts w:ascii="Roboto" w:hAnsi="Roboto"/>
        </w:rPr>
        <w:t xml:space="preserve">.  </w:t>
      </w:r>
      <w:r w:rsidR="0017087C" w:rsidRPr="00500AAB">
        <w:rPr>
          <w:rFonts w:ascii="Roboto" w:hAnsi="Roboto"/>
        </w:rPr>
        <w:t xml:space="preserve"> </w:t>
      </w:r>
    </w:p>
    <w:p w14:paraId="6FBD9D34" w14:textId="77777777" w:rsidR="00BA4850" w:rsidRPr="00BA4850" w:rsidRDefault="00BA4850" w:rsidP="00BA4850">
      <w:pPr>
        <w:keepNext/>
        <w:ind w:left="1080"/>
        <w:rPr>
          <w:rFonts w:ascii="Roboto" w:hAnsi="Roboto"/>
        </w:rPr>
      </w:pPr>
    </w:p>
    <w:p w14:paraId="21881B62" w14:textId="50452244" w:rsidR="0017087C" w:rsidRDefault="0017087C" w:rsidP="0017087C"/>
    <w:p w14:paraId="564DB23A" w14:textId="2CF762EB" w:rsidR="0074646F" w:rsidRDefault="0074646F" w:rsidP="0017087C"/>
    <w:p w14:paraId="501DE6BD" w14:textId="77777777" w:rsidR="00BA4850" w:rsidRDefault="00146759" w:rsidP="00231941">
      <w:pPr>
        <w:pStyle w:val="ListParagraph"/>
        <w:keepNext/>
        <w:numPr>
          <w:ilvl w:val="1"/>
          <w:numId w:val="21"/>
        </w:numPr>
        <w:rPr>
          <w:rFonts w:ascii="Roboto" w:hAnsi="Roboto"/>
        </w:rPr>
      </w:pPr>
      <w:r>
        <w:rPr>
          <w:rFonts w:ascii="Roboto" w:hAnsi="Roboto"/>
        </w:rPr>
        <w:t>Repeat the process so both the Bill-to and S</w:t>
      </w:r>
      <w:r w:rsidR="00BA4850">
        <w:rPr>
          <w:rFonts w:ascii="Roboto" w:hAnsi="Roboto"/>
        </w:rPr>
        <w:t xml:space="preserve">hip-to Addresses are correct. </w:t>
      </w:r>
    </w:p>
    <w:p w14:paraId="152B5DFC" w14:textId="1CEFEA87" w:rsidR="00E46E44" w:rsidRPr="00500AAB" w:rsidRDefault="00E46E44" w:rsidP="00231941">
      <w:pPr>
        <w:pStyle w:val="ListParagraph"/>
        <w:keepNext/>
        <w:numPr>
          <w:ilvl w:val="1"/>
          <w:numId w:val="21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Click </w:t>
      </w:r>
      <w:r w:rsidRPr="00231941">
        <w:rPr>
          <w:rFonts w:ascii="Roboto" w:hAnsi="Roboto"/>
          <w:b/>
          <w:bCs/>
          <w:i/>
          <w:iCs/>
        </w:rPr>
        <w:t>Save &amp; Continue</w:t>
      </w:r>
      <w:r w:rsidRPr="00500AAB">
        <w:rPr>
          <w:rFonts w:ascii="Roboto" w:hAnsi="Roboto"/>
        </w:rPr>
        <w:t xml:space="preserve"> to save your address change. </w:t>
      </w:r>
    </w:p>
    <w:p w14:paraId="2A4EEE37" w14:textId="3884F1BE" w:rsidR="00E46E44" w:rsidRPr="00C54C1E" w:rsidRDefault="00BE3CDF" w:rsidP="00BE3CDF">
      <w:pPr>
        <w:pStyle w:val="SubheadingGrayRoboto14"/>
      </w:pPr>
      <w:bookmarkStart w:id="10" w:name="_Toc194579843"/>
      <w:r>
        <w:t xml:space="preserve">Step 6 - </w:t>
      </w:r>
      <w:r w:rsidR="00E46E44" w:rsidRPr="00C54C1E">
        <w:t>Accounting Tab</w:t>
      </w:r>
      <w:bookmarkEnd w:id="10"/>
    </w:p>
    <w:p w14:paraId="1B2AF0D4" w14:textId="35771300" w:rsidR="00E46E44" w:rsidRPr="00500AAB" w:rsidRDefault="00BA4850" w:rsidP="00E46E44">
      <w:pPr>
        <w:pStyle w:val="ListParagraph"/>
        <w:numPr>
          <w:ilvl w:val="0"/>
          <w:numId w:val="22"/>
        </w:numPr>
        <w:rPr>
          <w:rFonts w:ascii="Roboto" w:hAnsi="Roboto"/>
        </w:rPr>
      </w:pPr>
      <w:r>
        <w:rPr>
          <w:rFonts w:ascii="Roboto" w:hAnsi="Roboto"/>
        </w:rPr>
        <w:t>The Accounting</w:t>
      </w:r>
      <w:r w:rsidR="00930FB6" w:rsidRPr="00500AAB">
        <w:rPr>
          <w:rFonts w:ascii="Roboto" w:hAnsi="Roboto"/>
        </w:rPr>
        <w:t xml:space="preserve"> tab </w:t>
      </w:r>
      <w:r w:rsidR="00CD0D14">
        <w:rPr>
          <w:rFonts w:ascii="Roboto" w:hAnsi="Roboto"/>
        </w:rPr>
        <w:t>captures</w:t>
      </w:r>
      <w:r w:rsidR="00930FB6" w:rsidRPr="00500AAB">
        <w:rPr>
          <w:rFonts w:ascii="Roboto" w:hAnsi="Roboto"/>
        </w:rPr>
        <w:t xml:space="preserve"> the account codes applicable to all items listed on the Credit Memo and designate</w:t>
      </w:r>
      <w:r w:rsidR="00374D77">
        <w:rPr>
          <w:rFonts w:ascii="Roboto" w:hAnsi="Roboto"/>
        </w:rPr>
        <w:t>s</w:t>
      </w:r>
      <w:r w:rsidR="00930FB6" w:rsidRPr="00500AAB">
        <w:rPr>
          <w:rFonts w:ascii="Roboto" w:hAnsi="Roboto"/>
        </w:rPr>
        <w:t xml:space="preserve"> where the credit will be distributed for future invoices. The Accounting header </w:t>
      </w:r>
      <w:r w:rsidR="00703FA6">
        <w:rPr>
          <w:rFonts w:ascii="Roboto" w:hAnsi="Roboto"/>
        </w:rPr>
        <w:t>is</w:t>
      </w:r>
      <w:r w:rsidR="00930FB6" w:rsidRPr="00500AAB">
        <w:rPr>
          <w:rFonts w:ascii="Roboto" w:hAnsi="Roboto"/>
        </w:rPr>
        <w:t xml:space="preserve"> where you define all the account strings and the dollar or percent split, so you can then apply them to every item. </w:t>
      </w:r>
    </w:p>
    <w:p w14:paraId="79632D26" w14:textId="615C68F6" w:rsidR="00930FB6" w:rsidRPr="00500AAB" w:rsidRDefault="00374D77" w:rsidP="00930FB6">
      <w:pPr>
        <w:pStyle w:val="ListParagraph"/>
        <w:numPr>
          <w:ilvl w:val="1"/>
          <w:numId w:val="22"/>
        </w:numPr>
        <w:rPr>
          <w:rFonts w:ascii="Roboto" w:hAnsi="Roboto"/>
        </w:rPr>
      </w:pPr>
      <w:r>
        <w:rPr>
          <w:rFonts w:ascii="Roboto" w:hAnsi="Roboto"/>
        </w:rPr>
        <w:t>E</w:t>
      </w:r>
      <w:r w:rsidR="00930FB6" w:rsidRPr="00500AAB">
        <w:rPr>
          <w:rFonts w:ascii="Roboto" w:hAnsi="Roboto"/>
        </w:rPr>
        <w:t>nter</w:t>
      </w:r>
      <w:r w:rsidR="009C4FFA" w:rsidRPr="00500AAB">
        <w:rPr>
          <w:rFonts w:ascii="Roboto" w:hAnsi="Roboto"/>
        </w:rPr>
        <w:t xml:space="preserve"> in</w:t>
      </w:r>
      <w:r w:rsidR="00930FB6" w:rsidRPr="00500AAB">
        <w:rPr>
          <w:rFonts w:ascii="Roboto" w:hAnsi="Roboto"/>
        </w:rPr>
        <w:t xml:space="preserve"> the account string</w:t>
      </w:r>
      <w:r w:rsidR="00EF1014" w:rsidRPr="00500AAB">
        <w:rPr>
          <w:rFonts w:ascii="Roboto" w:hAnsi="Roboto"/>
        </w:rPr>
        <w:t xml:space="preserve"> in the </w:t>
      </w:r>
      <w:r w:rsidR="00EF1014" w:rsidRPr="00500AAB">
        <w:rPr>
          <w:rFonts w:ascii="Roboto" w:hAnsi="Roboto"/>
          <w:b/>
          <w:bCs/>
          <w:i/>
          <w:iCs/>
        </w:rPr>
        <w:t>Account Code</w:t>
      </w:r>
      <w:r w:rsidR="00EF1014" w:rsidRPr="00500AAB">
        <w:rPr>
          <w:rFonts w:ascii="Roboto" w:hAnsi="Roboto"/>
        </w:rPr>
        <w:t xml:space="preserve"> </w:t>
      </w:r>
      <w:r w:rsidR="00CA34DE" w:rsidRPr="00500AAB">
        <w:rPr>
          <w:rFonts w:ascii="Roboto" w:hAnsi="Roboto"/>
        </w:rPr>
        <w:t>field or</w:t>
      </w:r>
      <w:r w:rsidR="00014E82" w:rsidRPr="00500AAB">
        <w:rPr>
          <w:rFonts w:ascii="Roboto" w:hAnsi="Roboto"/>
        </w:rPr>
        <w:t xml:space="preserve"> use the magnifying glass</w:t>
      </w:r>
      <w:r w:rsidR="00A8606F" w:rsidRPr="00500AAB">
        <w:rPr>
          <w:rFonts w:ascii="Roboto" w:hAnsi="Roboto"/>
        </w:rPr>
        <w:t xml:space="preserve"> to</w:t>
      </w:r>
      <w:r w:rsidR="00014E82" w:rsidRPr="00500AAB">
        <w:rPr>
          <w:rFonts w:ascii="Roboto" w:hAnsi="Roboto"/>
        </w:rPr>
        <w:t xml:space="preserve"> look</w:t>
      </w:r>
      <w:r w:rsidR="00B91B99">
        <w:rPr>
          <w:rFonts w:ascii="Roboto" w:hAnsi="Roboto"/>
        </w:rPr>
        <w:t xml:space="preserve"> </w:t>
      </w:r>
      <w:r w:rsidR="00014E82" w:rsidRPr="00500AAB">
        <w:rPr>
          <w:rFonts w:ascii="Roboto" w:hAnsi="Roboto"/>
        </w:rPr>
        <w:t>up the account</w:t>
      </w:r>
      <w:r w:rsidR="00A50568" w:rsidRPr="00500AAB">
        <w:rPr>
          <w:rFonts w:ascii="Roboto" w:hAnsi="Roboto"/>
        </w:rPr>
        <w:t xml:space="preserve"> code</w:t>
      </w:r>
      <w:r w:rsidR="00014E82" w:rsidRPr="00500AAB">
        <w:rPr>
          <w:rFonts w:ascii="Roboto" w:hAnsi="Roboto"/>
        </w:rPr>
        <w:t>.</w:t>
      </w:r>
    </w:p>
    <w:p w14:paraId="6086671E" w14:textId="44DF5D6E" w:rsidR="00930FB6" w:rsidRPr="00500AAB" w:rsidRDefault="00930FB6" w:rsidP="00930FB6">
      <w:pPr>
        <w:pStyle w:val="ListParagraph"/>
        <w:numPr>
          <w:ilvl w:val="2"/>
          <w:numId w:val="22"/>
        </w:numPr>
        <w:rPr>
          <w:rFonts w:ascii="Roboto" w:hAnsi="Roboto"/>
        </w:rPr>
      </w:pPr>
      <w:r w:rsidRPr="00500AAB">
        <w:rPr>
          <w:rFonts w:ascii="Roboto" w:hAnsi="Roboto"/>
        </w:rPr>
        <w:t>You can search for an entire string or search by account segment</w:t>
      </w:r>
      <w:r w:rsidR="00542C35" w:rsidRPr="00500AAB">
        <w:rPr>
          <w:rFonts w:ascii="Roboto" w:hAnsi="Roboto"/>
        </w:rPr>
        <w:t>.</w:t>
      </w:r>
    </w:p>
    <w:p w14:paraId="52733E4A" w14:textId="1636D501" w:rsidR="00517B28" w:rsidRPr="00B91B99" w:rsidRDefault="00542C35" w:rsidP="00B91B99">
      <w:pPr>
        <w:pStyle w:val="ListParagraph"/>
        <w:numPr>
          <w:ilvl w:val="2"/>
          <w:numId w:val="22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You can also manually enter each segment or select segments. </w:t>
      </w:r>
      <w:r w:rsidRPr="00B91B99">
        <w:rPr>
          <w:rFonts w:ascii="Roboto" w:hAnsi="Roboto"/>
        </w:rPr>
        <w:t>The first row</w:t>
      </w:r>
      <w:r w:rsidR="00A8606F" w:rsidRPr="00B91B99">
        <w:rPr>
          <w:rFonts w:ascii="Roboto" w:hAnsi="Roboto"/>
        </w:rPr>
        <w:t xml:space="preserve"> entered</w:t>
      </w:r>
      <w:r w:rsidRPr="00B91B99">
        <w:rPr>
          <w:rFonts w:ascii="Roboto" w:hAnsi="Roboto"/>
        </w:rPr>
        <w:t xml:space="preserve"> will default to 100%, meaning that account string is allocated for 100% of the order</w:t>
      </w:r>
    </w:p>
    <w:p w14:paraId="170896D5" w14:textId="1CDA1630" w:rsidR="00821CF4" w:rsidRDefault="008E3810" w:rsidP="00517B28">
      <w:pPr>
        <w:pStyle w:val="ListParagraph"/>
        <w:numPr>
          <w:ilvl w:val="1"/>
          <w:numId w:val="22"/>
        </w:numPr>
        <w:rPr>
          <w:rFonts w:ascii="Roboto" w:hAnsi="Roboto"/>
        </w:rPr>
      </w:pPr>
      <w:r w:rsidRPr="00361C59">
        <w:rPr>
          <w:rFonts w:ascii="Roboto" w:hAnsi="Roboto"/>
        </w:rPr>
        <w:t>C</w:t>
      </w:r>
      <w:r w:rsidR="00542C35" w:rsidRPr="00361C59">
        <w:rPr>
          <w:rFonts w:ascii="Roboto" w:hAnsi="Roboto"/>
        </w:rPr>
        <w:t xml:space="preserve">lick </w:t>
      </w:r>
      <w:r w:rsidR="00542C35" w:rsidRPr="00361C59">
        <w:rPr>
          <w:rFonts w:ascii="Roboto" w:hAnsi="Roboto"/>
          <w:b/>
          <w:bCs/>
          <w:i/>
          <w:iCs/>
        </w:rPr>
        <w:t>Save Based on Percentages</w:t>
      </w:r>
      <w:r w:rsidR="00AC47E8" w:rsidRPr="00361C59">
        <w:rPr>
          <w:rFonts w:ascii="Roboto" w:hAnsi="Roboto"/>
        </w:rPr>
        <w:t xml:space="preserve"> to save</w:t>
      </w:r>
      <w:r w:rsidR="00FB0B17" w:rsidRPr="00361C59">
        <w:rPr>
          <w:rFonts w:ascii="Roboto" w:hAnsi="Roboto"/>
        </w:rPr>
        <w:t xml:space="preserve"> the account string, including the</w:t>
      </w:r>
      <w:r w:rsidRPr="00361C59">
        <w:rPr>
          <w:rFonts w:ascii="Roboto" w:hAnsi="Roboto"/>
        </w:rPr>
        <w:t xml:space="preserve"> percentage</w:t>
      </w:r>
      <w:r w:rsidR="00821CF4">
        <w:rPr>
          <w:rFonts w:ascii="Roboto" w:hAnsi="Roboto"/>
        </w:rPr>
        <w:t>.</w:t>
      </w:r>
    </w:p>
    <w:p w14:paraId="57CCE942" w14:textId="00A44B37" w:rsidR="00537D0B" w:rsidRPr="00821CF4" w:rsidRDefault="00537D0B" w:rsidP="00821CF4">
      <w:pPr>
        <w:pStyle w:val="ListParagraph"/>
        <w:numPr>
          <w:ilvl w:val="1"/>
          <w:numId w:val="22"/>
        </w:numPr>
        <w:rPr>
          <w:rFonts w:ascii="Roboto" w:hAnsi="Roboto"/>
        </w:rPr>
      </w:pPr>
      <w:r w:rsidRPr="00517B28">
        <w:rPr>
          <w:rFonts w:ascii="Roboto" w:hAnsi="Roboto"/>
        </w:rPr>
        <w:t xml:space="preserve">Click </w:t>
      </w:r>
      <w:r w:rsidRPr="00517B28">
        <w:rPr>
          <w:rFonts w:ascii="Roboto" w:hAnsi="Roboto"/>
          <w:b/>
          <w:bCs/>
          <w:i/>
          <w:iCs/>
        </w:rPr>
        <w:t>Rebuild for All Items</w:t>
      </w:r>
      <w:r w:rsidRPr="00517B28">
        <w:rPr>
          <w:rFonts w:ascii="Roboto" w:hAnsi="Roboto"/>
        </w:rPr>
        <w:t xml:space="preserve">. </w:t>
      </w:r>
      <w:r w:rsidRPr="00821CF4">
        <w:rPr>
          <w:rFonts w:ascii="Roboto" w:hAnsi="Roboto"/>
        </w:rPr>
        <w:t>The account string with the percent is</w:t>
      </w:r>
      <w:r w:rsidR="00821CF4">
        <w:rPr>
          <w:rFonts w:ascii="Roboto" w:hAnsi="Roboto"/>
        </w:rPr>
        <w:t xml:space="preserve"> now</w:t>
      </w:r>
      <w:r w:rsidRPr="00821CF4">
        <w:rPr>
          <w:rFonts w:ascii="Roboto" w:hAnsi="Roboto"/>
        </w:rPr>
        <w:t xml:space="preserve"> applied to all items entered on the Credit Memo. </w:t>
      </w:r>
    </w:p>
    <w:p w14:paraId="1626AA47" w14:textId="780BE226" w:rsidR="00C16CC4" w:rsidRDefault="00CD0D14" w:rsidP="00C16CC4">
      <w:pPr>
        <w:pStyle w:val="ListParagraph"/>
        <w:keepNext/>
        <w:ind w:left="1440"/>
        <w:rPr>
          <w:rFonts w:ascii="Roboto" w:hAnsi="Roboto"/>
        </w:rPr>
      </w:pPr>
      <w:r>
        <w:rPr>
          <w:noProof/>
        </w:rPr>
        <w:lastRenderedPageBreak/>
        <w:drawing>
          <wp:anchor distT="0" distB="0" distL="114300" distR="114300" simplePos="0" relativeHeight="251703296" behindDoc="0" locked="0" layoutInCell="1" allowOverlap="1" wp14:anchorId="088034E8" wp14:editId="64192226">
            <wp:simplePos x="0" y="0"/>
            <wp:positionH relativeFrom="column">
              <wp:posOffset>1409827</wp:posOffset>
            </wp:positionH>
            <wp:positionV relativeFrom="paragraph">
              <wp:posOffset>152654</wp:posOffset>
            </wp:positionV>
            <wp:extent cx="5578475" cy="1487170"/>
            <wp:effectExtent l="19050" t="19050" r="22225" b="17780"/>
            <wp:wrapThrough wrapText="bothSides">
              <wp:wrapPolygon edited="0">
                <wp:start x="-74" y="-277"/>
                <wp:lineTo x="-74" y="21582"/>
                <wp:lineTo x="21612" y="21582"/>
                <wp:lineTo x="21612" y="-277"/>
                <wp:lineTo x="-74" y="-277"/>
              </wp:wrapPolygon>
            </wp:wrapThrough>
            <wp:docPr id="1754980784" name="Picture 1" descr="Graphical user interface,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980784" name="Picture 1" descr="Graphical user interface, text&#10;&#10;AI-generated content may be incorrect.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8475" cy="14871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8F1D6D" w14:textId="6DFA719E" w:rsidR="00F72170" w:rsidRPr="00F72170" w:rsidRDefault="00F72170" w:rsidP="00F72170">
      <w:pPr>
        <w:keepNext/>
        <w:rPr>
          <w:rFonts w:ascii="Roboto" w:hAnsi="Roboto"/>
        </w:rPr>
      </w:pPr>
    </w:p>
    <w:p w14:paraId="4FFC3A69" w14:textId="5346A9DF" w:rsidR="00602F3A" w:rsidRDefault="00FB0B17" w:rsidP="00FB0B17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8B076CB" wp14:editId="64FD570C">
                <wp:simplePos x="0" y="0"/>
                <wp:positionH relativeFrom="column">
                  <wp:posOffset>292100</wp:posOffset>
                </wp:positionH>
                <wp:positionV relativeFrom="paragraph">
                  <wp:posOffset>1555750</wp:posOffset>
                </wp:positionV>
                <wp:extent cx="711200" cy="381000"/>
                <wp:effectExtent l="0" t="0" r="0" b="0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2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ED897F" w14:textId="46911F93" w:rsidR="00FB0B17" w:rsidRPr="00DA5803" w:rsidRDefault="00FB0B17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076CB" id="Text Box 107" o:spid="_x0000_s1031" type="#_x0000_t202" style="position:absolute;margin-left:23pt;margin-top:122.5pt;width:56pt;height:30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" filled="f" stroked="f" strokeweight=".5pt">
                <v:textbox>
                  <w:txbxContent>
                    <w:p w14:paraId="18ED897F" w14:textId="46911F93" w:rsidR="00FB0B17" w:rsidRPr="00DA5803" w:rsidRDefault="00FB0B17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DB16A26" w14:textId="3CD78FA0" w:rsidR="00602F3A" w:rsidRDefault="00602F3A" w:rsidP="00FB0B17"/>
    <w:p w14:paraId="34ADAF36" w14:textId="306A0761" w:rsidR="00602F3A" w:rsidRDefault="00602F3A" w:rsidP="00FB0B17"/>
    <w:p w14:paraId="6EA9ED7A" w14:textId="1AA23335" w:rsidR="00602F3A" w:rsidRDefault="00602F3A" w:rsidP="00FB0B17"/>
    <w:p w14:paraId="22371C58" w14:textId="391B8EA1" w:rsidR="00E360F5" w:rsidRPr="00AA15DC" w:rsidRDefault="00E360F5" w:rsidP="00AA15DC">
      <w:pPr>
        <w:pStyle w:val="ListParagraph"/>
        <w:numPr>
          <w:ilvl w:val="0"/>
          <w:numId w:val="22"/>
        </w:numPr>
        <w:rPr>
          <w:b/>
          <w:bCs/>
        </w:rPr>
      </w:pPr>
      <w:r w:rsidRPr="00AA15DC">
        <w:rPr>
          <w:b/>
          <w:bCs/>
        </w:rPr>
        <w:t>Splitting Account Strings</w:t>
      </w:r>
    </w:p>
    <w:p w14:paraId="39C45203" w14:textId="0D94E6A9" w:rsidR="000749BF" w:rsidRPr="00500AAB" w:rsidRDefault="000749BF" w:rsidP="002D2D87">
      <w:pPr>
        <w:pStyle w:val="ListParagraph"/>
        <w:keepNext/>
        <w:numPr>
          <w:ilvl w:val="0"/>
          <w:numId w:val="23"/>
        </w:numPr>
        <w:rPr>
          <w:rFonts w:ascii="Roboto" w:hAnsi="Roboto"/>
        </w:rPr>
      </w:pPr>
      <w:r w:rsidRPr="00500AAB">
        <w:rPr>
          <w:rFonts w:ascii="Roboto" w:hAnsi="Roboto"/>
        </w:rPr>
        <w:t>To split account strings</w:t>
      </w:r>
      <w:r w:rsidR="002D2D87">
        <w:rPr>
          <w:rFonts w:ascii="Roboto" w:hAnsi="Roboto"/>
        </w:rPr>
        <w:t xml:space="preserve"> when items have different account codes,</w:t>
      </w:r>
      <w:r w:rsidRPr="00500AAB">
        <w:rPr>
          <w:rFonts w:ascii="Roboto" w:hAnsi="Roboto"/>
        </w:rPr>
        <w:t xml:space="preserve"> enter each account string separately</w:t>
      </w:r>
      <w:r w:rsidR="00602F3A" w:rsidRPr="00500AAB">
        <w:rPr>
          <w:rFonts w:ascii="Roboto" w:hAnsi="Roboto"/>
        </w:rPr>
        <w:t xml:space="preserve"> and t</w:t>
      </w:r>
      <w:r w:rsidRPr="00500AAB">
        <w:rPr>
          <w:rFonts w:ascii="Roboto" w:hAnsi="Roboto"/>
        </w:rPr>
        <w:t xml:space="preserve">hen split </w:t>
      </w:r>
      <w:r w:rsidR="000870E5">
        <w:rPr>
          <w:rFonts w:ascii="Roboto" w:hAnsi="Roboto"/>
        </w:rPr>
        <w:t xml:space="preserve">by </w:t>
      </w:r>
      <w:r w:rsidRPr="00500AAB">
        <w:rPr>
          <w:rFonts w:ascii="Roboto" w:hAnsi="Roboto"/>
        </w:rPr>
        <w:t xml:space="preserve">percentage </w:t>
      </w:r>
      <w:r w:rsidR="000870E5">
        <w:rPr>
          <w:rFonts w:ascii="Roboto" w:hAnsi="Roboto"/>
        </w:rPr>
        <w:t>or dollars</w:t>
      </w:r>
      <w:r w:rsidR="00C94965">
        <w:rPr>
          <w:rFonts w:ascii="Roboto" w:hAnsi="Roboto"/>
        </w:rPr>
        <w:t>.  OregonBuys defaults to percent.</w:t>
      </w:r>
    </w:p>
    <w:p w14:paraId="4E56E3A8" w14:textId="04A565BF" w:rsidR="00C94965" w:rsidRDefault="00C94965" w:rsidP="000870E5">
      <w:pPr>
        <w:pStyle w:val="ListParagraph"/>
        <w:keepNext/>
        <w:numPr>
          <w:ilvl w:val="1"/>
          <w:numId w:val="23"/>
        </w:numPr>
        <w:rPr>
          <w:rFonts w:ascii="Roboto" w:hAnsi="Roboto"/>
        </w:rPr>
      </w:pPr>
      <w:r>
        <w:rPr>
          <w:rFonts w:ascii="Roboto" w:hAnsi="Roboto"/>
        </w:rPr>
        <w:t>To split by percent:</w:t>
      </w:r>
    </w:p>
    <w:p w14:paraId="7878DBBC" w14:textId="1CDF7F28" w:rsidR="000749BF" w:rsidRDefault="00E3612A" w:rsidP="00C94965">
      <w:pPr>
        <w:pStyle w:val="ListParagraph"/>
        <w:keepNext/>
        <w:numPr>
          <w:ilvl w:val="2"/>
          <w:numId w:val="23"/>
        </w:numPr>
        <w:rPr>
          <w:rFonts w:ascii="Roboto" w:hAnsi="Roboto"/>
        </w:rPr>
      </w:pPr>
      <w:r w:rsidRPr="001106E0">
        <w:rPr>
          <w:noProof/>
        </w:rPr>
        <w:drawing>
          <wp:anchor distT="0" distB="0" distL="114300" distR="114300" simplePos="0" relativeHeight="251704320" behindDoc="0" locked="0" layoutInCell="1" allowOverlap="1" wp14:anchorId="4CBD7531" wp14:editId="7733C1E9">
            <wp:simplePos x="0" y="0"/>
            <wp:positionH relativeFrom="column">
              <wp:posOffset>2651379</wp:posOffset>
            </wp:positionH>
            <wp:positionV relativeFrom="paragraph">
              <wp:posOffset>72009</wp:posOffset>
            </wp:positionV>
            <wp:extent cx="4076065" cy="2040890"/>
            <wp:effectExtent l="19050" t="19050" r="19685" b="16510"/>
            <wp:wrapThrough wrapText="bothSides">
              <wp:wrapPolygon edited="0">
                <wp:start x="-101" y="-202"/>
                <wp:lineTo x="-101" y="21573"/>
                <wp:lineTo x="21603" y="21573"/>
                <wp:lineTo x="21603" y="-202"/>
                <wp:lineTo x="-101" y="-202"/>
              </wp:wrapPolygon>
            </wp:wrapThrough>
            <wp:docPr id="1756149521" name="Picture 1" descr="Demonstrates how to split accounting strings by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149521" name="Picture 1" descr="Demonstrates how to split accounting strings by percent.&#10;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" b="-2068"/>
                    <a:stretch/>
                  </pic:blipFill>
                  <pic:spPr bwMode="auto">
                    <a:xfrm>
                      <a:off x="0" y="0"/>
                      <a:ext cx="4076065" cy="20408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Roboto" w:hAnsi="Roboto"/>
        </w:rPr>
        <w:t>C</w:t>
      </w:r>
      <w:r w:rsidR="000749BF" w:rsidRPr="00500AAB">
        <w:rPr>
          <w:rFonts w:ascii="Roboto" w:hAnsi="Roboto"/>
        </w:rPr>
        <w:t xml:space="preserve">hange </w:t>
      </w:r>
      <w:r>
        <w:rPr>
          <w:rFonts w:ascii="Roboto" w:hAnsi="Roboto"/>
        </w:rPr>
        <w:t xml:space="preserve">to </w:t>
      </w:r>
      <w:r w:rsidR="000749BF" w:rsidRPr="00500AAB">
        <w:rPr>
          <w:rFonts w:ascii="Roboto" w:hAnsi="Roboto"/>
        </w:rPr>
        <w:t xml:space="preserve">the </w:t>
      </w:r>
      <w:r w:rsidR="00506A48">
        <w:rPr>
          <w:rFonts w:ascii="Roboto" w:hAnsi="Roboto"/>
        </w:rPr>
        <w:t xml:space="preserve">correct </w:t>
      </w:r>
      <w:r>
        <w:rPr>
          <w:rFonts w:ascii="Roboto" w:hAnsi="Roboto"/>
        </w:rPr>
        <w:t>%</w:t>
      </w:r>
      <w:r w:rsidR="000749BF" w:rsidRPr="00500AAB">
        <w:rPr>
          <w:rFonts w:ascii="Roboto" w:hAnsi="Roboto"/>
        </w:rPr>
        <w:t xml:space="preserve"> for each account string. </w:t>
      </w:r>
    </w:p>
    <w:p w14:paraId="7CF0F035" w14:textId="77777777" w:rsidR="00054C99" w:rsidRDefault="00054C99" w:rsidP="00054C99">
      <w:pPr>
        <w:keepNext/>
        <w:rPr>
          <w:rFonts w:ascii="Roboto" w:hAnsi="Roboto"/>
        </w:rPr>
      </w:pPr>
    </w:p>
    <w:p w14:paraId="0A8314B4" w14:textId="39DB7D24" w:rsidR="00054C99" w:rsidRDefault="00054C99" w:rsidP="00054C99">
      <w:pPr>
        <w:keepNext/>
        <w:rPr>
          <w:rFonts w:ascii="Roboto" w:hAnsi="Roboto"/>
        </w:rPr>
      </w:pPr>
    </w:p>
    <w:p w14:paraId="4EEDE4E6" w14:textId="77777777" w:rsidR="00054C99" w:rsidRDefault="00054C99" w:rsidP="00054C99">
      <w:pPr>
        <w:keepNext/>
        <w:rPr>
          <w:rFonts w:ascii="Roboto" w:hAnsi="Roboto"/>
        </w:rPr>
      </w:pPr>
    </w:p>
    <w:p w14:paraId="3651D22B" w14:textId="77777777" w:rsidR="00054C99" w:rsidRDefault="00054C99" w:rsidP="00054C99">
      <w:pPr>
        <w:keepNext/>
        <w:rPr>
          <w:rFonts w:ascii="Roboto" w:hAnsi="Roboto"/>
        </w:rPr>
      </w:pPr>
    </w:p>
    <w:p w14:paraId="085FDA81" w14:textId="77777777" w:rsidR="00054C99" w:rsidRDefault="00054C99" w:rsidP="00054C99">
      <w:pPr>
        <w:keepNext/>
        <w:rPr>
          <w:rFonts w:ascii="Roboto" w:hAnsi="Roboto"/>
        </w:rPr>
      </w:pPr>
    </w:p>
    <w:p w14:paraId="1350DFD5" w14:textId="58ED3C6B" w:rsidR="00602F3A" w:rsidRPr="00E3612A" w:rsidRDefault="00506A48" w:rsidP="00E3612A">
      <w:pPr>
        <w:pStyle w:val="ListParagraph"/>
        <w:keepNext/>
        <w:numPr>
          <w:ilvl w:val="1"/>
          <w:numId w:val="23"/>
        </w:numPr>
        <w:rPr>
          <w:rFonts w:ascii="Roboto" w:hAnsi="Roboto"/>
        </w:rPr>
      </w:pPr>
      <w:r w:rsidRPr="00E3612A">
        <w:rPr>
          <w:rFonts w:ascii="Roboto" w:hAnsi="Roboto"/>
        </w:rPr>
        <w:t>C</w:t>
      </w:r>
      <w:r w:rsidR="00602F3A" w:rsidRPr="00E3612A">
        <w:rPr>
          <w:rFonts w:ascii="Roboto" w:hAnsi="Roboto"/>
        </w:rPr>
        <w:t xml:space="preserve">lick </w:t>
      </w:r>
      <w:r w:rsidR="00602F3A" w:rsidRPr="00E3612A">
        <w:rPr>
          <w:rFonts w:ascii="Roboto" w:hAnsi="Roboto"/>
          <w:b/>
          <w:bCs/>
          <w:i/>
          <w:iCs/>
        </w:rPr>
        <w:t>Save Based on Percentages</w:t>
      </w:r>
      <w:r w:rsidR="00602F3A" w:rsidRPr="00E3612A">
        <w:rPr>
          <w:rFonts w:ascii="Roboto" w:hAnsi="Roboto"/>
        </w:rPr>
        <w:t xml:space="preserve">, let the page refresh. </w:t>
      </w:r>
    </w:p>
    <w:p w14:paraId="38A2AC5D" w14:textId="727F43C5" w:rsidR="009C4FFA" w:rsidRPr="00C72F23" w:rsidRDefault="00506A48" w:rsidP="00602F3A">
      <w:pPr>
        <w:pStyle w:val="ListParagraph"/>
        <w:keepNext/>
        <w:numPr>
          <w:ilvl w:val="1"/>
          <w:numId w:val="23"/>
        </w:numPr>
        <w:rPr>
          <w:rFonts w:ascii="Roboto" w:hAnsi="Roboto"/>
        </w:rPr>
      </w:pPr>
      <w:r>
        <w:rPr>
          <w:rFonts w:ascii="Roboto" w:hAnsi="Roboto"/>
        </w:rPr>
        <w:t>C</w:t>
      </w:r>
      <w:r w:rsidR="00602F3A" w:rsidRPr="00500AAB">
        <w:rPr>
          <w:rFonts w:ascii="Roboto" w:hAnsi="Roboto"/>
        </w:rPr>
        <w:t xml:space="preserve">lick </w:t>
      </w:r>
      <w:r w:rsidR="00602F3A" w:rsidRPr="00500AAB">
        <w:rPr>
          <w:rFonts w:ascii="Roboto" w:hAnsi="Roboto"/>
          <w:b/>
          <w:bCs/>
          <w:i/>
          <w:iCs/>
        </w:rPr>
        <w:t>Rebuild for All Items</w:t>
      </w:r>
      <w:r w:rsidR="00602F3A" w:rsidRPr="00500AAB">
        <w:rPr>
          <w:rFonts w:ascii="Roboto" w:hAnsi="Roboto"/>
        </w:rPr>
        <w:t xml:space="preserve"> to apply the account strings and percentages to every item</w:t>
      </w:r>
    </w:p>
    <w:p w14:paraId="43158EC7" w14:textId="72E8B551" w:rsidR="00164689" w:rsidRPr="00500AAB" w:rsidRDefault="00164689" w:rsidP="00CC6A2E">
      <w:pPr>
        <w:pStyle w:val="ListParagraph"/>
        <w:keepNext/>
        <w:numPr>
          <w:ilvl w:val="0"/>
          <w:numId w:val="23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o split account strings by dollars, enter the dollar amount for each account string under the </w:t>
      </w:r>
      <w:r w:rsidRPr="00500AAB">
        <w:rPr>
          <w:rFonts w:ascii="Roboto" w:hAnsi="Roboto"/>
          <w:b/>
          <w:bCs/>
          <w:i/>
          <w:iCs/>
        </w:rPr>
        <w:t>Dollars</w:t>
      </w:r>
      <w:r w:rsidRPr="00500AAB">
        <w:rPr>
          <w:rFonts w:ascii="Roboto" w:hAnsi="Roboto"/>
          <w:b/>
          <w:bCs/>
        </w:rPr>
        <w:t xml:space="preserve"> </w:t>
      </w:r>
      <w:r w:rsidRPr="00500AAB">
        <w:rPr>
          <w:rFonts w:ascii="Roboto" w:hAnsi="Roboto"/>
        </w:rPr>
        <w:t xml:space="preserve">column and click </w:t>
      </w:r>
      <w:r w:rsidRPr="00500AAB">
        <w:rPr>
          <w:rFonts w:ascii="Roboto" w:hAnsi="Roboto"/>
          <w:b/>
          <w:bCs/>
          <w:i/>
          <w:iCs/>
        </w:rPr>
        <w:t>Save Based on Dollars</w:t>
      </w:r>
      <w:r w:rsidRPr="00500AAB">
        <w:rPr>
          <w:rFonts w:ascii="Roboto" w:hAnsi="Roboto"/>
        </w:rPr>
        <w:t xml:space="preserve"> instead of </w:t>
      </w:r>
      <w:r w:rsidRPr="00500AAB">
        <w:rPr>
          <w:rFonts w:ascii="Roboto" w:hAnsi="Roboto"/>
          <w:b/>
          <w:bCs/>
          <w:i/>
          <w:iCs/>
        </w:rPr>
        <w:t>Save Based on Percentages</w:t>
      </w:r>
      <w:r w:rsidRPr="00500AAB">
        <w:rPr>
          <w:rFonts w:ascii="Roboto" w:hAnsi="Roboto"/>
        </w:rPr>
        <w:t xml:space="preserve">. </w:t>
      </w:r>
    </w:p>
    <w:p w14:paraId="1809D792" w14:textId="490E5A12" w:rsidR="00164689" w:rsidRPr="00500AAB" w:rsidRDefault="00164689" w:rsidP="00CC6A2E">
      <w:pPr>
        <w:pStyle w:val="ListParagraph"/>
        <w:keepNext/>
        <w:numPr>
          <w:ilvl w:val="1"/>
          <w:numId w:val="23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hen click </w:t>
      </w:r>
      <w:r w:rsidRPr="00500AAB">
        <w:rPr>
          <w:rFonts w:ascii="Roboto" w:hAnsi="Roboto"/>
          <w:b/>
          <w:bCs/>
          <w:i/>
          <w:iCs/>
        </w:rPr>
        <w:t>Rebuild for All Items</w:t>
      </w:r>
      <w:r w:rsidRPr="00500AAB">
        <w:rPr>
          <w:rFonts w:ascii="Roboto" w:hAnsi="Roboto"/>
        </w:rPr>
        <w:t xml:space="preserve">. </w:t>
      </w:r>
    </w:p>
    <w:p w14:paraId="13527A84" w14:textId="46A24D5D" w:rsidR="00F52D26" w:rsidRDefault="00270F2D">
      <w:pPr>
        <w:pStyle w:val="ListParagraph"/>
        <w:ind w:left="0"/>
      </w:pPr>
      <w:r w:rsidRPr="00602F3A">
        <w:rPr>
          <w:noProof/>
        </w:rPr>
        <w:drawing>
          <wp:anchor distT="0" distB="0" distL="114300" distR="114300" simplePos="0" relativeHeight="251705344" behindDoc="0" locked="0" layoutInCell="1" allowOverlap="1" wp14:anchorId="19E17E9C" wp14:editId="5504B50E">
            <wp:simplePos x="0" y="0"/>
            <wp:positionH relativeFrom="column">
              <wp:posOffset>1050798</wp:posOffset>
            </wp:positionH>
            <wp:positionV relativeFrom="paragraph">
              <wp:posOffset>49530</wp:posOffset>
            </wp:positionV>
            <wp:extent cx="6033342" cy="2525346"/>
            <wp:effectExtent l="19050" t="19050" r="24765" b="27940"/>
            <wp:wrapThrough wrapText="bothSides">
              <wp:wrapPolygon edited="0">
                <wp:start x="-68" y="-163"/>
                <wp:lineTo x="-68" y="21676"/>
                <wp:lineTo x="21620" y="21676"/>
                <wp:lineTo x="21620" y="-163"/>
                <wp:lineTo x="-68" y="-163"/>
              </wp:wrapPolygon>
            </wp:wrapThrough>
            <wp:docPr id="114" name="Picture 114" descr="Shows split for dollars, then saved based on dollars and rebuild for all items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Shows split for dollars, then saved based on dollars and rebuild for all items&#10;"/>
                    <pic:cNvPicPr/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0" t="1674" r="267" b="1697"/>
                    <a:stretch/>
                  </pic:blipFill>
                  <pic:spPr bwMode="auto">
                    <a:xfrm>
                      <a:off x="0" y="0"/>
                      <a:ext cx="6033342" cy="25253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3DBE153" w14:textId="755FD6F6" w:rsidR="00F82AFB" w:rsidRDefault="00F82AFB" w:rsidP="00F82AFB">
      <w:pPr>
        <w:pStyle w:val="ListParagraph"/>
        <w:ind w:left="0"/>
      </w:pPr>
    </w:p>
    <w:p w14:paraId="3909A13A" w14:textId="77777777" w:rsidR="001106E0" w:rsidRDefault="001106E0" w:rsidP="00F82AFB">
      <w:pPr>
        <w:pStyle w:val="ListParagraph"/>
        <w:ind w:left="0"/>
      </w:pPr>
    </w:p>
    <w:p w14:paraId="29529727" w14:textId="25DD6383" w:rsidR="001106E0" w:rsidRDefault="001106E0" w:rsidP="00F82AFB">
      <w:pPr>
        <w:pStyle w:val="ListParagraph"/>
        <w:ind w:left="0"/>
      </w:pPr>
    </w:p>
    <w:p w14:paraId="27821EA6" w14:textId="77777777" w:rsidR="00270F2D" w:rsidRDefault="00270F2D" w:rsidP="00F82AFB">
      <w:pPr>
        <w:pStyle w:val="ListParagraph"/>
        <w:ind w:left="0"/>
      </w:pPr>
    </w:p>
    <w:p w14:paraId="086AA05A" w14:textId="77777777" w:rsidR="00270F2D" w:rsidRDefault="00270F2D" w:rsidP="00F82AFB">
      <w:pPr>
        <w:pStyle w:val="ListParagraph"/>
        <w:ind w:left="0"/>
      </w:pPr>
    </w:p>
    <w:p w14:paraId="08AE6F42" w14:textId="77777777" w:rsidR="00270F2D" w:rsidRDefault="00270F2D" w:rsidP="00F82AFB">
      <w:pPr>
        <w:pStyle w:val="ListParagraph"/>
        <w:ind w:left="0"/>
      </w:pPr>
    </w:p>
    <w:p w14:paraId="363DBA78" w14:textId="77777777" w:rsidR="00270F2D" w:rsidRDefault="00270F2D" w:rsidP="00F82AFB">
      <w:pPr>
        <w:pStyle w:val="ListParagraph"/>
        <w:ind w:left="0"/>
      </w:pPr>
    </w:p>
    <w:p w14:paraId="76E32890" w14:textId="77777777" w:rsidR="00270F2D" w:rsidRDefault="00270F2D" w:rsidP="00F82AFB">
      <w:pPr>
        <w:pStyle w:val="ListParagraph"/>
        <w:ind w:left="0"/>
      </w:pPr>
    </w:p>
    <w:p w14:paraId="7D2EC9D6" w14:textId="77777777" w:rsidR="00270F2D" w:rsidRDefault="00270F2D" w:rsidP="00F82AFB">
      <w:pPr>
        <w:pStyle w:val="ListParagraph"/>
        <w:ind w:left="0"/>
      </w:pPr>
    </w:p>
    <w:p w14:paraId="73F54DBA" w14:textId="77777777" w:rsidR="00270F2D" w:rsidRDefault="00270F2D" w:rsidP="00F82AFB">
      <w:pPr>
        <w:pStyle w:val="ListParagraph"/>
        <w:ind w:left="0"/>
      </w:pPr>
    </w:p>
    <w:p w14:paraId="223C9981" w14:textId="77777777" w:rsidR="00270F2D" w:rsidRDefault="00270F2D" w:rsidP="00F82AFB">
      <w:pPr>
        <w:pStyle w:val="ListParagraph"/>
        <w:ind w:left="0"/>
      </w:pPr>
    </w:p>
    <w:p w14:paraId="7F24E55D" w14:textId="77777777" w:rsidR="00270F2D" w:rsidRDefault="00270F2D" w:rsidP="00F82AFB">
      <w:pPr>
        <w:pStyle w:val="ListParagraph"/>
        <w:ind w:left="0"/>
      </w:pPr>
    </w:p>
    <w:p w14:paraId="614D26C2" w14:textId="77777777" w:rsidR="00270F2D" w:rsidRDefault="00270F2D" w:rsidP="00F82AFB">
      <w:pPr>
        <w:pStyle w:val="ListParagraph"/>
        <w:ind w:left="0"/>
      </w:pPr>
    </w:p>
    <w:p w14:paraId="12A17DB9" w14:textId="77777777" w:rsidR="0034600E" w:rsidRDefault="0034600E" w:rsidP="00F82AFB">
      <w:pPr>
        <w:pStyle w:val="ListParagraph"/>
        <w:ind w:left="0"/>
      </w:pPr>
    </w:p>
    <w:p w14:paraId="78C682D7" w14:textId="023425E0" w:rsidR="00F82AFB" w:rsidRPr="00C54C1E" w:rsidRDefault="00BE3CDF" w:rsidP="00BE3CDF">
      <w:pPr>
        <w:pStyle w:val="SubheadingGrayRoboto14"/>
      </w:pPr>
      <w:bookmarkStart w:id="11" w:name="_Toc194579844"/>
      <w:r>
        <w:lastRenderedPageBreak/>
        <w:t xml:space="preserve">Step 7 - </w:t>
      </w:r>
      <w:r w:rsidR="00F82AFB" w:rsidRPr="00C54C1E">
        <w:t>Routing Tab</w:t>
      </w:r>
      <w:bookmarkEnd w:id="11"/>
      <w:r w:rsidR="00B12DC6">
        <w:t xml:space="preserve"> </w:t>
      </w:r>
    </w:p>
    <w:p w14:paraId="1299B028" w14:textId="482D1583" w:rsidR="00335431" w:rsidRDefault="00BE06D8" w:rsidP="00B12DC6">
      <w:pPr>
        <w:pStyle w:val="ListParagraph"/>
        <w:keepNext/>
      </w:pPr>
      <w:r>
        <w:rPr>
          <w:rFonts w:ascii="Roboto" w:hAnsi="Roboto"/>
        </w:rPr>
        <w:t>No input is necessary on this tab</w:t>
      </w:r>
    </w:p>
    <w:p w14:paraId="1CAADB8A" w14:textId="36AF67B6" w:rsidR="00335431" w:rsidRPr="00C54C1E" w:rsidRDefault="0013712A" w:rsidP="00BE3CDF">
      <w:pPr>
        <w:pStyle w:val="SubheadingGrayRoboto14"/>
      </w:pPr>
      <w:bookmarkStart w:id="12" w:name="_Toc194579845"/>
      <w:r w:rsidRPr="000F26A1">
        <w:rPr>
          <w:noProof/>
        </w:rPr>
        <w:drawing>
          <wp:anchor distT="0" distB="0" distL="114300" distR="114300" simplePos="0" relativeHeight="251706368" behindDoc="0" locked="0" layoutInCell="1" allowOverlap="1" wp14:anchorId="42ED300C" wp14:editId="3C7D7099">
            <wp:simplePos x="0" y="0"/>
            <wp:positionH relativeFrom="column">
              <wp:posOffset>4358640</wp:posOffset>
            </wp:positionH>
            <wp:positionV relativeFrom="paragraph">
              <wp:posOffset>59055</wp:posOffset>
            </wp:positionV>
            <wp:extent cx="2639060" cy="1424305"/>
            <wp:effectExtent l="19050" t="19050" r="27940" b="23495"/>
            <wp:wrapThrough wrapText="bothSides">
              <wp:wrapPolygon edited="0">
                <wp:start x="-156" y="-289"/>
                <wp:lineTo x="-156" y="21667"/>
                <wp:lineTo x="21673" y="21667"/>
                <wp:lineTo x="21673" y="-289"/>
                <wp:lineTo x="-156" y="-289"/>
              </wp:wrapPolygon>
            </wp:wrapThrough>
            <wp:docPr id="20" name="Picture 20" descr="Attachments t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ttachments tab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83" t="13483" r="36615" b="1440"/>
                    <a:stretch/>
                  </pic:blipFill>
                  <pic:spPr bwMode="auto">
                    <a:xfrm>
                      <a:off x="0" y="0"/>
                      <a:ext cx="2639060" cy="14243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3CDF">
        <w:t xml:space="preserve">Step 8 - </w:t>
      </w:r>
      <w:r w:rsidR="00335431" w:rsidRPr="00C54C1E">
        <w:t>Attachments Tab</w:t>
      </w:r>
      <w:bookmarkEnd w:id="12"/>
    </w:p>
    <w:p w14:paraId="53CA2F12" w14:textId="0B88D7EC" w:rsidR="00335431" w:rsidRPr="00500AAB" w:rsidRDefault="00B12DC6" w:rsidP="00335431">
      <w:pPr>
        <w:pStyle w:val="ListParagraph"/>
        <w:numPr>
          <w:ilvl w:val="0"/>
          <w:numId w:val="26"/>
        </w:numPr>
        <w:rPr>
          <w:rFonts w:ascii="Roboto" w:hAnsi="Roboto"/>
        </w:rPr>
      </w:pPr>
      <w:r>
        <w:rPr>
          <w:rFonts w:ascii="Roboto" w:hAnsi="Roboto"/>
        </w:rPr>
        <w:t>Navigate</w:t>
      </w:r>
      <w:r w:rsidR="00335431" w:rsidRPr="00500AAB">
        <w:rPr>
          <w:rFonts w:ascii="Roboto" w:hAnsi="Roboto"/>
        </w:rPr>
        <w:t xml:space="preserve"> to the </w:t>
      </w:r>
      <w:r w:rsidR="00335431" w:rsidRPr="00500AAB">
        <w:rPr>
          <w:rFonts w:ascii="Roboto" w:hAnsi="Roboto"/>
          <w:b/>
          <w:bCs/>
        </w:rPr>
        <w:t>Attachments</w:t>
      </w:r>
      <w:r w:rsidR="00335431" w:rsidRPr="00500AAB">
        <w:rPr>
          <w:rFonts w:ascii="Roboto" w:hAnsi="Roboto"/>
        </w:rPr>
        <w:t xml:space="preserve"> tab. </w:t>
      </w:r>
      <w:r w:rsidR="00F547EC" w:rsidRPr="00500AAB">
        <w:rPr>
          <w:rFonts w:ascii="Roboto" w:hAnsi="Roboto"/>
        </w:rPr>
        <w:t>This is where you can attach any necessary documents that are related to the Credit Memo</w:t>
      </w:r>
    </w:p>
    <w:p w14:paraId="29398F9D" w14:textId="139783FE" w:rsidR="000F26A1" w:rsidRDefault="000F26A1" w:rsidP="000F26A1">
      <w:pPr>
        <w:pStyle w:val="ListParagraph"/>
        <w:numPr>
          <w:ilvl w:val="1"/>
          <w:numId w:val="26"/>
        </w:numPr>
        <w:rPr>
          <w:rFonts w:ascii="Roboto" w:hAnsi="Roboto"/>
          <w:i/>
          <w:iCs/>
        </w:rPr>
      </w:pPr>
      <w:r w:rsidRPr="00500AAB">
        <w:rPr>
          <w:rFonts w:ascii="Roboto" w:hAnsi="Roboto"/>
        </w:rPr>
        <w:t xml:space="preserve">To add a document </w:t>
      </w:r>
      <w:r w:rsidR="00C24D5E">
        <w:rPr>
          <w:rFonts w:ascii="Roboto" w:hAnsi="Roboto"/>
        </w:rPr>
        <w:t xml:space="preserve">(most frequently this will be an uploaded copy of the credit memo from the vendor), </w:t>
      </w:r>
      <w:r w:rsidRPr="00500AAB">
        <w:rPr>
          <w:rFonts w:ascii="Roboto" w:hAnsi="Roboto"/>
        </w:rPr>
        <w:t xml:space="preserve">click </w:t>
      </w:r>
      <w:r w:rsidRPr="00500AAB">
        <w:rPr>
          <w:rFonts w:ascii="Roboto" w:hAnsi="Roboto"/>
          <w:b/>
          <w:bCs/>
          <w:i/>
          <w:iCs/>
        </w:rPr>
        <w:t>Add File</w:t>
      </w:r>
      <w:r w:rsidR="00B93FDF" w:rsidRPr="00500AAB">
        <w:rPr>
          <w:rFonts w:ascii="Roboto" w:hAnsi="Roboto"/>
          <w:i/>
          <w:iCs/>
        </w:rPr>
        <w:t>.</w:t>
      </w:r>
    </w:p>
    <w:p w14:paraId="36581CB6" w14:textId="77777777" w:rsidR="0013712A" w:rsidRPr="0013712A" w:rsidRDefault="0013712A" w:rsidP="0013712A">
      <w:pPr>
        <w:rPr>
          <w:rFonts w:ascii="Roboto" w:hAnsi="Roboto"/>
          <w:i/>
          <w:iCs/>
        </w:rPr>
      </w:pPr>
    </w:p>
    <w:p w14:paraId="6F87C602" w14:textId="73E9875F" w:rsidR="00ED280D" w:rsidRDefault="00DA11CF" w:rsidP="000F26A1">
      <w:pPr>
        <w:pStyle w:val="ListParagraph"/>
        <w:numPr>
          <w:ilvl w:val="1"/>
          <w:numId w:val="26"/>
        </w:numPr>
        <w:rPr>
          <w:rFonts w:ascii="Roboto" w:hAnsi="Roboto"/>
          <w:i/>
          <w:iCs/>
        </w:rPr>
      </w:pPr>
      <w:r>
        <w:rPr>
          <w:noProof/>
        </w:rPr>
        <w:drawing>
          <wp:anchor distT="0" distB="0" distL="114300" distR="114300" simplePos="0" relativeHeight="251707392" behindDoc="0" locked="0" layoutInCell="1" allowOverlap="1" wp14:anchorId="7275E968" wp14:editId="577CD548">
            <wp:simplePos x="0" y="0"/>
            <wp:positionH relativeFrom="column">
              <wp:posOffset>2201418</wp:posOffset>
            </wp:positionH>
            <wp:positionV relativeFrom="paragraph">
              <wp:posOffset>30861</wp:posOffset>
            </wp:positionV>
            <wp:extent cx="4822190" cy="1703421"/>
            <wp:effectExtent l="19050" t="19050" r="16510" b="11430"/>
            <wp:wrapThrough wrapText="bothSides">
              <wp:wrapPolygon edited="0">
                <wp:start x="-85" y="-242"/>
                <wp:lineTo x="-85" y="21503"/>
                <wp:lineTo x="21589" y="21503"/>
                <wp:lineTo x="21589" y="-242"/>
                <wp:lineTo x="-85" y="-242"/>
              </wp:wrapPolygon>
            </wp:wrapThrough>
            <wp:docPr id="2133754009" name="Picture 1" descr="How to upload documents, choose file, and item description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754009" name="Picture 1" descr="How to upload documents, choose file, and item description&#10;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511"/>
                    <a:stretch/>
                  </pic:blipFill>
                  <pic:spPr bwMode="auto">
                    <a:xfrm>
                      <a:off x="0" y="0"/>
                      <a:ext cx="4822190" cy="17034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F26A1" w:rsidRPr="00500AAB">
        <w:rPr>
          <w:rFonts w:ascii="Roboto" w:hAnsi="Roboto"/>
        </w:rPr>
        <w:t xml:space="preserve">Then click </w:t>
      </w:r>
      <w:r w:rsidR="000F26A1" w:rsidRPr="00500AAB">
        <w:rPr>
          <w:rFonts w:ascii="Roboto" w:hAnsi="Roboto"/>
          <w:b/>
          <w:bCs/>
          <w:i/>
          <w:iCs/>
        </w:rPr>
        <w:t>Choose File</w:t>
      </w:r>
      <w:r w:rsidR="00ED280D" w:rsidRPr="00500AAB">
        <w:rPr>
          <w:rFonts w:ascii="Roboto" w:hAnsi="Roboto"/>
          <w:i/>
          <w:iCs/>
        </w:rPr>
        <w:t>.</w:t>
      </w:r>
    </w:p>
    <w:p w14:paraId="6105DADB" w14:textId="77777777" w:rsidR="009F18A5" w:rsidRPr="009F18A5" w:rsidRDefault="009F18A5" w:rsidP="009F18A5">
      <w:pPr>
        <w:pStyle w:val="ListParagraph"/>
        <w:rPr>
          <w:rFonts w:ascii="Roboto" w:hAnsi="Roboto"/>
          <w:i/>
          <w:iCs/>
        </w:rPr>
      </w:pPr>
    </w:p>
    <w:p w14:paraId="3971E25D" w14:textId="77777777" w:rsidR="009F18A5" w:rsidRDefault="009F18A5" w:rsidP="009F18A5">
      <w:pPr>
        <w:rPr>
          <w:rFonts w:ascii="Roboto" w:hAnsi="Roboto"/>
          <w:i/>
          <w:iCs/>
        </w:rPr>
      </w:pPr>
    </w:p>
    <w:p w14:paraId="0375DE20" w14:textId="77777777" w:rsidR="009F18A5" w:rsidRDefault="009F18A5" w:rsidP="009F18A5">
      <w:pPr>
        <w:rPr>
          <w:rFonts w:ascii="Roboto" w:hAnsi="Roboto"/>
          <w:i/>
          <w:iCs/>
        </w:rPr>
      </w:pPr>
    </w:p>
    <w:p w14:paraId="6835A26D" w14:textId="77777777" w:rsidR="009F18A5" w:rsidRDefault="009F18A5" w:rsidP="009F18A5">
      <w:pPr>
        <w:rPr>
          <w:rFonts w:ascii="Roboto" w:hAnsi="Roboto"/>
          <w:i/>
          <w:iCs/>
        </w:rPr>
      </w:pPr>
    </w:p>
    <w:p w14:paraId="2607E5F6" w14:textId="77777777" w:rsidR="009F18A5" w:rsidRDefault="009F18A5" w:rsidP="009F18A5">
      <w:pPr>
        <w:rPr>
          <w:rFonts w:ascii="Roboto" w:hAnsi="Roboto"/>
          <w:i/>
          <w:iCs/>
        </w:rPr>
      </w:pPr>
    </w:p>
    <w:p w14:paraId="13E90E08" w14:textId="77777777" w:rsidR="009F18A5" w:rsidRPr="009F18A5" w:rsidRDefault="009F18A5" w:rsidP="009F18A5">
      <w:pPr>
        <w:rPr>
          <w:rFonts w:ascii="Roboto" w:hAnsi="Roboto"/>
          <w:i/>
          <w:iCs/>
        </w:rPr>
      </w:pPr>
    </w:p>
    <w:p w14:paraId="77F867B9" w14:textId="7FB79510" w:rsidR="000F26A1" w:rsidRPr="00500AAB" w:rsidRDefault="00ED280D" w:rsidP="000F26A1">
      <w:pPr>
        <w:pStyle w:val="ListParagraph"/>
        <w:numPr>
          <w:ilvl w:val="1"/>
          <w:numId w:val="26"/>
        </w:numPr>
        <w:rPr>
          <w:rFonts w:ascii="Roboto" w:hAnsi="Roboto"/>
          <w:i/>
          <w:iCs/>
        </w:rPr>
      </w:pPr>
      <w:r w:rsidRPr="00500AAB">
        <w:rPr>
          <w:rFonts w:ascii="Roboto" w:hAnsi="Roboto"/>
        </w:rPr>
        <w:t xml:space="preserve">Next locate and select the document from your computer and click </w:t>
      </w:r>
      <w:r w:rsidRPr="00500AAB">
        <w:rPr>
          <w:rFonts w:ascii="Roboto" w:hAnsi="Roboto"/>
          <w:b/>
          <w:bCs/>
          <w:i/>
          <w:iCs/>
        </w:rPr>
        <w:t>Open</w:t>
      </w:r>
      <w:r w:rsidRPr="00500AAB">
        <w:rPr>
          <w:rFonts w:ascii="Roboto" w:hAnsi="Roboto"/>
          <w:b/>
          <w:bCs/>
        </w:rPr>
        <w:t>.</w:t>
      </w:r>
      <w:r w:rsidRPr="00500AAB">
        <w:rPr>
          <w:rFonts w:ascii="Roboto" w:hAnsi="Roboto"/>
        </w:rPr>
        <w:t xml:space="preserve"> </w:t>
      </w:r>
    </w:p>
    <w:p w14:paraId="4FA36E31" w14:textId="372696EC" w:rsidR="00ED280D" w:rsidRPr="00081B31" w:rsidRDefault="00ED280D" w:rsidP="00ED280D">
      <w:pPr>
        <w:pStyle w:val="ListParagraph"/>
        <w:numPr>
          <w:ilvl w:val="2"/>
          <w:numId w:val="26"/>
        </w:numPr>
        <w:rPr>
          <w:rFonts w:ascii="Roboto" w:hAnsi="Roboto"/>
          <w:i/>
          <w:iCs/>
        </w:rPr>
      </w:pPr>
      <w:r w:rsidRPr="00500AAB">
        <w:rPr>
          <w:rFonts w:ascii="Roboto" w:hAnsi="Roboto"/>
        </w:rPr>
        <w:t xml:space="preserve">A description providing more details about the document can be added to the </w:t>
      </w:r>
      <w:r w:rsidRPr="00500AAB">
        <w:rPr>
          <w:rFonts w:ascii="Roboto" w:hAnsi="Roboto"/>
          <w:b/>
          <w:bCs/>
          <w:i/>
          <w:iCs/>
        </w:rPr>
        <w:t>Description</w:t>
      </w:r>
      <w:r w:rsidRPr="00500AAB">
        <w:rPr>
          <w:rFonts w:ascii="Roboto" w:hAnsi="Roboto"/>
          <w:i/>
          <w:iCs/>
        </w:rPr>
        <w:t xml:space="preserve"> </w:t>
      </w:r>
      <w:r w:rsidRPr="00500AAB">
        <w:rPr>
          <w:rFonts w:ascii="Roboto" w:hAnsi="Roboto"/>
        </w:rPr>
        <w:t>field</w:t>
      </w:r>
      <w:r w:rsidR="00A8006A" w:rsidRPr="00500AAB">
        <w:rPr>
          <w:rFonts w:ascii="Roboto" w:hAnsi="Roboto"/>
        </w:rPr>
        <w:t>.</w:t>
      </w:r>
    </w:p>
    <w:p w14:paraId="11E191B0" w14:textId="77777777" w:rsidR="00081B31" w:rsidRPr="00500AAB" w:rsidRDefault="00081B31" w:rsidP="00081B31">
      <w:pPr>
        <w:pStyle w:val="ListParagraph"/>
        <w:ind w:left="2160"/>
        <w:rPr>
          <w:rFonts w:ascii="Roboto" w:hAnsi="Roboto"/>
          <w:i/>
          <w:iCs/>
        </w:rPr>
      </w:pPr>
    </w:p>
    <w:p w14:paraId="677DDE6D" w14:textId="2C432D39" w:rsidR="00A8006A" w:rsidRPr="00500AAB" w:rsidRDefault="00A8006A" w:rsidP="00A8006A">
      <w:pPr>
        <w:pStyle w:val="ListParagraph"/>
        <w:numPr>
          <w:ilvl w:val="1"/>
          <w:numId w:val="26"/>
        </w:numPr>
        <w:rPr>
          <w:rFonts w:ascii="Roboto" w:hAnsi="Roboto"/>
          <w:i/>
          <w:iCs/>
        </w:rPr>
      </w:pPr>
      <w:r w:rsidRPr="00500AAB">
        <w:rPr>
          <w:rFonts w:ascii="Roboto" w:hAnsi="Roboto"/>
        </w:rPr>
        <w:t xml:space="preserve">Then click </w:t>
      </w:r>
      <w:r w:rsidRPr="00500AAB">
        <w:rPr>
          <w:rFonts w:ascii="Roboto" w:hAnsi="Roboto"/>
          <w:b/>
          <w:bCs/>
          <w:i/>
          <w:iCs/>
        </w:rPr>
        <w:t>Save &amp; Exit</w:t>
      </w:r>
      <w:r w:rsidRPr="00500AAB">
        <w:rPr>
          <w:rFonts w:ascii="Roboto" w:hAnsi="Roboto"/>
        </w:rPr>
        <w:t>.</w:t>
      </w:r>
    </w:p>
    <w:p w14:paraId="6DB255B0" w14:textId="5BA0B6B0" w:rsidR="006C3E29" w:rsidRPr="00500AAB" w:rsidRDefault="006C3E29" w:rsidP="006C3E29">
      <w:pPr>
        <w:pStyle w:val="ListParagraph"/>
        <w:numPr>
          <w:ilvl w:val="2"/>
          <w:numId w:val="26"/>
        </w:numPr>
        <w:rPr>
          <w:rFonts w:ascii="Roboto" w:hAnsi="Roboto"/>
          <w:i/>
          <w:iCs/>
        </w:rPr>
      </w:pPr>
      <w:r w:rsidRPr="00500AAB">
        <w:rPr>
          <w:rFonts w:ascii="Roboto" w:hAnsi="Roboto"/>
        </w:rPr>
        <w:t xml:space="preserve">This will bring you back to the Attachments tab </w:t>
      </w:r>
      <w:r w:rsidR="005E41CD">
        <w:rPr>
          <w:rFonts w:ascii="Roboto" w:hAnsi="Roboto"/>
        </w:rPr>
        <w:t>containing the document hyperlink.</w:t>
      </w:r>
    </w:p>
    <w:p w14:paraId="059EF878" w14:textId="26EC3375" w:rsidR="006C3E29" w:rsidRPr="00500AAB" w:rsidRDefault="006C3E29" w:rsidP="006C3E29">
      <w:pPr>
        <w:pStyle w:val="ListParagraph"/>
        <w:numPr>
          <w:ilvl w:val="1"/>
          <w:numId w:val="26"/>
        </w:numPr>
        <w:rPr>
          <w:rFonts w:ascii="Roboto" w:hAnsi="Roboto"/>
          <w:i/>
          <w:iCs/>
        </w:rPr>
      </w:pPr>
      <w:r w:rsidRPr="00500AAB">
        <w:rPr>
          <w:rFonts w:ascii="Roboto" w:hAnsi="Roboto"/>
        </w:rPr>
        <w:t xml:space="preserve">Repeat this process </w:t>
      </w:r>
      <w:r w:rsidR="001B4D81">
        <w:rPr>
          <w:rFonts w:ascii="Roboto" w:hAnsi="Roboto"/>
        </w:rPr>
        <w:t>for any additional relevant</w:t>
      </w:r>
      <w:r w:rsidRPr="00500AAB">
        <w:rPr>
          <w:rFonts w:ascii="Roboto" w:hAnsi="Roboto"/>
        </w:rPr>
        <w:t xml:space="preserve"> documents. </w:t>
      </w:r>
    </w:p>
    <w:p w14:paraId="635A7F19" w14:textId="4A30C51B" w:rsidR="009C3356" w:rsidRPr="00500AAB" w:rsidRDefault="001B4D81" w:rsidP="00CC6A2E">
      <w:pPr>
        <w:pStyle w:val="ListParagraph"/>
        <w:keepNext/>
        <w:numPr>
          <w:ilvl w:val="1"/>
          <w:numId w:val="26"/>
        </w:numPr>
        <w:rPr>
          <w:rFonts w:ascii="Roboto" w:hAnsi="Roboto"/>
          <w:i/>
          <w:iCs/>
        </w:rPr>
      </w:pPr>
      <w:r>
        <w:rPr>
          <w:rFonts w:ascii="Roboto" w:hAnsi="Roboto"/>
        </w:rPr>
        <w:t xml:space="preserve">Click </w:t>
      </w:r>
      <w:r w:rsidRPr="001B4D81">
        <w:rPr>
          <w:rFonts w:ascii="Roboto" w:hAnsi="Roboto"/>
          <w:b/>
          <w:bCs/>
          <w:i/>
          <w:iCs/>
        </w:rPr>
        <w:t>Save &amp; Exit</w:t>
      </w:r>
      <w:r>
        <w:rPr>
          <w:rFonts w:ascii="Roboto" w:hAnsi="Roboto"/>
        </w:rPr>
        <w:t>.</w:t>
      </w:r>
    </w:p>
    <w:p w14:paraId="3DD70608" w14:textId="180905F7" w:rsidR="00E46E44" w:rsidRDefault="00B93FDF" w:rsidP="005E41CD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E968B61" wp14:editId="421232B2">
                <wp:simplePos x="0" y="0"/>
                <wp:positionH relativeFrom="column">
                  <wp:posOffset>3022600</wp:posOffset>
                </wp:positionH>
                <wp:positionV relativeFrom="paragraph">
                  <wp:posOffset>767080</wp:posOffset>
                </wp:positionV>
                <wp:extent cx="889000" cy="440267"/>
                <wp:effectExtent l="0" t="0" r="0" b="0"/>
                <wp:wrapNone/>
                <wp:docPr id="155" name="Text Box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9000" cy="4402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39FC77" w14:textId="0A92749F" w:rsidR="00B93FDF" w:rsidRPr="00C307DF" w:rsidRDefault="00B93FDF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68B61" id="Text Box 155" o:spid="_x0000_s1032" type="#_x0000_t202" style="position:absolute;margin-left:238pt;margin-top:60.4pt;width:70pt;height:34.6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" filled="f" stroked="f" strokeweight=".5pt">
                <v:textbox>
                  <w:txbxContent>
                    <w:p w14:paraId="6E39FC77" w14:textId="0A92749F" w:rsidR="00B93FDF" w:rsidRPr="00C307DF" w:rsidRDefault="00B93FDF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9E0BFFB" w14:textId="2ADC6C76" w:rsidR="00C40652" w:rsidRPr="00C54C1E" w:rsidRDefault="00BE3CDF" w:rsidP="00BE3CDF">
      <w:pPr>
        <w:pStyle w:val="SubheadingGrayRoboto14"/>
      </w:pPr>
      <w:bookmarkStart w:id="13" w:name="_Toc194579846"/>
      <w:r>
        <w:t xml:space="preserve">Step 9 - </w:t>
      </w:r>
      <w:r w:rsidR="006C3E29" w:rsidRPr="00C54C1E">
        <w:t>Notes Tab</w:t>
      </w:r>
      <w:bookmarkEnd w:id="13"/>
    </w:p>
    <w:p w14:paraId="5E631EC8" w14:textId="48DA2939" w:rsidR="006C3E29" w:rsidRPr="00500AAB" w:rsidRDefault="00B62B70" w:rsidP="006C3E29">
      <w:pPr>
        <w:pStyle w:val="ListParagraph"/>
        <w:numPr>
          <w:ilvl w:val="0"/>
          <w:numId w:val="27"/>
        </w:numPr>
        <w:rPr>
          <w:rFonts w:ascii="Roboto" w:hAnsi="Roboto"/>
        </w:rPr>
      </w:pPr>
      <w:r w:rsidRPr="006A60DC">
        <w:rPr>
          <w:noProof/>
        </w:rPr>
        <w:drawing>
          <wp:anchor distT="0" distB="0" distL="114300" distR="114300" simplePos="0" relativeHeight="251708416" behindDoc="0" locked="0" layoutInCell="1" allowOverlap="1" wp14:anchorId="46B6FCA6" wp14:editId="7E5BB77D">
            <wp:simplePos x="0" y="0"/>
            <wp:positionH relativeFrom="column">
              <wp:posOffset>3280410</wp:posOffset>
            </wp:positionH>
            <wp:positionV relativeFrom="paragraph">
              <wp:posOffset>34417</wp:posOffset>
            </wp:positionV>
            <wp:extent cx="3686810" cy="1437005"/>
            <wp:effectExtent l="19050" t="19050" r="27940" b="10795"/>
            <wp:wrapThrough wrapText="bothSides">
              <wp:wrapPolygon edited="0">
                <wp:start x="-112" y="-286"/>
                <wp:lineTo x="-112" y="21476"/>
                <wp:lineTo x="21652" y="21476"/>
                <wp:lineTo x="21652" y="-286"/>
                <wp:lineTo x="-112" y="-286"/>
              </wp:wrapPolygon>
            </wp:wrapThrough>
            <wp:docPr id="61" name="Picture 61" descr="Field where notes can be typed into OregonBu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Field where notes can be typed into OregonBuys"/>
                    <pic:cNvPicPr/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92" t="25224" r="35425" b="1"/>
                    <a:stretch/>
                  </pic:blipFill>
                  <pic:spPr bwMode="auto">
                    <a:xfrm>
                      <a:off x="0" y="0"/>
                      <a:ext cx="3686810" cy="14370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C49C1">
        <w:rPr>
          <w:rFonts w:ascii="Roboto" w:hAnsi="Roboto"/>
        </w:rPr>
        <w:t>Cl</w:t>
      </w:r>
      <w:r w:rsidR="006C3E29" w:rsidRPr="00500AAB">
        <w:rPr>
          <w:rFonts w:ascii="Roboto" w:hAnsi="Roboto"/>
        </w:rPr>
        <w:t xml:space="preserve">ick the </w:t>
      </w:r>
      <w:r w:rsidR="006C3E29" w:rsidRPr="00500AAB">
        <w:rPr>
          <w:rFonts w:ascii="Roboto" w:hAnsi="Roboto"/>
          <w:b/>
          <w:bCs/>
        </w:rPr>
        <w:t>Notes</w:t>
      </w:r>
      <w:r w:rsidR="006C3E29" w:rsidRPr="00500AAB">
        <w:rPr>
          <w:rFonts w:ascii="Roboto" w:hAnsi="Roboto"/>
        </w:rPr>
        <w:t xml:space="preserve"> tab. </w:t>
      </w:r>
      <w:r w:rsidR="006A60DC" w:rsidRPr="00500AAB">
        <w:rPr>
          <w:rFonts w:ascii="Roboto" w:hAnsi="Roboto"/>
        </w:rPr>
        <w:t>Th</w:t>
      </w:r>
      <w:r w:rsidR="009C49C1">
        <w:rPr>
          <w:rFonts w:ascii="Roboto" w:hAnsi="Roboto"/>
        </w:rPr>
        <w:t xml:space="preserve">e contents of this tab are </w:t>
      </w:r>
      <w:r w:rsidR="006A60DC" w:rsidRPr="00500AAB">
        <w:rPr>
          <w:rFonts w:ascii="Roboto" w:hAnsi="Roboto"/>
        </w:rPr>
        <w:t xml:space="preserve">viewable by </w:t>
      </w:r>
      <w:r w:rsidR="009C49C1">
        <w:rPr>
          <w:rFonts w:ascii="Roboto" w:hAnsi="Roboto"/>
        </w:rPr>
        <w:t xml:space="preserve">only </w:t>
      </w:r>
      <w:r w:rsidR="006A60DC" w:rsidRPr="00500AAB">
        <w:rPr>
          <w:rFonts w:ascii="Roboto" w:hAnsi="Roboto"/>
        </w:rPr>
        <w:t>you and others in your organization.</w:t>
      </w:r>
    </w:p>
    <w:p w14:paraId="4904F0B1" w14:textId="774B136F" w:rsidR="006A60DC" w:rsidRPr="00500AAB" w:rsidRDefault="006A60DC" w:rsidP="006A60DC">
      <w:pPr>
        <w:pStyle w:val="ListParagraph"/>
        <w:numPr>
          <w:ilvl w:val="1"/>
          <w:numId w:val="27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ype your note in the </w:t>
      </w:r>
      <w:r w:rsidR="00F16B74" w:rsidRPr="00500AAB">
        <w:rPr>
          <w:rFonts w:ascii="Roboto" w:hAnsi="Roboto"/>
        </w:rPr>
        <w:t xml:space="preserve">blank </w:t>
      </w:r>
      <w:r w:rsidRPr="00500AAB">
        <w:rPr>
          <w:rFonts w:ascii="Roboto" w:hAnsi="Roboto"/>
          <w:b/>
          <w:bCs/>
          <w:i/>
          <w:iCs/>
        </w:rPr>
        <w:t>text</w:t>
      </w:r>
      <w:r w:rsidRPr="00500AAB">
        <w:rPr>
          <w:rFonts w:ascii="Roboto" w:hAnsi="Roboto"/>
        </w:rPr>
        <w:t xml:space="preserve"> </w:t>
      </w:r>
      <w:r w:rsidRPr="00500AAB">
        <w:rPr>
          <w:rFonts w:ascii="Roboto" w:hAnsi="Roboto"/>
          <w:b/>
          <w:bCs/>
          <w:i/>
          <w:iCs/>
        </w:rPr>
        <w:t>field.</w:t>
      </w:r>
    </w:p>
    <w:p w14:paraId="2992434D" w14:textId="590833FD" w:rsidR="006A60DC" w:rsidRPr="00500AAB" w:rsidRDefault="006A60DC" w:rsidP="00CC6A2E">
      <w:pPr>
        <w:pStyle w:val="ListParagraph"/>
        <w:keepNext/>
        <w:numPr>
          <w:ilvl w:val="1"/>
          <w:numId w:val="27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hen click </w:t>
      </w:r>
      <w:r w:rsidRPr="00500AAB">
        <w:rPr>
          <w:rFonts w:ascii="Roboto" w:hAnsi="Roboto"/>
          <w:b/>
          <w:bCs/>
          <w:i/>
          <w:iCs/>
        </w:rPr>
        <w:t>Save &amp; Continue</w:t>
      </w:r>
      <w:r w:rsidRPr="00500AAB">
        <w:rPr>
          <w:rFonts w:ascii="Roboto" w:hAnsi="Roboto"/>
        </w:rPr>
        <w:t xml:space="preserve"> when complete. </w:t>
      </w:r>
      <w:r w:rsidR="005547D2" w:rsidRPr="00500AAB">
        <w:rPr>
          <w:rFonts w:ascii="Roboto" w:hAnsi="Roboto"/>
        </w:rPr>
        <w:t xml:space="preserve">Your note will be saved, and a new </w:t>
      </w:r>
      <w:r w:rsidR="00687555" w:rsidRPr="00500AAB">
        <w:rPr>
          <w:rFonts w:ascii="Roboto" w:hAnsi="Roboto"/>
        </w:rPr>
        <w:t xml:space="preserve">note field will display at the top of the notes </w:t>
      </w:r>
      <w:r w:rsidR="00A50568" w:rsidRPr="00500AAB">
        <w:rPr>
          <w:rFonts w:ascii="Roboto" w:hAnsi="Roboto"/>
        </w:rPr>
        <w:t>tab</w:t>
      </w:r>
      <w:r w:rsidR="00687555" w:rsidRPr="00500AAB">
        <w:rPr>
          <w:rFonts w:ascii="Roboto" w:hAnsi="Roboto"/>
        </w:rPr>
        <w:t>.</w:t>
      </w:r>
    </w:p>
    <w:p w14:paraId="795BC930" w14:textId="2920B794" w:rsidR="00014E82" w:rsidRDefault="00014E82" w:rsidP="006A60DC"/>
    <w:p w14:paraId="25B910A8" w14:textId="43EAFC10" w:rsidR="006A60DC" w:rsidRPr="00C54C1E" w:rsidRDefault="00BE3CDF" w:rsidP="00BE3CDF">
      <w:pPr>
        <w:pStyle w:val="SubheadingGrayRoboto14"/>
      </w:pPr>
      <w:bookmarkStart w:id="14" w:name="_Toc194579847"/>
      <w:r>
        <w:t xml:space="preserve">Step 10 - </w:t>
      </w:r>
      <w:r w:rsidR="006A60DC" w:rsidRPr="00C54C1E">
        <w:t>Reminders Tab</w:t>
      </w:r>
      <w:bookmarkEnd w:id="14"/>
    </w:p>
    <w:p w14:paraId="6F2F6F86" w14:textId="77777777" w:rsidR="00CB6C43" w:rsidRDefault="00691554" w:rsidP="00CB6C43">
      <w:pPr>
        <w:pStyle w:val="ListParagraph"/>
        <w:numPr>
          <w:ilvl w:val="0"/>
          <w:numId w:val="28"/>
        </w:numPr>
        <w:spacing w:after="240"/>
        <w:rPr>
          <w:rFonts w:ascii="Roboto" w:hAnsi="Roboto"/>
        </w:rPr>
      </w:pPr>
      <w:r>
        <w:rPr>
          <w:rFonts w:ascii="Roboto" w:hAnsi="Roboto"/>
        </w:rPr>
        <w:t>C</w:t>
      </w:r>
      <w:r w:rsidR="00296F98" w:rsidRPr="00500AAB">
        <w:rPr>
          <w:rFonts w:ascii="Roboto" w:hAnsi="Roboto"/>
        </w:rPr>
        <w:t xml:space="preserve">lick on the </w:t>
      </w:r>
      <w:r w:rsidR="00296F98" w:rsidRPr="00500AAB">
        <w:rPr>
          <w:rFonts w:ascii="Roboto" w:hAnsi="Roboto"/>
          <w:b/>
          <w:bCs/>
          <w:i/>
          <w:iCs/>
        </w:rPr>
        <w:t>Reminders</w:t>
      </w:r>
      <w:r w:rsidR="00296F98" w:rsidRPr="00500AAB">
        <w:rPr>
          <w:rFonts w:ascii="Roboto" w:hAnsi="Roboto"/>
        </w:rPr>
        <w:t xml:space="preserve"> tab. </w:t>
      </w:r>
      <w:r>
        <w:rPr>
          <w:rFonts w:ascii="Roboto" w:hAnsi="Roboto"/>
        </w:rPr>
        <w:t>Here</w:t>
      </w:r>
      <w:r w:rsidR="00296F98" w:rsidRPr="00500AAB">
        <w:rPr>
          <w:rFonts w:ascii="Roboto" w:hAnsi="Roboto"/>
        </w:rPr>
        <w:t xml:space="preserve"> you can send a reminder to yourself or another user within</w:t>
      </w:r>
      <w:r w:rsidR="001B4E7E" w:rsidRPr="00500AAB">
        <w:rPr>
          <w:rFonts w:ascii="Roboto" w:hAnsi="Roboto"/>
        </w:rPr>
        <w:t xml:space="preserve"> </w:t>
      </w:r>
      <w:r w:rsidR="00296F98" w:rsidRPr="00500AAB">
        <w:rPr>
          <w:rFonts w:ascii="Roboto" w:hAnsi="Roboto"/>
        </w:rPr>
        <w:t xml:space="preserve">your organization about an action that needs to be taken on this Credit Memo. </w:t>
      </w:r>
    </w:p>
    <w:p w14:paraId="22FF47E2" w14:textId="77777777" w:rsidR="00F730F7" w:rsidRDefault="00CB6C43" w:rsidP="00CB6C43">
      <w:pPr>
        <w:pStyle w:val="ListParagraph"/>
        <w:numPr>
          <w:ilvl w:val="0"/>
          <w:numId w:val="28"/>
        </w:numPr>
        <w:spacing w:after="240"/>
        <w:rPr>
          <w:rFonts w:ascii="Roboto" w:hAnsi="Roboto"/>
        </w:rPr>
      </w:pPr>
      <w:r w:rsidRPr="00500AAB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4A209221" wp14:editId="0048DF0A">
            <wp:simplePos x="0" y="0"/>
            <wp:positionH relativeFrom="column">
              <wp:posOffset>2378710</wp:posOffset>
            </wp:positionH>
            <wp:positionV relativeFrom="paragraph">
              <wp:posOffset>161925</wp:posOffset>
            </wp:positionV>
            <wp:extent cx="4523740" cy="1469390"/>
            <wp:effectExtent l="19050" t="19050" r="10160" b="16510"/>
            <wp:wrapThrough wrapText="bothSides">
              <wp:wrapPolygon edited="0">
                <wp:start x="-91" y="-280"/>
                <wp:lineTo x="-91" y="21563"/>
                <wp:lineTo x="21558" y="21563"/>
                <wp:lineTo x="21558" y="-280"/>
                <wp:lineTo x="-91" y="-280"/>
              </wp:wrapPolygon>
            </wp:wrapThrough>
            <wp:docPr id="92" name="Picture 92" descr="Reminders tab with arrow showing the calendar icon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Reminders tab with arrow showing the calendar icon.&#10;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47" t="22617" r="16851" b="2290"/>
                    <a:stretch/>
                  </pic:blipFill>
                  <pic:spPr bwMode="auto">
                    <a:xfrm>
                      <a:off x="0" y="0"/>
                      <a:ext cx="4523740" cy="14693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96F98" w:rsidRPr="00CB6C43">
        <w:rPr>
          <w:rFonts w:ascii="Roboto" w:hAnsi="Roboto"/>
        </w:rPr>
        <w:t xml:space="preserve">To create a Reminder, click the </w:t>
      </w:r>
      <w:r w:rsidR="00296F98" w:rsidRPr="00CB6C43">
        <w:rPr>
          <w:rFonts w:ascii="Roboto" w:hAnsi="Roboto"/>
          <w:b/>
          <w:bCs/>
          <w:i/>
          <w:iCs/>
        </w:rPr>
        <w:t>calendar</w:t>
      </w:r>
      <w:r w:rsidR="00296F98" w:rsidRPr="00CB6C43">
        <w:rPr>
          <w:rFonts w:ascii="Roboto" w:hAnsi="Roboto"/>
        </w:rPr>
        <w:t xml:space="preserve"> icon and select a </w:t>
      </w:r>
      <w:r w:rsidR="00296F98" w:rsidRPr="00CB6C43">
        <w:rPr>
          <w:rFonts w:ascii="Roboto" w:hAnsi="Roboto"/>
          <w:b/>
          <w:bCs/>
          <w:i/>
          <w:iCs/>
        </w:rPr>
        <w:t>Due Date</w:t>
      </w:r>
      <w:r w:rsidR="00296F98" w:rsidRPr="00CB6C43">
        <w:rPr>
          <w:rFonts w:ascii="Roboto" w:hAnsi="Roboto"/>
        </w:rPr>
        <w:t xml:space="preserve">. </w:t>
      </w:r>
      <w:r w:rsidR="009410B1" w:rsidRPr="00CB6C43">
        <w:rPr>
          <w:rFonts w:ascii="Roboto" w:hAnsi="Roboto"/>
        </w:rPr>
        <w:t>This will be the date the action needs to be completed.</w:t>
      </w:r>
    </w:p>
    <w:p w14:paraId="5D78015A" w14:textId="77777777" w:rsidR="00A21E5A" w:rsidRDefault="00A21E5A" w:rsidP="00A21E5A">
      <w:pPr>
        <w:pStyle w:val="ListParagraph"/>
        <w:spacing w:after="240"/>
        <w:rPr>
          <w:rFonts w:ascii="Roboto" w:hAnsi="Roboto"/>
        </w:rPr>
      </w:pPr>
    </w:p>
    <w:p w14:paraId="3E4A4301" w14:textId="6C75ED48" w:rsidR="0023187E" w:rsidRPr="00A21E5A" w:rsidRDefault="0023187E" w:rsidP="00CB6C43">
      <w:pPr>
        <w:pStyle w:val="ListParagraph"/>
        <w:numPr>
          <w:ilvl w:val="0"/>
          <w:numId w:val="28"/>
        </w:numPr>
        <w:spacing w:after="240"/>
        <w:rPr>
          <w:rFonts w:ascii="Roboto" w:hAnsi="Roboto"/>
          <w:i/>
          <w:iCs/>
        </w:rPr>
      </w:pPr>
      <w:r w:rsidRPr="00A21E5A">
        <w:rPr>
          <w:rFonts w:ascii="Roboto" w:hAnsi="Roboto"/>
        </w:rPr>
        <w:t xml:space="preserve">Select </w:t>
      </w:r>
      <w:r w:rsidRPr="00A21E5A">
        <w:rPr>
          <w:rFonts w:ascii="Roboto" w:hAnsi="Roboto"/>
          <w:b/>
          <w:bCs/>
          <w:i/>
          <w:iCs/>
        </w:rPr>
        <w:t>Done</w:t>
      </w:r>
    </w:p>
    <w:p w14:paraId="50A3DD78" w14:textId="54AE07A2" w:rsidR="00F730F7" w:rsidRDefault="0023187E" w:rsidP="00F730F7">
      <w:pPr>
        <w:spacing w:after="240"/>
        <w:rPr>
          <w:rFonts w:ascii="Roboto" w:hAnsi="Roboto"/>
        </w:rPr>
      </w:pPr>
      <w:r w:rsidRPr="00500AAB">
        <w:rPr>
          <w:rFonts w:ascii="Roboto" w:hAnsi="Roboto"/>
          <w:noProof/>
        </w:rPr>
        <w:drawing>
          <wp:anchor distT="0" distB="0" distL="114300" distR="114300" simplePos="0" relativeHeight="251710464" behindDoc="0" locked="0" layoutInCell="1" allowOverlap="1" wp14:anchorId="4EE0B0A8" wp14:editId="111EECEE">
            <wp:simplePos x="0" y="0"/>
            <wp:positionH relativeFrom="column">
              <wp:posOffset>2840863</wp:posOffset>
            </wp:positionH>
            <wp:positionV relativeFrom="paragraph">
              <wp:posOffset>16256</wp:posOffset>
            </wp:positionV>
            <wp:extent cx="1512609" cy="1340358"/>
            <wp:effectExtent l="19050" t="19050" r="11430" b="12700"/>
            <wp:wrapNone/>
            <wp:docPr id="96" name="Picture 96" descr="Graphical user interface,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Graphical user interface, application&#10;&#10;AI-generated content may be incorrect."/>
                    <pic:cNvPicPr/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68" t="2674" r="58184" b="6444"/>
                    <a:stretch/>
                  </pic:blipFill>
                  <pic:spPr bwMode="auto">
                    <a:xfrm>
                      <a:off x="0" y="0"/>
                      <a:ext cx="1512609" cy="134035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27AAC48" w14:textId="3BC02090" w:rsidR="00F730F7" w:rsidRDefault="00F730F7" w:rsidP="00F730F7">
      <w:pPr>
        <w:spacing w:after="240"/>
        <w:rPr>
          <w:rFonts w:ascii="Roboto" w:hAnsi="Roboto"/>
        </w:rPr>
      </w:pPr>
    </w:p>
    <w:p w14:paraId="42E83F15" w14:textId="64FB19A4" w:rsidR="00F730F7" w:rsidRDefault="00F730F7" w:rsidP="00F730F7">
      <w:pPr>
        <w:spacing w:after="240"/>
        <w:rPr>
          <w:rFonts w:ascii="Roboto" w:hAnsi="Roboto"/>
        </w:rPr>
      </w:pPr>
    </w:p>
    <w:p w14:paraId="4E71551A" w14:textId="15F586CC" w:rsidR="00F730F7" w:rsidRDefault="00F730F7" w:rsidP="00F730F7">
      <w:pPr>
        <w:spacing w:after="240"/>
        <w:rPr>
          <w:rFonts w:ascii="Roboto" w:hAnsi="Roboto"/>
        </w:rPr>
      </w:pPr>
    </w:p>
    <w:p w14:paraId="32A4E22D" w14:textId="77777777" w:rsidR="00872F50" w:rsidRPr="00F730F7" w:rsidRDefault="00872F50" w:rsidP="00F730F7">
      <w:pPr>
        <w:spacing w:after="240"/>
        <w:rPr>
          <w:rFonts w:ascii="Roboto" w:hAnsi="Roboto"/>
        </w:rPr>
      </w:pPr>
    </w:p>
    <w:p w14:paraId="4A5B961C" w14:textId="27592C25" w:rsidR="00296F98" w:rsidRPr="00CB6C43" w:rsidRDefault="009410B1" w:rsidP="00CB6C43">
      <w:pPr>
        <w:pStyle w:val="ListParagraph"/>
        <w:numPr>
          <w:ilvl w:val="0"/>
          <w:numId w:val="28"/>
        </w:numPr>
        <w:spacing w:after="240"/>
        <w:rPr>
          <w:rFonts w:ascii="Roboto" w:hAnsi="Roboto"/>
        </w:rPr>
      </w:pPr>
      <w:r w:rsidRPr="00CB6C43">
        <w:rPr>
          <w:rFonts w:ascii="Roboto" w:hAnsi="Roboto"/>
        </w:rPr>
        <w:t xml:space="preserve">Click </w:t>
      </w:r>
      <w:r w:rsidR="00364039" w:rsidRPr="00CB6C43">
        <w:rPr>
          <w:rFonts w:ascii="Roboto" w:hAnsi="Roboto"/>
          <w:b/>
          <w:bCs/>
          <w:i/>
          <w:iCs/>
        </w:rPr>
        <w:t>Save &amp; Continue</w:t>
      </w:r>
    </w:p>
    <w:p w14:paraId="62A82DEE" w14:textId="12519E4A" w:rsidR="000C405B" w:rsidRPr="00A21E5A" w:rsidRDefault="000C405B" w:rsidP="00A21E5A">
      <w:pPr>
        <w:pStyle w:val="ListParagraph"/>
        <w:numPr>
          <w:ilvl w:val="0"/>
          <w:numId w:val="28"/>
        </w:numPr>
        <w:rPr>
          <w:rFonts w:ascii="Roboto" w:hAnsi="Roboto"/>
        </w:rPr>
      </w:pPr>
      <w:r w:rsidRPr="00A21E5A">
        <w:rPr>
          <w:rFonts w:ascii="Roboto" w:hAnsi="Roboto"/>
        </w:rPr>
        <w:t xml:space="preserve">Type the Reminder in the </w:t>
      </w:r>
      <w:r w:rsidR="00BB0411" w:rsidRPr="00A21E5A">
        <w:rPr>
          <w:rFonts w:ascii="Roboto" w:hAnsi="Roboto"/>
          <w:b/>
          <w:bCs/>
          <w:i/>
          <w:iCs/>
        </w:rPr>
        <w:t>Comment</w:t>
      </w:r>
      <w:r w:rsidRPr="00A21E5A">
        <w:rPr>
          <w:rFonts w:ascii="Roboto" w:hAnsi="Roboto"/>
        </w:rPr>
        <w:t xml:space="preserve"> section.</w:t>
      </w:r>
    </w:p>
    <w:p w14:paraId="0CF70CCF" w14:textId="6790FCA4" w:rsidR="00506A96" w:rsidRPr="00500AAB" w:rsidRDefault="000C405B" w:rsidP="000C405B">
      <w:pPr>
        <w:pStyle w:val="ListParagraph"/>
        <w:numPr>
          <w:ilvl w:val="1"/>
          <w:numId w:val="28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Select the person that needs to be reminded </w:t>
      </w:r>
      <w:r w:rsidR="00BB0411" w:rsidRPr="00500AAB">
        <w:rPr>
          <w:rFonts w:ascii="Roboto" w:hAnsi="Roboto"/>
        </w:rPr>
        <w:t xml:space="preserve">from the </w:t>
      </w:r>
      <w:r w:rsidR="00BB0411" w:rsidRPr="00500AAB">
        <w:rPr>
          <w:rFonts w:ascii="Roboto" w:hAnsi="Roboto"/>
          <w:i/>
          <w:iCs/>
        </w:rPr>
        <w:t>Remind Whom</w:t>
      </w:r>
      <w:r w:rsidR="00BB0411" w:rsidRPr="00500AAB">
        <w:rPr>
          <w:rFonts w:ascii="Roboto" w:hAnsi="Roboto"/>
        </w:rPr>
        <w:t xml:space="preserve"> </w:t>
      </w:r>
      <w:r w:rsidR="001B4E7E" w:rsidRPr="00500AAB">
        <w:rPr>
          <w:rFonts w:ascii="Roboto" w:hAnsi="Roboto"/>
        </w:rPr>
        <w:t xml:space="preserve">drop-down menu. </w:t>
      </w:r>
      <w:r w:rsidR="00506A96" w:rsidRPr="00500AAB">
        <w:rPr>
          <w:rFonts w:ascii="Roboto" w:hAnsi="Roboto"/>
        </w:rPr>
        <w:t xml:space="preserve"> </w:t>
      </w:r>
    </w:p>
    <w:p w14:paraId="01526F4E" w14:textId="476291F6" w:rsidR="000C405B" w:rsidRDefault="00506A96" w:rsidP="00CC6A2E">
      <w:pPr>
        <w:pStyle w:val="ListParagraph"/>
        <w:ind w:left="1440"/>
        <w:rPr>
          <w:rFonts w:ascii="Roboto" w:hAnsi="Roboto"/>
        </w:rPr>
      </w:pPr>
      <w:r w:rsidRPr="00500AAB">
        <w:rPr>
          <w:rFonts w:ascii="Roboto" w:hAnsi="Roboto"/>
        </w:rPr>
        <w:t>(</w:t>
      </w:r>
      <w:r w:rsidRPr="00500AAB">
        <w:rPr>
          <w:rFonts w:ascii="Roboto" w:hAnsi="Roboto"/>
          <w:b/>
          <w:bCs/>
        </w:rPr>
        <w:t>NOTE:</w:t>
      </w:r>
      <w:r w:rsidRPr="00500AAB">
        <w:rPr>
          <w:rFonts w:ascii="Roboto" w:hAnsi="Roboto"/>
        </w:rPr>
        <w:t xml:space="preserve">  Multiple people can’t be selected for a reminder - but once Save &amp; Continue is selected an additional reminder can be added for someone else.) </w:t>
      </w:r>
    </w:p>
    <w:p w14:paraId="5C0FEA53" w14:textId="77777777" w:rsidR="001E3EB6" w:rsidRDefault="001E3EB6" w:rsidP="00CC6A2E">
      <w:pPr>
        <w:pStyle w:val="ListParagraph"/>
        <w:ind w:left="1440"/>
        <w:rPr>
          <w:rFonts w:ascii="Roboto" w:hAnsi="Roboto"/>
        </w:rPr>
      </w:pPr>
    </w:p>
    <w:p w14:paraId="4ABE4A41" w14:textId="01336E5E" w:rsidR="001E3EB6" w:rsidRDefault="001E3EB6" w:rsidP="00CC6A2E">
      <w:pPr>
        <w:pStyle w:val="ListParagraph"/>
        <w:ind w:left="1440"/>
        <w:rPr>
          <w:rFonts w:ascii="Roboto" w:hAnsi="Roboto"/>
        </w:rPr>
      </w:pPr>
      <w:r w:rsidRPr="00BB0411">
        <w:rPr>
          <w:noProof/>
        </w:rPr>
        <w:drawing>
          <wp:inline distT="0" distB="0" distL="0" distR="0" wp14:anchorId="2D1DBBF4" wp14:editId="68C05522">
            <wp:extent cx="5894070" cy="1681480"/>
            <wp:effectExtent l="19050" t="19050" r="11430" b="13970"/>
            <wp:docPr id="118" name="Picture 118" descr="Displays a typed comment and the person who should be reminded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Displays a typed comment and the person who should be reminded.&#10;"/>
                    <pic:cNvPicPr/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3" t="25792" r="12623" b="2323"/>
                    <a:stretch/>
                  </pic:blipFill>
                  <pic:spPr bwMode="auto">
                    <a:xfrm>
                      <a:off x="0" y="0"/>
                      <a:ext cx="5894070" cy="16814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D011C" w14:textId="3EDB4C0C" w:rsidR="004407AB" w:rsidRDefault="004407AB" w:rsidP="00CC6A2E">
      <w:pPr>
        <w:pStyle w:val="ListParagraph"/>
        <w:ind w:left="1440"/>
        <w:rPr>
          <w:rFonts w:ascii="Roboto" w:hAnsi="Roboto"/>
        </w:rPr>
      </w:pPr>
    </w:p>
    <w:p w14:paraId="4A03DFEF" w14:textId="111E3FF6" w:rsidR="004407AB" w:rsidRPr="00AB070B" w:rsidRDefault="00AB070B" w:rsidP="00AB070B">
      <w:pPr>
        <w:pStyle w:val="ListParagraph"/>
        <w:numPr>
          <w:ilvl w:val="1"/>
          <w:numId w:val="28"/>
        </w:numPr>
        <w:rPr>
          <w:rFonts w:ascii="Roboto" w:hAnsi="Roboto"/>
        </w:rPr>
      </w:pPr>
      <w:r w:rsidRPr="00AB070B">
        <w:rPr>
          <w:rFonts w:ascii="Roboto" w:hAnsi="Roboto"/>
        </w:rPr>
        <w:t xml:space="preserve">Set the </w:t>
      </w:r>
      <w:r w:rsidRPr="004A6BD4">
        <w:rPr>
          <w:rFonts w:ascii="Roboto" w:hAnsi="Roboto"/>
          <w:b/>
          <w:bCs/>
          <w:i/>
          <w:iCs/>
        </w:rPr>
        <w:t>Days Prior to Remind</w:t>
      </w:r>
      <w:r w:rsidRPr="00AB070B">
        <w:rPr>
          <w:rFonts w:ascii="Roboto" w:hAnsi="Roboto"/>
          <w:b/>
          <w:bCs/>
        </w:rPr>
        <w:t xml:space="preserve"> </w:t>
      </w:r>
      <w:r w:rsidRPr="00AB070B">
        <w:rPr>
          <w:rFonts w:ascii="Roboto" w:hAnsi="Roboto"/>
        </w:rPr>
        <w:t xml:space="preserve">field to the day you want the person to be notified. </w:t>
      </w:r>
    </w:p>
    <w:p w14:paraId="21B0AA86" w14:textId="393B28B9" w:rsidR="00AB070B" w:rsidRPr="00AB070B" w:rsidRDefault="00AB070B" w:rsidP="00AB070B">
      <w:pPr>
        <w:pStyle w:val="ListParagraph"/>
        <w:numPr>
          <w:ilvl w:val="1"/>
          <w:numId w:val="28"/>
        </w:numPr>
        <w:rPr>
          <w:rFonts w:ascii="Roboto" w:hAnsi="Roboto"/>
        </w:rPr>
      </w:pPr>
      <w:r w:rsidRPr="00AB070B">
        <w:rPr>
          <w:rFonts w:ascii="Roboto" w:hAnsi="Roboto"/>
        </w:rPr>
        <w:t xml:space="preserve">Select the </w:t>
      </w:r>
      <w:r w:rsidRPr="004A6BD4">
        <w:rPr>
          <w:rFonts w:ascii="Roboto" w:hAnsi="Roboto"/>
          <w:b/>
          <w:bCs/>
          <w:i/>
          <w:iCs/>
        </w:rPr>
        <w:t>Send Email</w:t>
      </w:r>
      <w:r w:rsidRPr="00AB070B">
        <w:rPr>
          <w:rFonts w:ascii="Roboto" w:hAnsi="Roboto"/>
        </w:rPr>
        <w:t xml:space="preserve"> box to have the system automatically email the Reminder.</w:t>
      </w:r>
    </w:p>
    <w:p w14:paraId="6FAD0EA7" w14:textId="535C0CFD" w:rsidR="00AB070B" w:rsidRPr="00AB070B" w:rsidRDefault="00AB070B" w:rsidP="00AB070B">
      <w:pPr>
        <w:pStyle w:val="ListParagraph"/>
        <w:numPr>
          <w:ilvl w:val="1"/>
          <w:numId w:val="28"/>
        </w:numPr>
        <w:rPr>
          <w:rFonts w:ascii="Roboto" w:hAnsi="Roboto"/>
        </w:rPr>
      </w:pPr>
      <w:r w:rsidRPr="00AB070B">
        <w:rPr>
          <w:rFonts w:ascii="Roboto" w:hAnsi="Roboto"/>
        </w:rPr>
        <w:t xml:space="preserve">Then click </w:t>
      </w:r>
      <w:r w:rsidRPr="004A6BD4">
        <w:rPr>
          <w:rFonts w:ascii="Roboto" w:hAnsi="Roboto"/>
          <w:b/>
          <w:bCs/>
          <w:i/>
          <w:iCs/>
        </w:rPr>
        <w:t>Save &amp; Continue</w:t>
      </w:r>
    </w:p>
    <w:p w14:paraId="609706F7" w14:textId="6777C72E" w:rsidR="00AB070B" w:rsidRPr="00AB070B" w:rsidRDefault="00EA3EA8" w:rsidP="00AB070B">
      <w:pPr>
        <w:pStyle w:val="ListParagraph"/>
        <w:numPr>
          <w:ilvl w:val="1"/>
          <w:numId w:val="28"/>
        </w:numPr>
        <w:rPr>
          <w:rFonts w:ascii="Roboto" w:hAnsi="Roboto"/>
        </w:rPr>
      </w:pPr>
      <w:r w:rsidRPr="009B2C8B">
        <w:rPr>
          <w:noProof/>
        </w:rPr>
        <w:drawing>
          <wp:anchor distT="0" distB="0" distL="114300" distR="114300" simplePos="0" relativeHeight="251683840" behindDoc="0" locked="0" layoutInCell="1" allowOverlap="1" wp14:anchorId="46213AC6" wp14:editId="7E33A829">
            <wp:simplePos x="0" y="0"/>
            <wp:positionH relativeFrom="column">
              <wp:posOffset>932942</wp:posOffset>
            </wp:positionH>
            <wp:positionV relativeFrom="paragraph">
              <wp:posOffset>406146</wp:posOffset>
            </wp:positionV>
            <wp:extent cx="6046470" cy="1542415"/>
            <wp:effectExtent l="19050" t="19050" r="11430" b="19685"/>
            <wp:wrapThrough wrapText="bothSides">
              <wp:wrapPolygon edited="0">
                <wp:start x="-68" y="-267"/>
                <wp:lineTo x="-68" y="21609"/>
                <wp:lineTo x="21573" y="21609"/>
                <wp:lineTo x="21573" y="-267"/>
                <wp:lineTo x="-68" y="-267"/>
              </wp:wrapPolygon>
            </wp:wrapThrough>
            <wp:docPr id="131" name="Picture 131" descr="Date Completed field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 descr="Date Completed field&#10;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8" t="18163" r="1475" b="22817"/>
                    <a:stretch/>
                  </pic:blipFill>
                  <pic:spPr bwMode="auto">
                    <a:xfrm>
                      <a:off x="0" y="0"/>
                      <a:ext cx="6046470" cy="15424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070B" w:rsidRPr="00AB070B">
        <w:rPr>
          <w:rFonts w:ascii="Roboto" w:hAnsi="Roboto"/>
        </w:rPr>
        <w:t xml:space="preserve">There will now be a </w:t>
      </w:r>
      <w:r w:rsidR="00AB070B" w:rsidRPr="004A6BD4">
        <w:rPr>
          <w:rFonts w:ascii="Roboto" w:hAnsi="Roboto"/>
          <w:b/>
          <w:bCs/>
          <w:i/>
          <w:iCs/>
        </w:rPr>
        <w:t>Date Completed</w:t>
      </w:r>
      <w:r w:rsidR="004A6BD4" w:rsidRPr="004A6BD4">
        <w:rPr>
          <w:rFonts w:ascii="Roboto" w:hAnsi="Roboto"/>
          <w:b/>
          <w:bCs/>
          <w:i/>
          <w:iCs/>
        </w:rPr>
        <w:t xml:space="preserve"> field</w:t>
      </w:r>
      <w:r w:rsidR="004A6BD4">
        <w:rPr>
          <w:rFonts w:ascii="Roboto" w:hAnsi="Roboto"/>
        </w:rPr>
        <w:t xml:space="preserve"> that the person assigned the reminder can update when they have completed the task.  </w:t>
      </w:r>
    </w:p>
    <w:bookmarkStart w:id="15" w:name="_Toc194579848"/>
    <w:p w14:paraId="320DCFBC" w14:textId="1DECCB43" w:rsidR="009B2C8B" w:rsidRPr="00C54C1E" w:rsidRDefault="0000276D" w:rsidP="00462DA8">
      <w:pPr>
        <w:pStyle w:val="SubheadingGrayRoboto14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B9DCADE" wp14:editId="63236E0A">
                <wp:simplePos x="0" y="0"/>
                <wp:positionH relativeFrom="column">
                  <wp:posOffset>5683405</wp:posOffset>
                </wp:positionH>
                <wp:positionV relativeFrom="paragraph">
                  <wp:posOffset>1603452</wp:posOffset>
                </wp:positionV>
                <wp:extent cx="490654" cy="297366"/>
                <wp:effectExtent l="0" t="0" r="0" b="7620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0654" cy="2973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148DA7" w14:textId="51C15F4B" w:rsidR="0000276D" w:rsidRPr="0000276D" w:rsidRDefault="0000276D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DCADE" id="Text Box 127" o:spid="_x0000_s1033" type="#_x0000_t202" style="position:absolute;margin-left:447.5pt;margin-top:126.25pt;width:38.65pt;height:23.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" filled="f" stroked="f" strokeweight=".5pt">
                <v:textbox>
                  <w:txbxContent>
                    <w:p w14:paraId="79148DA7" w14:textId="51C15F4B" w:rsidR="0000276D" w:rsidRPr="0000276D" w:rsidRDefault="0000276D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3575351" wp14:editId="0672FF95">
                <wp:simplePos x="0" y="0"/>
                <wp:positionH relativeFrom="column">
                  <wp:posOffset>4627756</wp:posOffset>
                </wp:positionH>
                <wp:positionV relativeFrom="paragraph">
                  <wp:posOffset>1662926</wp:posOffset>
                </wp:positionV>
                <wp:extent cx="557561" cy="371707"/>
                <wp:effectExtent l="0" t="0" r="0" b="0"/>
                <wp:wrapNone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561" cy="3717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A87C82" w14:textId="0FB91DFA" w:rsidR="0000276D" w:rsidRPr="0000276D" w:rsidRDefault="0000276D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575351" id="Text Box 126" o:spid="_x0000_s1034" type="#_x0000_t202" style="position:absolute;margin-left:364.4pt;margin-top:130.95pt;width:43.9pt;height:29.2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" filled="f" stroked="f" strokeweight=".5pt">
                <v:textbox>
                  <w:txbxContent>
                    <w:p w14:paraId="77A87C82" w14:textId="0FB91DFA" w:rsidR="0000276D" w:rsidRPr="0000276D" w:rsidRDefault="0000276D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B3D2F1F" wp14:editId="740634B9">
                <wp:simplePos x="0" y="0"/>
                <wp:positionH relativeFrom="column">
                  <wp:posOffset>2865863</wp:posOffset>
                </wp:positionH>
                <wp:positionV relativeFrom="paragraph">
                  <wp:posOffset>1060760</wp:posOffset>
                </wp:positionV>
                <wp:extent cx="854927" cy="312234"/>
                <wp:effectExtent l="0" t="0" r="0" b="0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4927" cy="3122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A22C04" w14:textId="67BB33ED" w:rsidR="0000276D" w:rsidRPr="0000276D" w:rsidRDefault="0000276D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3D2F1F" id="Text Box 124" o:spid="_x0000_s1035" type="#_x0000_t202" style="position:absolute;margin-left:225.65pt;margin-top:83.5pt;width:67.3pt;height:24.6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" filled="f" stroked="f" strokeweight=".5pt">
                <v:textbox>
                  <w:txbxContent>
                    <w:p w14:paraId="71A22C04" w14:textId="67BB33ED" w:rsidR="0000276D" w:rsidRPr="0000276D" w:rsidRDefault="0000276D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E3CDF">
        <w:t xml:space="preserve">Step 11 - </w:t>
      </w:r>
      <w:r w:rsidR="009B2C8B" w:rsidRPr="00C54C1E">
        <w:t>Summary Tab</w:t>
      </w:r>
      <w:bookmarkEnd w:id="15"/>
    </w:p>
    <w:p w14:paraId="46BFA2DE" w14:textId="6F7883F8" w:rsidR="009B2C8B" w:rsidRDefault="00424855" w:rsidP="00CC6A2E">
      <w:pPr>
        <w:pStyle w:val="ListParagraph"/>
        <w:keepNext/>
        <w:numPr>
          <w:ilvl w:val="0"/>
          <w:numId w:val="29"/>
        </w:numPr>
        <w:rPr>
          <w:rFonts w:ascii="Roboto" w:hAnsi="Roboto"/>
        </w:rPr>
      </w:pPr>
      <w:r>
        <w:rPr>
          <w:rFonts w:ascii="Roboto" w:hAnsi="Roboto"/>
        </w:rPr>
        <w:t xml:space="preserve">Select the summary </w:t>
      </w:r>
      <w:r w:rsidR="009B2C8B" w:rsidRPr="00500AAB">
        <w:rPr>
          <w:rFonts w:ascii="Roboto" w:hAnsi="Roboto"/>
        </w:rPr>
        <w:t>tab</w:t>
      </w:r>
      <w:r>
        <w:rPr>
          <w:rFonts w:ascii="Roboto" w:hAnsi="Roboto"/>
        </w:rPr>
        <w:t xml:space="preserve"> where all i</w:t>
      </w:r>
      <w:r w:rsidR="00827339" w:rsidRPr="00500AAB">
        <w:rPr>
          <w:rFonts w:ascii="Roboto" w:hAnsi="Roboto"/>
        </w:rPr>
        <w:t>nformation from the previous tabs</w:t>
      </w:r>
      <w:r w:rsidR="00440081">
        <w:rPr>
          <w:rFonts w:ascii="Roboto" w:hAnsi="Roboto"/>
        </w:rPr>
        <w:t xml:space="preserve"> </w:t>
      </w:r>
      <w:r w:rsidR="00D300BA">
        <w:rPr>
          <w:rFonts w:ascii="Roboto" w:hAnsi="Roboto"/>
        </w:rPr>
        <w:t xml:space="preserve">is </w:t>
      </w:r>
      <w:r w:rsidR="0087731A">
        <w:rPr>
          <w:rFonts w:ascii="Roboto" w:hAnsi="Roboto"/>
        </w:rPr>
        <w:t>summarized</w:t>
      </w:r>
      <w:r w:rsidR="008545B2">
        <w:rPr>
          <w:rFonts w:ascii="Roboto" w:hAnsi="Roboto"/>
        </w:rPr>
        <w:t xml:space="preserve"> on one screen.</w:t>
      </w:r>
      <w:r w:rsidR="00440081">
        <w:rPr>
          <w:rFonts w:ascii="Roboto" w:hAnsi="Roboto"/>
        </w:rPr>
        <w:t xml:space="preserve"> It </w:t>
      </w:r>
      <w:r w:rsidR="00827339" w:rsidRPr="00500AAB">
        <w:rPr>
          <w:rFonts w:ascii="Roboto" w:hAnsi="Roboto"/>
        </w:rPr>
        <w:t xml:space="preserve">is also where you will submit the </w:t>
      </w:r>
      <w:r w:rsidR="00440081">
        <w:rPr>
          <w:rFonts w:ascii="Roboto" w:hAnsi="Roboto"/>
        </w:rPr>
        <w:t>Credit Memo</w:t>
      </w:r>
      <w:r w:rsidR="00827339" w:rsidRPr="00500AAB">
        <w:rPr>
          <w:rFonts w:ascii="Roboto" w:hAnsi="Roboto"/>
        </w:rPr>
        <w:t xml:space="preserve"> for approval. </w:t>
      </w:r>
    </w:p>
    <w:p w14:paraId="0E858DA3" w14:textId="0DAC21F0" w:rsidR="00D300BA" w:rsidRPr="00500AAB" w:rsidRDefault="00E373BD" w:rsidP="00D300BA">
      <w:pPr>
        <w:pStyle w:val="ListParagraph"/>
        <w:keepNext/>
        <w:rPr>
          <w:rFonts w:ascii="Roboto" w:hAnsi="Roboto"/>
        </w:rPr>
      </w:pPr>
      <w:r>
        <w:rPr>
          <w:noProof/>
        </w:rPr>
        <w:drawing>
          <wp:inline distT="0" distB="0" distL="0" distR="0" wp14:anchorId="6637507B" wp14:editId="054D414A">
            <wp:extent cx="6499098" cy="1918335"/>
            <wp:effectExtent l="19050" t="19050" r="16510" b="24765"/>
            <wp:docPr id="391516201" name="Picture 1" descr="Summary tab with emphasis on keying in the credit memo number exactly as it is on the Vendor's credit memo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516201" name="Picture 1" descr="Summary tab with emphasis on keying in the credit memo number exactly as it is on the Vendor's credit memo.&#10;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504167" cy="19198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B267FFC" w14:textId="7EDA6E5F" w:rsidR="00B830A9" w:rsidRPr="00500AAB" w:rsidRDefault="00B830A9" w:rsidP="00B830A9">
      <w:pPr>
        <w:rPr>
          <w:rFonts w:ascii="Roboto" w:hAnsi="Roboto"/>
        </w:rPr>
      </w:pPr>
    </w:p>
    <w:p w14:paraId="29C72AC1" w14:textId="4FCFF0C5" w:rsidR="00827339" w:rsidRPr="00500AAB" w:rsidRDefault="00827339" w:rsidP="00827339">
      <w:pPr>
        <w:pStyle w:val="ListParagraph"/>
        <w:numPr>
          <w:ilvl w:val="1"/>
          <w:numId w:val="29"/>
        </w:numPr>
        <w:rPr>
          <w:rFonts w:ascii="Roboto" w:hAnsi="Roboto"/>
        </w:rPr>
      </w:pPr>
      <w:r w:rsidRPr="00500AAB">
        <w:rPr>
          <w:rFonts w:ascii="Roboto" w:hAnsi="Roboto"/>
        </w:rPr>
        <w:t>Scroll down to</w:t>
      </w:r>
      <w:r w:rsidR="00D300BA">
        <w:rPr>
          <w:rFonts w:ascii="Roboto" w:hAnsi="Roboto"/>
        </w:rPr>
        <w:t xml:space="preserve"> view</w:t>
      </w:r>
      <w:r w:rsidRPr="00500AAB">
        <w:rPr>
          <w:rFonts w:ascii="Roboto" w:hAnsi="Roboto"/>
        </w:rPr>
        <w:t xml:space="preserve"> four options </w:t>
      </w:r>
      <w:r w:rsidR="001B4E7E" w:rsidRPr="00500AAB">
        <w:rPr>
          <w:rFonts w:ascii="Roboto" w:hAnsi="Roboto"/>
        </w:rPr>
        <w:t>you can</w:t>
      </w:r>
      <w:r w:rsidRPr="00500AAB">
        <w:rPr>
          <w:rFonts w:ascii="Roboto" w:hAnsi="Roboto"/>
        </w:rPr>
        <w:t xml:space="preserve"> select for the Credit Memo.</w:t>
      </w:r>
    </w:p>
    <w:p w14:paraId="53EEB627" w14:textId="5181CBB4" w:rsidR="00827339" w:rsidRPr="00500AAB" w:rsidRDefault="00827339" w:rsidP="00827339">
      <w:pPr>
        <w:pStyle w:val="ListParagraph"/>
        <w:numPr>
          <w:ilvl w:val="2"/>
          <w:numId w:val="29"/>
        </w:numPr>
        <w:rPr>
          <w:rFonts w:ascii="Roboto" w:hAnsi="Roboto"/>
        </w:rPr>
      </w:pPr>
      <w:r w:rsidRPr="00500AAB">
        <w:rPr>
          <w:rFonts w:ascii="Roboto" w:hAnsi="Roboto"/>
          <w:b/>
          <w:bCs/>
          <w:i/>
          <w:iCs/>
        </w:rPr>
        <w:t>Submit for Approval</w:t>
      </w:r>
      <w:r w:rsidRPr="00500AAB">
        <w:rPr>
          <w:rFonts w:ascii="Roboto" w:hAnsi="Roboto"/>
        </w:rPr>
        <w:t xml:space="preserve"> </w:t>
      </w:r>
      <w:r w:rsidR="00D300BA">
        <w:rPr>
          <w:rFonts w:ascii="Roboto" w:hAnsi="Roboto"/>
        </w:rPr>
        <w:t xml:space="preserve">- </w:t>
      </w:r>
      <w:r w:rsidRPr="00500AAB">
        <w:rPr>
          <w:rFonts w:ascii="Roboto" w:hAnsi="Roboto"/>
        </w:rPr>
        <w:t>submit</w:t>
      </w:r>
      <w:r w:rsidR="00A96BAE">
        <w:rPr>
          <w:rFonts w:ascii="Roboto" w:hAnsi="Roboto"/>
        </w:rPr>
        <w:t>s</w:t>
      </w:r>
      <w:r w:rsidRPr="00500AAB">
        <w:rPr>
          <w:rFonts w:ascii="Roboto" w:hAnsi="Roboto"/>
        </w:rPr>
        <w:t xml:space="preserve"> the Credit Memo to the pre-determined approval paths.</w:t>
      </w:r>
    </w:p>
    <w:p w14:paraId="3647B1E2" w14:textId="0E666F27" w:rsidR="00827339" w:rsidRPr="00500AAB" w:rsidRDefault="00827339" w:rsidP="00827339">
      <w:pPr>
        <w:pStyle w:val="ListParagraph"/>
        <w:numPr>
          <w:ilvl w:val="2"/>
          <w:numId w:val="29"/>
        </w:numPr>
        <w:rPr>
          <w:rFonts w:ascii="Roboto" w:hAnsi="Roboto"/>
        </w:rPr>
      </w:pPr>
      <w:r w:rsidRPr="00500AAB">
        <w:rPr>
          <w:rFonts w:ascii="Roboto" w:hAnsi="Roboto"/>
          <w:b/>
          <w:bCs/>
          <w:i/>
          <w:iCs/>
        </w:rPr>
        <w:t>Cancel Credit Memo</w:t>
      </w:r>
      <w:r w:rsidRPr="00500AAB">
        <w:rPr>
          <w:rFonts w:ascii="Roboto" w:hAnsi="Roboto"/>
        </w:rPr>
        <w:t xml:space="preserve"> </w:t>
      </w:r>
      <w:r w:rsidR="00A96BAE">
        <w:rPr>
          <w:rFonts w:ascii="Roboto" w:hAnsi="Roboto"/>
        </w:rPr>
        <w:t xml:space="preserve">- </w:t>
      </w:r>
      <w:r w:rsidRPr="00500AAB">
        <w:rPr>
          <w:rFonts w:ascii="Roboto" w:hAnsi="Roboto"/>
        </w:rPr>
        <w:t xml:space="preserve">cancel the Credit Memo changing the status on the Credit Memo to </w:t>
      </w:r>
      <w:r w:rsidR="005D19CF" w:rsidRPr="00500AAB">
        <w:rPr>
          <w:rFonts w:ascii="Roboto" w:hAnsi="Roboto"/>
        </w:rPr>
        <w:t>“</w:t>
      </w:r>
      <w:r w:rsidRPr="00500AAB">
        <w:rPr>
          <w:rFonts w:ascii="Roboto" w:hAnsi="Roboto"/>
        </w:rPr>
        <w:t>Canceled</w:t>
      </w:r>
      <w:r w:rsidR="00A96BAE">
        <w:rPr>
          <w:rFonts w:ascii="Roboto" w:hAnsi="Roboto"/>
        </w:rPr>
        <w:t>.</w:t>
      </w:r>
      <w:r w:rsidR="005D19CF" w:rsidRPr="00500AAB">
        <w:rPr>
          <w:rFonts w:ascii="Roboto" w:hAnsi="Roboto"/>
        </w:rPr>
        <w:t>”</w:t>
      </w:r>
    </w:p>
    <w:p w14:paraId="161142A3" w14:textId="290A052B" w:rsidR="00827339" w:rsidRPr="00500AAB" w:rsidRDefault="005D19CF" w:rsidP="00827339">
      <w:pPr>
        <w:pStyle w:val="ListParagraph"/>
        <w:numPr>
          <w:ilvl w:val="2"/>
          <w:numId w:val="29"/>
        </w:numPr>
        <w:rPr>
          <w:rFonts w:ascii="Roboto" w:hAnsi="Roboto"/>
        </w:rPr>
      </w:pPr>
      <w:r w:rsidRPr="00500AAB">
        <w:rPr>
          <w:rFonts w:ascii="Roboto" w:hAnsi="Roboto"/>
          <w:b/>
          <w:bCs/>
          <w:i/>
          <w:iCs/>
        </w:rPr>
        <w:t>Clone Credit Memo</w:t>
      </w:r>
      <w:r w:rsidRPr="00500AAB">
        <w:rPr>
          <w:rFonts w:ascii="Roboto" w:hAnsi="Roboto"/>
        </w:rPr>
        <w:t xml:space="preserve"> </w:t>
      </w:r>
      <w:r w:rsidR="00A96BAE">
        <w:rPr>
          <w:rFonts w:ascii="Roboto" w:hAnsi="Roboto"/>
        </w:rPr>
        <w:t xml:space="preserve">- </w:t>
      </w:r>
      <w:r w:rsidRPr="00500AAB">
        <w:rPr>
          <w:rFonts w:ascii="Roboto" w:hAnsi="Roboto"/>
        </w:rPr>
        <w:t>creates a second “</w:t>
      </w:r>
      <w:r w:rsidRPr="00500AAB">
        <w:rPr>
          <w:rFonts w:ascii="Roboto" w:hAnsi="Roboto"/>
          <w:b/>
          <w:bCs/>
        </w:rPr>
        <w:t>In Progress</w:t>
      </w:r>
      <w:r w:rsidRPr="00500AAB">
        <w:rPr>
          <w:rFonts w:ascii="Roboto" w:hAnsi="Roboto"/>
        </w:rPr>
        <w:t xml:space="preserve">” Credit Memo, copying data from this Credit Memo to the new one. </w:t>
      </w:r>
    </w:p>
    <w:p w14:paraId="4B42A68D" w14:textId="7484C346" w:rsidR="005D19CF" w:rsidRDefault="005D19CF" w:rsidP="00827339">
      <w:pPr>
        <w:pStyle w:val="ListParagraph"/>
        <w:numPr>
          <w:ilvl w:val="2"/>
          <w:numId w:val="29"/>
        </w:numPr>
        <w:rPr>
          <w:rFonts w:ascii="Roboto" w:hAnsi="Roboto"/>
        </w:rPr>
      </w:pPr>
      <w:r w:rsidRPr="00500AAB">
        <w:rPr>
          <w:rFonts w:ascii="Roboto" w:hAnsi="Roboto"/>
          <w:b/>
          <w:bCs/>
          <w:i/>
          <w:iCs/>
        </w:rPr>
        <w:t>Print</w:t>
      </w:r>
      <w:r w:rsidRPr="00500AAB">
        <w:rPr>
          <w:rFonts w:ascii="Roboto" w:hAnsi="Roboto"/>
        </w:rPr>
        <w:t xml:space="preserve"> the Credit Memo. </w:t>
      </w:r>
    </w:p>
    <w:p w14:paraId="3763DA2A" w14:textId="77777777" w:rsidR="00034CE6" w:rsidRPr="00500AAB" w:rsidRDefault="00034CE6" w:rsidP="00034CE6">
      <w:pPr>
        <w:pStyle w:val="ListParagraph"/>
        <w:ind w:left="2160"/>
        <w:rPr>
          <w:rFonts w:ascii="Roboto" w:hAnsi="Roboto"/>
        </w:rPr>
      </w:pPr>
    </w:p>
    <w:p w14:paraId="5E1025BF" w14:textId="0B143C5A" w:rsidR="005D19CF" w:rsidRPr="00500AAB" w:rsidRDefault="005D19CF" w:rsidP="00B618C0">
      <w:pPr>
        <w:pStyle w:val="ListParagraph"/>
        <w:keepNext/>
        <w:numPr>
          <w:ilvl w:val="0"/>
          <w:numId w:val="29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Once you are ready to submit the Credit Memo for approval click </w:t>
      </w:r>
      <w:r w:rsidRPr="00500AAB">
        <w:rPr>
          <w:rFonts w:ascii="Roboto" w:hAnsi="Roboto"/>
          <w:b/>
          <w:bCs/>
          <w:i/>
          <w:iCs/>
        </w:rPr>
        <w:t>Submit for Approval</w:t>
      </w:r>
      <w:r w:rsidRPr="00500AAB">
        <w:rPr>
          <w:rFonts w:ascii="Roboto" w:hAnsi="Roboto"/>
        </w:rPr>
        <w:t xml:space="preserve">. </w:t>
      </w:r>
    </w:p>
    <w:p w14:paraId="05AD1C08" w14:textId="165F337A" w:rsidR="00B830A9" w:rsidRPr="00500AAB" w:rsidRDefault="00AD2EE8" w:rsidP="00B830A9">
      <w:pPr>
        <w:rPr>
          <w:rFonts w:ascii="Roboto" w:hAnsi="Roboto"/>
        </w:rPr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5D74EE1E" wp14:editId="42389E35">
            <wp:simplePos x="0" y="0"/>
            <wp:positionH relativeFrom="column">
              <wp:posOffset>932180</wp:posOffset>
            </wp:positionH>
            <wp:positionV relativeFrom="paragraph">
              <wp:posOffset>117475</wp:posOffset>
            </wp:positionV>
            <wp:extent cx="6102350" cy="1258570"/>
            <wp:effectExtent l="19050" t="19050" r="12700" b="17780"/>
            <wp:wrapThrough wrapText="bothSides">
              <wp:wrapPolygon edited="0">
                <wp:start x="-67" y="-327"/>
                <wp:lineTo x="-67" y="21578"/>
                <wp:lineTo x="21578" y="21578"/>
                <wp:lineTo x="21578" y="-327"/>
                <wp:lineTo x="-67" y="-327"/>
              </wp:wrapPolygon>
            </wp:wrapThrough>
            <wp:docPr id="1119095927" name="Picture 1" descr="Submit for Approval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095927" name="Picture 1" descr="Submit for Approval button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2350" cy="12585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B317C" w:rsidRPr="00500AAB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18C221D" wp14:editId="3C5A3B1C">
                <wp:simplePos x="0" y="0"/>
                <wp:positionH relativeFrom="column">
                  <wp:posOffset>2827867</wp:posOffset>
                </wp:positionH>
                <wp:positionV relativeFrom="paragraph">
                  <wp:posOffset>2242185</wp:posOffset>
                </wp:positionV>
                <wp:extent cx="1100666" cy="355600"/>
                <wp:effectExtent l="0" t="0" r="0" b="635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0666" cy="355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93F125" w14:textId="4CB6CE68" w:rsidR="006B317C" w:rsidRPr="006B317C" w:rsidRDefault="006B317C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8C221D" id="Text Box 146" o:spid="_x0000_s1036" type="#_x0000_t202" style="position:absolute;margin-left:222.65pt;margin-top:176.55pt;width:86.65pt;height:2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" filled="f" stroked="f" strokeweight=".5pt">
                <v:textbox>
                  <w:txbxContent>
                    <w:p w14:paraId="1B93F125" w14:textId="4CB6CE68" w:rsidR="006B317C" w:rsidRPr="006B317C" w:rsidRDefault="006B317C">
                      <w:pPr>
                        <w:rPr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58DD670" w14:textId="4D684926" w:rsidR="00D02AC6" w:rsidRDefault="00D02AC6" w:rsidP="00B830A9">
      <w:pPr>
        <w:rPr>
          <w:rFonts w:ascii="Roboto" w:hAnsi="Roboto"/>
        </w:rPr>
      </w:pPr>
    </w:p>
    <w:p w14:paraId="4FA47AB8" w14:textId="77777777" w:rsidR="00B618C0" w:rsidRDefault="00B618C0" w:rsidP="00B830A9">
      <w:pPr>
        <w:rPr>
          <w:rFonts w:ascii="Roboto" w:hAnsi="Roboto"/>
        </w:rPr>
      </w:pPr>
    </w:p>
    <w:p w14:paraId="2A30A7B2" w14:textId="77777777" w:rsidR="009F18A5" w:rsidRDefault="009F18A5" w:rsidP="00B830A9">
      <w:pPr>
        <w:rPr>
          <w:rFonts w:ascii="Roboto" w:hAnsi="Roboto"/>
        </w:rPr>
      </w:pPr>
    </w:p>
    <w:p w14:paraId="77E870A7" w14:textId="77777777" w:rsidR="00B618C0" w:rsidRDefault="00B618C0" w:rsidP="00B830A9">
      <w:pPr>
        <w:rPr>
          <w:rFonts w:ascii="Roboto" w:hAnsi="Roboto"/>
        </w:rPr>
      </w:pPr>
    </w:p>
    <w:p w14:paraId="6C9F5FEE" w14:textId="77777777" w:rsidR="00B618C0" w:rsidRPr="00500AAB" w:rsidRDefault="00B618C0" w:rsidP="00B830A9">
      <w:pPr>
        <w:rPr>
          <w:rFonts w:ascii="Roboto" w:hAnsi="Roboto"/>
        </w:rPr>
      </w:pPr>
    </w:p>
    <w:p w14:paraId="6D3B4B99" w14:textId="07AA4F9C" w:rsidR="00D02AC6" w:rsidRPr="00500AAB" w:rsidRDefault="00D02AC6" w:rsidP="00CC6A2E">
      <w:pPr>
        <w:pStyle w:val="ListParagraph"/>
        <w:keepNext/>
        <w:numPr>
          <w:ilvl w:val="0"/>
          <w:numId w:val="29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The next screen will now show the list of approval paths triggered. </w:t>
      </w:r>
      <w:r w:rsidR="000216A8" w:rsidRPr="00500AAB">
        <w:rPr>
          <w:rFonts w:ascii="Roboto" w:hAnsi="Roboto"/>
        </w:rPr>
        <w:t xml:space="preserve">This is the last chance to review the approval paths prior to entering the approval queue. </w:t>
      </w:r>
    </w:p>
    <w:p w14:paraId="2BBCB970" w14:textId="6F840F49" w:rsidR="000216A8" w:rsidRPr="00500AAB" w:rsidRDefault="000216A8" w:rsidP="00CC6A2E">
      <w:pPr>
        <w:pStyle w:val="ListParagraph"/>
        <w:keepNext/>
        <w:numPr>
          <w:ilvl w:val="1"/>
          <w:numId w:val="29"/>
        </w:numPr>
        <w:rPr>
          <w:rFonts w:ascii="Roboto" w:hAnsi="Roboto"/>
        </w:rPr>
      </w:pPr>
      <w:r w:rsidRPr="00500AAB">
        <w:rPr>
          <w:rFonts w:ascii="Roboto" w:hAnsi="Roboto"/>
        </w:rPr>
        <w:t xml:space="preserve">Click </w:t>
      </w:r>
      <w:r w:rsidRPr="00500AAB">
        <w:rPr>
          <w:rFonts w:ascii="Roboto" w:hAnsi="Roboto"/>
          <w:b/>
          <w:bCs/>
          <w:i/>
          <w:iCs/>
        </w:rPr>
        <w:t>Continue</w:t>
      </w:r>
      <w:r w:rsidRPr="00500AAB">
        <w:rPr>
          <w:rFonts w:ascii="Roboto" w:hAnsi="Roboto"/>
          <w:b/>
          <w:bCs/>
        </w:rPr>
        <w:t xml:space="preserve"> </w:t>
      </w:r>
      <w:r w:rsidRPr="00500AAB">
        <w:rPr>
          <w:rFonts w:ascii="Roboto" w:hAnsi="Roboto"/>
        </w:rPr>
        <w:t xml:space="preserve">to submit. </w:t>
      </w:r>
    </w:p>
    <w:p w14:paraId="384B67D8" w14:textId="609C5F3B" w:rsidR="000216A8" w:rsidRDefault="000216A8" w:rsidP="00E12A57">
      <w:pPr>
        <w:pStyle w:val="ListParagraph"/>
        <w:keepNext/>
        <w:numPr>
          <w:ilvl w:val="1"/>
          <w:numId w:val="29"/>
        </w:numPr>
        <w:spacing w:after="240"/>
        <w:rPr>
          <w:rFonts w:ascii="Roboto" w:hAnsi="Roboto"/>
        </w:rPr>
      </w:pPr>
      <w:r w:rsidRPr="00500AAB">
        <w:rPr>
          <w:rFonts w:ascii="Roboto" w:hAnsi="Roboto"/>
        </w:rPr>
        <w:t xml:space="preserve">Click </w:t>
      </w:r>
      <w:r w:rsidRPr="00500AAB">
        <w:rPr>
          <w:rFonts w:ascii="Roboto" w:hAnsi="Roboto"/>
          <w:b/>
          <w:bCs/>
          <w:i/>
          <w:iCs/>
        </w:rPr>
        <w:t>Cancel &amp; Exit</w:t>
      </w:r>
      <w:r w:rsidRPr="00500AAB">
        <w:rPr>
          <w:rFonts w:ascii="Roboto" w:hAnsi="Roboto"/>
        </w:rPr>
        <w:t xml:space="preserve"> to go back and make changes. </w:t>
      </w:r>
    </w:p>
    <w:p w14:paraId="64C0B6E5" w14:textId="77777777" w:rsidR="009F18A5" w:rsidRPr="00500AAB" w:rsidRDefault="009F18A5" w:rsidP="009F18A5">
      <w:pPr>
        <w:pStyle w:val="ListParagraph"/>
        <w:keepNext/>
        <w:spacing w:after="240"/>
        <w:ind w:left="1440"/>
        <w:rPr>
          <w:rFonts w:ascii="Roboto" w:hAnsi="Roboto"/>
        </w:rPr>
      </w:pPr>
    </w:p>
    <w:p w14:paraId="5828331A" w14:textId="28BAC581" w:rsidR="000216A8" w:rsidRPr="00500AAB" w:rsidRDefault="00E12A57" w:rsidP="00E12A57">
      <w:pPr>
        <w:pStyle w:val="ListParagraph"/>
        <w:keepNext/>
        <w:numPr>
          <w:ilvl w:val="0"/>
          <w:numId w:val="29"/>
        </w:numPr>
        <w:spacing w:before="240"/>
        <w:rPr>
          <w:rFonts w:ascii="Roboto" w:hAnsi="Roboto"/>
        </w:rPr>
      </w:pPr>
      <w:r w:rsidRPr="00702822">
        <w:rPr>
          <w:noProof/>
        </w:rPr>
        <w:drawing>
          <wp:anchor distT="0" distB="0" distL="114300" distR="114300" simplePos="0" relativeHeight="251713536" behindDoc="0" locked="0" layoutInCell="1" allowOverlap="1" wp14:anchorId="586EFCD2" wp14:editId="4AF20240">
            <wp:simplePos x="0" y="0"/>
            <wp:positionH relativeFrom="column">
              <wp:posOffset>518160</wp:posOffset>
            </wp:positionH>
            <wp:positionV relativeFrom="paragraph">
              <wp:posOffset>433070</wp:posOffset>
            </wp:positionV>
            <wp:extent cx="6517005" cy="1596390"/>
            <wp:effectExtent l="19050" t="19050" r="17145" b="22860"/>
            <wp:wrapThrough wrapText="bothSides">
              <wp:wrapPolygon edited="0">
                <wp:start x="-63" y="-258"/>
                <wp:lineTo x="-63" y="21652"/>
                <wp:lineTo x="21594" y="21652"/>
                <wp:lineTo x="21594" y="-258"/>
                <wp:lineTo x="-63" y="-258"/>
              </wp:wrapPolygon>
            </wp:wrapThrough>
            <wp:docPr id="149" name="Picture 149" descr="Credit memo with a Status of Ready for Approv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 descr="Credit memo with a Status of Ready for Approval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8" t="8803" r="488" b="30494"/>
                    <a:stretch/>
                  </pic:blipFill>
                  <pic:spPr bwMode="auto">
                    <a:xfrm>
                      <a:off x="0" y="0"/>
                      <a:ext cx="6517005" cy="15963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216A8" w:rsidRPr="00500AAB">
        <w:rPr>
          <w:rFonts w:ascii="Roboto" w:hAnsi="Roboto"/>
        </w:rPr>
        <w:t>The Page will refresh back to the Summary tab</w:t>
      </w:r>
      <w:r w:rsidR="00702822" w:rsidRPr="00500AAB">
        <w:rPr>
          <w:rFonts w:ascii="Roboto" w:hAnsi="Roboto"/>
        </w:rPr>
        <w:t xml:space="preserve"> where the status of the Credit Memo will now show</w:t>
      </w:r>
      <w:r w:rsidR="008149CF">
        <w:rPr>
          <w:rFonts w:ascii="Roboto" w:hAnsi="Roboto"/>
        </w:rPr>
        <w:t xml:space="preserve"> </w:t>
      </w:r>
      <w:r w:rsidR="008149CF" w:rsidRPr="008149CF">
        <w:rPr>
          <w:rFonts w:ascii="Roboto" w:hAnsi="Roboto"/>
          <w:b/>
          <w:bCs/>
        </w:rPr>
        <w:t>R</w:t>
      </w:r>
      <w:r w:rsidR="00702822" w:rsidRPr="00500AAB">
        <w:rPr>
          <w:rFonts w:ascii="Roboto" w:hAnsi="Roboto"/>
          <w:b/>
          <w:bCs/>
        </w:rPr>
        <w:t>eady for Approval</w:t>
      </w:r>
      <w:r w:rsidR="008149CF">
        <w:rPr>
          <w:rFonts w:ascii="Roboto" w:hAnsi="Roboto"/>
        </w:rPr>
        <w:t>,</w:t>
      </w:r>
      <w:r w:rsidR="00702822" w:rsidRPr="00500AAB">
        <w:rPr>
          <w:rFonts w:ascii="Roboto" w:hAnsi="Roboto"/>
        </w:rPr>
        <w:t xml:space="preserve"> and you must</w:t>
      </w:r>
      <w:r w:rsidR="00123E77" w:rsidRPr="00500AAB">
        <w:rPr>
          <w:rFonts w:ascii="Roboto" w:hAnsi="Roboto"/>
        </w:rPr>
        <w:t xml:space="preserve"> now</w:t>
      </w:r>
      <w:r w:rsidR="00702822" w:rsidRPr="00500AAB">
        <w:rPr>
          <w:rFonts w:ascii="Roboto" w:hAnsi="Roboto"/>
        </w:rPr>
        <w:t xml:space="preserve"> wait for the Credit Memo to be approved. </w:t>
      </w:r>
    </w:p>
    <w:p w14:paraId="55ABB9FF" w14:textId="597D18D9" w:rsidR="00702822" w:rsidRDefault="00702822" w:rsidP="00702822"/>
    <w:p w14:paraId="5449D223" w14:textId="401E5BE3" w:rsidR="00F45545" w:rsidRPr="00F45545" w:rsidRDefault="00FA717E" w:rsidP="00DE553F">
      <w:pPr>
        <w:pStyle w:val="ListParagraph"/>
        <w:numPr>
          <w:ilvl w:val="0"/>
          <w:numId w:val="29"/>
        </w:numPr>
        <w:rPr>
          <w:rFonts w:ascii="Roboto" w:hAnsi="Roboto"/>
        </w:rPr>
      </w:pPr>
      <w:r w:rsidRPr="00F45545">
        <w:rPr>
          <w:rFonts w:ascii="Roboto" w:hAnsi="Roboto"/>
          <w:noProof/>
        </w:rPr>
        <w:lastRenderedPageBreak/>
        <w:drawing>
          <wp:anchor distT="0" distB="0" distL="114300" distR="114300" simplePos="0" relativeHeight="251714560" behindDoc="0" locked="0" layoutInCell="1" allowOverlap="1" wp14:anchorId="75463287" wp14:editId="0C0973A7">
            <wp:simplePos x="0" y="0"/>
            <wp:positionH relativeFrom="column">
              <wp:posOffset>501396</wp:posOffset>
            </wp:positionH>
            <wp:positionV relativeFrom="paragraph">
              <wp:posOffset>1725295</wp:posOffset>
            </wp:positionV>
            <wp:extent cx="6534150" cy="626745"/>
            <wp:effectExtent l="19050" t="19050" r="19050" b="20955"/>
            <wp:wrapThrough wrapText="bothSides">
              <wp:wrapPolygon edited="0">
                <wp:start x="-63" y="-657"/>
                <wp:lineTo x="-63" y="21666"/>
                <wp:lineTo x="21600" y="21666"/>
                <wp:lineTo x="21600" y="-657"/>
                <wp:lineTo x="-63" y="-657"/>
              </wp:wrapPolygon>
            </wp:wrapThrough>
            <wp:docPr id="866584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584752" name=""/>
                    <pic:cNvPicPr/>
                  </pic:nvPicPr>
                  <pic:blipFill rotWithShape="1"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34"/>
                    <a:stretch/>
                  </pic:blipFill>
                  <pic:spPr bwMode="auto">
                    <a:xfrm>
                      <a:off x="0" y="0"/>
                      <a:ext cx="6534150" cy="6267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02822" w:rsidRPr="00F45545">
        <w:rPr>
          <w:rFonts w:ascii="Roboto" w:hAnsi="Roboto"/>
        </w:rPr>
        <w:t>Once the Credit Memo is approved the status will be updated to “</w:t>
      </w:r>
      <w:r w:rsidR="00702822" w:rsidRPr="00F45545">
        <w:rPr>
          <w:rFonts w:ascii="Roboto" w:hAnsi="Roboto"/>
          <w:b/>
          <w:bCs/>
        </w:rPr>
        <w:t>Approved for Invoice</w:t>
      </w:r>
      <w:r w:rsidR="00F45545">
        <w:rPr>
          <w:rFonts w:ascii="Roboto" w:hAnsi="Roboto"/>
          <w:b/>
          <w:bCs/>
        </w:rPr>
        <w:t>.</w:t>
      </w:r>
      <w:r w:rsidR="00702822" w:rsidRPr="00F45545">
        <w:rPr>
          <w:rFonts w:ascii="Roboto" w:hAnsi="Roboto"/>
        </w:rPr>
        <w:t>”</w:t>
      </w:r>
      <w:r w:rsidR="00F45545">
        <w:rPr>
          <w:rFonts w:ascii="Roboto" w:hAnsi="Roboto"/>
        </w:rPr>
        <w:t xml:space="preserve"> </w:t>
      </w:r>
      <w:r w:rsidR="000E2A37" w:rsidRPr="00F45545">
        <w:rPr>
          <w:rFonts w:ascii="Roboto" w:hAnsi="Roboto"/>
        </w:rPr>
        <w:t xml:space="preserve">This means this Credit Memo is ready to be applied to an Invoice for the selected Vendor. </w:t>
      </w:r>
    </w:p>
    <w:p w14:paraId="20B82AAC" w14:textId="1397C2F1" w:rsidR="00F45545" w:rsidRDefault="00F45545" w:rsidP="00F45545">
      <w:pPr>
        <w:pStyle w:val="ListParagraph"/>
        <w:rPr>
          <w:rFonts w:ascii="Roboto" w:hAnsi="Roboto"/>
        </w:rPr>
      </w:pPr>
    </w:p>
    <w:p w14:paraId="0E9EBBA4" w14:textId="77777777" w:rsidR="00F45545" w:rsidRDefault="00F45545" w:rsidP="00F45545">
      <w:pPr>
        <w:pStyle w:val="ListParagraph"/>
        <w:rPr>
          <w:rFonts w:ascii="Roboto" w:hAnsi="Roboto"/>
        </w:rPr>
      </w:pPr>
    </w:p>
    <w:p w14:paraId="2F3B2F9D" w14:textId="77777777" w:rsidR="00F45545" w:rsidRDefault="00F45545" w:rsidP="00F45545">
      <w:pPr>
        <w:pStyle w:val="ListParagraph"/>
        <w:rPr>
          <w:rFonts w:ascii="Roboto" w:hAnsi="Roboto"/>
        </w:rPr>
      </w:pPr>
    </w:p>
    <w:p w14:paraId="0EBE323E" w14:textId="53DF7B79" w:rsidR="00AD61E2" w:rsidRPr="00B01527" w:rsidRDefault="00F45545" w:rsidP="00462DA8">
      <w:pPr>
        <w:pStyle w:val="ListParagraph"/>
        <w:jc w:val="center"/>
        <w:rPr>
          <w:rFonts w:ascii="Roboto" w:hAnsi="Roboto"/>
        </w:rPr>
      </w:pPr>
      <w:r w:rsidRPr="00B01527">
        <w:rPr>
          <w:rFonts w:ascii="Roboto" w:hAnsi="Roboto"/>
          <w:b/>
          <w:bCs/>
        </w:rPr>
        <w:t>The creation of the Credit Memo is now complete.</w:t>
      </w:r>
    </w:p>
    <w:p w14:paraId="645FD5E0" w14:textId="77777777" w:rsidR="00DD0B4A" w:rsidRDefault="008E5BD2" w:rsidP="00DD0B4A">
      <w:pPr>
        <w:spacing w:after="0"/>
        <w:jc w:val="center"/>
        <w:rPr>
          <w:rFonts w:ascii="Roboto" w:hAnsi="Roboto"/>
        </w:rPr>
      </w:pPr>
      <w:r w:rsidRPr="00B01527">
        <w:rPr>
          <w:rFonts w:ascii="Roboto" w:hAnsi="Roboto"/>
        </w:rPr>
        <w:t>For instructions on how to apply a credit memo</w:t>
      </w:r>
      <w:r w:rsidR="00DD0B4A">
        <w:rPr>
          <w:rFonts w:ascii="Roboto" w:hAnsi="Roboto"/>
        </w:rPr>
        <w:t xml:space="preserve"> to an invoice</w:t>
      </w:r>
      <w:r w:rsidRPr="00B01527">
        <w:rPr>
          <w:rFonts w:ascii="Roboto" w:hAnsi="Roboto"/>
        </w:rPr>
        <w:t xml:space="preserve">, </w:t>
      </w:r>
    </w:p>
    <w:p w14:paraId="02848A9A" w14:textId="3383DA70" w:rsidR="00AD61E2" w:rsidRDefault="008E5BD2" w:rsidP="00DD0B4A">
      <w:pPr>
        <w:spacing w:after="0"/>
        <w:jc w:val="center"/>
        <w:rPr>
          <w:rFonts w:ascii="Roboto" w:hAnsi="Roboto"/>
        </w:rPr>
      </w:pPr>
      <w:r w:rsidRPr="00B01527">
        <w:rPr>
          <w:rFonts w:ascii="Roboto" w:hAnsi="Roboto"/>
        </w:rPr>
        <w:t xml:space="preserve">please reference the </w:t>
      </w:r>
      <w:hyperlink r:id="rId55" w:history="1">
        <w:r w:rsidRPr="00DD0B4A">
          <w:rPr>
            <w:rStyle w:val="Hyperlink"/>
            <w:rFonts w:ascii="Roboto" w:hAnsi="Roboto"/>
          </w:rPr>
          <w:t>Invoice</w:t>
        </w:r>
        <w:r w:rsidR="00DD0B4A" w:rsidRPr="00DD0B4A">
          <w:rPr>
            <w:rStyle w:val="Hyperlink"/>
            <w:rFonts w:ascii="Roboto" w:hAnsi="Roboto"/>
          </w:rPr>
          <w:t>s I</w:t>
        </w:r>
      </w:hyperlink>
      <w:r w:rsidR="00F72DE5">
        <w:rPr>
          <w:rFonts w:ascii="Roboto" w:hAnsi="Roboto"/>
        </w:rPr>
        <w:t xml:space="preserve"> Guidance</w:t>
      </w:r>
      <w:r w:rsidRPr="00B01527">
        <w:rPr>
          <w:rFonts w:ascii="Roboto" w:hAnsi="Roboto"/>
        </w:rPr>
        <w:t xml:space="preserve"> document</w:t>
      </w:r>
      <w:r w:rsidR="00DD0B4A">
        <w:rPr>
          <w:rFonts w:ascii="Roboto" w:hAnsi="Roboto"/>
        </w:rPr>
        <w:t>.</w:t>
      </w:r>
    </w:p>
    <w:p w14:paraId="0EE3B992" w14:textId="77777777" w:rsidR="00AD61E2" w:rsidRDefault="00AD61E2" w:rsidP="00AD61E2">
      <w:pPr>
        <w:rPr>
          <w:rFonts w:ascii="Roboto" w:hAnsi="Roboto"/>
        </w:rPr>
      </w:pPr>
    </w:p>
    <w:p w14:paraId="6F8E042F" w14:textId="77777777" w:rsidR="00AD61E2" w:rsidRDefault="00AD61E2" w:rsidP="00AD61E2">
      <w:pPr>
        <w:rPr>
          <w:rFonts w:ascii="Roboto" w:hAnsi="Roboto"/>
        </w:rPr>
      </w:pPr>
    </w:p>
    <w:p w14:paraId="5434D29C" w14:textId="496F0D66" w:rsidR="0047651C" w:rsidRDefault="0047651C">
      <w:pPr>
        <w:rPr>
          <w:rFonts w:ascii="Roboto" w:hAnsi="Roboto"/>
        </w:rPr>
      </w:pPr>
      <w:r>
        <w:rPr>
          <w:rFonts w:ascii="Roboto" w:hAnsi="Roboto"/>
        </w:rPr>
        <w:br w:type="page"/>
      </w:r>
    </w:p>
    <w:p w14:paraId="35F44DE5" w14:textId="77777777" w:rsidR="0047651C" w:rsidRDefault="0047651C" w:rsidP="0047651C">
      <w:pPr>
        <w:pStyle w:val="BlueHeaderMonsterrat14"/>
      </w:pPr>
      <w:bookmarkStart w:id="16" w:name="_Toc102052484"/>
      <w:bookmarkStart w:id="17" w:name="_Toc194579849"/>
      <w:r w:rsidRPr="00A36E83">
        <w:lastRenderedPageBreak/>
        <w:t>Appendix</w:t>
      </w:r>
      <w:bookmarkEnd w:id="17"/>
    </w:p>
    <w:p w14:paraId="785D1365" w14:textId="77777777" w:rsidR="0047651C" w:rsidRDefault="0047651C" w:rsidP="0047651C">
      <w:pPr>
        <w:pStyle w:val="BlueHeaderMonsterrat14"/>
      </w:pPr>
    </w:p>
    <w:p w14:paraId="25BDF54A" w14:textId="77777777" w:rsidR="0047651C" w:rsidRPr="00A36E83" w:rsidRDefault="0047651C" w:rsidP="0047651C">
      <w:pPr>
        <w:pStyle w:val="SubheadingGrayRoboto14"/>
      </w:pPr>
      <w:bookmarkStart w:id="18" w:name="_Toc194579850"/>
      <w:r>
        <w:t>Figure 1:  High Level Process Flow</w:t>
      </w:r>
      <w:bookmarkEnd w:id="18"/>
    </w:p>
    <w:p w14:paraId="0377EB6F" w14:textId="77777777" w:rsidR="0047651C" w:rsidRDefault="0047651C" w:rsidP="0047651C">
      <w:pPr>
        <w:pStyle w:val="Caption"/>
        <w:jc w:val="center"/>
      </w:pPr>
      <w:r w:rsidRPr="00A36E83">
        <w:rPr>
          <w:noProof/>
          <w:highlight w:val="yellow"/>
        </w:rPr>
        <w:drawing>
          <wp:anchor distT="0" distB="0" distL="114300" distR="114300" simplePos="0" relativeHeight="251716608" behindDoc="1" locked="0" layoutInCell="1" allowOverlap="1" wp14:anchorId="6ECE2B2E" wp14:editId="765B6ABC">
            <wp:simplePos x="0" y="0"/>
            <wp:positionH relativeFrom="column">
              <wp:posOffset>-229235</wp:posOffset>
            </wp:positionH>
            <wp:positionV relativeFrom="paragraph">
              <wp:posOffset>285115</wp:posOffset>
            </wp:positionV>
            <wp:extent cx="7307580" cy="3556000"/>
            <wp:effectExtent l="19050" t="19050" r="26670" b="25400"/>
            <wp:wrapTight wrapText="bothSides">
              <wp:wrapPolygon edited="0">
                <wp:start x="-56" y="-116"/>
                <wp:lineTo x="-56" y="21639"/>
                <wp:lineTo x="21623" y="21639"/>
                <wp:lineTo x="21623" y="-116"/>
                <wp:lineTo x="-56" y="-116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07580" cy="3556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6"/>
    </w:p>
    <w:p w14:paraId="2A8FA2BE" w14:textId="77777777" w:rsidR="0047651C" w:rsidRDefault="0047651C" w:rsidP="0047651C"/>
    <w:p w14:paraId="63632D4F" w14:textId="77777777" w:rsidR="0047651C" w:rsidRDefault="0047651C" w:rsidP="0047651C"/>
    <w:p w14:paraId="4461ED34" w14:textId="77777777" w:rsidR="00AD61E2" w:rsidRDefault="00AD61E2" w:rsidP="00AD61E2">
      <w:pPr>
        <w:rPr>
          <w:rFonts w:ascii="Roboto" w:hAnsi="Roboto"/>
        </w:rPr>
      </w:pPr>
    </w:p>
    <w:sectPr w:rsidR="00AD61E2" w:rsidSect="000C62BC">
      <w:footerReference w:type="default" r:id="rId57"/>
      <w:headerReference w:type="first" r:id="rId58"/>
      <w:footerReference w:type="first" r:id="rId59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6BF21F" w14:textId="77777777" w:rsidR="00444E3C" w:rsidRDefault="00444E3C" w:rsidP="00E70CEF">
      <w:pPr>
        <w:spacing w:after="0" w:line="240" w:lineRule="auto"/>
      </w:pPr>
      <w:r>
        <w:separator/>
      </w:r>
    </w:p>
  </w:endnote>
  <w:endnote w:type="continuationSeparator" w:id="0">
    <w:p w14:paraId="06103A62" w14:textId="77777777" w:rsidR="00444E3C" w:rsidRDefault="00444E3C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2000505000000020004"/>
    <w:charset w:val="00"/>
    <w:family w:val="auto"/>
    <w:pitch w:val="variable"/>
    <w:sig w:usb0="A00002FF" w:usb1="4000207B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015F5" w14:textId="50377E72" w:rsidR="00735583" w:rsidRPr="008E0FA8" w:rsidRDefault="00000000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rPr>
          <w:rFonts w:ascii="Arial" w:hAnsi="Arial" w:cs="Arial"/>
          <w:sz w:val="18"/>
          <w:szCs w:val="18"/>
        </w:rPr>
        <w:id w:val="1982729459"/>
        <w:docPartObj>
          <w:docPartGallery w:val="Page Numbers (Top of Page)"/>
          <w:docPartUnique/>
        </w:docPartObj>
      </w:sdtPr>
      <w:sdtContent>
        <w:r w:rsidR="00735583" w:rsidRPr="008E0FA8">
          <w:rPr>
            <w:rFonts w:ascii="Arial" w:hAnsi="Arial" w:cs="Arial"/>
            <w:sz w:val="18"/>
            <w:szCs w:val="18"/>
          </w:rPr>
          <w:tab/>
        </w:r>
        <w:r w:rsidR="00735583" w:rsidRPr="008E0FA8">
          <w:rPr>
            <w:rFonts w:ascii="Arial" w:hAnsi="Arial" w:cs="Arial"/>
            <w:sz w:val="18"/>
            <w:szCs w:val="18"/>
          </w:rPr>
          <w:tab/>
          <w:t xml:space="preserve">                  </w:t>
        </w:r>
        <w:r w:rsidR="007617ED">
          <w:rPr>
            <w:rFonts w:ascii="Arial" w:hAnsi="Arial" w:cs="Arial"/>
            <w:sz w:val="18"/>
            <w:szCs w:val="18"/>
          </w:rPr>
          <w:t xml:space="preserve"> </w:t>
        </w:r>
        <w:r w:rsidR="00735583" w:rsidRPr="008E0FA8">
          <w:rPr>
            <w:rFonts w:ascii="Arial" w:hAnsi="Arial" w:cs="Arial"/>
            <w:sz w:val="18"/>
            <w:szCs w:val="18"/>
          </w:rPr>
          <w:t xml:space="preserve"> Page </w:t>
        </w:r>
        <w:r w:rsidR="00735583" w:rsidRPr="008E0FA8">
          <w:rPr>
            <w:rFonts w:ascii="Arial" w:hAnsi="Arial" w:cs="Arial"/>
            <w:bCs/>
            <w:sz w:val="18"/>
            <w:szCs w:val="18"/>
          </w:rPr>
          <w:fldChar w:fldCharType="begin"/>
        </w:r>
        <w:r w:rsidR="00735583" w:rsidRPr="008E0FA8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735583" w:rsidRPr="008E0FA8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735583" w:rsidRPr="008E0FA8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735583" w:rsidRPr="008E0FA8">
          <w:rPr>
            <w:rFonts w:ascii="Arial" w:hAnsi="Arial" w:cs="Arial"/>
            <w:bCs/>
            <w:sz w:val="18"/>
            <w:szCs w:val="18"/>
          </w:rPr>
          <w:fldChar w:fldCharType="end"/>
        </w:r>
        <w:r w:rsidR="00735583" w:rsidRPr="008E0FA8">
          <w:rPr>
            <w:rFonts w:ascii="Arial" w:hAnsi="Arial" w:cs="Arial"/>
            <w:sz w:val="18"/>
            <w:szCs w:val="18"/>
          </w:rPr>
          <w:t xml:space="preserve"> of </w:t>
        </w:r>
        <w:r w:rsidR="00735583" w:rsidRPr="008E0FA8">
          <w:rPr>
            <w:rFonts w:ascii="Arial" w:hAnsi="Arial" w:cs="Arial"/>
            <w:bCs/>
            <w:sz w:val="18"/>
            <w:szCs w:val="18"/>
          </w:rPr>
          <w:fldChar w:fldCharType="begin"/>
        </w:r>
        <w:r w:rsidR="00735583" w:rsidRPr="008E0FA8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735583" w:rsidRPr="008E0FA8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735583" w:rsidRPr="008E0FA8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735583" w:rsidRPr="008E0FA8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50CC84DD" w:rsidR="00735583" w:rsidRPr="00183F9E" w:rsidRDefault="00AB7C53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 w:rsidRPr="008E0FA8">
              <w:rPr>
                <w:rFonts w:ascii="Arial" w:hAnsi="Arial" w:cs="Arial"/>
                <w:sz w:val="18"/>
                <w:szCs w:val="18"/>
              </w:rPr>
              <w:t xml:space="preserve">OregonBuys | </w:t>
            </w:r>
            <w:r w:rsidR="001D0AB3" w:rsidRPr="008E0FA8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1D0AB3" w:rsidRPr="008E0FA8">
              <w:rPr>
                <w:rFonts w:ascii="Arial" w:hAnsi="Arial" w:cs="Arial"/>
                <w:sz w:val="18"/>
                <w:szCs w:val="18"/>
              </w:rPr>
              <w:instrText xml:space="preserve"> DATE \@ "MMMM d, yyyy" </w:instrText>
            </w:r>
            <w:r w:rsidR="001D0AB3" w:rsidRPr="008E0FA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C5717">
              <w:rPr>
                <w:rFonts w:ascii="Arial" w:hAnsi="Arial" w:cs="Arial"/>
                <w:noProof/>
                <w:sz w:val="18"/>
                <w:szCs w:val="18"/>
              </w:rPr>
              <w:t>A</w:t>
            </w:r>
            <w:r w:rsidR="001D0AB3" w:rsidRPr="008E0FA8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105C8" w:rsidRPr="004225FD">
              <w:rPr>
                <w:rFonts w:ascii="Roboto" w:hAnsi="Robo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1342E93" wp14:editId="38935CBF">
                      <wp:simplePos x="0" y="0"/>
                      <wp:positionH relativeFrom="column">
                        <wp:posOffset>-514350</wp:posOffset>
                      </wp:positionH>
                      <wp:positionV relativeFrom="paragraph">
                        <wp:posOffset>186690</wp:posOffset>
                      </wp:positionV>
                      <wp:extent cx="7985760" cy="53340"/>
                      <wp:effectExtent l="0" t="0" r="0" b="3810"/>
                      <wp:wrapNone/>
                      <wp:docPr id="1191886379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85760" cy="533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2A34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37F26A" id="Rectangle 4" o:spid="_x0000_s1026" style="position:absolute;margin-left:-40.5pt;margin-top:14.7pt;width:628.8pt;height:4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" fillcolor="#f2a341" stroked="f" strokeweight="1pt"/>
                  </w:pict>
                </mc:Fallback>
              </mc:AlternateContent>
            </w:r>
            <w:r w:rsidR="004105C8" w:rsidRPr="004225FD">
              <w:rPr>
                <w:rFonts w:ascii="Roboto" w:hAnsi="Robo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88439FD" wp14:editId="3D3DA1B8">
                      <wp:simplePos x="0" y="0"/>
                      <wp:positionH relativeFrom="column">
                        <wp:posOffset>-447675</wp:posOffset>
                      </wp:positionH>
                      <wp:positionV relativeFrom="paragraph">
                        <wp:posOffset>243840</wp:posOffset>
                      </wp:positionV>
                      <wp:extent cx="7757160" cy="243840"/>
                      <wp:effectExtent l="0" t="0" r="0" b="3810"/>
                      <wp:wrapNone/>
                      <wp:docPr id="1514535576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57160" cy="243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1E207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950E7E1" id="Rectangle 4" o:spid="_x0000_s1026" style="position:absolute;margin-left:-35.25pt;margin-top:19.2pt;width:610.8pt;height:19.2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" fillcolor="#1e207c" stroked="f" strokeweight="1pt"/>
                  </w:pict>
                </mc:Fallback>
              </mc:AlternateContent>
            </w:r>
            <w:r w:rsidR="00745E9D">
              <w:rPr>
                <w:rFonts w:ascii="Arial" w:hAnsi="Arial" w:cs="Arial"/>
                <w:sz w:val="18"/>
                <w:szCs w:val="18"/>
              </w:rPr>
              <w:t>pril 3, 2025</w:t>
            </w:r>
            <w:r w:rsidR="009E6565">
              <w:rPr>
                <w:rFonts w:ascii="Arial" w:hAnsi="Arial" w:cs="Arial"/>
                <w:sz w:val="18"/>
                <w:szCs w:val="18"/>
              </w:rPr>
              <w:t xml:space="preserve">  State Agency Guidance</w:t>
            </w:r>
            <w:r w:rsidR="009E6565">
              <w:rPr>
                <w:rFonts w:ascii="Arial" w:hAnsi="Arial" w:cs="Arial"/>
                <w:sz w:val="18"/>
                <w:szCs w:val="18"/>
              </w:rPr>
              <w:tab/>
            </w:r>
            <w:r w:rsidR="009E6565">
              <w:rPr>
                <w:rFonts w:ascii="Arial" w:hAnsi="Arial" w:cs="Arial"/>
                <w:sz w:val="18"/>
                <w:szCs w:val="18"/>
              </w:rPr>
              <w:tab/>
            </w:r>
            <w:r w:rsidR="00735583">
              <w:rPr>
                <w:rFonts w:ascii="Arial" w:hAnsi="Arial" w:cs="Arial"/>
                <w:sz w:val="18"/>
                <w:szCs w:val="18"/>
              </w:rPr>
              <w:t xml:space="preserve">                </w:t>
            </w:r>
            <w:r w:rsidR="009E6565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735583">
              <w:rPr>
                <w:rFonts w:ascii="Arial" w:hAnsi="Arial" w:cs="Arial"/>
                <w:sz w:val="18"/>
                <w:szCs w:val="18"/>
              </w:rPr>
              <w:t>P</w:t>
            </w:r>
            <w:r w:rsidR="00735583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735583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735583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735583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735583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735583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735583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35583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735583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735583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735583">
              <w:rPr>
                <w:rFonts w:ascii="Arial" w:hAnsi="Arial" w:cs="Arial"/>
                <w:bCs/>
                <w:noProof/>
                <w:sz w:val="18"/>
                <w:szCs w:val="18"/>
              </w:rPr>
              <w:t>6</w:t>
            </w:r>
            <w:r w:rsidR="00735583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6A267" w14:textId="77777777" w:rsidR="00444E3C" w:rsidRDefault="00444E3C" w:rsidP="00E70CEF">
      <w:pPr>
        <w:spacing w:after="0" w:line="240" w:lineRule="auto"/>
      </w:pPr>
      <w:r>
        <w:separator/>
      </w:r>
    </w:p>
  </w:footnote>
  <w:footnote w:type="continuationSeparator" w:id="0">
    <w:p w14:paraId="6892474A" w14:textId="77777777" w:rsidR="00444E3C" w:rsidRDefault="00444E3C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4CB13" w14:textId="7E6740B2" w:rsidR="00735583" w:rsidRDefault="00B16D5C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5A29D9B9" wp14:editId="783DF3DC">
          <wp:simplePos x="0" y="0"/>
          <wp:positionH relativeFrom="column">
            <wp:posOffset>2552700</wp:posOffset>
          </wp:positionH>
          <wp:positionV relativeFrom="paragraph">
            <wp:posOffset>173355</wp:posOffset>
          </wp:positionV>
          <wp:extent cx="1646063" cy="737680"/>
          <wp:effectExtent l="0" t="0" r="0" b="0"/>
          <wp:wrapThrough wrapText="bothSides">
            <wp:wrapPolygon edited="0">
              <wp:start x="16500" y="0"/>
              <wp:lineTo x="0" y="8372"/>
              <wp:lineTo x="0" y="12279"/>
              <wp:lineTo x="1500" y="18977"/>
              <wp:lineTo x="2000" y="20093"/>
              <wp:lineTo x="18750" y="20093"/>
              <wp:lineTo x="19250" y="18977"/>
              <wp:lineTo x="20750" y="12279"/>
              <wp:lineTo x="20750" y="10047"/>
              <wp:lineTo x="18000" y="0"/>
              <wp:lineTo x="16500" y="0"/>
            </wp:wrapPolygon>
          </wp:wrapThrough>
          <wp:docPr id="1463901100" name="Picture 3" descr="Logo for OregonBuy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3901100" name="Picture 3" descr="Logo for OregonBuy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063" cy="7376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877C7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9C463DD" wp14:editId="2792442F">
              <wp:simplePos x="0" y="0"/>
              <wp:positionH relativeFrom="column">
                <wp:posOffset>-514350</wp:posOffset>
              </wp:positionH>
              <wp:positionV relativeFrom="paragraph">
                <wp:posOffset>-36195</wp:posOffset>
              </wp:positionV>
              <wp:extent cx="7985760" cy="53340"/>
              <wp:effectExtent l="0" t="0" r="0" b="3810"/>
              <wp:wrapNone/>
              <wp:docPr id="1294292946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85760" cy="53340"/>
                      </a:xfrm>
                      <a:prstGeom prst="rect">
                        <a:avLst/>
                      </a:prstGeom>
                      <a:solidFill>
                        <a:srgbClr val="F2A34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491215" id="Rectangle 4" o:spid="_x0000_s1026" style="position:absolute;margin-left:-40.5pt;margin-top:-2.85pt;width:628.8pt;height:4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" fillcolor="#f2a341" stroked="f" strokeweight="1pt"/>
          </w:pict>
        </mc:Fallback>
      </mc:AlternateContent>
    </w:r>
    <w:r w:rsidR="003877C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6AECDF" wp14:editId="6C376329">
              <wp:simplePos x="0" y="0"/>
              <wp:positionH relativeFrom="column">
                <wp:posOffset>-447675</wp:posOffset>
              </wp:positionH>
              <wp:positionV relativeFrom="paragraph">
                <wp:posOffset>-281940</wp:posOffset>
              </wp:positionV>
              <wp:extent cx="7757160" cy="243840"/>
              <wp:effectExtent l="0" t="0" r="0" b="3810"/>
              <wp:wrapNone/>
              <wp:docPr id="1949121008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57160" cy="243840"/>
                      </a:xfrm>
                      <a:prstGeom prst="rect">
                        <a:avLst/>
                      </a:prstGeom>
                      <a:solidFill>
                        <a:srgbClr val="1E207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1EB72A1" id="Rectangle 4" o:spid="_x0000_s1026" style="position:absolute;margin-left:-35.25pt;margin-top:-22.2pt;width:610.8pt;height:19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" fillcolor="#1e207c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9142E"/>
    <w:multiLevelType w:val="hybridMultilevel"/>
    <w:tmpl w:val="407429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95756"/>
    <w:multiLevelType w:val="hybridMultilevel"/>
    <w:tmpl w:val="FD7AE1F6"/>
    <w:lvl w:ilvl="0" w:tplc="78B64E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35194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B4474"/>
    <w:multiLevelType w:val="hybridMultilevel"/>
    <w:tmpl w:val="D4E4F090"/>
    <w:lvl w:ilvl="0" w:tplc="7578F0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304D8"/>
    <w:multiLevelType w:val="hybridMultilevel"/>
    <w:tmpl w:val="28B40B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E45A39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220ABA"/>
    <w:multiLevelType w:val="hybridMultilevel"/>
    <w:tmpl w:val="40DCA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40398"/>
    <w:multiLevelType w:val="hybridMultilevel"/>
    <w:tmpl w:val="BD1EDD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8F0C29"/>
    <w:multiLevelType w:val="hybridMultilevel"/>
    <w:tmpl w:val="407429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8252D0"/>
    <w:multiLevelType w:val="hybridMultilevel"/>
    <w:tmpl w:val="002AC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D42919"/>
    <w:multiLevelType w:val="hybridMultilevel"/>
    <w:tmpl w:val="4F224846"/>
    <w:lvl w:ilvl="0" w:tplc="047EA3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DD5204"/>
    <w:multiLevelType w:val="hybridMultilevel"/>
    <w:tmpl w:val="FECC9272"/>
    <w:lvl w:ilvl="0" w:tplc="48961D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6A73B4"/>
    <w:multiLevelType w:val="hybridMultilevel"/>
    <w:tmpl w:val="F4A6362A"/>
    <w:lvl w:ilvl="0" w:tplc="0A42C8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413AB0"/>
    <w:multiLevelType w:val="hybridMultilevel"/>
    <w:tmpl w:val="7D9E9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125586"/>
    <w:multiLevelType w:val="hybridMultilevel"/>
    <w:tmpl w:val="673AB6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995799"/>
    <w:multiLevelType w:val="hybridMultilevel"/>
    <w:tmpl w:val="C434924A"/>
    <w:lvl w:ilvl="0" w:tplc="0316D6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697795"/>
    <w:multiLevelType w:val="hybridMultilevel"/>
    <w:tmpl w:val="CDE45EBE"/>
    <w:lvl w:ilvl="0" w:tplc="12AA592E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9468F9"/>
    <w:multiLevelType w:val="hybridMultilevel"/>
    <w:tmpl w:val="F050F2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B446364"/>
    <w:multiLevelType w:val="hybridMultilevel"/>
    <w:tmpl w:val="753C125A"/>
    <w:lvl w:ilvl="0" w:tplc="5F40A2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4F1F5C"/>
    <w:multiLevelType w:val="hybridMultilevel"/>
    <w:tmpl w:val="2EEA3DA4"/>
    <w:lvl w:ilvl="0" w:tplc="27E612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84C507C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546C13"/>
    <w:multiLevelType w:val="hybridMultilevel"/>
    <w:tmpl w:val="C936B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744882"/>
    <w:multiLevelType w:val="hybridMultilevel"/>
    <w:tmpl w:val="C82A71EC"/>
    <w:lvl w:ilvl="0" w:tplc="64BA8F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AC2845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4450DC"/>
    <w:multiLevelType w:val="hybridMultilevel"/>
    <w:tmpl w:val="B150C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372663"/>
    <w:multiLevelType w:val="hybridMultilevel"/>
    <w:tmpl w:val="E200B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2375F9"/>
    <w:multiLevelType w:val="hybridMultilevel"/>
    <w:tmpl w:val="8AD2F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FC2A4B"/>
    <w:multiLevelType w:val="hybridMultilevel"/>
    <w:tmpl w:val="733E910C"/>
    <w:lvl w:ilvl="0" w:tplc="631EDF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AC19A2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2C4DD6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077BA9"/>
    <w:multiLevelType w:val="hybridMultilevel"/>
    <w:tmpl w:val="CEECAE20"/>
    <w:lvl w:ilvl="0" w:tplc="E6EC87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57716D"/>
    <w:multiLevelType w:val="hybridMultilevel"/>
    <w:tmpl w:val="46FC91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A4109F2"/>
    <w:multiLevelType w:val="hybridMultilevel"/>
    <w:tmpl w:val="DE306E6C"/>
    <w:lvl w:ilvl="0" w:tplc="B42C7E6C">
      <w:start w:val="1"/>
      <w:numFmt w:val="lowerLetter"/>
      <w:lvlText w:val="%1."/>
      <w:lvlJc w:val="left"/>
      <w:pPr>
        <w:ind w:left="1080" w:hanging="360"/>
      </w:pPr>
      <w:rPr>
        <w:rFonts w:ascii="Roboto" w:eastAsiaTheme="minorHAnsi" w:hAnsi="Roboto" w:cstheme="minorBidi"/>
      </w:rPr>
    </w:lvl>
    <w:lvl w:ilvl="1" w:tplc="891C97EC">
      <w:start w:val="1"/>
      <w:numFmt w:val="lowerRoman"/>
      <w:lvlText w:val="%2."/>
      <w:lvlJc w:val="left"/>
      <w:pPr>
        <w:ind w:left="1800" w:hanging="360"/>
      </w:pPr>
      <w:rPr>
        <w:rFonts w:ascii="Roboto" w:eastAsiaTheme="minorHAnsi" w:hAnsi="Roboto" w:cstheme="minorBidi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DD013B4"/>
    <w:multiLevelType w:val="hybridMultilevel"/>
    <w:tmpl w:val="796EE280"/>
    <w:lvl w:ilvl="0" w:tplc="998C09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FA86560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B441A3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76077C"/>
    <w:multiLevelType w:val="hybridMultilevel"/>
    <w:tmpl w:val="40742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CC5DBA"/>
    <w:multiLevelType w:val="multilevel"/>
    <w:tmpl w:val="F7901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6DA5FBD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4976C3"/>
    <w:multiLevelType w:val="hybridMultilevel"/>
    <w:tmpl w:val="407429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216682">
    <w:abstractNumId w:val="24"/>
  </w:num>
  <w:num w:numId="2" w16cid:durableId="1915578364">
    <w:abstractNumId w:val="4"/>
  </w:num>
  <w:num w:numId="3" w16cid:durableId="2011445359">
    <w:abstractNumId w:val="22"/>
  </w:num>
  <w:num w:numId="4" w16cid:durableId="300770280">
    <w:abstractNumId w:val="2"/>
  </w:num>
  <w:num w:numId="5" w16cid:durableId="534083746">
    <w:abstractNumId w:val="36"/>
  </w:num>
  <w:num w:numId="6" w16cid:durableId="1592735309">
    <w:abstractNumId w:val="25"/>
  </w:num>
  <w:num w:numId="7" w16cid:durableId="635717403">
    <w:abstractNumId w:val="28"/>
  </w:num>
  <w:num w:numId="8" w16cid:durableId="1587417648">
    <w:abstractNumId w:val="33"/>
  </w:num>
  <w:num w:numId="9" w16cid:durableId="1478767809">
    <w:abstractNumId w:val="20"/>
  </w:num>
  <w:num w:numId="10" w16cid:durableId="311104957">
    <w:abstractNumId w:val="12"/>
  </w:num>
  <w:num w:numId="11" w16cid:durableId="327559940">
    <w:abstractNumId w:val="13"/>
  </w:num>
  <w:num w:numId="12" w16cid:durableId="1945645666">
    <w:abstractNumId w:val="5"/>
  </w:num>
  <w:num w:numId="13" w16cid:durableId="397019546">
    <w:abstractNumId w:val="10"/>
  </w:num>
  <w:num w:numId="14" w16cid:durableId="944844796">
    <w:abstractNumId w:val="16"/>
  </w:num>
  <w:num w:numId="15" w16cid:durableId="205469279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75470122">
    <w:abstractNumId w:val="11"/>
  </w:num>
  <w:num w:numId="17" w16cid:durableId="1159073580">
    <w:abstractNumId w:val="9"/>
  </w:num>
  <w:num w:numId="18" w16cid:durableId="72628951">
    <w:abstractNumId w:val="1"/>
  </w:num>
  <w:num w:numId="19" w16cid:durableId="1566183424">
    <w:abstractNumId w:val="23"/>
  </w:num>
  <w:num w:numId="20" w16cid:durableId="1869098408">
    <w:abstractNumId w:val="18"/>
  </w:num>
  <w:num w:numId="21" w16cid:durableId="2090538054">
    <w:abstractNumId w:val="19"/>
  </w:num>
  <w:num w:numId="22" w16cid:durableId="1517423439">
    <w:abstractNumId w:val="32"/>
  </w:num>
  <w:num w:numId="23" w16cid:durableId="1817138855">
    <w:abstractNumId w:val="31"/>
  </w:num>
  <w:num w:numId="24" w16cid:durableId="389815839">
    <w:abstractNumId w:val="14"/>
  </w:num>
  <w:num w:numId="25" w16cid:durableId="1222983125">
    <w:abstractNumId w:val="3"/>
  </w:num>
  <w:num w:numId="26" w16cid:durableId="1500806799">
    <w:abstractNumId w:val="27"/>
  </w:num>
  <w:num w:numId="27" w16cid:durableId="451480852">
    <w:abstractNumId w:val="29"/>
  </w:num>
  <w:num w:numId="28" w16cid:durableId="1449548414">
    <w:abstractNumId w:val="21"/>
  </w:num>
  <w:num w:numId="29" w16cid:durableId="1371414138">
    <w:abstractNumId w:val="15"/>
  </w:num>
  <w:num w:numId="30" w16cid:durableId="731924812">
    <w:abstractNumId w:val="34"/>
  </w:num>
  <w:num w:numId="31" w16cid:durableId="1915160624">
    <w:abstractNumId w:val="35"/>
  </w:num>
  <w:num w:numId="32" w16cid:durableId="1696736362">
    <w:abstractNumId w:val="7"/>
  </w:num>
  <w:num w:numId="33" w16cid:durableId="1467694879">
    <w:abstractNumId w:val="17"/>
  </w:num>
  <w:num w:numId="34" w16cid:durableId="523059396">
    <w:abstractNumId w:val="30"/>
  </w:num>
  <w:num w:numId="35" w16cid:durableId="46220540">
    <w:abstractNumId w:val="26"/>
  </w:num>
  <w:num w:numId="36" w16cid:durableId="1870488739">
    <w:abstractNumId w:val="6"/>
  </w:num>
  <w:num w:numId="37" w16cid:durableId="692806147">
    <w:abstractNumId w:val="8"/>
  </w:num>
  <w:num w:numId="38" w16cid:durableId="1484354464">
    <w:abstractNumId w:val="37"/>
  </w:num>
  <w:num w:numId="39" w16cid:durableId="134174127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NKgFACGSm5gtAAAA"/>
  </w:docVars>
  <w:rsids>
    <w:rsidRoot w:val="00F93466"/>
    <w:rsid w:val="00000A0D"/>
    <w:rsid w:val="00001525"/>
    <w:rsid w:val="00001AD9"/>
    <w:rsid w:val="0000276D"/>
    <w:rsid w:val="00003B80"/>
    <w:rsid w:val="0000611E"/>
    <w:rsid w:val="000069E8"/>
    <w:rsid w:val="00007071"/>
    <w:rsid w:val="00007101"/>
    <w:rsid w:val="00012669"/>
    <w:rsid w:val="00012BC6"/>
    <w:rsid w:val="00014E82"/>
    <w:rsid w:val="000154F0"/>
    <w:rsid w:val="00017974"/>
    <w:rsid w:val="000216A8"/>
    <w:rsid w:val="00022210"/>
    <w:rsid w:val="0002372F"/>
    <w:rsid w:val="00023AF3"/>
    <w:rsid w:val="00025A7A"/>
    <w:rsid w:val="000264C8"/>
    <w:rsid w:val="0002702B"/>
    <w:rsid w:val="00027561"/>
    <w:rsid w:val="000304BB"/>
    <w:rsid w:val="00032C08"/>
    <w:rsid w:val="00032D7C"/>
    <w:rsid w:val="0003349E"/>
    <w:rsid w:val="000336DD"/>
    <w:rsid w:val="00034CE6"/>
    <w:rsid w:val="00037640"/>
    <w:rsid w:val="00046C86"/>
    <w:rsid w:val="0004764A"/>
    <w:rsid w:val="0005480C"/>
    <w:rsid w:val="00054C99"/>
    <w:rsid w:val="00065FEA"/>
    <w:rsid w:val="00066C38"/>
    <w:rsid w:val="000749BF"/>
    <w:rsid w:val="00076C08"/>
    <w:rsid w:val="00081B31"/>
    <w:rsid w:val="000827B0"/>
    <w:rsid w:val="00082D0A"/>
    <w:rsid w:val="000837C1"/>
    <w:rsid w:val="000865F8"/>
    <w:rsid w:val="000870E5"/>
    <w:rsid w:val="00093F55"/>
    <w:rsid w:val="00094833"/>
    <w:rsid w:val="000948C0"/>
    <w:rsid w:val="000959EA"/>
    <w:rsid w:val="000A2ECC"/>
    <w:rsid w:val="000A5B39"/>
    <w:rsid w:val="000B18EF"/>
    <w:rsid w:val="000B28A6"/>
    <w:rsid w:val="000B370B"/>
    <w:rsid w:val="000B3937"/>
    <w:rsid w:val="000B4727"/>
    <w:rsid w:val="000B73D8"/>
    <w:rsid w:val="000C405B"/>
    <w:rsid w:val="000C48C9"/>
    <w:rsid w:val="000C62BC"/>
    <w:rsid w:val="000C79CD"/>
    <w:rsid w:val="000D0045"/>
    <w:rsid w:val="000D0D96"/>
    <w:rsid w:val="000D0F4E"/>
    <w:rsid w:val="000D362C"/>
    <w:rsid w:val="000D4E02"/>
    <w:rsid w:val="000D655A"/>
    <w:rsid w:val="000D7511"/>
    <w:rsid w:val="000E07C1"/>
    <w:rsid w:val="000E0EAF"/>
    <w:rsid w:val="000E2A37"/>
    <w:rsid w:val="000E49BB"/>
    <w:rsid w:val="000E6632"/>
    <w:rsid w:val="000E730C"/>
    <w:rsid w:val="000F1737"/>
    <w:rsid w:val="000F26A1"/>
    <w:rsid w:val="000F49A3"/>
    <w:rsid w:val="000F670C"/>
    <w:rsid w:val="00104AF8"/>
    <w:rsid w:val="00105574"/>
    <w:rsid w:val="0010566A"/>
    <w:rsid w:val="001106E0"/>
    <w:rsid w:val="00112C45"/>
    <w:rsid w:val="00114569"/>
    <w:rsid w:val="00114729"/>
    <w:rsid w:val="00115396"/>
    <w:rsid w:val="0011562B"/>
    <w:rsid w:val="00115BF4"/>
    <w:rsid w:val="00115D40"/>
    <w:rsid w:val="00116EC7"/>
    <w:rsid w:val="001173EA"/>
    <w:rsid w:val="0011797C"/>
    <w:rsid w:val="00120DA1"/>
    <w:rsid w:val="001230CB"/>
    <w:rsid w:val="001231CB"/>
    <w:rsid w:val="00123E77"/>
    <w:rsid w:val="00124DD9"/>
    <w:rsid w:val="0013275D"/>
    <w:rsid w:val="0013712A"/>
    <w:rsid w:val="0013755D"/>
    <w:rsid w:val="0014395E"/>
    <w:rsid w:val="0014412E"/>
    <w:rsid w:val="001445CA"/>
    <w:rsid w:val="00144948"/>
    <w:rsid w:val="00146759"/>
    <w:rsid w:val="001532A9"/>
    <w:rsid w:val="001532AD"/>
    <w:rsid w:val="001544E6"/>
    <w:rsid w:val="001576E7"/>
    <w:rsid w:val="0016044E"/>
    <w:rsid w:val="00161C31"/>
    <w:rsid w:val="00162E56"/>
    <w:rsid w:val="00164689"/>
    <w:rsid w:val="0017087C"/>
    <w:rsid w:val="00171612"/>
    <w:rsid w:val="001740A4"/>
    <w:rsid w:val="00180B50"/>
    <w:rsid w:val="0018175F"/>
    <w:rsid w:val="001829DF"/>
    <w:rsid w:val="00183920"/>
    <w:rsid w:val="00183F9E"/>
    <w:rsid w:val="00185877"/>
    <w:rsid w:val="0019030F"/>
    <w:rsid w:val="0019359A"/>
    <w:rsid w:val="001937E1"/>
    <w:rsid w:val="0019477D"/>
    <w:rsid w:val="00194FF2"/>
    <w:rsid w:val="00195069"/>
    <w:rsid w:val="00195B66"/>
    <w:rsid w:val="00197777"/>
    <w:rsid w:val="00197A1E"/>
    <w:rsid w:val="001A1954"/>
    <w:rsid w:val="001A19CB"/>
    <w:rsid w:val="001A1E91"/>
    <w:rsid w:val="001A5C18"/>
    <w:rsid w:val="001A658E"/>
    <w:rsid w:val="001B48CF"/>
    <w:rsid w:val="001B4D81"/>
    <w:rsid w:val="001B4E7E"/>
    <w:rsid w:val="001C29BF"/>
    <w:rsid w:val="001C29D2"/>
    <w:rsid w:val="001C7205"/>
    <w:rsid w:val="001D0AB3"/>
    <w:rsid w:val="001D18E8"/>
    <w:rsid w:val="001D2634"/>
    <w:rsid w:val="001D3F9C"/>
    <w:rsid w:val="001D5623"/>
    <w:rsid w:val="001D7B01"/>
    <w:rsid w:val="001E080A"/>
    <w:rsid w:val="001E230F"/>
    <w:rsid w:val="001E2B57"/>
    <w:rsid w:val="001E3EB6"/>
    <w:rsid w:val="001E4616"/>
    <w:rsid w:val="001F0BD3"/>
    <w:rsid w:val="001F116F"/>
    <w:rsid w:val="001F1AFC"/>
    <w:rsid w:val="001F1E26"/>
    <w:rsid w:val="001F33BA"/>
    <w:rsid w:val="001F3F55"/>
    <w:rsid w:val="001F56D4"/>
    <w:rsid w:val="001F62F8"/>
    <w:rsid w:val="0020444A"/>
    <w:rsid w:val="00205BAD"/>
    <w:rsid w:val="00213AF9"/>
    <w:rsid w:val="00213D6A"/>
    <w:rsid w:val="00214C5D"/>
    <w:rsid w:val="0021530E"/>
    <w:rsid w:val="00215F7F"/>
    <w:rsid w:val="00217D5D"/>
    <w:rsid w:val="002227AA"/>
    <w:rsid w:val="00226241"/>
    <w:rsid w:val="0023135A"/>
    <w:rsid w:val="0023187E"/>
    <w:rsid w:val="00231941"/>
    <w:rsid w:val="00232368"/>
    <w:rsid w:val="0024571D"/>
    <w:rsid w:val="00245C27"/>
    <w:rsid w:val="00251858"/>
    <w:rsid w:val="00253116"/>
    <w:rsid w:val="002542B6"/>
    <w:rsid w:val="00254DE8"/>
    <w:rsid w:val="002612B9"/>
    <w:rsid w:val="00261C74"/>
    <w:rsid w:val="002703C6"/>
    <w:rsid w:val="00270F2D"/>
    <w:rsid w:val="00271279"/>
    <w:rsid w:val="002724BB"/>
    <w:rsid w:val="002731DB"/>
    <w:rsid w:val="00273BB8"/>
    <w:rsid w:val="002762DA"/>
    <w:rsid w:val="0028295D"/>
    <w:rsid w:val="00284708"/>
    <w:rsid w:val="00284945"/>
    <w:rsid w:val="00286FA0"/>
    <w:rsid w:val="002938B9"/>
    <w:rsid w:val="00295112"/>
    <w:rsid w:val="00296F98"/>
    <w:rsid w:val="002A0EA8"/>
    <w:rsid w:val="002A10DE"/>
    <w:rsid w:val="002A3362"/>
    <w:rsid w:val="002A5B13"/>
    <w:rsid w:val="002B538F"/>
    <w:rsid w:val="002C0890"/>
    <w:rsid w:val="002C2DDC"/>
    <w:rsid w:val="002C4E90"/>
    <w:rsid w:val="002C7328"/>
    <w:rsid w:val="002D1C5A"/>
    <w:rsid w:val="002D1C6C"/>
    <w:rsid w:val="002D2D87"/>
    <w:rsid w:val="002D78B2"/>
    <w:rsid w:val="002E2A51"/>
    <w:rsid w:val="002E6207"/>
    <w:rsid w:val="002E6A9C"/>
    <w:rsid w:val="002F03E8"/>
    <w:rsid w:val="002F045E"/>
    <w:rsid w:val="002F1BB9"/>
    <w:rsid w:val="002F66C0"/>
    <w:rsid w:val="00301266"/>
    <w:rsid w:val="00302836"/>
    <w:rsid w:val="00302F10"/>
    <w:rsid w:val="003045AB"/>
    <w:rsid w:val="00311EFC"/>
    <w:rsid w:val="003156F6"/>
    <w:rsid w:val="00317748"/>
    <w:rsid w:val="00321B60"/>
    <w:rsid w:val="00325E69"/>
    <w:rsid w:val="003264CC"/>
    <w:rsid w:val="00327379"/>
    <w:rsid w:val="00330191"/>
    <w:rsid w:val="00330960"/>
    <w:rsid w:val="00332CED"/>
    <w:rsid w:val="00335431"/>
    <w:rsid w:val="00335A3C"/>
    <w:rsid w:val="00336713"/>
    <w:rsid w:val="00337026"/>
    <w:rsid w:val="00337A8F"/>
    <w:rsid w:val="0034227C"/>
    <w:rsid w:val="0034600E"/>
    <w:rsid w:val="00347414"/>
    <w:rsid w:val="00355BF8"/>
    <w:rsid w:val="00361C59"/>
    <w:rsid w:val="00362E7E"/>
    <w:rsid w:val="00364039"/>
    <w:rsid w:val="00372B5C"/>
    <w:rsid w:val="00374D77"/>
    <w:rsid w:val="00375983"/>
    <w:rsid w:val="00376AAB"/>
    <w:rsid w:val="00377EBC"/>
    <w:rsid w:val="00382328"/>
    <w:rsid w:val="003833EE"/>
    <w:rsid w:val="00386B73"/>
    <w:rsid w:val="003871B5"/>
    <w:rsid w:val="003877C7"/>
    <w:rsid w:val="00391163"/>
    <w:rsid w:val="003B00CC"/>
    <w:rsid w:val="003B15A9"/>
    <w:rsid w:val="003B2E8D"/>
    <w:rsid w:val="003B3A5D"/>
    <w:rsid w:val="003C1EEB"/>
    <w:rsid w:val="003D4085"/>
    <w:rsid w:val="003D600D"/>
    <w:rsid w:val="003D6226"/>
    <w:rsid w:val="003D659C"/>
    <w:rsid w:val="003D65EF"/>
    <w:rsid w:val="003D79A7"/>
    <w:rsid w:val="003E01D9"/>
    <w:rsid w:val="003E1553"/>
    <w:rsid w:val="003E262C"/>
    <w:rsid w:val="003E5772"/>
    <w:rsid w:val="003E5C7C"/>
    <w:rsid w:val="003F10A5"/>
    <w:rsid w:val="003F2461"/>
    <w:rsid w:val="003F2A60"/>
    <w:rsid w:val="003F2A90"/>
    <w:rsid w:val="003F5D86"/>
    <w:rsid w:val="00400934"/>
    <w:rsid w:val="00402997"/>
    <w:rsid w:val="0040441F"/>
    <w:rsid w:val="004070BA"/>
    <w:rsid w:val="004077A8"/>
    <w:rsid w:val="004100B9"/>
    <w:rsid w:val="004105C8"/>
    <w:rsid w:val="004122D2"/>
    <w:rsid w:val="00415D24"/>
    <w:rsid w:val="0041773E"/>
    <w:rsid w:val="00417D9D"/>
    <w:rsid w:val="004216AC"/>
    <w:rsid w:val="004218EC"/>
    <w:rsid w:val="00422C0B"/>
    <w:rsid w:val="00423B4B"/>
    <w:rsid w:val="00424855"/>
    <w:rsid w:val="00440081"/>
    <w:rsid w:val="004407AB"/>
    <w:rsid w:val="00444E3C"/>
    <w:rsid w:val="00444F1A"/>
    <w:rsid w:val="00444F86"/>
    <w:rsid w:val="0044714B"/>
    <w:rsid w:val="0045039C"/>
    <w:rsid w:val="00451B78"/>
    <w:rsid w:val="00453913"/>
    <w:rsid w:val="004569E4"/>
    <w:rsid w:val="00462DA8"/>
    <w:rsid w:val="0047137D"/>
    <w:rsid w:val="004713E9"/>
    <w:rsid w:val="0047506C"/>
    <w:rsid w:val="00475928"/>
    <w:rsid w:val="0047651C"/>
    <w:rsid w:val="0047679D"/>
    <w:rsid w:val="004776D5"/>
    <w:rsid w:val="004813ED"/>
    <w:rsid w:val="00481904"/>
    <w:rsid w:val="00482B0F"/>
    <w:rsid w:val="00482B3F"/>
    <w:rsid w:val="00483C69"/>
    <w:rsid w:val="00486627"/>
    <w:rsid w:val="00486A1B"/>
    <w:rsid w:val="00486EEE"/>
    <w:rsid w:val="00490A6F"/>
    <w:rsid w:val="004968A1"/>
    <w:rsid w:val="004A02E4"/>
    <w:rsid w:val="004A0C90"/>
    <w:rsid w:val="004A14E7"/>
    <w:rsid w:val="004A19EC"/>
    <w:rsid w:val="004A58C8"/>
    <w:rsid w:val="004A6BD4"/>
    <w:rsid w:val="004B0A00"/>
    <w:rsid w:val="004B2F34"/>
    <w:rsid w:val="004B3144"/>
    <w:rsid w:val="004B562C"/>
    <w:rsid w:val="004B633A"/>
    <w:rsid w:val="004B6999"/>
    <w:rsid w:val="004C01ED"/>
    <w:rsid w:val="004C0F79"/>
    <w:rsid w:val="004C1815"/>
    <w:rsid w:val="004C57BE"/>
    <w:rsid w:val="004C5B55"/>
    <w:rsid w:val="004D0151"/>
    <w:rsid w:val="004D078A"/>
    <w:rsid w:val="004D147C"/>
    <w:rsid w:val="004D1782"/>
    <w:rsid w:val="004E4D36"/>
    <w:rsid w:val="004E4F9B"/>
    <w:rsid w:val="004E5B50"/>
    <w:rsid w:val="004F39EC"/>
    <w:rsid w:val="004F5E05"/>
    <w:rsid w:val="004F62A6"/>
    <w:rsid w:val="0050049F"/>
    <w:rsid w:val="00500AAB"/>
    <w:rsid w:val="00506A48"/>
    <w:rsid w:val="00506A96"/>
    <w:rsid w:val="00506BE3"/>
    <w:rsid w:val="005078B5"/>
    <w:rsid w:val="00517506"/>
    <w:rsid w:val="00517B28"/>
    <w:rsid w:val="0052266E"/>
    <w:rsid w:val="005241E5"/>
    <w:rsid w:val="00525B35"/>
    <w:rsid w:val="00525EDD"/>
    <w:rsid w:val="00525FAA"/>
    <w:rsid w:val="0052600E"/>
    <w:rsid w:val="00532CAC"/>
    <w:rsid w:val="00534F8E"/>
    <w:rsid w:val="0053626F"/>
    <w:rsid w:val="00537024"/>
    <w:rsid w:val="00537D0B"/>
    <w:rsid w:val="005403D0"/>
    <w:rsid w:val="00542C35"/>
    <w:rsid w:val="00543C77"/>
    <w:rsid w:val="00545DE2"/>
    <w:rsid w:val="0054758B"/>
    <w:rsid w:val="00553D98"/>
    <w:rsid w:val="005547D2"/>
    <w:rsid w:val="0055691C"/>
    <w:rsid w:val="00565D8A"/>
    <w:rsid w:val="00570E93"/>
    <w:rsid w:val="0057527E"/>
    <w:rsid w:val="00581511"/>
    <w:rsid w:val="00581D4D"/>
    <w:rsid w:val="005820AD"/>
    <w:rsid w:val="0058587D"/>
    <w:rsid w:val="00586F87"/>
    <w:rsid w:val="00591FD8"/>
    <w:rsid w:val="00594E74"/>
    <w:rsid w:val="005A03D3"/>
    <w:rsid w:val="005A03F1"/>
    <w:rsid w:val="005A1CC2"/>
    <w:rsid w:val="005A1FAD"/>
    <w:rsid w:val="005A29A7"/>
    <w:rsid w:val="005A33D0"/>
    <w:rsid w:val="005C04C4"/>
    <w:rsid w:val="005C0882"/>
    <w:rsid w:val="005C6E1A"/>
    <w:rsid w:val="005D1480"/>
    <w:rsid w:val="005D19CF"/>
    <w:rsid w:val="005D71BA"/>
    <w:rsid w:val="005E2B44"/>
    <w:rsid w:val="005E2FCB"/>
    <w:rsid w:val="005E41CD"/>
    <w:rsid w:val="005E4DFA"/>
    <w:rsid w:val="005E672D"/>
    <w:rsid w:val="005E6A59"/>
    <w:rsid w:val="005F08D5"/>
    <w:rsid w:val="005F0B10"/>
    <w:rsid w:val="005F127B"/>
    <w:rsid w:val="005F58C9"/>
    <w:rsid w:val="005F685A"/>
    <w:rsid w:val="006011F6"/>
    <w:rsid w:val="00602311"/>
    <w:rsid w:val="00602F3A"/>
    <w:rsid w:val="00605BD3"/>
    <w:rsid w:val="006071BA"/>
    <w:rsid w:val="00610F6B"/>
    <w:rsid w:val="006110BE"/>
    <w:rsid w:val="00612E8D"/>
    <w:rsid w:val="00615560"/>
    <w:rsid w:val="00620D1C"/>
    <w:rsid w:val="006215CA"/>
    <w:rsid w:val="006220A8"/>
    <w:rsid w:val="0062500D"/>
    <w:rsid w:val="00627146"/>
    <w:rsid w:val="00631C3E"/>
    <w:rsid w:val="0063204A"/>
    <w:rsid w:val="00634145"/>
    <w:rsid w:val="00641D3A"/>
    <w:rsid w:val="006440D9"/>
    <w:rsid w:val="0064761B"/>
    <w:rsid w:val="00651B30"/>
    <w:rsid w:val="00653BDA"/>
    <w:rsid w:val="00654542"/>
    <w:rsid w:val="006613B5"/>
    <w:rsid w:val="00663BA1"/>
    <w:rsid w:val="0066474E"/>
    <w:rsid w:val="00666B72"/>
    <w:rsid w:val="00670ED1"/>
    <w:rsid w:val="0067270F"/>
    <w:rsid w:val="006764C4"/>
    <w:rsid w:val="00676949"/>
    <w:rsid w:val="00685ED5"/>
    <w:rsid w:val="0068643D"/>
    <w:rsid w:val="00687555"/>
    <w:rsid w:val="00691554"/>
    <w:rsid w:val="00697279"/>
    <w:rsid w:val="006A030B"/>
    <w:rsid w:val="006A139B"/>
    <w:rsid w:val="006A249C"/>
    <w:rsid w:val="006A4896"/>
    <w:rsid w:val="006A4934"/>
    <w:rsid w:val="006A596F"/>
    <w:rsid w:val="006A60DC"/>
    <w:rsid w:val="006B2C25"/>
    <w:rsid w:val="006B317C"/>
    <w:rsid w:val="006B65FD"/>
    <w:rsid w:val="006B6D90"/>
    <w:rsid w:val="006B7683"/>
    <w:rsid w:val="006C0242"/>
    <w:rsid w:val="006C0C28"/>
    <w:rsid w:val="006C2397"/>
    <w:rsid w:val="006C3128"/>
    <w:rsid w:val="006C327E"/>
    <w:rsid w:val="006C3E29"/>
    <w:rsid w:val="006C6588"/>
    <w:rsid w:val="006C7F46"/>
    <w:rsid w:val="006D2AFA"/>
    <w:rsid w:val="006D3AC5"/>
    <w:rsid w:val="006D3D9D"/>
    <w:rsid w:val="006D4355"/>
    <w:rsid w:val="006D4ED6"/>
    <w:rsid w:val="006D5E65"/>
    <w:rsid w:val="006E3581"/>
    <w:rsid w:val="006E3FBB"/>
    <w:rsid w:val="006E6F65"/>
    <w:rsid w:val="006E7035"/>
    <w:rsid w:val="006F0291"/>
    <w:rsid w:val="006F1084"/>
    <w:rsid w:val="006F11DC"/>
    <w:rsid w:val="006F2FD5"/>
    <w:rsid w:val="006F4794"/>
    <w:rsid w:val="006F4BCA"/>
    <w:rsid w:val="007015D0"/>
    <w:rsid w:val="00702822"/>
    <w:rsid w:val="00703FA6"/>
    <w:rsid w:val="00711AD5"/>
    <w:rsid w:val="00712C99"/>
    <w:rsid w:val="00715529"/>
    <w:rsid w:val="00722502"/>
    <w:rsid w:val="00724368"/>
    <w:rsid w:val="007245D5"/>
    <w:rsid w:val="0072587B"/>
    <w:rsid w:val="0072662B"/>
    <w:rsid w:val="00727539"/>
    <w:rsid w:val="007279E1"/>
    <w:rsid w:val="00730551"/>
    <w:rsid w:val="00730562"/>
    <w:rsid w:val="00733FFA"/>
    <w:rsid w:val="00735583"/>
    <w:rsid w:val="00737157"/>
    <w:rsid w:val="00742958"/>
    <w:rsid w:val="007431A2"/>
    <w:rsid w:val="00744D60"/>
    <w:rsid w:val="00745E9D"/>
    <w:rsid w:val="0074646F"/>
    <w:rsid w:val="00746E01"/>
    <w:rsid w:val="0075275B"/>
    <w:rsid w:val="0075629A"/>
    <w:rsid w:val="007570EB"/>
    <w:rsid w:val="00757238"/>
    <w:rsid w:val="00760721"/>
    <w:rsid w:val="00760D95"/>
    <w:rsid w:val="007617ED"/>
    <w:rsid w:val="00772D6E"/>
    <w:rsid w:val="00776637"/>
    <w:rsid w:val="0077719D"/>
    <w:rsid w:val="007817C0"/>
    <w:rsid w:val="0078186A"/>
    <w:rsid w:val="007872FD"/>
    <w:rsid w:val="00787A6E"/>
    <w:rsid w:val="00787CE8"/>
    <w:rsid w:val="00791DF5"/>
    <w:rsid w:val="00793129"/>
    <w:rsid w:val="00794B6A"/>
    <w:rsid w:val="0079620E"/>
    <w:rsid w:val="00797574"/>
    <w:rsid w:val="007A1604"/>
    <w:rsid w:val="007A33D5"/>
    <w:rsid w:val="007A679C"/>
    <w:rsid w:val="007B2718"/>
    <w:rsid w:val="007B2906"/>
    <w:rsid w:val="007B302C"/>
    <w:rsid w:val="007B5B12"/>
    <w:rsid w:val="007B7579"/>
    <w:rsid w:val="007B7791"/>
    <w:rsid w:val="007C39EB"/>
    <w:rsid w:val="007C5F69"/>
    <w:rsid w:val="007D05D9"/>
    <w:rsid w:val="007D0A0E"/>
    <w:rsid w:val="007D2EFC"/>
    <w:rsid w:val="007D5DFD"/>
    <w:rsid w:val="007D6EE2"/>
    <w:rsid w:val="007E0714"/>
    <w:rsid w:val="007E1C3D"/>
    <w:rsid w:val="007E355F"/>
    <w:rsid w:val="007E5190"/>
    <w:rsid w:val="007E5E74"/>
    <w:rsid w:val="007E6489"/>
    <w:rsid w:val="007F0F41"/>
    <w:rsid w:val="007F42E3"/>
    <w:rsid w:val="007F522C"/>
    <w:rsid w:val="0080221F"/>
    <w:rsid w:val="00804757"/>
    <w:rsid w:val="0080558F"/>
    <w:rsid w:val="00805732"/>
    <w:rsid w:val="00806A69"/>
    <w:rsid w:val="008149CF"/>
    <w:rsid w:val="00816FB6"/>
    <w:rsid w:val="008171C0"/>
    <w:rsid w:val="00820335"/>
    <w:rsid w:val="00820FF5"/>
    <w:rsid w:val="00821164"/>
    <w:rsid w:val="0082171F"/>
    <w:rsid w:val="00821CF4"/>
    <w:rsid w:val="00822826"/>
    <w:rsid w:val="0082508E"/>
    <w:rsid w:val="00825281"/>
    <w:rsid w:val="00825535"/>
    <w:rsid w:val="00827339"/>
    <w:rsid w:val="0083018D"/>
    <w:rsid w:val="0083309A"/>
    <w:rsid w:val="00834449"/>
    <w:rsid w:val="008356DB"/>
    <w:rsid w:val="00840652"/>
    <w:rsid w:val="00840AFE"/>
    <w:rsid w:val="0084188A"/>
    <w:rsid w:val="00843D5F"/>
    <w:rsid w:val="008452E7"/>
    <w:rsid w:val="00846B64"/>
    <w:rsid w:val="008471FD"/>
    <w:rsid w:val="00847436"/>
    <w:rsid w:val="00847841"/>
    <w:rsid w:val="008509C4"/>
    <w:rsid w:val="00851242"/>
    <w:rsid w:val="0085375A"/>
    <w:rsid w:val="008545B2"/>
    <w:rsid w:val="008557C2"/>
    <w:rsid w:val="00855BB9"/>
    <w:rsid w:val="0086055F"/>
    <w:rsid w:val="00863923"/>
    <w:rsid w:val="00864A08"/>
    <w:rsid w:val="00867826"/>
    <w:rsid w:val="00870907"/>
    <w:rsid w:val="00870D1B"/>
    <w:rsid w:val="00872F50"/>
    <w:rsid w:val="008743C3"/>
    <w:rsid w:val="008746AB"/>
    <w:rsid w:val="0087731A"/>
    <w:rsid w:val="008777EE"/>
    <w:rsid w:val="008807B4"/>
    <w:rsid w:val="00882BFF"/>
    <w:rsid w:val="00883517"/>
    <w:rsid w:val="00884B35"/>
    <w:rsid w:val="00886098"/>
    <w:rsid w:val="0088790E"/>
    <w:rsid w:val="008A29F7"/>
    <w:rsid w:val="008A2A88"/>
    <w:rsid w:val="008A510A"/>
    <w:rsid w:val="008B0F0E"/>
    <w:rsid w:val="008B28AC"/>
    <w:rsid w:val="008B28E4"/>
    <w:rsid w:val="008B35B6"/>
    <w:rsid w:val="008B3797"/>
    <w:rsid w:val="008B4355"/>
    <w:rsid w:val="008B66A1"/>
    <w:rsid w:val="008C09A6"/>
    <w:rsid w:val="008C0CBF"/>
    <w:rsid w:val="008C288E"/>
    <w:rsid w:val="008C7024"/>
    <w:rsid w:val="008C7413"/>
    <w:rsid w:val="008D051A"/>
    <w:rsid w:val="008D0D1A"/>
    <w:rsid w:val="008D164D"/>
    <w:rsid w:val="008D1E14"/>
    <w:rsid w:val="008D2F95"/>
    <w:rsid w:val="008E0DFF"/>
    <w:rsid w:val="008E0FA8"/>
    <w:rsid w:val="008E3810"/>
    <w:rsid w:val="008E4165"/>
    <w:rsid w:val="008E4942"/>
    <w:rsid w:val="008E5827"/>
    <w:rsid w:val="008E59FC"/>
    <w:rsid w:val="008E5BD2"/>
    <w:rsid w:val="008E5E38"/>
    <w:rsid w:val="008E6AE9"/>
    <w:rsid w:val="008E6DE2"/>
    <w:rsid w:val="008F0974"/>
    <w:rsid w:val="008F7365"/>
    <w:rsid w:val="009004C2"/>
    <w:rsid w:val="009009EE"/>
    <w:rsid w:val="00902214"/>
    <w:rsid w:val="009026FB"/>
    <w:rsid w:val="009058F8"/>
    <w:rsid w:val="009119E0"/>
    <w:rsid w:val="00916A8E"/>
    <w:rsid w:val="009178D3"/>
    <w:rsid w:val="00920868"/>
    <w:rsid w:val="0092563B"/>
    <w:rsid w:val="0092568B"/>
    <w:rsid w:val="009275AE"/>
    <w:rsid w:val="00930FB6"/>
    <w:rsid w:val="0093217A"/>
    <w:rsid w:val="00932438"/>
    <w:rsid w:val="00935983"/>
    <w:rsid w:val="00936125"/>
    <w:rsid w:val="009367F2"/>
    <w:rsid w:val="00937265"/>
    <w:rsid w:val="00937531"/>
    <w:rsid w:val="009410B1"/>
    <w:rsid w:val="0094149B"/>
    <w:rsid w:val="00942380"/>
    <w:rsid w:val="009426EB"/>
    <w:rsid w:val="00944641"/>
    <w:rsid w:val="00945919"/>
    <w:rsid w:val="00945BA8"/>
    <w:rsid w:val="0094718D"/>
    <w:rsid w:val="00947A2E"/>
    <w:rsid w:val="00954C87"/>
    <w:rsid w:val="00955A1E"/>
    <w:rsid w:val="00957308"/>
    <w:rsid w:val="00961370"/>
    <w:rsid w:val="00961E32"/>
    <w:rsid w:val="009752C4"/>
    <w:rsid w:val="0098213D"/>
    <w:rsid w:val="00982466"/>
    <w:rsid w:val="0098346D"/>
    <w:rsid w:val="00984253"/>
    <w:rsid w:val="0098645D"/>
    <w:rsid w:val="009876EE"/>
    <w:rsid w:val="00990AB4"/>
    <w:rsid w:val="009946A3"/>
    <w:rsid w:val="009A06D3"/>
    <w:rsid w:val="009A4658"/>
    <w:rsid w:val="009B032A"/>
    <w:rsid w:val="009B03EF"/>
    <w:rsid w:val="009B1415"/>
    <w:rsid w:val="009B16D2"/>
    <w:rsid w:val="009B2C8B"/>
    <w:rsid w:val="009B370E"/>
    <w:rsid w:val="009B6D2A"/>
    <w:rsid w:val="009C14C0"/>
    <w:rsid w:val="009C3356"/>
    <w:rsid w:val="009C35EF"/>
    <w:rsid w:val="009C49C1"/>
    <w:rsid w:val="009C4E7A"/>
    <w:rsid w:val="009C4FFA"/>
    <w:rsid w:val="009C55EF"/>
    <w:rsid w:val="009C5717"/>
    <w:rsid w:val="009C66BF"/>
    <w:rsid w:val="009D03C8"/>
    <w:rsid w:val="009D396E"/>
    <w:rsid w:val="009E041F"/>
    <w:rsid w:val="009E2480"/>
    <w:rsid w:val="009E39F2"/>
    <w:rsid w:val="009E3B5D"/>
    <w:rsid w:val="009E4399"/>
    <w:rsid w:val="009E43F1"/>
    <w:rsid w:val="009E4B6E"/>
    <w:rsid w:val="009E6565"/>
    <w:rsid w:val="009E65B0"/>
    <w:rsid w:val="009F18A5"/>
    <w:rsid w:val="009F1BBB"/>
    <w:rsid w:val="009F1C8E"/>
    <w:rsid w:val="009F2976"/>
    <w:rsid w:val="00A04698"/>
    <w:rsid w:val="00A0619A"/>
    <w:rsid w:val="00A1001D"/>
    <w:rsid w:val="00A17B11"/>
    <w:rsid w:val="00A206B0"/>
    <w:rsid w:val="00A21E5A"/>
    <w:rsid w:val="00A22540"/>
    <w:rsid w:val="00A27EF3"/>
    <w:rsid w:val="00A30FEB"/>
    <w:rsid w:val="00A333C6"/>
    <w:rsid w:val="00A36C74"/>
    <w:rsid w:val="00A36CD2"/>
    <w:rsid w:val="00A36E83"/>
    <w:rsid w:val="00A37BF9"/>
    <w:rsid w:val="00A4015B"/>
    <w:rsid w:val="00A4081F"/>
    <w:rsid w:val="00A43DB8"/>
    <w:rsid w:val="00A43ED5"/>
    <w:rsid w:val="00A44736"/>
    <w:rsid w:val="00A4515A"/>
    <w:rsid w:val="00A45702"/>
    <w:rsid w:val="00A50167"/>
    <w:rsid w:val="00A50568"/>
    <w:rsid w:val="00A51F72"/>
    <w:rsid w:val="00A52C37"/>
    <w:rsid w:val="00A539E7"/>
    <w:rsid w:val="00A55CF4"/>
    <w:rsid w:val="00A617DE"/>
    <w:rsid w:val="00A6184E"/>
    <w:rsid w:val="00A61B4C"/>
    <w:rsid w:val="00A71041"/>
    <w:rsid w:val="00A72E7A"/>
    <w:rsid w:val="00A73C81"/>
    <w:rsid w:val="00A8006A"/>
    <w:rsid w:val="00A80DAA"/>
    <w:rsid w:val="00A81C0D"/>
    <w:rsid w:val="00A8606F"/>
    <w:rsid w:val="00A86145"/>
    <w:rsid w:val="00A905E0"/>
    <w:rsid w:val="00A946CC"/>
    <w:rsid w:val="00A94E7A"/>
    <w:rsid w:val="00A955DC"/>
    <w:rsid w:val="00A95714"/>
    <w:rsid w:val="00A95BDC"/>
    <w:rsid w:val="00A96BAE"/>
    <w:rsid w:val="00A97710"/>
    <w:rsid w:val="00AA15DC"/>
    <w:rsid w:val="00AA174A"/>
    <w:rsid w:val="00AA5AC9"/>
    <w:rsid w:val="00AA5C2A"/>
    <w:rsid w:val="00AB070B"/>
    <w:rsid w:val="00AB2FB8"/>
    <w:rsid w:val="00AB3D7F"/>
    <w:rsid w:val="00AB716D"/>
    <w:rsid w:val="00AB7C53"/>
    <w:rsid w:val="00AC3916"/>
    <w:rsid w:val="00AC3CC0"/>
    <w:rsid w:val="00AC47E8"/>
    <w:rsid w:val="00AD1449"/>
    <w:rsid w:val="00AD1502"/>
    <w:rsid w:val="00AD222D"/>
    <w:rsid w:val="00AD2A6B"/>
    <w:rsid w:val="00AD2EE8"/>
    <w:rsid w:val="00AD37E9"/>
    <w:rsid w:val="00AD61E2"/>
    <w:rsid w:val="00AD6807"/>
    <w:rsid w:val="00AD72C5"/>
    <w:rsid w:val="00AD7A7F"/>
    <w:rsid w:val="00AE1931"/>
    <w:rsid w:val="00AE6560"/>
    <w:rsid w:val="00AF6088"/>
    <w:rsid w:val="00AF6D57"/>
    <w:rsid w:val="00B01527"/>
    <w:rsid w:val="00B02147"/>
    <w:rsid w:val="00B029AF"/>
    <w:rsid w:val="00B03C06"/>
    <w:rsid w:val="00B111E1"/>
    <w:rsid w:val="00B12DC6"/>
    <w:rsid w:val="00B12F46"/>
    <w:rsid w:val="00B16D5C"/>
    <w:rsid w:val="00B26367"/>
    <w:rsid w:val="00B3063E"/>
    <w:rsid w:val="00B34B9C"/>
    <w:rsid w:val="00B36DAC"/>
    <w:rsid w:val="00B415C8"/>
    <w:rsid w:val="00B42A81"/>
    <w:rsid w:val="00B47340"/>
    <w:rsid w:val="00B50CFE"/>
    <w:rsid w:val="00B538C0"/>
    <w:rsid w:val="00B57B0B"/>
    <w:rsid w:val="00B618C0"/>
    <w:rsid w:val="00B61FD3"/>
    <w:rsid w:val="00B62B70"/>
    <w:rsid w:val="00B66A8E"/>
    <w:rsid w:val="00B67D26"/>
    <w:rsid w:val="00B72774"/>
    <w:rsid w:val="00B7512B"/>
    <w:rsid w:val="00B8133F"/>
    <w:rsid w:val="00B814A0"/>
    <w:rsid w:val="00B82238"/>
    <w:rsid w:val="00B830A9"/>
    <w:rsid w:val="00B8564D"/>
    <w:rsid w:val="00B868C0"/>
    <w:rsid w:val="00B910CC"/>
    <w:rsid w:val="00B91B99"/>
    <w:rsid w:val="00B91E69"/>
    <w:rsid w:val="00B9388E"/>
    <w:rsid w:val="00B93FDF"/>
    <w:rsid w:val="00B961BA"/>
    <w:rsid w:val="00BA0B6D"/>
    <w:rsid w:val="00BA10FC"/>
    <w:rsid w:val="00BA3AE5"/>
    <w:rsid w:val="00BA4850"/>
    <w:rsid w:val="00BA5BF4"/>
    <w:rsid w:val="00BA764C"/>
    <w:rsid w:val="00BB0411"/>
    <w:rsid w:val="00BB3CDB"/>
    <w:rsid w:val="00BB478F"/>
    <w:rsid w:val="00BB7C88"/>
    <w:rsid w:val="00BC224F"/>
    <w:rsid w:val="00BC42AC"/>
    <w:rsid w:val="00BC514E"/>
    <w:rsid w:val="00BC5278"/>
    <w:rsid w:val="00BD1997"/>
    <w:rsid w:val="00BD3C8E"/>
    <w:rsid w:val="00BD763D"/>
    <w:rsid w:val="00BE06D8"/>
    <w:rsid w:val="00BE2374"/>
    <w:rsid w:val="00BE2F7F"/>
    <w:rsid w:val="00BE3A80"/>
    <w:rsid w:val="00BE3CDF"/>
    <w:rsid w:val="00BE5F89"/>
    <w:rsid w:val="00BE6648"/>
    <w:rsid w:val="00BE70F4"/>
    <w:rsid w:val="00BE7946"/>
    <w:rsid w:val="00BE7C27"/>
    <w:rsid w:val="00BF06F2"/>
    <w:rsid w:val="00BF360D"/>
    <w:rsid w:val="00BF4762"/>
    <w:rsid w:val="00BF5FD3"/>
    <w:rsid w:val="00BF6E11"/>
    <w:rsid w:val="00BF78A1"/>
    <w:rsid w:val="00C00E08"/>
    <w:rsid w:val="00C0216D"/>
    <w:rsid w:val="00C05AFE"/>
    <w:rsid w:val="00C10D0F"/>
    <w:rsid w:val="00C1192B"/>
    <w:rsid w:val="00C16CC4"/>
    <w:rsid w:val="00C20061"/>
    <w:rsid w:val="00C20337"/>
    <w:rsid w:val="00C22663"/>
    <w:rsid w:val="00C24D5E"/>
    <w:rsid w:val="00C24FFD"/>
    <w:rsid w:val="00C26BA4"/>
    <w:rsid w:val="00C27296"/>
    <w:rsid w:val="00C307DF"/>
    <w:rsid w:val="00C33016"/>
    <w:rsid w:val="00C36042"/>
    <w:rsid w:val="00C3764C"/>
    <w:rsid w:val="00C40652"/>
    <w:rsid w:val="00C41D95"/>
    <w:rsid w:val="00C42464"/>
    <w:rsid w:val="00C42C98"/>
    <w:rsid w:val="00C45102"/>
    <w:rsid w:val="00C46F82"/>
    <w:rsid w:val="00C508A7"/>
    <w:rsid w:val="00C54C1E"/>
    <w:rsid w:val="00C57C90"/>
    <w:rsid w:val="00C62F59"/>
    <w:rsid w:val="00C63C30"/>
    <w:rsid w:val="00C645BA"/>
    <w:rsid w:val="00C652F5"/>
    <w:rsid w:val="00C65389"/>
    <w:rsid w:val="00C676FC"/>
    <w:rsid w:val="00C71A3A"/>
    <w:rsid w:val="00C71AC3"/>
    <w:rsid w:val="00C72F23"/>
    <w:rsid w:val="00C74AAE"/>
    <w:rsid w:val="00C7688B"/>
    <w:rsid w:val="00C86D05"/>
    <w:rsid w:val="00C86D6E"/>
    <w:rsid w:val="00C87B6B"/>
    <w:rsid w:val="00C915A6"/>
    <w:rsid w:val="00C9178C"/>
    <w:rsid w:val="00C937BF"/>
    <w:rsid w:val="00C94965"/>
    <w:rsid w:val="00C94FB7"/>
    <w:rsid w:val="00C96696"/>
    <w:rsid w:val="00C968FF"/>
    <w:rsid w:val="00C972AF"/>
    <w:rsid w:val="00CA14F5"/>
    <w:rsid w:val="00CA34DE"/>
    <w:rsid w:val="00CA3835"/>
    <w:rsid w:val="00CB61EE"/>
    <w:rsid w:val="00CB6C43"/>
    <w:rsid w:val="00CB743A"/>
    <w:rsid w:val="00CC6A2E"/>
    <w:rsid w:val="00CD0D14"/>
    <w:rsid w:val="00CD4909"/>
    <w:rsid w:val="00CD75BD"/>
    <w:rsid w:val="00CE0BD7"/>
    <w:rsid w:val="00CE1387"/>
    <w:rsid w:val="00CE2E9D"/>
    <w:rsid w:val="00CE3436"/>
    <w:rsid w:val="00CF04AC"/>
    <w:rsid w:val="00CF1555"/>
    <w:rsid w:val="00CF194D"/>
    <w:rsid w:val="00CF668D"/>
    <w:rsid w:val="00CF6A7D"/>
    <w:rsid w:val="00D00384"/>
    <w:rsid w:val="00D02AC6"/>
    <w:rsid w:val="00D042AB"/>
    <w:rsid w:val="00D07312"/>
    <w:rsid w:val="00D102BE"/>
    <w:rsid w:val="00D1172B"/>
    <w:rsid w:val="00D13FFB"/>
    <w:rsid w:val="00D17105"/>
    <w:rsid w:val="00D22555"/>
    <w:rsid w:val="00D2357E"/>
    <w:rsid w:val="00D25564"/>
    <w:rsid w:val="00D271E1"/>
    <w:rsid w:val="00D300BA"/>
    <w:rsid w:val="00D30597"/>
    <w:rsid w:val="00D31271"/>
    <w:rsid w:val="00D33D09"/>
    <w:rsid w:val="00D35046"/>
    <w:rsid w:val="00D36C27"/>
    <w:rsid w:val="00D36E04"/>
    <w:rsid w:val="00D37CE8"/>
    <w:rsid w:val="00D405FF"/>
    <w:rsid w:val="00D40D7C"/>
    <w:rsid w:val="00D44404"/>
    <w:rsid w:val="00D46DB0"/>
    <w:rsid w:val="00D474E8"/>
    <w:rsid w:val="00D525F2"/>
    <w:rsid w:val="00D53EC2"/>
    <w:rsid w:val="00D546B0"/>
    <w:rsid w:val="00D57120"/>
    <w:rsid w:val="00D6180D"/>
    <w:rsid w:val="00D62B1F"/>
    <w:rsid w:val="00D62C2D"/>
    <w:rsid w:val="00D64C24"/>
    <w:rsid w:val="00D71E53"/>
    <w:rsid w:val="00D73CF9"/>
    <w:rsid w:val="00D76001"/>
    <w:rsid w:val="00D77313"/>
    <w:rsid w:val="00D77641"/>
    <w:rsid w:val="00D8064B"/>
    <w:rsid w:val="00D8327C"/>
    <w:rsid w:val="00D83788"/>
    <w:rsid w:val="00D85423"/>
    <w:rsid w:val="00D854F9"/>
    <w:rsid w:val="00D90D3C"/>
    <w:rsid w:val="00D90ECF"/>
    <w:rsid w:val="00D91A2A"/>
    <w:rsid w:val="00D91BCC"/>
    <w:rsid w:val="00D944FC"/>
    <w:rsid w:val="00D96F45"/>
    <w:rsid w:val="00DA1095"/>
    <w:rsid w:val="00DA11CF"/>
    <w:rsid w:val="00DA5803"/>
    <w:rsid w:val="00DA5A2F"/>
    <w:rsid w:val="00DB19C6"/>
    <w:rsid w:val="00DC1BA3"/>
    <w:rsid w:val="00DC3034"/>
    <w:rsid w:val="00DD0B4A"/>
    <w:rsid w:val="00DD2AF1"/>
    <w:rsid w:val="00DD2B2E"/>
    <w:rsid w:val="00DD3B12"/>
    <w:rsid w:val="00DD5387"/>
    <w:rsid w:val="00DD562B"/>
    <w:rsid w:val="00DD5C7A"/>
    <w:rsid w:val="00DD67C8"/>
    <w:rsid w:val="00DD6E32"/>
    <w:rsid w:val="00DE0D1A"/>
    <w:rsid w:val="00DE300D"/>
    <w:rsid w:val="00DE6975"/>
    <w:rsid w:val="00DE6CAC"/>
    <w:rsid w:val="00DE78C1"/>
    <w:rsid w:val="00DE79ED"/>
    <w:rsid w:val="00DF04CF"/>
    <w:rsid w:val="00DF0BCB"/>
    <w:rsid w:val="00DF0FA9"/>
    <w:rsid w:val="00DF1865"/>
    <w:rsid w:val="00DF18BE"/>
    <w:rsid w:val="00DF2223"/>
    <w:rsid w:val="00E021E1"/>
    <w:rsid w:val="00E06E16"/>
    <w:rsid w:val="00E10793"/>
    <w:rsid w:val="00E12A57"/>
    <w:rsid w:val="00E2365E"/>
    <w:rsid w:val="00E26E01"/>
    <w:rsid w:val="00E3017F"/>
    <w:rsid w:val="00E34A4F"/>
    <w:rsid w:val="00E34EDB"/>
    <w:rsid w:val="00E360F5"/>
    <w:rsid w:val="00E3612A"/>
    <w:rsid w:val="00E373BD"/>
    <w:rsid w:val="00E37DEB"/>
    <w:rsid w:val="00E427EA"/>
    <w:rsid w:val="00E46E44"/>
    <w:rsid w:val="00E50575"/>
    <w:rsid w:val="00E517BF"/>
    <w:rsid w:val="00E53FA7"/>
    <w:rsid w:val="00E61AF9"/>
    <w:rsid w:val="00E61B3E"/>
    <w:rsid w:val="00E6426B"/>
    <w:rsid w:val="00E65B82"/>
    <w:rsid w:val="00E669AA"/>
    <w:rsid w:val="00E70CEF"/>
    <w:rsid w:val="00E7440E"/>
    <w:rsid w:val="00E74C75"/>
    <w:rsid w:val="00E755D2"/>
    <w:rsid w:val="00E75608"/>
    <w:rsid w:val="00E80520"/>
    <w:rsid w:val="00E812E7"/>
    <w:rsid w:val="00E8202D"/>
    <w:rsid w:val="00E824A0"/>
    <w:rsid w:val="00E84D0D"/>
    <w:rsid w:val="00E860BF"/>
    <w:rsid w:val="00E9007D"/>
    <w:rsid w:val="00E904F1"/>
    <w:rsid w:val="00E9183C"/>
    <w:rsid w:val="00E93549"/>
    <w:rsid w:val="00E94D85"/>
    <w:rsid w:val="00E952D5"/>
    <w:rsid w:val="00E95B9E"/>
    <w:rsid w:val="00EA0815"/>
    <w:rsid w:val="00EA35D0"/>
    <w:rsid w:val="00EA3EA8"/>
    <w:rsid w:val="00EA474F"/>
    <w:rsid w:val="00EA51B3"/>
    <w:rsid w:val="00EA6B64"/>
    <w:rsid w:val="00EB36E1"/>
    <w:rsid w:val="00EB5761"/>
    <w:rsid w:val="00EB5D15"/>
    <w:rsid w:val="00EB7D4A"/>
    <w:rsid w:val="00EC2717"/>
    <w:rsid w:val="00EC5445"/>
    <w:rsid w:val="00EC7D62"/>
    <w:rsid w:val="00ED1F22"/>
    <w:rsid w:val="00ED280D"/>
    <w:rsid w:val="00ED2949"/>
    <w:rsid w:val="00ED3D37"/>
    <w:rsid w:val="00EE05DC"/>
    <w:rsid w:val="00EE1590"/>
    <w:rsid w:val="00EE1842"/>
    <w:rsid w:val="00EE4A66"/>
    <w:rsid w:val="00EE4C30"/>
    <w:rsid w:val="00EE5F71"/>
    <w:rsid w:val="00EF1014"/>
    <w:rsid w:val="00EF14C2"/>
    <w:rsid w:val="00EF30B0"/>
    <w:rsid w:val="00EF3F85"/>
    <w:rsid w:val="00EF5167"/>
    <w:rsid w:val="00F01522"/>
    <w:rsid w:val="00F05C8B"/>
    <w:rsid w:val="00F05D86"/>
    <w:rsid w:val="00F0616C"/>
    <w:rsid w:val="00F07E09"/>
    <w:rsid w:val="00F101A4"/>
    <w:rsid w:val="00F10246"/>
    <w:rsid w:val="00F1283B"/>
    <w:rsid w:val="00F137EF"/>
    <w:rsid w:val="00F1403B"/>
    <w:rsid w:val="00F16B0F"/>
    <w:rsid w:val="00F16B74"/>
    <w:rsid w:val="00F204B7"/>
    <w:rsid w:val="00F224E5"/>
    <w:rsid w:val="00F225CE"/>
    <w:rsid w:val="00F26173"/>
    <w:rsid w:val="00F27507"/>
    <w:rsid w:val="00F30E3F"/>
    <w:rsid w:val="00F33365"/>
    <w:rsid w:val="00F335B0"/>
    <w:rsid w:val="00F33F22"/>
    <w:rsid w:val="00F346F1"/>
    <w:rsid w:val="00F37261"/>
    <w:rsid w:val="00F37795"/>
    <w:rsid w:val="00F424E2"/>
    <w:rsid w:val="00F427F2"/>
    <w:rsid w:val="00F45247"/>
    <w:rsid w:val="00F45545"/>
    <w:rsid w:val="00F47B92"/>
    <w:rsid w:val="00F501C7"/>
    <w:rsid w:val="00F50F95"/>
    <w:rsid w:val="00F52D26"/>
    <w:rsid w:val="00F547EC"/>
    <w:rsid w:val="00F54B77"/>
    <w:rsid w:val="00F55BB7"/>
    <w:rsid w:val="00F5702C"/>
    <w:rsid w:val="00F622A0"/>
    <w:rsid w:val="00F64948"/>
    <w:rsid w:val="00F65A43"/>
    <w:rsid w:val="00F67827"/>
    <w:rsid w:val="00F72170"/>
    <w:rsid w:val="00F72DE5"/>
    <w:rsid w:val="00F730F7"/>
    <w:rsid w:val="00F76DFD"/>
    <w:rsid w:val="00F77488"/>
    <w:rsid w:val="00F81072"/>
    <w:rsid w:val="00F82766"/>
    <w:rsid w:val="00F8293D"/>
    <w:rsid w:val="00F82AFB"/>
    <w:rsid w:val="00F8343B"/>
    <w:rsid w:val="00F8389C"/>
    <w:rsid w:val="00F8505B"/>
    <w:rsid w:val="00F855B9"/>
    <w:rsid w:val="00F85F91"/>
    <w:rsid w:val="00F875A8"/>
    <w:rsid w:val="00F87E6E"/>
    <w:rsid w:val="00F90725"/>
    <w:rsid w:val="00F907A3"/>
    <w:rsid w:val="00F9271B"/>
    <w:rsid w:val="00F93466"/>
    <w:rsid w:val="00F95DFC"/>
    <w:rsid w:val="00F97D75"/>
    <w:rsid w:val="00FA17B7"/>
    <w:rsid w:val="00FA37F4"/>
    <w:rsid w:val="00FA4B2A"/>
    <w:rsid w:val="00FA717E"/>
    <w:rsid w:val="00FB03A9"/>
    <w:rsid w:val="00FB095F"/>
    <w:rsid w:val="00FB0B17"/>
    <w:rsid w:val="00FB2F5D"/>
    <w:rsid w:val="00FB3893"/>
    <w:rsid w:val="00FC5893"/>
    <w:rsid w:val="00FC72E2"/>
    <w:rsid w:val="00FD1506"/>
    <w:rsid w:val="00FD1911"/>
    <w:rsid w:val="00FD4FCF"/>
    <w:rsid w:val="00FE4980"/>
    <w:rsid w:val="00FE4E25"/>
    <w:rsid w:val="00FE5220"/>
    <w:rsid w:val="00FE5D6A"/>
    <w:rsid w:val="00FF1281"/>
    <w:rsid w:val="00FF174D"/>
    <w:rsid w:val="00FF3890"/>
    <w:rsid w:val="00FF417C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E111F"/>
  <w15:chartTrackingRefBased/>
  <w15:docId w15:val="{7A926BE2-7CB3-4885-BC96-39143F46F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  <w:style w:type="paragraph" w:styleId="TOCHeading">
    <w:name w:val="TOC Heading"/>
    <w:basedOn w:val="Heading1"/>
    <w:next w:val="Normal"/>
    <w:uiPriority w:val="39"/>
    <w:unhideWhenUsed/>
    <w:qFormat/>
    <w:rsid w:val="006C0C28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7E6489"/>
    <w:pPr>
      <w:tabs>
        <w:tab w:val="right" w:leader="dot" w:pos="10790"/>
      </w:tabs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C0C28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6C0C28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C0C2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C0C2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C0C2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C0C2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C0C2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C0C28"/>
    <w:pPr>
      <w:spacing w:after="0"/>
      <w:ind w:left="1760"/>
    </w:pPr>
    <w:rPr>
      <w:rFonts w:cs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3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DD67C8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195069"/>
    <w:pPr>
      <w:keepNext/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lueHeaderMonsterrat14">
    <w:name w:val="Blue Header Monsterrat 14"/>
    <w:basedOn w:val="Heading2"/>
    <w:link w:val="BlueHeaderMonsterrat14Char"/>
    <w:qFormat/>
    <w:rsid w:val="00BA10FC"/>
    <w:rPr>
      <w:rFonts w:ascii="Montserrat" w:hAnsi="Montserrat"/>
      <w:b/>
      <w:bCs/>
      <w:color w:val="1E207C"/>
      <w:sz w:val="28"/>
      <w:szCs w:val="28"/>
    </w:rPr>
  </w:style>
  <w:style w:type="character" w:customStyle="1" w:styleId="BlueHeaderMonsterrat14Char">
    <w:name w:val="Blue Header Monsterrat 14 Char"/>
    <w:basedOn w:val="Heading2Char"/>
    <w:link w:val="BlueHeaderMonsterrat14"/>
    <w:rsid w:val="00BA10FC"/>
    <w:rPr>
      <w:rFonts w:ascii="Montserrat" w:eastAsiaTheme="majorEastAsia" w:hAnsi="Montserrat" w:cstheme="majorBidi"/>
      <w:b/>
      <w:bCs/>
      <w:color w:val="1E207C"/>
      <w:sz w:val="28"/>
      <w:szCs w:val="28"/>
    </w:rPr>
  </w:style>
  <w:style w:type="paragraph" w:customStyle="1" w:styleId="SubheadingGrayRoboto14">
    <w:name w:val="Subheading Gray Roboto 14"/>
    <w:basedOn w:val="BlueHeaderMonsterrat14"/>
    <w:link w:val="SubheadingGrayRoboto14Char"/>
    <w:qFormat/>
    <w:rsid w:val="002703C6"/>
    <w:rPr>
      <w:rFonts w:ascii="Roboto" w:hAnsi="Roboto"/>
      <w:color w:val="7F7F7F" w:themeColor="text1" w:themeTint="80"/>
    </w:rPr>
  </w:style>
  <w:style w:type="character" w:customStyle="1" w:styleId="SubheadingGrayRoboto14Char">
    <w:name w:val="Subheading Gray Roboto 14 Char"/>
    <w:basedOn w:val="BlueHeaderMonsterrat14Char"/>
    <w:link w:val="SubheadingGrayRoboto14"/>
    <w:rsid w:val="002703C6"/>
    <w:rPr>
      <w:rFonts w:ascii="Roboto" w:eastAsiaTheme="majorEastAsia" w:hAnsi="Roboto" w:cstheme="majorBidi"/>
      <w:b/>
      <w:bCs/>
      <w:color w:val="7F7F7F" w:themeColor="text1" w:themeTint="8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8203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92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1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7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60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6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44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1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epro-support@periscopeholdings.com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hyperlink" Target="https://www.oregon.gov/das/ORBuys/Documents/OregonBuysInvoicesGuidance.docx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1" Type="http://schemas.openxmlformats.org/officeDocument/2006/relationships/hyperlink" Target="https://wd5.myworkday.com/oregon/learning/course/fcfa7582837701020e6e336b41c10001?type=9882927d138b100019b928e75843018d&amp;record=bb5f6bf8919610009209f9b282060000&amp;metadataEntryPoint=%2Foregon%2Flearning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theme" Target="theme/theme1.xml"/><Relationship Id="rId19" Type="http://schemas.openxmlformats.org/officeDocument/2006/relationships/image" Target="media/image6.png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2.png"/><Relationship Id="rId8" Type="http://schemas.openxmlformats.org/officeDocument/2006/relationships/webSettings" Target="webSettings.xml"/><Relationship Id="rId51" Type="http://schemas.openxmlformats.org/officeDocument/2006/relationships/image" Target="media/image38.png"/><Relationship Id="rId3" Type="http://schemas.openxmlformats.org/officeDocument/2006/relationships/customXml" Target="../customXml/item3.xml"/><Relationship Id="rId12" Type="http://schemas.openxmlformats.org/officeDocument/2006/relationships/hyperlink" Target="mailto:support.oregonbuys@oregon.gov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footer" Target="footer2.xml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footer" Target="footer1.xml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5" ma:contentTypeDescription="Create a new document." ma:contentTypeScope="" ma:versionID="8c8a21707a2520f36b088b10cd6f1a1d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AP</Value>
    </Doc_x0020_Type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603246-0765-4602-B2F1-DA102419FE63}"/>
</file>

<file path=customXml/itemProps2.xml><?xml version="1.0" encoding="utf-8"?>
<ds:datastoreItem xmlns:ds="http://schemas.openxmlformats.org/officeDocument/2006/customXml" ds:itemID="{95C7F1D8-8415-467B-86DD-31416BA065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ccd9e70-4722-4cc8-b884-c116dbca5b1e"/>
  </ds:schemaRefs>
</ds:datastoreItem>
</file>

<file path=customXml/itemProps3.xml><?xml version="1.0" encoding="utf-8"?>
<ds:datastoreItem xmlns:ds="http://schemas.openxmlformats.org/officeDocument/2006/customXml" ds:itemID="{AFAB4E8B-4459-4E05-9484-5F43EE5E0A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39FFAE-6A68-42F8-8B8E-6FC3A102CB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5</TotalTime>
  <Pages>17</Pages>
  <Words>2531</Words>
  <Characters>13061</Characters>
  <Application>Microsoft Office Word</Application>
  <DocSecurity>0</DocSecurity>
  <Lines>408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dit memo guide</vt:lpstr>
    </vt:vector>
  </TitlesOfParts>
  <Company>State of Oregon, DAS</Company>
  <LinksUpToDate>false</LinksUpToDate>
  <CharactersWithSpaces>15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memo guide</dc:title>
  <dc:subject/>
  <dc:creator>VELEZ Amy E * DAS</dc:creator>
  <cp:keywords/>
  <dc:description/>
  <cp:lastModifiedBy>CASHEN Regina * DAS</cp:lastModifiedBy>
  <cp:revision>431</cp:revision>
  <dcterms:created xsi:type="dcterms:W3CDTF">2025-01-17T12:04:00Z</dcterms:created>
  <dcterms:modified xsi:type="dcterms:W3CDTF">2025-04-03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  <property fmtid="{D5CDD505-2E9C-101B-9397-08002B2CF9AE}" pid="3" name="MSIP_Label_09b73270-2993-4076-be47-9c78f42a1e84_Enabled">
    <vt:lpwstr>true</vt:lpwstr>
  </property>
  <property fmtid="{D5CDD505-2E9C-101B-9397-08002B2CF9AE}" pid="4" name="MSIP_Label_09b73270-2993-4076-be47-9c78f42a1e84_SetDate">
    <vt:lpwstr>2025-01-17T12:03:13Z</vt:lpwstr>
  </property>
  <property fmtid="{D5CDD505-2E9C-101B-9397-08002B2CF9AE}" pid="5" name="MSIP_Label_09b73270-2993-4076-be47-9c78f42a1e84_Method">
    <vt:lpwstr>Privileged</vt:lpwstr>
  </property>
  <property fmtid="{D5CDD505-2E9C-101B-9397-08002B2CF9AE}" pid="6" name="MSIP_Label_09b73270-2993-4076-be47-9c78f42a1e84_Name">
    <vt:lpwstr>Level 1 - Published (Items)</vt:lpwstr>
  </property>
  <property fmtid="{D5CDD505-2E9C-101B-9397-08002B2CF9AE}" pid="7" name="MSIP_Label_09b73270-2993-4076-be47-9c78f42a1e84_SiteId">
    <vt:lpwstr>aa3f6932-fa7c-47b4-a0ce-a598cad161cf</vt:lpwstr>
  </property>
  <property fmtid="{D5CDD505-2E9C-101B-9397-08002B2CF9AE}" pid="8" name="MSIP_Label_09b73270-2993-4076-be47-9c78f42a1e84_ActionId">
    <vt:lpwstr>78fb03f2-ef14-4022-a429-35395c77f5a2</vt:lpwstr>
  </property>
  <property fmtid="{D5CDD505-2E9C-101B-9397-08002B2CF9AE}" pid="9" name="MSIP_Label_09b73270-2993-4076-be47-9c78f42a1e84_ContentBits">
    <vt:lpwstr>0</vt:lpwstr>
  </property>
</Properties>
</file>